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2B4CA8" w14:textId="77777777" w:rsidR="00A37E0C" w:rsidRPr="00C84095" w:rsidRDefault="00A37E0C" w:rsidP="00A37E0C">
      <w:pPr>
        <w:pStyle w:val="Title"/>
        <w:rPr>
          <w:sz w:val="32"/>
          <w:szCs w:val="32"/>
        </w:rPr>
      </w:pPr>
      <w:r w:rsidRPr="00C84095">
        <w:rPr>
          <w:sz w:val="32"/>
          <w:szCs w:val="32"/>
        </w:rPr>
        <w:t>Department of Local Government Finance</w:t>
      </w:r>
    </w:p>
    <w:p w14:paraId="4D289E26" w14:textId="77777777" w:rsidR="00A37E0C" w:rsidRPr="00C84095" w:rsidRDefault="00A37E0C" w:rsidP="00A37E0C">
      <w:pPr>
        <w:jc w:val="center"/>
        <w:rPr>
          <w:b/>
          <w:bCs/>
          <w:sz w:val="32"/>
          <w:szCs w:val="32"/>
        </w:rPr>
      </w:pPr>
      <w:r w:rsidRPr="00C84095">
        <w:rPr>
          <w:b/>
          <w:bCs/>
          <w:sz w:val="32"/>
          <w:szCs w:val="32"/>
        </w:rPr>
        <w:t xml:space="preserve">Report of Appealing Taxing Unit </w:t>
      </w:r>
    </w:p>
    <w:p w14:paraId="2A47FED5" w14:textId="77777777" w:rsidR="00A37E0C" w:rsidRPr="005D7756" w:rsidRDefault="00A37E0C" w:rsidP="00A37E0C">
      <w:r w:rsidRPr="007E1DA0">
        <w:tab/>
      </w:r>
    </w:p>
    <w:p w14:paraId="270801DB" w14:textId="6C8EF2C7" w:rsidR="00A37E0C" w:rsidRPr="001A596F" w:rsidRDefault="00A37E0C" w:rsidP="00A37E0C">
      <w:r w:rsidRPr="001A596F">
        <w:t xml:space="preserve">The Department of Local Government Finance (“Department”) has prescribed this template through which a petitioner supplies the information the Department requires pursuant to </w:t>
      </w:r>
      <w:r w:rsidR="00FA3A11">
        <w:t>I</w:t>
      </w:r>
      <w:r w:rsidR="00FA3A11" w:rsidRPr="000D70D5">
        <w:rPr>
          <w:bCs/>
        </w:rPr>
        <w:t xml:space="preserve">nd. Code § </w:t>
      </w:r>
      <w:r w:rsidRPr="001A596F">
        <w:t>6-1.1-18.5-12(c). The required information must be filed with the Department on or before OCTO</w:t>
      </w:r>
      <w:r w:rsidRPr="001A596F">
        <w:rPr>
          <w:bCs/>
        </w:rPr>
        <w:t>BER 19</w:t>
      </w:r>
      <w:r w:rsidRPr="001A596F">
        <w:t xml:space="preserve">. Only </w:t>
      </w:r>
      <w:r w:rsidRPr="001A596F">
        <w:rPr>
          <w:bCs/>
        </w:rPr>
        <w:t xml:space="preserve">submissions bearing postmarks (or a timestamp, if sent by email) of </w:t>
      </w:r>
      <w:r w:rsidRPr="001A596F">
        <w:rPr>
          <w:b/>
          <w:bCs/>
          <w:u w:val="single"/>
        </w:rPr>
        <w:t>OCTOBER 19</w:t>
      </w:r>
      <w:r w:rsidRPr="001A596F">
        <w:rPr>
          <w:bCs/>
        </w:rPr>
        <w:t xml:space="preserve"> </w:t>
      </w:r>
      <w:r w:rsidRPr="001A596F">
        <w:t xml:space="preserve">or earlier will be considered. Completed submissions and additional questions about excess levy appeals should be directed to your </w:t>
      </w:r>
      <w:hyperlink r:id="rId8" w:history="1">
        <w:r w:rsidRPr="001A596F">
          <w:rPr>
            <w:rStyle w:val="Hyperlink"/>
          </w:rPr>
          <w:t>Budget Field Representative</w:t>
        </w:r>
      </w:hyperlink>
      <w:hyperlink w:history="1"/>
      <w:r w:rsidRPr="001A596F">
        <w:t>.</w:t>
      </w:r>
    </w:p>
    <w:p w14:paraId="793BE52E" w14:textId="77777777" w:rsidR="00A37E0C" w:rsidRPr="001A596F" w:rsidRDefault="00A37E0C" w:rsidP="00A37E0C"/>
    <w:p w14:paraId="09D3FF83" w14:textId="3F972BDC" w:rsidR="00A37E0C" w:rsidRPr="001A596F" w:rsidRDefault="00A37E0C" w:rsidP="00A37E0C">
      <w:r w:rsidRPr="001A596F">
        <w:t xml:space="preserve">Note that </w:t>
      </w:r>
      <w:r w:rsidR="001A596F">
        <w:t>I</w:t>
      </w:r>
      <w:r w:rsidR="001A596F" w:rsidRPr="000D70D5">
        <w:rPr>
          <w:bCs/>
        </w:rPr>
        <w:t xml:space="preserve">nd. Code § </w:t>
      </w:r>
      <w:r w:rsidRPr="001A596F">
        <w:t xml:space="preserve">6-1.1-17-3(a)(5) requires that any request for an excess levy appeal be advertised as part of the notice to taxpayers of the estimated budget. Failure to comply with </w:t>
      </w:r>
      <w:r w:rsidR="00FA3A11">
        <w:t>I</w:t>
      </w:r>
      <w:r w:rsidR="00FA3A11" w:rsidRPr="000D70D5">
        <w:rPr>
          <w:bCs/>
        </w:rPr>
        <w:t xml:space="preserve">nd. Code § </w:t>
      </w:r>
      <w:r w:rsidRPr="001A596F">
        <w:t>6-1.1-17-3(a)(5) will be cause for denial.</w:t>
      </w:r>
    </w:p>
    <w:p w14:paraId="24FE0A5A" w14:textId="77777777" w:rsidR="00A37E0C" w:rsidRPr="001A596F" w:rsidRDefault="00A37E0C" w:rsidP="00A37E0C"/>
    <w:p w14:paraId="40DFD64B" w14:textId="00E7F415" w:rsidR="00A37E0C" w:rsidRPr="001A596F" w:rsidRDefault="00A37E0C" w:rsidP="00A37E0C">
      <w:pPr>
        <w:tabs>
          <w:tab w:val="center" w:pos="-3420"/>
        </w:tabs>
      </w:pPr>
      <w:r w:rsidRPr="001A596F">
        <w:t>All requests for consideration of an appeal must be specific. Please note that the Department will utilize reports from the budget certification process (Form 3, Fund Report, and Estimate of Miscellaneous Revenues) and the unit’s submitted Annual Financial Report on Gateway during its review of an appeal application. If this information is not representative of your unit’s current financial situation, please provide updated financial information and explanations as to the differences.</w:t>
      </w:r>
    </w:p>
    <w:p w14:paraId="662CCC8B" w14:textId="77777777" w:rsidR="00A37E0C" w:rsidRPr="001A596F" w:rsidRDefault="00A37E0C" w:rsidP="00A37E0C">
      <w:pPr>
        <w:tabs>
          <w:tab w:val="center" w:pos="-3420"/>
        </w:tabs>
      </w:pPr>
    </w:p>
    <w:p w14:paraId="5FAFCD68" w14:textId="0E3887F9" w:rsidR="00A37E0C" w:rsidRPr="001A596F" w:rsidRDefault="00A37E0C" w:rsidP="00A37E0C">
      <w:r w:rsidRPr="001A596F">
        <w:rPr>
          <w:bCs/>
        </w:rPr>
        <w:t xml:space="preserve">To submit a petition to the Department units will complete the </w:t>
      </w:r>
      <w:r w:rsidRPr="001A596F">
        <w:t xml:space="preserve">following page, the individual page(s) applicable to the appeal(s), and the certification page. Petitions must also include any additional supporting documentation that contains an explanation or justification of the appeal and the appeal amount. Pursuant to </w:t>
      </w:r>
      <w:r w:rsidR="00FA3A11">
        <w:t>I</w:t>
      </w:r>
      <w:r w:rsidR="00FA3A11" w:rsidRPr="000D70D5">
        <w:rPr>
          <w:bCs/>
        </w:rPr>
        <w:t xml:space="preserve">nd. Code § </w:t>
      </w:r>
      <w:r w:rsidRPr="001A596F">
        <w:t>6-1.1-18.5-12(a), the Department may deny an excess levy appeal on the basis that the unit has not provided an explanation that the unit will not be able to perform its government functions without an excess levy. The Department may also deny or modify an excess levy appeal on the basis that the unit has sufficient fund balances to allow it to carry out its governmental functions. Additionally, the Department will take circuit breaker credits into consideration when estimating fund balance amounts.</w:t>
      </w:r>
    </w:p>
    <w:p w14:paraId="7667F19C" w14:textId="77777777" w:rsidR="00A37E0C" w:rsidRPr="001A596F" w:rsidRDefault="00A37E0C" w:rsidP="00A37E0C">
      <w:pPr>
        <w:tabs>
          <w:tab w:val="center" w:pos="-3420"/>
        </w:tabs>
      </w:pPr>
    </w:p>
    <w:p w14:paraId="0CACDDEB" w14:textId="18A039F9" w:rsidR="00A37E0C" w:rsidRPr="001A596F" w:rsidRDefault="00A37E0C" w:rsidP="00A37E0C">
      <w:pPr>
        <w:tabs>
          <w:tab w:val="center" w:pos="-3420"/>
        </w:tabs>
      </w:pPr>
      <w:r w:rsidRPr="001A596F">
        <w:t>Pursuant to</w:t>
      </w:r>
      <w:r w:rsidR="00FA3A11" w:rsidRPr="00FA3A11">
        <w:t xml:space="preserve"> </w:t>
      </w:r>
      <w:r w:rsidR="00FA3A11">
        <w:t>I</w:t>
      </w:r>
      <w:r w:rsidR="00FA3A11" w:rsidRPr="000D70D5">
        <w:rPr>
          <w:bCs/>
        </w:rPr>
        <w:t xml:space="preserve">nd. Code § </w:t>
      </w:r>
      <w:r w:rsidRPr="001A596F">
        <w:t xml:space="preserve">6-1.1-18.5-12(c), the Department reserves the right to </w:t>
      </w:r>
      <w:r w:rsidR="00D1436B" w:rsidRPr="001A596F">
        <w:t>conduct hearings</w:t>
      </w:r>
      <w:r w:rsidR="00100BB4" w:rsidRPr="001A596F">
        <w:t xml:space="preserve">, require any officer </w:t>
      </w:r>
      <w:r w:rsidR="005D68BE" w:rsidRPr="001A596F">
        <w:t>o</w:t>
      </w:r>
      <w:r w:rsidR="005D68BE">
        <w:t>r</w:t>
      </w:r>
      <w:r w:rsidR="005D68BE" w:rsidRPr="001A596F">
        <w:t xml:space="preserve"> </w:t>
      </w:r>
      <w:r w:rsidR="00100BB4" w:rsidRPr="001A596F">
        <w:t>member of the unit to appear before the Department</w:t>
      </w:r>
      <w:r w:rsidR="001A596F">
        <w:t>,</w:t>
      </w:r>
      <w:r w:rsidR="00100BB4" w:rsidRPr="001A596F">
        <w:t xml:space="preserve"> or </w:t>
      </w:r>
      <w:r w:rsidRPr="001A596F">
        <w:t>require the appropriate unit official to produce relevant records or books in consideration of the appeal.</w:t>
      </w:r>
      <w:r w:rsidR="00100BB4" w:rsidRPr="001A596F">
        <w:t xml:space="preserve"> </w:t>
      </w:r>
      <w:r w:rsidR="00C06463" w:rsidRPr="001A596F">
        <w:t xml:space="preserve">The Department shall determine whether a hearing or production of records or both, is necessary if, after an examination of the </w:t>
      </w:r>
      <w:r w:rsidR="00B560C3" w:rsidRPr="001A596F">
        <w:t>appeal and su</w:t>
      </w:r>
      <w:r w:rsidR="00272D1C" w:rsidRPr="001A596F">
        <w:t>pporting</w:t>
      </w:r>
      <w:r w:rsidR="00B560C3" w:rsidRPr="001A596F">
        <w:t xml:space="preserve"> information provided by the unit, the Department is unable to </w:t>
      </w:r>
      <w:r w:rsidR="00272D1C" w:rsidRPr="001A596F">
        <w:t xml:space="preserve">ascertain the unit’s </w:t>
      </w:r>
      <w:r w:rsidR="003778BC" w:rsidRPr="001A596F">
        <w:t>justification for the appeal or the appeal amount.</w:t>
      </w:r>
    </w:p>
    <w:p w14:paraId="1830FB6E" w14:textId="2A2A6B40" w:rsidR="00A37E0C" w:rsidRDefault="00A37E0C" w:rsidP="00A37E0C">
      <w:pPr>
        <w:tabs>
          <w:tab w:val="center" w:pos="-3420"/>
        </w:tabs>
        <w:rPr>
          <w:sz w:val="28"/>
        </w:rPr>
      </w:pPr>
    </w:p>
    <w:p w14:paraId="38614A3F" w14:textId="4B13521B" w:rsidR="00A37E0C" w:rsidRDefault="00A37E0C">
      <w:pPr>
        <w:rPr>
          <w:sz w:val="28"/>
        </w:rPr>
      </w:pPr>
      <w:r>
        <w:rPr>
          <w:sz w:val="28"/>
        </w:rPr>
        <w:br w:type="page"/>
      </w:r>
    </w:p>
    <w:p w14:paraId="03EFB049" w14:textId="77777777" w:rsidR="002E021A" w:rsidRPr="002E021A" w:rsidRDefault="002E021A" w:rsidP="002E021A">
      <w:pPr>
        <w:jc w:val="center"/>
        <w:rPr>
          <w:b/>
          <w:sz w:val="32"/>
          <w:szCs w:val="32"/>
        </w:rPr>
      </w:pPr>
      <w:r w:rsidRPr="002E021A">
        <w:rPr>
          <w:b/>
          <w:sz w:val="32"/>
          <w:szCs w:val="32"/>
        </w:rPr>
        <w:lastRenderedPageBreak/>
        <w:t xml:space="preserve">ANNEXATION, CONSOLIDATION/REORGANIZATION, </w:t>
      </w:r>
    </w:p>
    <w:p w14:paraId="1D4A81B7" w14:textId="77777777" w:rsidR="002E021A" w:rsidRPr="002E021A" w:rsidRDefault="002E021A" w:rsidP="002E021A">
      <w:pPr>
        <w:jc w:val="center"/>
        <w:rPr>
          <w:b/>
          <w:sz w:val="32"/>
          <w:szCs w:val="32"/>
        </w:rPr>
      </w:pPr>
      <w:r w:rsidRPr="002E021A">
        <w:rPr>
          <w:b/>
          <w:sz w:val="32"/>
          <w:szCs w:val="32"/>
        </w:rPr>
        <w:t xml:space="preserve">OR EXTENSION OF SERVICES </w:t>
      </w:r>
    </w:p>
    <w:p w14:paraId="4E5F0EDD" w14:textId="567B2972" w:rsidR="002E021A" w:rsidRPr="002379A3" w:rsidRDefault="002E021A" w:rsidP="002E021A">
      <w:pPr>
        <w:jc w:val="center"/>
        <w:rPr>
          <w:b/>
        </w:rPr>
      </w:pPr>
      <w:r w:rsidRPr="001A596F">
        <w:rPr>
          <w:b/>
        </w:rPr>
        <w:t>(</w:t>
      </w:r>
      <w:r w:rsidR="00106AB4" w:rsidRPr="001A596F">
        <w:rPr>
          <w:b/>
        </w:rPr>
        <w:t xml:space="preserve">Ind. Code § </w:t>
      </w:r>
      <w:r w:rsidRPr="001A596F">
        <w:rPr>
          <w:b/>
        </w:rPr>
        <w:t>6-</w:t>
      </w:r>
      <w:r w:rsidRPr="002379A3">
        <w:rPr>
          <w:b/>
        </w:rPr>
        <w:t>1.1-18.5-13(a)(1))</w:t>
      </w:r>
    </w:p>
    <w:p w14:paraId="4569B91F" w14:textId="09B7A424" w:rsidR="002E021A" w:rsidRPr="005314DC" w:rsidRDefault="002E021A"/>
    <w:p w14:paraId="6520A343" w14:textId="5A38723D" w:rsidR="005314DC" w:rsidRDefault="004924E9">
      <w:r>
        <w:t xml:space="preserve">A unit </w:t>
      </w:r>
      <w:r w:rsidR="00003A87">
        <w:t xml:space="preserve">may qualify for an excess levy if, in the judgment of the Department, an excess levy is reasonably necessary due to increased costs to the unit resulting from (1) annexation, (2) consolidation (or reorganization), or (3) other extensions of governmental services by the unit to additional geographic areas. </w:t>
      </w:r>
    </w:p>
    <w:p w14:paraId="42837C01" w14:textId="1B21EBF9" w:rsidR="00354088" w:rsidRDefault="00354088"/>
    <w:p w14:paraId="7F667EF4" w14:textId="1276ACDD" w:rsidR="00354088" w:rsidRDefault="00354088">
      <w:r>
        <w:t xml:space="preserve">With respect to annexation, consolidation, or other extensions of governmental services in a calendar year, if those increased costs are incurred by the unit in that calendar year and more than one (1) immediately succeeding calendar year, the unit may appeal </w:t>
      </w:r>
      <w:r w:rsidR="00D66F50">
        <w:t>for an excess levy based on those increased costs in</w:t>
      </w:r>
      <w:r w:rsidR="00A61B12">
        <w:t xml:space="preserve"> any of the following: </w:t>
      </w:r>
    </w:p>
    <w:p w14:paraId="6DD259AC" w14:textId="39C70EF3" w:rsidR="00A61B12" w:rsidRDefault="00A61B12"/>
    <w:p w14:paraId="249556AC" w14:textId="441AFAC4" w:rsidR="00A61B12" w:rsidRDefault="00A61B12">
      <w:r>
        <w:tab/>
        <w:t>(1) The first calendar year in which those costs are incurred.</w:t>
      </w:r>
    </w:p>
    <w:p w14:paraId="05DE7A3E" w14:textId="77777777" w:rsidR="00A61B12" w:rsidRDefault="00A61B12">
      <w:r>
        <w:tab/>
      </w:r>
    </w:p>
    <w:p w14:paraId="5A12F9BC" w14:textId="40136C32" w:rsidR="00A61B12" w:rsidRDefault="00A61B12" w:rsidP="00A61B12">
      <w:pPr>
        <w:ind w:firstLine="720"/>
      </w:pPr>
      <w:r>
        <w:t>(2) One (1) or more of the immediately succeeding four (4) calendar years.</w:t>
      </w:r>
    </w:p>
    <w:p w14:paraId="12A231D3" w14:textId="24A9F599" w:rsidR="00A61B12" w:rsidRDefault="00A61B12" w:rsidP="00A61B12"/>
    <w:p w14:paraId="273FC414" w14:textId="3597A114" w:rsidR="00A61B12" w:rsidRDefault="00F07E07" w:rsidP="00A61B12">
      <w:r>
        <w:t xml:space="preserve">A unit </w:t>
      </w:r>
      <w:r w:rsidR="0062497E">
        <w:t>seeking</w:t>
      </w:r>
      <w:r>
        <w:t xml:space="preserve"> an excess levy due to an annexation may only receive an increase to </w:t>
      </w:r>
      <w:r w:rsidR="001A638E">
        <w:t xml:space="preserve">its levy that exceeds the adjustment to the unit’s levy </w:t>
      </w:r>
      <w:r w:rsidR="006B6890">
        <w:t xml:space="preserve">as calculated in STEP THREE of </w:t>
      </w:r>
      <w:r w:rsidR="00106AB4">
        <w:t>I</w:t>
      </w:r>
      <w:r w:rsidR="00106AB4" w:rsidRPr="000D70D5">
        <w:rPr>
          <w:bCs/>
        </w:rPr>
        <w:t xml:space="preserve">nd. Code § </w:t>
      </w:r>
      <w:r w:rsidR="006B6890">
        <w:t xml:space="preserve">6-1.1-18.5-3(a). </w:t>
      </w:r>
    </w:p>
    <w:p w14:paraId="1BB62C1F" w14:textId="66E74D02" w:rsidR="006B6890" w:rsidRDefault="006B6890" w:rsidP="00A61B12"/>
    <w:p w14:paraId="0E87613F" w14:textId="6A98CFFB" w:rsidR="00C53449" w:rsidRDefault="00C53449" w:rsidP="00A61B12">
      <w:r>
        <w:t xml:space="preserve">A unit </w:t>
      </w:r>
      <w:r w:rsidR="0062497E">
        <w:t>seeking</w:t>
      </w:r>
      <w:r>
        <w:t xml:space="preserve"> an excess levy due to consolidation </w:t>
      </w:r>
      <w:r w:rsidR="0062497E">
        <w:t xml:space="preserve">must, if applicable, provide the Department with </w:t>
      </w:r>
      <w:r w:rsidR="003907D7">
        <w:t>the amount of savings realized by that unit due to consolidation</w:t>
      </w:r>
      <w:r w:rsidR="00AD22E2">
        <w:t xml:space="preserve"> pursuant to </w:t>
      </w:r>
      <w:r w:rsidR="00106AB4">
        <w:t>I</w:t>
      </w:r>
      <w:r w:rsidR="00106AB4" w:rsidRPr="000D70D5">
        <w:rPr>
          <w:bCs/>
        </w:rPr>
        <w:t xml:space="preserve">nd. Code § </w:t>
      </w:r>
      <w:r w:rsidR="00AD22E2">
        <w:t xml:space="preserve">36-1-7-16, </w:t>
      </w:r>
      <w:r w:rsidR="00106AB4">
        <w:t>I</w:t>
      </w:r>
      <w:r w:rsidR="00106AB4" w:rsidRPr="000D70D5">
        <w:rPr>
          <w:bCs/>
        </w:rPr>
        <w:t xml:space="preserve">nd. Code § </w:t>
      </w:r>
      <w:r w:rsidR="00AD22E2">
        <w:t>36-1.5-3-</w:t>
      </w:r>
      <w:r w:rsidR="00793861">
        <w:t>5</w:t>
      </w:r>
      <w:r w:rsidR="009E4B78">
        <w:t>(a)</w:t>
      </w:r>
      <w:r w:rsidR="00AD22E2">
        <w:t xml:space="preserve">, or other applicable law. </w:t>
      </w:r>
    </w:p>
    <w:p w14:paraId="75E198E5" w14:textId="77777777" w:rsidR="00C53449" w:rsidRDefault="00C53449" w:rsidP="00A61B12"/>
    <w:p w14:paraId="52823299" w14:textId="6804C3BA" w:rsidR="008F097A" w:rsidRDefault="008227AF" w:rsidP="00A61B12">
      <w:r>
        <w:t xml:space="preserve">A unit </w:t>
      </w:r>
      <w:r w:rsidR="0062497E">
        <w:t>seeking</w:t>
      </w:r>
      <w:r>
        <w:t xml:space="preserve"> an excess levy due to an extension of services must show that the unit is providing a service to </w:t>
      </w:r>
      <w:r w:rsidR="0050023F">
        <w:t>a</w:t>
      </w:r>
      <w:r w:rsidR="009D4327">
        <w:t>n additional</w:t>
      </w:r>
      <w:r>
        <w:t xml:space="preserve"> geographic area. </w:t>
      </w:r>
      <w:r w:rsidR="00C53449">
        <w:t>The Department will consider</w:t>
      </w:r>
      <w:r>
        <w:t xml:space="preserve"> </w:t>
      </w:r>
      <w:r w:rsidR="009D4327">
        <w:t>the unit providing a service within its own geographic boundaries that it has not previously provided</w:t>
      </w:r>
      <w:r w:rsidR="00BC666D">
        <w:t xml:space="preserve">. </w:t>
      </w:r>
    </w:p>
    <w:p w14:paraId="7B5972F2" w14:textId="77777777" w:rsidR="008F097A" w:rsidRDefault="008F097A" w:rsidP="00A61B12"/>
    <w:p w14:paraId="17F3C05F" w14:textId="527355AD" w:rsidR="006B6890" w:rsidRPr="009458E9" w:rsidRDefault="006E3F46" w:rsidP="00A61B12">
      <w:pPr>
        <w:rPr>
          <w:b/>
          <w:bCs/>
        </w:rPr>
      </w:pPr>
      <w:r>
        <w:t xml:space="preserve">Please note that the information required </w:t>
      </w:r>
      <w:r w:rsidR="00861ED9">
        <w:t>for the appeal will depend on whether the basis of the appeal is an annexation, consolidation, or extension of services.</w:t>
      </w:r>
      <w:r w:rsidR="009458E9">
        <w:t xml:space="preserve"> </w:t>
      </w:r>
      <w:r w:rsidR="009458E9">
        <w:rPr>
          <w:b/>
          <w:bCs/>
        </w:rPr>
        <w:t xml:space="preserve">The unit must show the statutory basis for </w:t>
      </w:r>
      <w:r w:rsidR="003C3918">
        <w:rPr>
          <w:b/>
          <w:bCs/>
        </w:rPr>
        <w:t>the annexation, consolidation, or extension of services.</w:t>
      </w:r>
    </w:p>
    <w:p w14:paraId="75B793EC" w14:textId="77777777" w:rsidR="005314DC" w:rsidRPr="005314DC" w:rsidRDefault="005314DC"/>
    <w:p w14:paraId="3F41B4E5" w14:textId="456B6E0D" w:rsidR="002E021A" w:rsidRDefault="002E021A">
      <w:pPr>
        <w:rPr>
          <w:sz w:val="28"/>
        </w:rPr>
      </w:pPr>
      <w:r>
        <w:rPr>
          <w:sz w:val="28"/>
        </w:rPr>
        <w:br w:type="page"/>
      </w:r>
    </w:p>
    <w:p w14:paraId="585F4809" w14:textId="77777777" w:rsidR="002E021A" w:rsidRDefault="002E021A">
      <w:pPr>
        <w:rPr>
          <w:sz w:val="28"/>
        </w:rPr>
      </w:pPr>
    </w:p>
    <w:p w14:paraId="44DC2C77" w14:textId="5705438C" w:rsidR="0017739C" w:rsidRPr="00BE2FA3" w:rsidRDefault="0017739C" w:rsidP="0017739C">
      <w:pPr>
        <w:jc w:val="center"/>
        <w:rPr>
          <w:b/>
        </w:rPr>
      </w:pPr>
      <w:bookmarkStart w:id="0" w:name="_Hlk107468614"/>
      <w:r w:rsidRPr="00BE2FA3">
        <w:rPr>
          <w:b/>
        </w:rPr>
        <w:t xml:space="preserve">EXCESS LEVY APPEAL PETITION </w:t>
      </w:r>
      <w:r w:rsidR="003F5EE5" w:rsidRPr="00BE2FA3">
        <w:rPr>
          <w:b/>
        </w:rPr>
        <w:t>–</w:t>
      </w:r>
      <w:r w:rsidRPr="00BE2FA3">
        <w:rPr>
          <w:b/>
        </w:rPr>
        <w:t xml:space="preserve"> COVER PAGE</w:t>
      </w:r>
    </w:p>
    <w:p w14:paraId="4DA2B808" w14:textId="21805940" w:rsidR="0017739C" w:rsidRPr="00BE2FA3" w:rsidRDefault="0017739C" w:rsidP="0017739C">
      <w:pPr>
        <w:tabs>
          <w:tab w:val="center" w:pos="-3330"/>
        </w:tabs>
        <w:jc w:val="center"/>
      </w:pPr>
      <w:bookmarkStart w:id="1" w:name="_Hlk106862172"/>
      <w:r w:rsidRPr="00BE2FA3">
        <w:t>Annexation, Consolidation (Reorganization), Extension of Services</w:t>
      </w:r>
    </w:p>
    <w:bookmarkEnd w:id="1"/>
    <w:p w14:paraId="767AECD6" w14:textId="77777777" w:rsidR="0017739C" w:rsidRPr="00BE2FA3" w:rsidRDefault="0017739C" w:rsidP="0017739C">
      <w:pPr>
        <w:rPr>
          <w:b/>
        </w:rPr>
      </w:pPr>
    </w:p>
    <w:tbl>
      <w:tblPr>
        <w:tblStyle w:val="TableGrid"/>
        <w:tblW w:w="0" w:type="auto"/>
        <w:tblLook w:val="04A0" w:firstRow="1" w:lastRow="0" w:firstColumn="1" w:lastColumn="0" w:noHBand="0" w:noVBand="1"/>
      </w:tblPr>
      <w:tblGrid>
        <w:gridCol w:w="2605"/>
        <w:gridCol w:w="6745"/>
      </w:tblGrid>
      <w:tr w:rsidR="0017739C" w:rsidRPr="00BE2FA3" w14:paraId="54799744" w14:textId="77777777" w:rsidTr="000D5FCF">
        <w:tc>
          <w:tcPr>
            <w:tcW w:w="2605" w:type="dxa"/>
          </w:tcPr>
          <w:p w14:paraId="64DCB717" w14:textId="77777777" w:rsidR="0017739C" w:rsidRPr="00BE2FA3" w:rsidRDefault="0017739C" w:rsidP="000D5FCF">
            <w:pPr>
              <w:jc w:val="right"/>
              <w:rPr>
                <w:b/>
              </w:rPr>
            </w:pPr>
            <w:r w:rsidRPr="00BE2FA3">
              <w:rPr>
                <w:b/>
              </w:rPr>
              <w:t>Taxing Unit Name:</w:t>
            </w:r>
          </w:p>
          <w:p w14:paraId="0268D62F" w14:textId="77777777" w:rsidR="0017739C" w:rsidRPr="00BE2FA3" w:rsidRDefault="0017739C" w:rsidP="000D5FCF">
            <w:pPr>
              <w:jc w:val="right"/>
              <w:rPr>
                <w:b/>
              </w:rPr>
            </w:pPr>
          </w:p>
        </w:tc>
        <w:tc>
          <w:tcPr>
            <w:tcW w:w="6745" w:type="dxa"/>
          </w:tcPr>
          <w:p w14:paraId="0AED80F9" w14:textId="77777777" w:rsidR="0017739C" w:rsidRPr="00BE2FA3" w:rsidRDefault="0017739C" w:rsidP="000D5FCF">
            <w:pPr>
              <w:rPr>
                <w:b/>
              </w:rPr>
            </w:pPr>
          </w:p>
        </w:tc>
      </w:tr>
      <w:tr w:rsidR="0017739C" w:rsidRPr="00BE2FA3" w14:paraId="01D7778A" w14:textId="77777777" w:rsidTr="000D5FCF">
        <w:tc>
          <w:tcPr>
            <w:tcW w:w="2605" w:type="dxa"/>
          </w:tcPr>
          <w:p w14:paraId="57ACEF1F" w14:textId="77777777" w:rsidR="0017739C" w:rsidRPr="00BE2FA3" w:rsidRDefault="0017739C" w:rsidP="000D5FCF">
            <w:pPr>
              <w:jc w:val="right"/>
              <w:rPr>
                <w:b/>
              </w:rPr>
            </w:pPr>
            <w:r w:rsidRPr="00BE2FA3">
              <w:rPr>
                <w:b/>
              </w:rPr>
              <w:t>County:</w:t>
            </w:r>
          </w:p>
          <w:p w14:paraId="205E6A9B" w14:textId="77777777" w:rsidR="0017739C" w:rsidRPr="00BE2FA3" w:rsidRDefault="0017739C" w:rsidP="000D5FCF">
            <w:pPr>
              <w:jc w:val="right"/>
              <w:rPr>
                <w:b/>
              </w:rPr>
            </w:pPr>
          </w:p>
        </w:tc>
        <w:tc>
          <w:tcPr>
            <w:tcW w:w="6745" w:type="dxa"/>
          </w:tcPr>
          <w:p w14:paraId="612C76D3" w14:textId="77777777" w:rsidR="0017739C" w:rsidRPr="00BE2FA3" w:rsidRDefault="0017739C" w:rsidP="000D5FCF">
            <w:pPr>
              <w:rPr>
                <w:b/>
              </w:rPr>
            </w:pPr>
          </w:p>
        </w:tc>
      </w:tr>
      <w:tr w:rsidR="0017739C" w:rsidRPr="00BE2FA3" w14:paraId="12341798" w14:textId="77777777" w:rsidTr="000D5FCF">
        <w:tc>
          <w:tcPr>
            <w:tcW w:w="2605" w:type="dxa"/>
          </w:tcPr>
          <w:p w14:paraId="4211986A" w14:textId="77777777" w:rsidR="0017739C" w:rsidRPr="00BE2FA3" w:rsidRDefault="0017739C" w:rsidP="000D5FCF">
            <w:pPr>
              <w:jc w:val="right"/>
              <w:rPr>
                <w:b/>
              </w:rPr>
            </w:pPr>
            <w:r w:rsidRPr="00BE2FA3">
              <w:rPr>
                <w:b/>
              </w:rPr>
              <w:t>Fiscal Officer Name:</w:t>
            </w:r>
          </w:p>
          <w:p w14:paraId="3810E597" w14:textId="77777777" w:rsidR="0017739C" w:rsidRPr="00BE2FA3" w:rsidRDefault="0017739C" w:rsidP="000D5FCF">
            <w:pPr>
              <w:jc w:val="right"/>
              <w:rPr>
                <w:b/>
              </w:rPr>
            </w:pPr>
          </w:p>
        </w:tc>
        <w:tc>
          <w:tcPr>
            <w:tcW w:w="6745" w:type="dxa"/>
          </w:tcPr>
          <w:p w14:paraId="7B449C7B" w14:textId="77777777" w:rsidR="0017739C" w:rsidRPr="00BE2FA3" w:rsidRDefault="0017739C" w:rsidP="000D5FCF">
            <w:pPr>
              <w:rPr>
                <w:b/>
              </w:rPr>
            </w:pPr>
          </w:p>
        </w:tc>
      </w:tr>
      <w:tr w:rsidR="0017739C" w:rsidRPr="00BE2FA3" w14:paraId="693CA2BA" w14:textId="77777777" w:rsidTr="000D5FCF">
        <w:tc>
          <w:tcPr>
            <w:tcW w:w="2605" w:type="dxa"/>
          </w:tcPr>
          <w:p w14:paraId="7379CDE6" w14:textId="77777777" w:rsidR="0017739C" w:rsidRPr="00BE2FA3" w:rsidRDefault="0017739C" w:rsidP="000D5FCF">
            <w:pPr>
              <w:jc w:val="right"/>
              <w:rPr>
                <w:b/>
              </w:rPr>
            </w:pPr>
            <w:r w:rsidRPr="00BE2FA3">
              <w:rPr>
                <w:b/>
              </w:rPr>
              <w:t>Office Address:</w:t>
            </w:r>
          </w:p>
        </w:tc>
        <w:tc>
          <w:tcPr>
            <w:tcW w:w="6745" w:type="dxa"/>
          </w:tcPr>
          <w:p w14:paraId="22DCECCA" w14:textId="77777777" w:rsidR="0017739C" w:rsidRPr="00BE2FA3" w:rsidRDefault="0017739C" w:rsidP="000D5FCF">
            <w:pPr>
              <w:rPr>
                <w:b/>
              </w:rPr>
            </w:pPr>
          </w:p>
          <w:p w14:paraId="1074BB28" w14:textId="77777777" w:rsidR="0017739C" w:rsidRPr="00BE2FA3" w:rsidRDefault="0017739C" w:rsidP="000D5FCF">
            <w:pPr>
              <w:rPr>
                <w:b/>
              </w:rPr>
            </w:pPr>
          </w:p>
        </w:tc>
      </w:tr>
      <w:tr w:rsidR="0017739C" w:rsidRPr="00BE2FA3" w14:paraId="594EE8D1" w14:textId="77777777" w:rsidTr="000D5FCF">
        <w:tc>
          <w:tcPr>
            <w:tcW w:w="2605" w:type="dxa"/>
          </w:tcPr>
          <w:p w14:paraId="563BB86C" w14:textId="77777777" w:rsidR="0017739C" w:rsidRPr="00BE2FA3" w:rsidRDefault="0017739C" w:rsidP="000D5FCF">
            <w:pPr>
              <w:jc w:val="right"/>
              <w:rPr>
                <w:b/>
              </w:rPr>
            </w:pPr>
            <w:r w:rsidRPr="00BE2FA3">
              <w:rPr>
                <w:b/>
              </w:rPr>
              <w:t>Telephone Number:</w:t>
            </w:r>
          </w:p>
          <w:p w14:paraId="4C1EF4EE" w14:textId="77777777" w:rsidR="0017739C" w:rsidRPr="00BE2FA3" w:rsidRDefault="0017739C" w:rsidP="000D5FCF">
            <w:pPr>
              <w:jc w:val="right"/>
              <w:rPr>
                <w:b/>
              </w:rPr>
            </w:pPr>
          </w:p>
        </w:tc>
        <w:tc>
          <w:tcPr>
            <w:tcW w:w="6745" w:type="dxa"/>
          </w:tcPr>
          <w:p w14:paraId="5AA7254D" w14:textId="77777777" w:rsidR="0017739C" w:rsidRPr="00BE2FA3" w:rsidRDefault="0017739C" w:rsidP="000D5FCF">
            <w:pPr>
              <w:rPr>
                <w:b/>
              </w:rPr>
            </w:pPr>
          </w:p>
        </w:tc>
      </w:tr>
      <w:tr w:rsidR="0017739C" w:rsidRPr="00BE2FA3" w14:paraId="2D105C09" w14:textId="77777777" w:rsidTr="000D5FCF">
        <w:tc>
          <w:tcPr>
            <w:tcW w:w="2605" w:type="dxa"/>
          </w:tcPr>
          <w:p w14:paraId="43467EB4" w14:textId="77777777" w:rsidR="0017739C" w:rsidRPr="00BE2FA3" w:rsidRDefault="0017739C" w:rsidP="000D5FCF">
            <w:pPr>
              <w:jc w:val="right"/>
              <w:rPr>
                <w:b/>
              </w:rPr>
            </w:pPr>
            <w:r w:rsidRPr="00BE2FA3">
              <w:rPr>
                <w:b/>
              </w:rPr>
              <w:t>Email Address:</w:t>
            </w:r>
          </w:p>
          <w:p w14:paraId="0277A4FF" w14:textId="77777777" w:rsidR="0017739C" w:rsidRPr="00BE2FA3" w:rsidRDefault="0017739C" w:rsidP="000D5FCF">
            <w:pPr>
              <w:jc w:val="right"/>
              <w:rPr>
                <w:b/>
              </w:rPr>
            </w:pPr>
          </w:p>
        </w:tc>
        <w:tc>
          <w:tcPr>
            <w:tcW w:w="6745" w:type="dxa"/>
          </w:tcPr>
          <w:p w14:paraId="430189CD" w14:textId="77777777" w:rsidR="0017739C" w:rsidRPr="00BE2FA3" w:rsidRDefault="0017739C" w:rsidP="000D5FCF">
            <w:pPr>
              <w:rPr>
                <w:b/>
              </w:rPr>
            </w:pPr>
          </w:p>
        </w:tc>
      </w:tr>
      <w:tr w:rsidR="0017739C" w:rsidRPr="00BE2FA3" w14:paraId="12AA1512" w14:textId="77777777" w:rsidTr="000D5FCF">
        <w:tc>
          <w:tcPr>
            <w:tcW w:w="2605" w:type="dxa"/>
          </w:tcPr>
          <w:p w14:paraId="67A79896" w14:textId="77777777" w:rsidR="0017739C" w:rsidRPr="00BE2FA3" w:rsidRDefault="0017739C" w:rsidP="000D5FCF">
            <w:pPr>
              <w:jc w:val="right"/>
              <w:rPr>
                <w:b/>
              </w:rPr>
            </w:pPr>
            <w:r w:rsidRPr="00BE2FA3">
              <w:rPr>
                <w:b/>
              </w:rPr>
              <w:t xml:space="preserve">Financial Advisor </w:t>
            </w:r>
          </w:p>
          <w:p w14:paraId="2395B219" w14:textId="77777777" w:rsidR="0017739C" w:rsidRPr="00BE2FA3" w:rsidRDefault="0017739C" w:rsidP="000D5FCF">
            <w:pPr>
              <w:jc w:val="right"/>
              <w:rPr>
                <w:b/>
              </w:rPr>
            </w:pPr>
            <w:r w:rsidRPr="00BE2FA3">
              <w:rPr>
                <w:b/>
              </w:rPr>
              <w:t>Contact Information:</w:t>
            </w:r>
          </w:p>
          <w:p w14:paraId="40DE295F" w14:textId="77777777" w:rsidR="0017739C" w:rsidRPr="00BE2FA3" w:rsidRDefault="0017739C" w:rsidP="000D5FCF">
            <w:pPr>
              <w:jc w:val="right"/>
              <w:rPr>
                <w:b/>
              </w:rPr>
            </w:pPr>
          </w:p>
        </w:tc>
        <w:tc>
          <w:tcPr>
            <w:tcW w:w="6745" w:type="dxa"/>
          </w:tcPr>
          <w:p w14:paraId="25E5F582" w14:textId="77777777" w:rsidR="0017739C" w:rsidRPr="00BE2FA3" w:rsidRDefault="0017739C" w:rsidP="000D5FCF">
            <w:pPr>
              <w:rPr>
                <w:b/>
              </w:rPr>
            </w:pPr>
          </w:p>
          <w:p w14:paraId="02084775" w14:textId="77777777" w:rsidR="0017739C" w:rsidRPr="00BE2FA3" w:rsidRDefault="0017739C" w:rsidP="000D5FCF">
            <w:pPr>
              <w:rPr>
                <w:b/>
              </w:rPr>
            </w:pPr>
          </w:p>
        </w:tc>
      </w:tr>
      <w:tr w:rsidR="0017739C" w:rsidRPr="00BE2FA3" w14:paraId="4762246C" w14:textId="77777777" w:rsidTr="000D5FCF">
        <w:tc>
          <w:tcPr>
            <w:tcW w:w="2605" w:type="dxa"/>
          </w:tcPr>
          <w:p w14:paraId="21F7048C" w14:textId="77777777" w:rsidR="0017739C" w:rsidRPr="00BE2FA3" w:rsidRDefault="0017739C" w:rsidP="000D5FCF">
            <w:pPr>
              <w:jc w:val="right"/>
              <w:rPr>
                <w:b/>
              </w:rPr>
            </w:pPr>
            <w:r w:rsidRPr="00BE2FA3">
              <w:rPr>
                <w:b/>
              </w:rPr>
              <w:t>Appeal Amount:</w:t>
            </w:r>
          </w:p>
          <w:p w14:paraId="1C763166" w14:textId="77777777" w:rsidR="0017739C" w:rsidRPr="00BE2FA3" w:rsidRDefault="0017739C" w:rsidP="000D5FCF">
            <w:pPr>
              <w:jc w:val="right"/>
              <w:rPr>
                <w:b/>
              </w:rPr>
            </w:pPr>
          </w:p>
        </w:tc>
        <w:tc>
          <w:tcPr>
            <w:tcW w:w="6745" w:type="dxa"/>
          </w:tcPr>
          <w:p w14:paraId="7D51D4EB" w14:textId="77777777" w:rsidR="0017739C" w:rsidRPr="00BE2FA3" w:rsidRDefault="0017739C" w:rsidP="000D5FCF">
            <w:pPr>
              <w:rPr>
                <w:b/>
              </w:rPr>
            </w:pPr>
          </w:p>
        </w:tc>
      </w:tr>
    </w:tbl>
    <w:p w14:paraId="1B1C1030" w14:textId="77777777" w:rsidR="0017739C" w:rsidRPr="00BE2FA3" w:rsidRDefault="0017739C" w:rsidP="0017739C">
      <w:pPr>
        <w:tabs>
          <w:tab w:val="center" w:pos="-3330"/>
        </w:tabs>
        <w:jc w:val="center"/>
      </w:pPr>
    </w:p>
    <w:p w14:paraId="1EA5C9D2" w14:textId="1A06C68A" w:rsidR="0017739C" w:rsidRPr="00BE2FA3" w:rsidRDefault="0017739C" w:rsidP="0017739C">
      <w:pPr>
        <w:rPr>
          <w:b/>
        </w:rPr>
      </w:pPr>
      <w:r w:rsidRPr="00BE2FA3">
        <w:rPr>
          <w:b/>
        </w:rPr>
        <w:t xml:space="preserve">For consideration, the submission </w:t>
      </w:r>
      <w:r w:rsidRPr="00BE2FA3">
        <w:rPr>
          <w:b/>
          <w:u w:val="single"/>
        </w:rPr>
        <w:t>must</w:t>
      </w:r>
      <w:r w:rsidRPr="00BE2FA3">
        <w:rPr>
          <w:b/>
        </w:rPr>
        <w:t xml:space="preserve"> include the following documentation. Confirm that </w:t>
      </w:r>
      <w:r w:rsidR="0054374F">
        <w:rPr>
          <w:b/>
        </w:rPr>
        <w:t xml:space="preserve">the </w:t>
      </w:r>
      <w:r w:rsidRPr="00BE2FA3">
        <w:rPr>
          <w:b/>
        </w:rPr>
        <w:t xml:space="preserve">following documents have been prepared and are included with your submission. </w:t>
      </w:r>
    </w:p>
    <w:tbl>
      <w:tblPr>
        <w:tblStyle w:val="TableGrid"/>
        <w:tblW w:w="0" w:type="auto"/>
        <w:tblLook w:val="04A0" w:firstRow="1" w:lastRow="0" w:firstColumn="1" w:lastColumn="0" w:noHBand="0" w:noVBand="1"/>
      </w:tblPr>
      <w:tblGrid>
        <w:gridCol w:w="396"/>
        <w:gridCol w:w="6970"/>
        <w:gridCol w:w="1984"/>
      </w:tblGrid>
      <w:tr w:rsidR="0017739C" w:rsidRPr="00BE2FA3" w14:paraId="0CF1DFC4" w14:textId="77777777" w:rsidTr="00401DC2">
        <w:trPr>
          <w:trHeight w:val="170"/>
        </w:trPr>
        <w:tc>
          <w:tcPr>
            <w:tcW w:w="396" w:type="dxa"/>
          </w:tcPr>
          <w:p w14:paraId="593C4299" w14:textId="77777777" w:rsidR="0017739C" w:rsidRPr="00BE2FA3" w:rsidRDefault="0017739C" w:rsidP="000D5FCF">
            <w:pPr>
              <w:jc w:val="center"/>
            </w:pPr>
          </w:p>
        </w:tc>
        <w:tc>
          <w:tcPr>
            <w:tcW w:w="7791" w:type="dxa"/>
          </w:tcPr>
          <w:p w14:paraId="77D3C218" w14:textId="77777777" w:rsidR="0017739C" w:rsidRPr="00BE2FA3" w:rsidRDefault="0017739C" w:rsidP="000D5FCF">
            <w:pPr>
              <w:jc w:val="center"/>
            </w:pPr>
            <w:r w:rsidRPr="00BE2FA3">
              <w:t>Required Documentation</w:t>
            </w:r>
          </w:p>
        </w:tc>
        <w:tc>
          <w:tcPr>
            <w:tcW w:w="2158" w:type="dxa"/>
          </w:tcPr>
          <w:p w14:paraId="11C9FCBF" w14:textId="77777777" w:rsidR="0017739C" w:rsidRPr="00BE2FA3" w:rsidRDefault="0017739C" w:rsidP="000D5FCF">
            <w:pPr>
              <w:jc w:val="center"/>
            </w:pPr>
            <w:r w:rsidRPr="00BE2FA3">
              <w:t>Included?</w:t>
            </w:r>
          </w:p>
        </w:tc>
      </w:tr>
      <w:tr w:rsidR="0017739C" w:rsidRPr="00BE2FA3" w14:paraId="74F2B67A" w14:textId="77777777" w:rsidTr="00401DC2">
        <w:trPr>
          <w:trHeight w:val="170"/>
        </w:trPr>
        <w:tc>
          <w:tcPr>
            <w:tcW w:w="396" w:type="dxa"/>
          </w:tcPr>
          <w:p w14:paraId="36221468" w14:textId="77777777" w:rsidR="0017739C" w:rsidRPr="00BE2FA3" w:rsidRDefault="0017739C" w:rsidP="000D5FCF">
            <w:pPr>
              <w:jc w:val="center"/>
            </w:pPr>
            <w:r w:rsidRPr="00BE2FA3">
              <w:t>1.</w:t>
            </w:r>
          </w:p>
        </w:tc>
        <w:tc>
          <w:tcPr>
            <w:tcW w:w="7791" w:type="dxa"/>
          </w:tcPr>
          <w:p w14:paraId="5475A815" w14:textId="77777777" w:rsidR="0017739C" w:rsidRPr="00BE2FA3" w:rsidRDefault="0017739C" w:rsidP="000D5FCF">
            <w:r w:rsidRPr="00BE2FA3">
              <w:t>Cover page</w:t>
            </w:r>
          </w:p>
          <w:p w14:paraId="40BE005A" w14:textId="77777777" w:rsidR="0017739C" w:rsidRPr="00BE2FA3" w:rsidRDefault="0017739C" w:rsidP="000D5FCF"/>
        </w:tc>
        <w:tc>
          <w:tcPr>
            <w:tcW w:w="2158" w:type="dxa"/>
          </w:tcPr>
          <w:p w14:paraId="5420448D" w14:textId="77777777" w:rsidR="0017739C" w:rsidRPr="00BE2FA3" w:rsidRDefault="0017739C" w:rsidP="000D5FCF">
            <w:pPr>
              <w:jc w:val="center"/>
            </w:pPr>
            <w:r w:rsidRPr="00BE2FA3">
              <w:t>Y or N</w:t>
            </w:r>
          </w:p>
        </w:tc>
      </w:tr>
      <w:tr w:rsidR="007415B7" w:rsidRPr="00BE2FA3" w14:paraId="6A4FF6C1" w14:textId="77777777" w:rsidTr="00401DC2">
        <w:trPr>
          <w:trHeight w:val="143"/>
        </w:trPr>
        <w:tc>
          <w:tcPr>
            <w:tcW w:w="396" w:type="dxa"/>
          </w:tcPr>
          <w:p w14:paraId="1E4F5DAF" w14:textId="77777777" w:rsidR="007415B7" w:rsidRPr="00BE2FA3" w:rsidRDefault="007415B7" w:rsidP="007415B7">
            <w:pPr>
              <w:jc w:val="center"/>
            </w:pPr>
            <w:r w:rsidRPr="00BE2FA3">
              <w:t>2.</w:t>
            </w:r>
          </w:p>
        </w:tc>
        <w:tc>
          <w:tcPr>
            <w:tcW w:w="7791" w:type="dxa"/>
          </w:tcPr>
          <w:p w14:paraId="6151687B" w14:textId="77777777" w:rsidR="007415B7" w:rsidRPr="00BE2FA3" w:rsidRDefault="007415B7" w:rsidP="007415B7">
            <w:r w:rsidRPr="00BE2FA3">
              <w:t>Petition to appeal for an increase above the maximum levy</w:t>
            </w:r>
          </w:p>
          <w:p w14:paraId="08650ADC" w14:textId="77777777" w:rsidR="007415B7" w:rsidRPr="00BE2FA3" w:rsidRDefault="007415B7" w:rsidP="007415B7"/>
        </w:tc>
        <w:tc>
          <w:tcPr>
            <w:tcW w:w="2158" w:type="dxa"/>
          </w:tcPr>
          <w:p w14:paraId="275E5E2F" w14:textId="77777777" w:rsidR="007415B7" w:rsidRPr="00BE2FA3" w:rsidRDefault="007415B7" w:rsidP="007415B7">
            <w:pPr>
              <w:jc w:val="center"/>
            </w:pPr>
            <w:r w:rsidRPr="00BE2FA3">
              <w:t>Y or N</w:t>
            </w:r>
          </w:p>
        </w:tc>
      </w:tr>
      <w:tr w:rsidR="007415B7" w:rsidRPr="00BE2FA3" w14:paraId="531199F4" w14:textId="77777777" w:rsidTr="00401DC2">
        <w:trPr>
          <w:trHeight w:val="215"/>
        </w:trPr>
        <w:tc>
          <w:tcPr>
            <w:tcW w:w="396" w:type="dxa"/>
          </w:tcPr>
          <w:p w14:paraId="18BA4779" w14:textId="77777777" w:rsidR="007415B7" w:rsidRPr="00BE2FA3" w:rsidRDefault="007415B7" w:rsidP="007415B7">
            <w:pPr>
              <w:tabs>
                <w:tab w:val="center" w:pos="-3420"/>
              </w:tabs>
              <w:jc w:val="center"/>
            </w:pPr>
            <w:r w:rsidRPr="00BE2FA3">
              <w:t>3.</w:t>
            </w:r>
          </w:p>
        </w:tc>
        <w:tc>
          <w:tcPr>
            <w:tcW w:w="7791" w:type="dxa"/>
          </w:tcPr>
          <w:p w14:paraId="0C0AD8EE" w14:textId="483E61D7" w:rsidR="007415B7" w:rsidRPr="00BE2FA3" w:rsidRDefault="007415B7" w:rsidP="007415B7">
            <w:r w:rsidRPr="00BE2FA3">
              <w:t>Signed Certification of Appeal Information</w:t>
            </w:r>
          </w:p>
          <w:p w14:paraId="71F1FBA0" w14:textId="39A50DB0" w:rsidR="007415B7" w:rsidRPr="00BE2FA3" w:rsidRDefault="007415B7" w:rsidP="007415B7"/>
        </w:tc>
        <w:tc>
          <w:tcPr>
            <w:tcW w:w="2158" w:type="dxa"/>
          </w:tcPr>
          <w:p w14:paraId="6B4F0F7A" w14:textId="77777777" w:rsidR="007415B7" w:rsidRPr="00BE2FA3" w:rsidRDefault="007415B7" w:rsidP="007415B7">
            <w:pPr>
              <w:tabs>
                <w:tab w:val="center" w:pos="-3420"/>
              </w:tabs>
              <w:jc w:val="center"/>
            </w:pPr>
            <w:r w:rsidRPr="00BE2FA3">
              <w:t>Y or N</w:t>
            </w:r>
          </w:p>
        </w:tc>
      </w:tr>
      <w:tr w:rsidR="00022744" w:rsidRPr="00BE2FA3" w14:paraId="41D4BBFD" w14:textId="77777777" w:rsidTr="00401DC2">
        <w:trPr>
          <w:trHeight w:val="548"/>
        </w:trPr>
        <w:tc>
          <w:tcPr>
            <w:tcW w:w="396" w:type="dxa"/>
          </w:tcPr>
          <w:p w14:paraId="654C0F5D" w14:textId="0A5A171F" w:rsidR="00022744" w:rsidRPr="00BE2FA3" w:rsidRDefault="00022744" w:rsidP="00022744">
            <w:pPr>
              <w:tabs>
                <w:tab w:val="center" w:pos="-3420"/>
              </w:tabs>
              <w:jc w:val="center"/>
            </w:pPr>
            <w:r w:rsidRPr="00BE2FA3">
              <w:t>4.</w:t>
            </w:r>
          </w:p>
        </w:tc>
        <w:tc>
          <w:tcPr>
            <w:tcW w:w="7791" w:type="dxa"/>
          </w:tcPr>
          <w:p w14:paraId="4606D4EC" w14:textId="706E02C9" w:rsidR="00022744" w:rsidRPr="00BE2FA3" w:rsidRDefault="00022744" w:rsidP="00022744">
            <w:r w:rsidRPr="00BE2FA3">
              <w:t>Description of facts leading to annexation, consolidation/reorganization, or extension of services.</w:t>
            </w:r>
          </w:p>
          <w:p w14:paraId="31F647F1" w14:textId="28765BEA" w:rsidR="00022744" w:rsidRPr="00BE2FA3" w:rsidRDefault="00022744" w:rsidP="00022744"/>
        </w:tc>
        <w:tc>
          <w:tcPr>
            <w:tcW w:w="2158" w:type="dxa"/>
          </w:tcPr>
          <w:p w14:paraId="5032A445" w14:textId="4341A9ED" w:rsidR="00022744" w:rsidRPr="00BE2FA3" w:rsidRDefault="00022744" w:rsidP="00022744">
            <w:pPr>
              <w:tabs>
                <w:tab w:val="center" w:pos="-3420"/>
              </w:tabs>
              <w:jc w:val="center"/>
            </w:pPr>
            <w:r w:rsidRPr="00BE2FA3">
              <w:t>Y or N</w:t>
            </w:r>
          </w:p>
        </w:tc>
      </w:tr>
      <w:tr w:rsidR="00022744" w:rsidRPr="00BE2FA3" w14:paraId="6D072987" w14:textId="77777777" w:rsidTr="00401DC2">
        <w:trPr>
          <w:trHeight w:val="548"/>
        </w:trPr>
        <w:tc>
          <w:tcPr>
            <w:tcW w:w="396" w:type="dxa"/>
          </w:tcPr>
          <w:p w14:paraId="2CCE76BE" w14:textId="3D35B46A" w:rsidR="00022744" w:rsidRPr="00BE2FA3" w:rsidRDefault="00022744" w:rsidP="00022744">
            <w:pPr>
              <w:tabs>
                <w:tab w:val="center" w:pos="-3420"/>
              </w:tabs>
              <w:jc w:val="center"/>
            </w:pPr>
            <w:r w:rsidRPr="00BE2FA3">
              <w:t>5.</w:t>
            </w:r>
          </w:p>
        </w:tc>
        <w:tc>
          <w:tcPr>
            <w:tcW w:w="7791" w:type="dxa"/>
          </w:tcPr>
          <w:p w14:paraId="04E55914" w14:textId="77777777" w:rsidR="00022744" w:rsidRPr="00BE2FA3" w:rsidRDefault="00022744" w:rsidP="00022744">
            <w:r w:rsidRPr="00BE2FA3">
              <w:t>All ordinances/resolutions related to annexation, consolidation, or extension of services</w:t>
            </w:r>
          </w:p>
          <w:p w14:paraId="07AE288D" w14:textId="07AFF8B8" w:rsidR="00046806" w:rsidRPr="00BE2FA3" w:rsidRDefault="00046806" w:rsidP="00022744"/>
        </w:tc>
        <w:tc>
          <w:tcPr>
            <w:tcW w:w="2158" w:type="dxa"/>
          </w:tcPr>
          <w:p w14:paraId="3F564E50" w14:textId="4920B4ED" w:rsidR="00022744" w:rsidRPr="00BE2FA3" w:rsidRDefault="00022744" w:rsidP="00022744">
            <w:pPr>
              <w:tabs>
                <w:tab w:val="center" w:pos="-3420"/>
              </w:tabs>
              <w:jc w:val="center"/>
            </w:pPr>
            <w:r w:rsidRPr="00BE2FA3">
              <w:t>Y or N</w:t>
            </w:r>
          </w:p>
        </w:tc>
      </w:tr>
      <w:tr w:rsidR="00022744" w:rsidRPr="00BE2FA3" w14:paraId="0B8719B8" w14:textId="77777777" w:rsidTr="00401DC2">
        <w:trPr>
          <w:trHeight w:val="548"/>
        </w:trPr>
        <w:tc>
          <w:tcPr>
            <w:tcW w:w="396" w:type="dxa"/>
          </w:tcPr>
          <w:p w14:paraId="02A17694" w14:textId="5070863C" w:rsidR="00022744" w:rsidRPr="00BE2FA3" w:rsidRDefault="00022744" w:rsidP="00022744">
            <w:pPr>
              <w:tabs>
                <w:tab w:val="center" w:pos="-3420"/>
              </w:tabs>
              <w:jc w:val="center"/>
            </w:pPr>
            <w:r w:rsidRPr="00BE2FA3">
              <w:t>6.</w:t>
            </w:r>
          </w:p>
        </w:tc>
        <w:tc>
          <w:tcPr>
            <w:tcW w:w="7791" w:type="dxa"/>
          </w:tcPr>
          <w:p w14:paraId="513B085D" w14:textId="77777777" w:rsidR="00022744" w:rsidRPr="00BE2FA3" w:rsidRDefault="00022744" w:rsidP="00022744">
            <w:r w:rsidRPr="00BE2FA3">
              <w:t>All fiscal impact statements related to annexation, consolidation, or extension of services</w:t>
            </w:r>
          </w:p>
          <w:p w14:paraId="074EB847" w14:textId="77777777" w:rsidR="00022744" w:rsidRPr="00BE2FA3" w:rsidRDefault="00022744" w:rsidP="00022744"/>
        </w:tc>
        <w:tc>
          <w:tcPr>
            <w:tcW w:w="2158" w:type="dxa"/>
          </w:tcPr>
          <w:p w14:paraId="72002B39" w14:textId="06C9BB0C" w:rsidR="00022744" w:rsidRPr="00BE2FA3" w:rsidRDefault="00022744" w:rsidP="00022744">
            <w:pPr>
              <w:tabs>
                <w:tab w:val="center" w:pos="-3420"/>
              </w:tabs>
              <w:jc w:val="center"/>
            </w:pPr>
            <w:r w:rsidRPr="00BE2FA3">
              <w:t>Y or N</w:t>
            </w:r>
          </w:p>
        </w:tc>
      </w:tr>
      <w:tr w:rsidR="00401DC2" w:rsidRPr="00BE2FA3" w14:paraId="05C69F9D" w14:textId="77777777" w:rsidTr="00401DC2">
        <w:trPr>
          <w:trHeight w:val="548"/>
        </w:trPr>
        <w:tc>
          <w:tcPr>
            <w:tcW w:w="396" w:type="dxa"/>
          </w:tcPr>
          <w:p w14:paraId="0EB0246D" w14:textId="6DE1C225" w:rsidR="00401DC2" w:rsidRPr="00BE2FA3" w:rsidRDefault="00401DC2" w:rsidP="00401DC2">
            <w:pPr>
              <w:tabs>
                <w:tab w:val="center" w:pos="-3420"/>
              </w:tabs>
              <w:jc w:val="center"/>
            </w:pPr>
            <w:r w:rsidRPr="00BE2FA3">
              <w:t>7.</w:t>
            </w:r>
          </w:p>
        </w:tc>
        <w:tc>
          <w:tcPr>
            <w:tcW w:w="7791" w:type="dxa"/>
          </w:tcPr>
          <w:p w14:paraId="489A046E" w14:textId="08410AD4" w:rsidR="00401DC2" w:rsidRPr="00BE2FA3" w:rsidRDefault="00401DC2" w:rsidP="00401DC2">
            <w:r w:rsidRPr="00BE2FA3">
              <w:t xml:space="preserve">Explanation of types of services </w:t>
            </w:r>
            <w:r w:rsidR="0054374F">
              <w:t xml:space="preserve">that </w:t>
            </w:r>
            <w:r w:rsidRPr="00BE2FA3">
              <w:t>will be needed and/or increased</w:t>
            </w:r>
          </w:p>
          <w:p w14:paraId="57A8C84D" w14:textId="77777777" w:rsidR="00401DC2" w:rsidRPr="00BE2FA3" w:rsidRDefault="00401DC2" w:rsidP="00401DC2">
            <w:r w:rsidRPr="00BE2FA3">
              <w:t>(Required for Annexation Only)</w:t>
            </w:r>
          </w:p>
          <w:p w14:paraId="1672282A" w14:textId="5A7E451C" w:rsidR="00401DC2" w:rsidRPr="00BE2FA3" w:rsidRDefault="00401DC2" w:rsidP="00401DC2"/>
        </w:tc>
        <w:tc>
          <w:tcPr>
            <w:tcW w:w="2158" w:type="dxa"/>
          </w:tcPr>
          <w:p w14:paraId="1CC0D67B" w14:textId="3D7715AB" w:rsidR="00401DC2" w:rsidRPr="00BE2FA3" w:rsidRDefault="00F76757" w:rsidP="00401DC2">
            <w:pPr>
              <w:tabs>
                <w:tab w:val="center" w:pos="-3420"/>
              </w:tabs>
              <w:jc w:val="center"/>
            </w:pPr>
            <w:r w:rsidRPr="00BE2FA3">
              <w:t xml:space="preserve">Y or N </w:t>
            </w:r>
          </w:p>
          <w:p w14:paraId="347BA06F" w14:textId="1C871AAA" w:rsidR="00401DC2" w:rsidRPr="00BE2FA3" w:rsidRDefault="00401DC2" w:rsidP="00401DC2">
            <w:pPr>
              <w:tabs>
                <w:tab w:val="center" w:pos="-3420"/>
              </w:tabs>
              <w:jc w:val="center"/>
            </w:pPr>
          </w:p>
        </w:tc>
      </w:tr>
      <w:tr w:rsidR="00401DC2" w:rsidRPr="00BE2FA3" w14:paraId="693D0550" w14:textId="77777777" w:rsidTr="00401DC2">
        <w:trPr>
          <w:trHeight w:val="548"/>
        </w:trPr>
        <w:tc>
          <w:tcPr>
            <w:tcW w:w="396" w:type="dxa"/>
          </w:tcPr>
          <w:p w14:paraId="7B7565F5" w14:textId="5D3C9385" w:rsidR="00401DC2" w:rsidRPr="00BE2FA3" w:rsidRDefault="00401DC2" w:rsidP="00401DC2">
            <w:pPr>
              <w:tabs>
                <w:tab w:val="center" w:pos="-3420"/>
              </w:tabs>
              <w:jc w:val="center"/>
            </w:pPr>
            <w:r w:rsidRPr="00BE2FA3">
              <w:t>8.</w:t>
            </w:r>
          </w:p>
        </w:tc>
        <w:tc>
          <w:tcPr>
            <w:tcW w:w="7791" w:type="dxa"/>
          </w:tcPr>
          <w:p w14:paraId="011911BC" w14:textId="77777777" w:rsidR="00401DC2" w:rsidRPr="00BE2FA3" w:rsidRDefault="00401DC2" w:rsidP="00401DC2">
            <w:r w:rsidRPr="00BE2FA3">
              <w:t>Reorganization Plan including any appropriate maps.</w:t>
            </w:r>
          </w:p>
          <w:p w14:paraId="39CA1205" w14:textId="77777777" w:rsidR="00401DC2" w:rsidRPr="00BE2FA3" w:rsidRDefault="00401DC2" w:rsidP="00401DC2">
            <w:r w:rsidRPr="00BE2FA3">
              <w:t>(Required for Consolidation/Reorganization Only)</w:t>
            </w:r>
          </w:p>
          <w:p w14:paraId="61D56595" w14:textId="77777777" w:rsidR="00401DC2" w:rsidRPr="00BE2FA3" w:rsidRDefault="00401DC2" w:rsidP="00401DC2"/>
        </w:tc>
        <w:tc>
          <w:tcPr>
            <w:tcW w:w="2158" w:type="dxa"/>
          </w:tcPr>
          <w:p w14:paraId="18E28401" w14:textId="0616A18F" w:rsidR="00401DC2" w:rsidRPr="00BE2FA3" w:rsidRDefault="00F76757" w:rsidP="00401DC2">
            <w:pPr>
              <w:tabs>
                <w:tab w:val="center" w:pos="-3420"/>
              </w:tabs>
              <w:jc w:val="center"/>
            </w:pPr>
            <w:r w:rsidRPr="00BE2FA3">
              <w:t xml:space="preserve">Y or N </w:t>
            </w:r>
          </w:p>
          <w:p w14:paraId="52A6EF74" w14:textId="2D40AE76" w:rsidR="00401DC2" w:rsidRPr="00BE2FA3" w:rsidRDefault="00401DC2" w:rsidP="00401DC2">
            <w:pPr>
              <w:tabs>
                <w:tab w:val="center" w:pos="-3420"/>
              </w:tabs>
              <w:jc w:val="center"/>
            </w:pPr>
          </w:p>
        </w:tc>
      </w:tr>
      <w:tr w:rsidR="003F5EE5" w:rsidRPr="00BE2FA3" w14:paraId="73530BA4" w14:textId="77777777" w:rsidTr="00401DC2">
        <w:trPr>
          <w:trHeight w:val="548"/>
        </w:trPr>
        <w:tc>
          <w:tcPr>
            <w:tcW w:w="396" w:type="dxa"/>
          </w:tcPr>
          <w:p w14:paraId="19F68A71" w14:textId="53F27FBF" w:rsidR="003F5EE5" w:rsidRPr="00BE2FA3" w:rsidRDefault="003F5EE5" w:rsidP="00401DC2">
            <w:pPr>
              <w:tabs>
                <w:tab w:val="center" w:pos="-3420"/>
              </w:tabs>
              <w:jc w:val="center"/>
            </w:pPr>
            <w:r w:rsidRPr="00BE2FA3">
              <w:t>9</w:t>
            </w:r>
          </w:p>
        </w:tc>
        <w:tc>
          <w:tcPr>
            <w:tcW w:w="7791" w:type="dxa"/>
          </w:tcPr>
          <w:p w14:paraId="60C6597A" w14:textId="6DF62127" w:rsidR="003F5EE5" w:rsidRPr="00BE2FA3" w:rsidRDefault="003F5EE5" w:rsidP="00401DC2">
            <w:r w:rsidRPr="00BE2FA3">
              <w:t>Statement or certification o</w:t>
            </w:r>
            <w:r w:rsidR="00947158" w:rsidRPr="00BE2FA3">
              <w:t>f realized savings (if applicable).</w:t>
            </w:r>
          </w:p>
          <w:p w14:paraId="69D60F6C" w14:textId="72682294" w:rsidR="00947158" w:rsidRPr="00BE2FA3" w:rsidRDefault="00947158" w:rsidP="00401DC2">
            <w:r w:rsidRPr="00BE2FA3">
              <w:t>(Required for Consolidation/Reorganization Only)</w:t>
            </w:r>
          </w:p>
          <w:p w14:paraId="2229D264" w14:textId="34638AF1" w:rsidR="00947158" w:rsidRPr="00BE2FA3" w:rsidRDefault="00947158" w:rsidP="00401DC2"/>
        </w:tc>
        <w:tc>
          <w:tcPr>
            <w:tcW w:w="2158" w:type="dxa"/>
          </w:tcPr>
          <w:p w14:paraId="397908CA" w14:textId="4FAEC9BC" w:rsidR="003F5EE5" w:rsidRPr="00BE2FA3" w:rsidRDefault="00947158" w:rsidP="00401DC2">
            <w:pPr>
              <w:tabs>
                <w:tab w:val="center" w:pos="-3420"/>
              </w:tabs>
              <w:jc w:val="center"/>
            </w:pPr>
            <w:r w:rsidRPr="00BE2FA3">
              <w:t xml:space="preserve">Y or N </w:t>
            </w:r>
          </w:p>
        </w:tc>
      </w:tr>
    </w:tbl>
    <w:p w14:paraId="193CB958" w14:textId="77777777" w:rsidR="0017739C" w:rsidRPr="00BE2FA3" w:rsidRDefault="0017739C" w:rsidP="0017739C"/>
    <w:p w14:paraId="499F360A" w14:textId="7E32342C" w:rsidR="0017739C" w:rsidRPr="00BE2FA3" w:rsidRDefault="0017739C" w:rsidP="0017739C">
      <w:r w:rsidRPr="00BE2FA3">
        <w:t>The required information must be filed with the Department on or before OCTOBER 19. Only submissions bearing postmarks (or a timestamp, if sent by email) of OCTOBER 19 or earlier will be considered. Completed submissions should be directed to your DLGF Budget Field Representative.</w:t>
      </w:r>
    </w:p>
    <w:bookmarkEnd w:id="0"/>
    <w:p w14:paraId="0D122677" w14:textId="77777777" w:rsidR="00A37E0C" w:rsidRPr="001A596F" w:rsidRDefault="00A37E0C" w:rsidP="00A37E0C">
      <w:pPr>
        <w:tabs>
          <w:tab w:val="center" w:pos="-3420"/>
        </w:tabs>
      </w:pPr>
    </w:p>
    <w:p w14:paraId="43C4C4FB" w14:textId="197EEE02" w:rsidR="00BD6B4A" w:rsidRPr="00BE2FA3" w:rsidRDefault="00BD6B4A">
      <w:r w:rsidRPr="00BE2FA3">
        <w:br w:type="page"/>
      </w:r>
    </w:p>
    <w:p w14:paraId="116F24D5" w14:textId="77777777" w:rsidR="0017739C" w:rsidRPr="00BE2FA3" w:rsidRDefault="0017739C" w:rsidP="0017739C">
      <w:pPr>
        <w:jc w:val="center"/>
        <w:rPr>
          <w:b/>
        </w:rPr>
      </w:pPr>
      <w:r w:rsidRPr="00BE2FA3">
        <w:rPr>
          <w:b/>
        </w:rPr>
        <w:lastRenderedPageBreak/>
        <w:t>EXCESS LEVY APPEAL PETITION – PAGE 2</w:t>
      </w:r>
    </w:p>
    <w:p w14:paraId="2DAFCC76" w14:textId="77777777" w:rsidR="0017739C" w:rsidRPr="00BE2FA3" w:rsidRDefault="0017739C" w:rsidP="0017739C">
      <w:pPr>
        <w:tabs>
          <w:tab w:val="center" w:pos="-3330"/>
        </w:tabs>
        <w:jc w:val="center"/>
      </w:pPr>
      <w:r w:rsidRPr="00BE2FA3">
        <w:t>Annexation, Consolidation (Reorganization), Extension of Services</w:t>
      </w:r>
    </w:p>
    <w:p w14:paraId="3421480F" w14:textId="77777777" w:rsidR="0017739C" w:rsidRPr="00BE2FA3" w:rsidRDefault="0017739C" w:rsidP="0017739C">
      <w:pPr>
        <w:rPr>
          <w:b/>
          <w:u w:val="single"/>
        </w:rPr>
      </w:pPr>
    </w:p>
    <w:p w14:paraId="7BD63599" w14:textId="77777777" w:rsidR="0017739C" w:rsidRPr="00BE2FA3" w:rsidRDefault="0017739C" w:rsidP="0017739C">
      <w:pPr>
        <w:rPr>
          <w:b/>
          <w:bCs/>
        </w:rPr>
      </w:pPr>
      <w:r w:rsidRPr="00BE2FA3">
        <w:rPr>
          <w:b/>
          <w:bCs/>
        </w:rPr>
        <w:t>Section 1 – Non Property Tax Revenue available to Unit</w:t>
      </w:r>
    </w:p>
    <w:tbl>
      <w:tblPr>
        <w:tblW w:w="10080" w:type="dxa"/>
        <w:jc w:val="center"/>
        <w:tblLook w:val="0000" w:firstRow="0" w:lastRow="0" w:firstColumn="0" w:lastColumn="0" w:noHBand="0" w:noVBand="0"/>
      </w:tblPr>
      <w:tblGrid>
        <w:gridCol w:w="3060"/>
        <w:gridCol w:w="1776"/>
        <w:gridCol w:w="1776"/>
        <w:gridCol w:w="1776"/>
        <w:gridCol w:w="1692"/>
      </w:tblGrid>
      <w:tr w:rsidR="0017739C" w:rsidRPr="00BE2FA3" w14:paraId="72E8845B" w14:textId="77777777" w:rsidTr="000D5FCF">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D319BA" w14:textId="77777777" w:rsidR="0017739C" w:rsidRPr="00BE2FA3" w:rsidRDefault="0017739C" w:rsidP="000D5FCF">
            <w:pPr>
              <w:jc w:val="center"/>
              <w:rPr>
                <w:b/>
              </w:rPr>
            </w:pPr>
            <w:r w:rsidRPr="00BE2FA3">
              <w:rPr>
                <w:b/>
              </w:rPr>
              <w:t>Revenue Type</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348EEB2F" w14:textId="77777777" w:rsidR="0017739C" w:rsidRPr="00BE2FA3" w:rsidRDefault="0017739C" w:rsidP="000D5FCF">
            <w:pPr>
              <w:jc w:val="center"/>
            </w:pPr>
            <w:r w:rsidRPr="00BE2FA3">
              <w:t>2020</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69E13227" w14:textId="77777777" w:rsidR="0017739C" w:rsidRPr="00BE2FA3" w:rsidRDefault="0017739C" w:rsidP="000D5FCF">
            <w:pPr>
              <w:jc w:val="center"/>
            </w:pPr>
            <w:r w:rsidRPr="00BE2FA3">
              <w:t>2021</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7F4DF854" w14:textId="77777777" w:rsidR="0017739C" w:rsidRPr="00BE2FA3" w:rsidRDefault="0017739C" w:rsidP="000D5FCF">
            <w:pPr>
              <w:jc w:val="center"/>
            </w:pPr>
            <w:r w:rsidRPr="00BE2FA3">
              <w:t>2022</w:t>
            </w:r>
          </w:p>
        </w:tc>
        <w:tc>
          <w:tcPr>
            <w:tcW w:w="1692" w:type="dxa"/>
            <w:tcBorders>
              <w:top w:val="single" w:sz="4" w:space="0" w:color="auto"/>
              <w:left w:val="nil"/>
              <w:bottom w:val="single" w:sz="4" w:space="0" w:color="auto"/>
              <w:right w:val="single" w:sz="4" w:space="0" w:color="auto"/>
            </w:tcBorders>
            <w:shd w:val="clear" w:color="auto" w:fill="auto"/>
            <w:noWrap/>
            <w:vAlign w:val="bottom"/>
          </w:tcPr>
          <w:p w14:paraId="6D3C9983" w14:textId="77777777" w:rsidR="0017739C" w:rsidRPr="00BE2FA3" w:rsidRDefault="0017739C" w:rsidP="000D5FCF">
            <w:pPr>
              <w:jc w:val="center"/>
            </w:pPr>
            <w:r w:rsidRPr="00BE2FA3">
              <w:t>2023</w:t>
            </w:r>
          </w:p>
          <w:p w14:paraId="48DA1F1D" w14:textId="77777777" w:rsidR="0017739C" w:rsidRPr="00BE2FA3" w:rsidRDefault="0017739C" w:rsidP="000D5FCF">
            <w:pPr>
              <w:jc w:val="center"/>
            </w:pPr>
            <w:r w:rsidRPr="00BE2FA3">
              <w:t>(Estimated)</w:t>
            </w:r>
          </w:p>
        </w:tc>
      </w:tr>
      <w:tr w:rsidR="0017739C" w:rsidRPr="00BE2FA3" w14:paraId="743C6340" w14:textId="77777777" w:rsidTr="000D5FCF">
        <w:trPr>
          <w:trHeight w:val="255"/>
          <w:jc w:val="center"/>
        </w:trPr>
        <w:tc>
          <w:tcPr>
            <w:tcW w:w="3060" w:type="dxa"/>
            <w:tcBorders>
              <w:top w:val="nil"/>
              <w:left w:val="single" w:sz="4" w:space="0" w:color="auto"/>
              <w:bottom w:val="single" w:sz="4" w:space="0" w:color="auto"/>
              <w:right w:val="single" w:sz="4" w:space="0" w:color="auto"/>
            </w:tcBorders>
            <w:shd w:val="clear" w:color="auto" w:fill="auto"/>
            <w:noWrap/>
            <w:vAlign w:val="bottom"/>
          </w:tcPr>
          <w:p w14:paraId="662009AC" w14:textId="77777777" w:rsidR="0017739C" w:rsidRPr="00BE2FA3" w:rsidRDefault="0017739C" w:rsidP="000D5FCF">
            <w:r w:rsidRPr="00BE2FA3">
              <w:t xml:space="preserve">LIT – Certified Shares </w:t>
            </w:r>
          </w:p>
          <w:p w14:paraId="5D2A9BAE" w14:textId="6A5BFDAF" w:rsidR="008F097A" w:rsidRPr="00BE2FA3" w:rsidRDefault="008F097A" w:rsidP="000D5FCF"/>
        </w:tc>
        <w:tc>
          <w:tcPr>
            <w:tcW w:w="1776" w:type="dxa"/>
            <w:tcBorders>
              <w:top w:val="nil"/>
              <w:left w:val="nil"/>
              <w:bottom w:val="single" w:sz="4" w:space="0" w:color="auto"/>
              <w:right w:val="single" w:sz="4" w:space="0" w:color="auto"/>
            </w:tcBorders>
            <w:shd w:val="clear" w:color="auto" w:fill="auto"/>
            <w:noWrap/>
            <w:vAlign w:val="bottom"/>
          </w:tcPr>
          <w:p w14:paraId="46A34F88" w14:textId="77777777" w:rsidR="0017739C" w:rsidRPr="00BE2FA3" w:rsidRDefault="0017739C" w:rsidP="000D5FCF"/>
        </w:tc>
        <w:tc>
          <w:tcPr>
            <w:tcW w:w="1776" w:type="dxa"/>
            <w:tcBorders>
              <w:top w:val="nil"/>
              <w:left w:val="nil"/>
              <w:bottom w:val="single" w:sz="4" w:space="0" w:color="auto"/>
              <w:right w:val="single" w:sz="4" w:space="0" w:color="auto"/>
            </w:tcBorders>
            <w:shd w:val="clear" w:color="auto" w:fill="auto"/>
            <w:noWrap/>
            <w:vAlign w:val="bottom"/>
          </w:tcPr>
          <w:p w14:paraId="022EEEC6" w14:textId="77777777" w:rsidR="0017739C" w:rsidRPr="00BE2FA3" w:rsidRDefault="0017739C" w:rsidP="000D5FCF"/>
        </w:tc>
        <w:tc>
          <w:tcPr>
            <w:tcW w:w="1776" w:type="dxa"/>
            <w:tcBorders>
              <w:top w:val="nil"/>
              <w:left w:val="nil"/>
              <w:bottom w:val="single" w:sz="4" w:space="0" w:color="auto"/>
              <w:right w:val="single" w:sz="4" w:space="0" w:color="auto"/>
            </w:tcBorders>
            <w:shd w:val="clear" w:color="auto" w:fill="auto"/>
            <w:noWrap/>
            <w:vAlign w:val="bottom"/>
          </w:tcPr>
          <w:p w14:paraId="5D8AD7A7" w14:textId="77777777" w:rsidR="0017739C" w:rsidRPr="00BE2FA3" w:rsidRDefault="0017739C" w:rsidP="000D5FCF"/>
        </w:tc>
        <w:tc>
          <w:tcPr>
            <w:tcW w:w="1692" w:type="dxa"/>
            <w:tcBorders>
              <w:top w:val="nil"/>
              <w:left w:val="nil"/>
              <w:bottom w:val="single" w:sz="4" w:space="0" w:color="auto"/>
              <w:right w:val="single" w:sz="4" w:space="0" w:color="auto"/>
            </w:tcBorders>
            <w:shd w:val="clear" w:color="auto" w:fill="auto"/>
            <w:noWrap/>
            <w:vAlign w:val="bottom"/>
          </w:tcPr>
          <w:p w14:paraId="32800494" w14:textId="77777777" w:rsidR="0017739C" w:rsidRPr="00BE2FA3" w:rsidRDefault="0017739C" w:rsidP="000D5FCF"/>
        </w:tc>
      </w:tr>
      <w:tr w:rsidR="0017739C" w:rsidRPr="00BE2FA3" w14:paraId="2CB0BBC4" w14:textId="77777777" w:rsidTr="000D5FCF">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61134BF" w14:textId="77777777" w:rsidR="0017739C" w:rsidRPr="00BE2FA3" w:rsidRDefault="0017739C" w:rsidP="000D5FCF">
            <w:r w:rsidRPr="00BE2FA3">
              <w:t>LIT – Supplemental</w:t>
            </w:r>
          </w:p>
          <w:p w14:paraId="4BB88503" w14:textId="76200949" w:rsidR="008F097A" w:rsidRPr="00BE2FA3" w:rsidRDefault="008F097A"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00D39A30" w14:textId="77777777" w:rsidR="0017739C" w:rsidRPr="00BE2FA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50CECB99" w14:textId="77777777" w:rsidR="0017739C" w:rsidRPr="00BE2FA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28659436" w14:textId="77777777" w:rsidR="0017739C" w:rsidRPr="00BE2FA3" w:rsidRDefault="0017739C" w:rsidP="000D5FCF"/>
        </w:tc>
        <w:tc>
          <w:tcPr>
            <w:tcW w:w="1692" w:type="dxa"/>
            <w:tcBorders>
              <w:top w:val="single" w:sz="4" w:space="0" w:color="auto"/>
              <w:left w:val="nil"/>
              <w:bottom w:val="single" w:sz="4" w:space="0" w:color="auto"/>
              <w:right w:val="single" w:sz="4" w:space="0" w:color="auto"/>
            </w:tcBorders>
            <w:shd w:val="clear" w:color="auto" w:fill="auto"/>
            <w:noWrap/>
            <w:vAlign w:val="bottom"/>
          </w:tcPr>
          <w:p w14:paraId="5BF3A293" w14:textId="77777777" w:rsidR="0017739C" w:rsidRPr="00BE2FA3" w:rsidRDefault="0017739C" w:rsidP="000D5FCF"/>
        </w:tc>
      </w:tr>
      <w:tr w:rsidR="0017739C" w:rsidRPr="00BE2FA3" w14:paraId="2DFEF262" w14:textId="77777777" w:rsidTr="000D5FCF">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67AAF4B" w14:textId="77777777" w:rsidR="0017739C" w:rsidRPr="00BE2FA3" w:rsidRDefault="0017739C" w:rsidP="000D5FCF">
            <w:r w:rsidRPr="00BE2FA3">
              <w:t>CVET</w:t>
            </w:r>
          </w:p>
          <w:p w14:paraId="13202A4B" w14:textId="1D216DB6" w:rsidR="008F097A" w:rsidRPr="00BE2FA3" w:rsidRDefault="008F097A"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54033BCA" w14:textId="77777777" w:rsidR="0017739C" w:rsidRPr="00BE2FA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1B19853C" w14:textId="77777777" w:rsidR="0017739C" w:rsidRPr="00BE2FA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3D1901E6" w14:textId="77777777" w:rsidR="0017739C" w:rsidRPr="00BE2FA3" w:rsidRDefault="0017739C" w:rsidP="000D5FCF"/>
        </w:tc>
        <w:tc>
          <w:tcPr>
            <w:tcW w:w="1692" w:type="dxa"/>
            <w:tcBorders>
              <w:top w:val="single" w:sz="4" w:space="0" w:color="auto"/>
              <w:left w:val="nil"/>
              <w:bottom w:val="single" w:sz="4" w:space="0" w:color="auto"/>
              <w:right w:val="single" w:sz="4" w:space="0" w:color="auto"/>
            </w:tcBorders>
            <w:shd w:val="clear" w:color="auto" w:fill="auto"/>
            <w:noWrap/>
            <w:vAlign w:val="bottom"/>
          </w:tcPr>
          <w:p w14:paraId="036AA9C1" w14:textId="77777777" w:rsidR="0017739C" w:rsidRPr="00BE2FA3" w:rsidRDefault="0017739C" w:rsidP="000D5FCF"/>
        </w:tc>
      </w:tr>
      <w:tr w:rsidR="0017739C" w:rsidRPr="00BE2FA3" w14:paraId="2D7C2F5A" w14:textId="77777777" w:rsidTr="000D5FCF">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D0C4A57" w14:textId="77777777" w:rsidR="0017739C" w:rsidRPr="00BE2FA3" w:rsidRDefault="0017739C" w:rsidP="000D5FCF">
            <w:r w:rsidRPr="00BE2FA3">
              <w:t>Excise</w:t>
            </w:r>
          </w:p>
          <w:p w14:paraId="28A565F5" w14:textId="4BA3915C" w:rsidR="008F097A" w:rsidRPr="00BE2FA3" w:rsidRDefault="008F097A"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6C451F00" w14:textId="77777777" w:rsidR="0017739C" w:rsidRPr="00BE2FA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32C32947" w14:textId="77777777" w:rsidR="0017739C" w:rsidRPr="00BE2FA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04136063" w14:textId="77777777" w:rsidR="0017739C" w:rsidRPr="00BE2FA3" w:rsidRDefault="0017739C" w:rsidP="000D5FCF"/>
        </w:tc>
        <w:tc>
          <w:tcPr>
            <w:tcW w:w="1692" w:type="dxa"/>
            <w:tcBorders>
              <w:top w:val="single" w:sz="4" w:space="0" w:color="auto"/>
              <w:left w:val="nil"/>
              <w:bottom w:val="single" w:sz="4" w:space="0" w:color="auto"/>
              <w:right w:val="single" w:sz="4" w:space="0" w:color="auto"/>
            </w:tcBorders>
            <w:shd w:val="clear" w:color="auto" w:fill="auto"/>
            <w:noWrap/>
            <w:vAlign w:val="bottom"/>
          </w:tcPr>
          <w:p w14:paraId="76657666" w14:textId="77777777" w:rsidR="0017739C" w:rsidRPr="00BE2FA3" w:rsidRDefault="0017739C" w:rsidP="000D5FCF"/>
        </w:tc>
      </w:tr>
      <w:tr w:rsidR="0017739C" w:rsidRPr="00BE2FA3" w14:paraId="2F49D148" w14:textId="77777777" w:rsidTr="000D5FCF">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5035B1E" w14:textId="77777777" w:rsidR="0017739C" w:rsidRPr="00BE2FA3" w:rsidRDefault="0017739C" w:rsidP="000D5FCF">
            <w:r w:rsidRPr="00BE2FA3">
              <w:t>FIT</w:t>
            </w:r>
          </w:p>
          <w:p w14:paraId="103152C2" w14:textId="3B8CD63B" w:rsidR="008F097A" w:rsidRPr="00BE2FA3" w:rsidRDefault="008F097A"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4F40A5C1" w14:textId="77777777" w:rsidR="0017739C" w:rsidRPr="00BE2FA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7E23CFAD" w14:textId="77777777" w:rsidR="0017739C" w:rsidRPr="00BE2FA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3EE315A3" w14:textId="77777777" w:rsidR="0017739C" w:rsidRPr="00BE2FA3" w:rsidRDefault="0017739C" w:rsidP="000D5FCF"/>
        </w:tc>
        <w:tc>
          <w:tcPr>
            <w:tcW w:w="1692" w:type="dxa"/>
            <w:tcBorders>
              <w:top w:val="single" w:sz="4" w:space="0" w:color="auto"/>
              <w:left w:val="nil"/>
              <w:bottom w:val="single" w:sz="4" w:space="0" w:color="auto"/>
              <w:right w:val="single" w:sz="4" w:space="0" w:color="auto"/>
            </w:tcBorders>
            <w:shd w:val="clear" w:color="auto" w:fill="auto"/>
            <w:noWrap/>
            <w:vAlign w:val="bottom"/>
          </w:tcPr>
          <w:p w14:paraId="28C1D65F" w14:textId="77777777" w:rsidR="0017739C" w:rsidRPr="00BE2FA3" w:rsidRDefault="0017739C" w:rsidP="000D5FCF"/>
        </w:tc>
      </w:tr>
      <w:tr w:rsidR="0017739C" w:rsidRPr="00BE2FA3" w14:paraId="343C2B32" w14:textId="77777777" w:rsidTr="000D5FCF">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DEE77AC" w14:textId="77777777" w:rsidR="0017739C" w:rsidRPr="00BE2FA3" w:rsidRDefault="0017739C" w:rsidP="000D5FCF">
            <w:r w:rsidRPr="00BE2FA3">
              <w:t>Other Revenue Source 1</w:t>
            </w:r>
          </w:p>
          <w:p w14:paraId="0E5BBBC1" w14:textId="77777777" w:rsidR="008F097A" w:rsidRPr="00BE2FA3" w:rsidRDefault="0017739C" w:rsidP="000D5FCF">
            <w:r w:rsidRPr="00BE2FA3">
              <w:t xml:space="preserve">(Please describe): </w:t>
            </w:r>
          </w:p>
          <w:p w14:paraId="0071C406" w14:textId="1F7345D6" w:rsidR="008F097A" w:rsidRPr="00BE2FA3" w:rsidRDefault="0017739C" w:rsidP="000D5FCF">
            <w:r w:rsidRPr="00BE2FA3">
              <w:t xml:space="preserve">_____ </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2779D90C" w14:textId="77777777" w:rsidR="0017739C" w:rsidRPr="00BE2FA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0888640D" w14:textId="77777777" w:rsidR="0017739C" w:rsidRPr="00BE2FA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7372F8A9" w14:textId="77777777" w:rsidR="0017739C" w:rsidRPr="00BE2FA3" w:rsidRDefault="0017739C" w:rsidP="000D5FCF"/>
        </w:tc>
        <w:tc>
          <w:tcPr>
            <w:tcW w:w="1692" w:type="dxa"/>
            <w:tcBorders>
              <w:top w:val="single" w:sz="4" w:space="0" w:color="auto"/>
              <w:left w:val="nil"/>
              <w:bottom w:val="single" w:sz="4" w:space="0" w:color="auto"/>
              <w:right w:val="single" w:sz="4" w:space="0" w:color="auto"/>
            </w:tcBorders>
            <w:shd w:val="clear" w:color="auto" w:fill="auto"/>
            <w:noWrap/>
            <w:vAlign w:val="bottom"/>
          </w:tcPr>
          <w:p w14:paraId="1CBA5ADA" w14:textId="77777777" w:rsidR="0017739C" w:rsidRPr="00BE2FA3" w:rsidRDefault="0017739C" w:rsidP="000D5FCF"/>
        </w:tc>
      </w:tr>
      <w:tr w:rsidR="0017739C" w:rsidRPr="00BE2FA3" w14:paraId="51803CD2" w14:textId="77777777" w:rsidTr="000D5FCF">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351FA61" w14:textId="77777777" w:rsidR="0017739C" w:rsidRPr="00BE2FA3" w:rsidRDefault="0017739C" w:rsidP="000D5FCF">
            <w:r w:rsidRPr="00BE2FA3">
              <w:t>Other Revenue Source 2</w:t>
            </w:r>
          </w:p>
          <w:p w14:paraId="7ADE79D9" w14:textId="77777777" w:rsidR="008F097A" w:rsidRPr="00BE2FA3" w:rsidRDefault="0017739C" w:rsidP="000D5FCF">
            <w:r w:rsidRPr="00BE2FA3">
              <w:t xml:space="preserve">(Please describe): </w:t>
            </w:r>
          </w:p>
          <w:p w14:paraId="7AFF0D36" w14:textId="2E6F3203" w:rsidR="008F097A" w:rsidRPr="00BE2FA3" w:rsidRDefault="0017739C" w:rsidP="000D5FCF">
            <w:r w:rsidRPr="00BE2FA3">
              <w:t>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25AAD6BE" w14:textId="77777777" w:rsidR="0017739C" w:rsidRPr="00BE2FA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25FD06D3" w14:textId="77777777" w:rsidR="0017739C" w:rsidRPr="00BE2FA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76FB9149" w14:textId="77777777" w:rsidR="0017739C" w:rsidRPr="00BE2FA3" w:rsidRDefault="0017739C" w:rsidP="000D5FCF"/>
        </w:tc>
        <w:tc>
          <w:tcPr>
            <w:tcW w:w="1692" w:type="dxa"/>
            <w:tcBorders>
              <w:top w:val="single" w:sz="4" w:space="0" w:color="auto"/>
              <w:left w:val="nil"/>
              <w:bottom w:val="single" w:sz="4" w:space="0" w:color="auto"/>
              <w:right w:val="single" w:sz="4" w:space="0" w:color="auto"/>
            </w:tcBorders>
            <w:shd w:val="clear" w:color="auto" w:fill="auto"/>
            <w:noWrap/>
            <w:vAlign w:val="bottom"/>
          </w:tcPr>
          <w:p w14:paraId="2C01860C" w14:textId="77777777" w:rsidR="0017739C" w:rsidRPr="00BE2FA3" w:rsidRDefault="0017739C" w:rsidP="000D5FCF"/>
        </w:tc>
      </w:tr>
      <w:tr w:rsidR="0017739C" w:rsidRPr="00BE2FA3" w14:paraId="5B1E7C79" w14:textId="77777777" w:rsidTr="000D5FCF">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FAA228D" w14:textId="77777777" w:rsidR="0017739C" w:rsidRPr="00BE2FA3" w:rsidRDefault="0017739C" w:rsidP="000D5FCF">
            <w:r w:rsidRPr="00BE2FA3">
              <w:t>Other Revenue Source 3</w:t>
            </w:r>
          </w:p>
          <w:p w14:paraId="4B4B58E5" w14:textId="77777777" w:rsidR="008F097A" w:rsidRPr="00BE2FA3" w:rsidRDefault="0017739C" w:rsidP="000D5FCF">
            <w:r w:rsidRPr="00BE2FA3">
              <w:t xml:space="preserve">(Please describe): </w:t>
            </w:r>
          </w:p>
          <w:p w14:paraId="7CFC4207" w14:textId="0754624A" w:rsidR="008F097A" w:rsidRPr="00BE2FA3" w:rsidRDefault="0017739C" w:rsidP="000D5FCF">
            <w:r w:rsidRPr="00BE2FA3">
              <w:t>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747DF955" w14:textId="77777777" w:rsidR="0017739C" w:rsidRPr="00BE2FA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1FD31636" w14:textId="77777777" w:rsidR="0017739C" w:rsidRPr="00BE2FA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0007D17D" w14:textId="77777777" w:rsidR="0017739C" w:rsidRPr="00BE2FA3" w:rsidRDefault="0017739C" w:rsidP="000D5FCF"/>
        </w:tc>
        <w:tc>
          <w:tcPr>
            <w:tcW w:w="1692" w:type="dxa"/>
            <w:tcBorders>
              <w:top w:val="single" w:sz="4" w:space="0" w:color="auto"/>
              <w:left w:val="nil"/>
              <w:bottom w:val="single" w:sz="4" w:space="0" w:color="auto"/>
              <w:right w:val="single" w:sz="4" w:space="0" w:color="auto"/>
            </w:tcBorders>
            <w:shd w:val="clear" w:color="auto" w:fill="auto"/>
            <w:noWrap/>
            <w:vAlign w:val="bottom"/>
          </w:tcPr>
          <w:p w14:paraId="46FC60E8" w14:textId="77777777" w:rsidR="0017739C" w:rsidRPr="00BE2FA3" w:rsidRDefault="0017739C" w:rsidP="000D5FCF"/>
        </w:tc>
      </w:tr>
      <w:tr w:rsidR="0017739C" w:rsidRPr="00BE2FA3" w14:paraId="3E8A40A5" w14:textId="77777777" w:rsidTr="000D5FCF">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B9A0D6B" w14:textId="77777777" w:rsidR="0017739C" w:rsidRPr="00BE2FA3" w:rsidRDefault="0017739C" w:rsidP="000D5FCF">
            <w:r w:rsidRPr="00BE2FA3">
              <w:t>Other Revenue Source 4</w:t>
            </w:r>
          </w:p>
          <w:p w14:paraId="3D45717E" w14:textId="77777777" w:rsidR="008F097A" w:rsidRPr="00BE2FA3" w:rsidRDefault="0017739C" w:rsidP="000D5FCF">
            <w:r w:rsidRPr="00BE2FA3">
              <w:t xml:space="preserve">(Please describe): </w:t>
            </w:r>
          </w:p>
          <w:p w14:paraId="20018516" w14:textId="51A18A5A" w:rsidR="008F097A" w:rsidRPr="00BE2FA3" w:rsidRDefault="0017739C" w:rsidP="000D5FCF">
            <w:r w:rsidRPr="00BE2FA3">
              <w:t>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755B4DD8" w14:textId="77777777" w:rsidR="0017739C" w:rsidRPr="00BE2FA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4AC641CB" w14:textId="77777777" w:rsidR="0017739C" w:rsidRPr="00BE2FA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32D6D8FF" w14:textId="77777777" w:rsidR="0017739C" w:rsidRPr="00BE2FA3" w:rsidRDefault="0017739C" w:rsidP="000D5FCF"/>
        </w:tc>
        <w:tc>
          <w:tcPr>
            <w:tcW w:w="1692" w:type="dxa"/>
            <w:tcBorders>
              <w:top w:val="single" w:sz="4" w:space="0" w:color="auto"/>
              <w:left w:val="nil"/>
              <w:bottom w:val="single" w:sz="4" w:space="0" w:color="auto"/>
              <w:right w:val="single" w:sz="4" w:space="0" w:color="auto"/>
            </w:tcBorders>
            <w:shd w:val="clear" w:color="auto" w:fill="auto"/>
            <w:noWrap/>
            <w:vAlign w:val="bottom"/>
          </w:tcPr>
          <w:p w14:paraId="774F76B7" w14:textId="77777777" w:rsidR="0017739C" w:rsidRPr="00BE2FA3" w:rsidRDefault="0017739C" w:rsidP="000D5FCF"/>
        </w:tc>
      </w:tr>
      <w:tr w:rsidR="0017739C" w:rsidRPr="00BE2FA3" w14:paraId="3B069B2A" w14:textId="77777777" w:rsidTr="000D5FCF">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8DEBEA6" w14:textId="77777777" w:rsidR="0017739C" w:rsidRPr="00BE2FA3" w:rsidRDefault="0017739C" w:rsidP="000D5FCF">
            <w:r w:rsidRPr="00BE2FA3">
              <w:t>Other Revenue Source 5</w:t>
            </w:r>
          </w:p>
          <w:p w14:paraId="33BFFA04" w14:textId="77777777" w:rsidR="008F097A" w:rsidRPr="00BE2FA3" w:rsidRDefault="0017739C" w:rsidP="000D5FCF">
            <w:r w:rsidRPr="00BE2FA3">
              <w:t xml:space="preserve">(Please describe): </w:t>
            </w:r>
          </w:p>
          <w:p w14:paraId="7444D5CC" w14:textId="437D29F8" w:rsidR="008F097A" w:rsidRPr="00BE2FA3" w:rsidRDefault="0017739C" w:rsidP="000D5FCF">
            <w:r w:rsidRPr="00BE2FA3">
              <w:t>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0FCAD7BE" w14:textId="77777777" w:rsidR="0017739C" w:rsidRPr="00BE2FA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73C34566" w14:textId="77777777" w:rsidR="0017739C" w:rsidRPr="00BE2FA3" w:rsidRDefault="0017739C" w:rsidP="000D5FCF"/>
        </w:tc>
        <w:tc>
          <w:tcPr>
            <w:tcW w:w="1776" w:type="dxa"/>
            <w:tcBorders>
              <w:top w:val="single" w:sz="4" w:space="0" w:color="auto"/>
              <w:left w:val="nil"/>
              <w:bottom w:val="single" w:sz="4" w:space="0" w:color="auto"/>
              <w:right w:val="single" w:sz="4" w:space="0" w:color="auto"/>
            </w:tcBorders>
            <w:shd w:val="clear" w:color="auto" w:fill="auto"/>
            <w:noWrap/>
            <w:vAlign w:val="bottom"/>
          </w:tcPr>
          <w:p w14:paraId="254A4ECC" w14:textId="77777777" w:rsidR="0017739C" w:rsidRPr="00BE2FA3" w:rsidRDefault="0017739C" w:rsidP="000D5FCF"/>
        </w:tc>
        <w:tc>
          <w:tcPr>
            <w:tcW w:w="1692" w:type="dxa"/>
            <w:tcBorders>
              <w:top w:val="single" w:sz="4" w:space="0" w:color="auto"/>
              <w:left w:val="nil"/>
              <w:bottom w:val="single" w:sz="4" w:space="0" w:color="auto"/>
              <w:right w:val="single" w:sz="4" w:space="0" w:color="auto"/>
            </w:tcBorders>
            <w:shd w:val="clear" w:color="auto" w:fill="auto"/>
            <w:noWrap/>
            <w:vAlign w:val="bottom"/>
          </w:tcPr>
          <w:p w14:paraId="2EBD9B96" w14:textId="77777777" w:rsidR="0017739C" w:rsidRPr="00BE2FA3" w:rsidRDefault="0017739C" w:rsidP="000D5FCF"/>
        </w:tc>
      </w:tr>
    </w:tbl>
    <w:p w14:paraId="077B73A7" w14:textId="77777777" w:rsidR="0017739C" w:rsidRPr="001A596F" w:rsidRDefault="0017739C" w:rsidP="0017739C">
      <w:pPr>
        <w:jc w:val="center"/>
        <w:rPr>
          <w:b/>
          <w:u w:val="single"/>
        </w:rPr>
      </w:pPr>
    </w:p>
    <w:p w14:paraId="26107588" w14:textId="77777777" w:rsidR="0017739C" w:rsidRPr="00BE2FA3" w:rsidRDefault="0017739C" w:rsidP="0017739C">
      <w:pPr>
        <w:rPr>
          <w:b/>
          <w:bCs/>
        </w:rPr>
      </w:pPr>
      <w:r w:rsidRPr="00BE2FA3">
        <w:rPr>
          <w:b/>
          <w:bCs/>
        </w:rPr>
        <w:t>Section 2 – Percentage Increase to the Levy</w:t>
      </w:r>
    </w:p>
    <w:tbl>
      <w:tblPr>
        <w:tblW w:w="10075" w:type="dxa"/>
        <w:jc w:val="center"/>
        <w:tblLook w:val="0000" w:firstRow="0" w:lastRow="0" w:firstColumn="0" w:lastColumn="0" w:noHBand="0" w:noVBand="0"/>
      </w:tblPr>
      <w:tblGrid>
        <w:gridCol w:w="2785"/>
        <w:gridCol w:w="2440"/>
        <w:gridCol w:w="4850"/>
      </w:tblGrid>
      <w:tr w:rsidR="0017739C" w:rsidRPr="00BE2FA3" w14:paraId="0FB62DC3" w14:textId="77777777" w:rsidTr="000D5FCF">
        <w:trPr>
          <w:trHeight w:val="255"/>
          <w:jc w:val="center"/>
        </w:trPr>
        <w:tc>
          <w:tcPr>
            <w:tcW w:w="27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079AE28" w14:textId="77777777" w:rsidR="0017739C" w:rsidRPr="00BE2FA3" w:rsidRDefault="0017739C" w:rsidP="000D5FCF">
            <w:pPr>
              <w:jc w:val="center"/>
              <w:rPr>
                <w:b/>
              </w:rPr>
            </w:pPr>
            <w:r w:rsidRPr="00BE2FA3">
              <w:t>Requested Appeal</w:t>
            </w:r>
          </w:p>
        </w:tc>
        <w:tc>
          <w:tcPr>
            <w:tcW w:w="2440" w:type="dxa"/>
            <w:tcBorders>
              <w:top w:val="single" w:sz="4" w:space="0" w:color="auto"/>
              <w:left w:val="nil"/>
              <w:bottom w:val="single" w:sz="4" w:space="0" w:color="auto"/>
              <w:right w:val="single" w:sz="4" w:space="0" w:color="auto"/>
            </w:tcBorders>
            <w:shd w:val="clear" w:color="auto" w:fill="auto"/>
            <w:noWrap/>
            <w:vAlign w:val="bottom"/>
          </w:tcPr>
          <w:p w14:paraId="371B26DF" w14:textId="77777777" w:rsidR="0017739C" w:rsidRPr="00BE2FA3" w:rsidRDefault="0017739C" w:rsidP="000D5FCF">
            <w:pPr>
              <w:jc w:val="center"/>
            </w:pPr>
            <w:r w:rsidRPr="00BE2FA3">
              <w:t>2023 Max Levy</w:t>
            </w:r>
          </w:p>
        </w:tc>
        <w:tc>
          <w:tcPr>
            <w:tcW w:w="4850" w:type="dxa"/>
            <w:tcBorders>
              <w:top w:val="single" w:sz="4" w:space="0" w:color="auto"/>
              <w:left w:val="nil"/>
              <w:bottom w:val="single" w:sz="4" w:space="0" w:color="auto"/>
              <w:right w:val="single" w:sz="4" w:space="0" w:color="auto"/>
            </w:tcBorders>
            <w:shd w:val="clear" w:color="auto" w:fill="auto"/>
            <w:noWrap/>
            <w:vAlign w:val="bottom"/>
          </w:tcPr>
          <w:p w14:paraId="27AF19E5" w14:textId="77777777" w:rsidR="0017739C" w:rsidRPr="00BE2FA3" w:rsidRDefault="0017739C" w:rsidP="000D5FCF">
            <w:pPr>
              <w:jc w:val="center"/>
            </w:pPr>
            <w:r w:rsidRPr="00BE2FA3">
              <w:t>Percentage Increase</w:t>
            </w:r>
          </w:p>
          <w:p w14:paraId="03813AB7" w14:textId="77777777" w:rsidR="0017739C" w:rsidRPr="00BE2FA3" w:rsidRDefault="0017739C" w:rsidP="000D5FCF">
            <w:pPr>
              <w:jc w:val="center"/>
            </w:pPr>
            <w:r w:rsidRPr="00BE2FA3">
              <w:t>(Requested Appeal / 2023 Max Levy)</w:t>
            </w:r>
          </w:p>
        </w:tc>
      </w:tr>
      <w:tr w:rsidR="0017739C" w:rsidRPr="00BE2FA3" w14:paraId="001D8E0F" w14:textId="77777777" w:rsidTr="000D5FCF">
        <w:trPr>
          <w:trHeight w:val="255"/>
          <w:jc w:val="center"/>
        </w:trPr>
        <w:tc>
          <w:tcPr>
            <w:tcW w:w="2785" w:type="dxa"/>
            <w:tcBorders>
              <w:top w:val="nil"/>
              <w:left w:val="single" w:sz="4" w:space="0" w:color="auto"/>
              <w:bottom w:val="single" w:sz="4" w:space="0" w:color="auto"/>
              <w:right w:val="single" w:sz="4" w:space="0" w:color="auto"/>
            </w:tcBorders>
            <w:shd w:val="clear" w:color="auto" w:fill="auto"/>
            <w:noWrap/>
            <w:vAlign w:val="bottom"/>
          </w:tcPr>
          <w:p w14:paraId="5B065CEB" w14:textId="62D28C6A" w:rsidR="0017739C" w:rsidRPr="00BE2FA3" w:rsidRDefault="008F097A" w:rsidP="000D5FCF">
            <w:r w:rsidRPr="00BE2FA3">
              <w:t>$</w:t>
            </w:r>
          </w:p>
        </w:tc>
        <w:tc>
          <w:tcPr>
            <w:tcW w:w="2440" w:type="dxa"/>
            <w:tcBorders>
              <w:top w:val="nil"/>
              <w:left w:val="nil"/>
              <w:bottom w:val="single" w:sz="4" w:space="0" w:color="auto"/>
              <w:right w:val="single" w:sz="4" w:space="0" w:color="auto"/>
            </w:tcBorders>
            <w:shd w:val="clear" w:color="auto" w:fill="auto"/>
            <w:noWrap/>
            <w:vAlign w:val="bottom"/>
          </w:tcPr>
          <w:p w14:paraId="1E277D5D" w14:textId="42619F51" w:rsidR="0017739C" w:rsidRPr="00BE2FA3" w:rsidRDefault="008F097A" w:rsidP="000D5FCF">
            <w:r w:rsidRPr="00BE2FA3">
              <w:t>$</w:t>
            </w:r>
          </w:p>
        </w:tc>
        <w:tc>
          <w:tcPr>
            <w:tcW w:w="4850" w:type="dxa"/>
            <w:tcBorders>
              <w:top w:val="nil"/>
              <w:left w:val="nil"/>
              <w:bottom w:val="single" w:sz="4" w:space="0" w:color="auto"/>
              <w:right w:val="single" w:sz="4" w:space="0" w:color="auto"/>
            </w:tcBorders>
            <w:shd w:val="clear" w:color="auto" w:fill="auto"/>
            <w:noWrap/>
            <w:vAlign w:val="bottom"/>
          </w:tcPr>
          <w:p w14:paraId="6C011207" w14:textId="77777777" w:rsidR="0017739C" w:rsidRPr="00BE2FA3" w:rsidRDefault="0017739C" w:rsidP="000D5FCF"/>
        </w:tc>
      </w:tr>
    </w:tbl>
    <w:p w14:paraId="08DF7E24" w14:textId="77777777" w:rsidR="0017739C" w:rsidRPr="001A596F" w:rsidRDefault="0017739C" w:rsidP="0017739C">
      <w:pPr>
        <w:jc w:val="center"/>
        <w:rPr>
          <w:b/>
          <w:u w:val="single"/>
        </w:rPr>
      </w:pPr>
    </w:p>
    <w:p w14:paraId="00F6D066" w14:textId="77777777" w:rsidR="0017739C" w:rsidRPr="00BE2FA3" w:rsidRDefault="0017739C" w:rsidP="0017739C">
      <w:pPr>
        <w:rPr>
          <w:b/>
          <w:bCs/>
        </w:rPr>
      </w:pPr>
      <w:r w:rsidRPr="00BE2FA3">
        <w:rPr>
          <w:b/>
          <w:bCs/>
        </w:rPr>
        <w:t xml:space="preserve">Section 3 – Estimated Impact to Tax Rate </w:t>
      </w:r>
    </w:p>
    <w:tbl>
      <w:tblPr>
        <w:tblW w:w="10075" w:type="dxa"/>
        <w:jc w:val="center"/>
        <w:tblLook w:val="0000" w:firstRow="0" w:lastRow="0" w:firstColumn="0" w:lastColumn="0" w:noHBand="0" w:noVBand="0"/>
      </w:tblPr>
      <w:tblGrid>
        <w:gridCol w:w="2785"/>
        <w:gridCol w:w="2430"/>
        <w:gridCol w:w="4860"/>
      </w:tblGrid>
      <w:tr w:rsidR="0017739C" w:rsidRPr="00BE2FA3" w14:paraId="34229F39" w14:textId="77777777" w:rsidTr="000D5FCF">
        <w:trPr>
          <w:trHeight w:val="255"/>
          <w:jc w:val="center"/>
        </w:trPr>
        <w:tc>
          <w:tcPr>
            <w:tcW w:w="27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7A58614" w14:textId="77777777" w:rsidR="0017739C" w:rsidRPr="00BE2FA3" w:rsidRDefault="0017739C" w:rsidP="000D5FCF">
            <w:pPr>
              <w:jc w:val="center"/>
              <w:rPr>
                <w:b/>
              </w:rPr>
            </w:pPr>
            <w:r w:rsidRPr="00BE2FA3">
              <w:t>Requested Appeal</w:t>
            </w:r>
          </w:p>
        </w:tc>
        <w:tc>
          <w:tcPr>
            <w:tcW w:w="2430" w:type="dxa"/>
            <w:tcBorders>
              <w:top w:val="single" w:sz="4" w:space="0" w:color="auto"/>
              <w:left w:val="nil"/>
              <w:bottom w:val="single" w:sz="4" w:space="0" w:color="auto"/>
              <w:right w:val="single" w:sz="4" w:space="0" w:color="auto"/>
            </w:tcBorders>
            <w:shd w:val="clear" w:color="auto" w:fill="auto"/>
            <w:noWrap/>
            <w:vAlign w:val="bottom"/>
          </w:tcPr>
          <w:p w14:paraId="44157E38" w14:textId="77777777" w:rsidR="0017739C" w:rsidRPr="00BE2FA3" w:rsidRDefault="0017739C" w:rsidP="000D5FCF">
            <w:pPr>
              <w:jc w:val="center"/>
            </w:pPr>
            <w:r w:rsidRPr="00BE2FA3">
              <w:t xml:space="preserve">2023 Certified Net Assessed Value </w:t>
            </w:r>
          </w:p>
          <w:p w14:paraId="0797F751" w14:textId="77777777" w:rsidR="0017739C" w:rsidRPr="00BE2FA3" w:rsidRDefault="0017739C" w:rsidP="000D5FCF">
            <w:pPr>
              <w:jc w:val="center"/>
            </w:pPr>
            <w:r w:rsidRPr="00BE2FA3">
              <w:t>General Fund</w:t>
            </w:r>
            <w:r w:rsidRPr="00BE2FA3">
              <w:rPr>
                <w:vertAlign w:val="superscript"/>
              </w:rPr>
              <w:t>1</w:t>
            </w:r>
            <w:r w:rsidRPr="00BE2FA3">
              <w:t xml:space="preserve"> </w:t>
            </w:r>
          </w:p>
        </w:tc>
        <w:tc>
          <w:tcPr>
            <w:tcW w:w="4860" w:type="dxa"/>
            <w:tcBorders>
              <w:top w:val="single" w:sz="4" w:space="0" w:color="auto"/>
              <w:left w:val="nil"/>
              <w:bottom w:val="single" w:sz="4" w:space="0" w:color="auto"/>
              <w:right w:val="single" w:sz="4" w:space="0" w:color="auto"/>
            </w:tcBorders>
            <w:shd w:val="clear" w:color="auto" w:fill="auto"/>
            <w:noWrap/>
            <w:vAlign w:val="bottom"/>
          </w:tcPr>
          <w:p w14:paraId="6BF79EF0" w14:textId="77777777" w:rsidR="0017739C" w:rsidRPr="00BE2FA3" w:rsidRDefault="0017739C" w:rsidP="000D5FCF">
            <w:pPr>
              <w:jc w:val="center"/>
            </w:pPr>
            <w:r w:rsidRPr="00BE2FA3">
              <w:t>Percentage Increase</w:t>
            </w:r>
          </w:p>
          <w:p w14:paraId="15994617" w14:textId="77777777" w:rsidR="0017739C" w:rsidRPr="00BE2FA3" w:rsidRDefault="0017739C" w:rsidP="000D5FCF">
            <w:pPr>
              <w:jc w:val="center"/>
            </w:pPr>
            <w:r w:rsidRPr="00BE2FA3">
              <w:t>(Requested Appeal / 2023 CNAV)</w:t>
            </w:r>
          </w:p>
        </w:tc>
      </w:tr>
      <w:tr w:rsidR="0017739C" w:rsidRPr="00BE2FA3" w14:paraId="66A992AD" w14:textId="77777777" w:rsidTr="000D5FCF">
        <w:trPr>
          <w:trHeight w:val="255"/>
          <w:jc w:val="center"/>
        </w:trPr>
        <w:tc>
          <w:tcPr>
            <w:tcW w:w="2785" w:type="dxa"/>
            <w:tcBorders>
              <w:top w:val="nil"/>
              <w:left w:val="single" w:sz="4" w:space="0" w:color="auto"/>
              <w:bottom w:val="single" w:sz="4" w:space="0" w:color="auto"/>
              <w:right w:val="single" w:sz="4" w:space="0" w:color="auto"/>
            </w:tcBorders>
            <w:shd w:val="clear" w:color="auto" w:fill="auto"/>
            <w:noWrap/>
            <w:vAlign w:val="bottom"/>
          </w:tcPr>
          <w:p w14:paraId="2F431065" w14:textId="3629B3FA" w:rsidR="0017739C" w:rsidRPr="00BE2FA3" w:rsidRDefault="008F097A" w:rsidP="000D5FCF">
            <w:r w:rsidRPr="00BE2FA3">
              <w:t>$</w:t>
            </w:r>
          </w:p>
        </w:tc>
        <w:tc>
          <w:tcPr>
            <w:tcW w:w="2430" w:type="dxa"/>
            <w:tcBorders>
              <w:top w:val="nil"/>
              <w:left w:val="nil"/>
              <w:bottom w:val="single" w:sz="4" w:space="0" w:color="auto"/>
              <w:right w:val="single" w:sz="4" w:space="0" w:color="auto"/>
            </w:tcBorders>
            <w:shd w:val="clear" w:color="auto" w:fill="auto"/>
            <w:noWrap/>
            <w:vAlign w:val="bottom"/>
          </w:tcPr>
          <w:p w14:paraId="3AD8BF7E" w14:textId="78EA5795" w:rsidR="0017739C" w:rsidRPr="00BE2FA3" w:rsidRDefault="008F097A" w:rsidP="000D5FCF">
            <w:r w:rsidRPr="00BE2FA3">
              <w:t>$</w:t>
            </w:r>
          </w:p>
        </w:tc>
        <w:tc>
          <w:tcPr>
            <w:tcW w:w="4860" w:type="dxa"/>
            <w:tcBorders>
              <w:top w:val="nil"/>
              <w:left w:val="nil"/>
              <w:bottom w:val="single" w:sz="4" w:space="0" w:color="auto"/>
              <w:right w:val="single" w:sz="4" w:space="0" w:color="auto"/>
            </w:tcBorders>
            <w:shd w:val="clear" w:color="auto" w:fill="auto"/>
            <w:noWrap/>
            <w:vAlign w:val="bottom"/>
          </w:tcPr>
          <w:p w14:paraId="28372595" w14:textId="77777777" w:rsidR="0017739C" w:rsidRPr="00BE2FA3" w:rsidRDefault="0017739C" w:rsidP="000D5FCF"/>
        </w:tc>
      </w:tr>
    </w:tbl>
    <w:p w14:paraId="357D954C" w14:textId="5EFEBBD2" w:rsidR="006D4B2F" w:rsidRPr="00BE2FA3" w:rsidRDefault="0017739C" w:rsidP="006D4B2F">
      <w:r w:rsidRPr="00BE2FA3">
        <w:rPr>
          <w:b/>
          <w:bCs/>
        </w:rPr>
        <w:t xml:space="preserve">Note 1: The 2023 NAV must be certified by the </w:t>
      </w:r>
      <w:r w:rsidR="004349FE">
        <w:rPr>
          <w:b/>
          <w:bCs/>
        </w:rPr>
        <w:t>c</w:t>
      </w:r>
      <w:r w:rsidRPr="00BE2FA3">
        <w:rPr>
          <w:b/>
          <w:bCs/>
        </w:rPr>
        <w:t xml:space="preserve">ounty </w:t>
      </w:r>
      <w:r w:rsidR="004349FE">
        <w:rPr>
          <w:b/>
          <w:bCs/>
        </w:rPr>
        <w:t>a</w:t>
      </w:r>
      <w:r w:rsidRPr="00BE2FA3">
        <w:rPr>
          <w:b/>
          <w:bCs/>
        </w:rPr>
        <w:t xml:space="preserve">uditor by August 1. If the NAV has not been certified, contact the </w:t>
      </w:r>
      <w:r w:rsidR="004349FE">
        <w:rPr>
          <w:b/>
          <w:bCs/>
        </w:rPr>
        <w:t>c</w:t>
      </w:r>
      <w:r w:rsidRPr="00BE2FA3">
        <w:rPr>
          <w:b/>
          <w:bCs/>
        </w:rPr>
        <w:t xml:space="preserve">ounty </w:t>
      </w:r>
      <w:r w:rsidR="004349FE">
        <w:rPr>
          <w:b/>
          <w:bCs/>
        </w:rPr>
        <w:t>a</w:t>
      </w:r>
      <w:r w:rsidRPr="00BE2FA3">
        <w:rPr>
          <w:b/>
          <w:bCs/>
        </w:rPr>
        <w:t>uditor for an estimated value.</w:t>
      </w:r>
    </w:p>
    <w:p w14:paraId="6372C709" w14:textId="77E864C6" w:rsidR="00BD6B4A" w:rsidRPr="001A596F" w:rsidRDefault="00BD6B4A">
      <w:pPr>
        <w:rPr>
          <w:b/>
          <w:u w:val="single"/>
        </w:rPr>
      </w:pPr>
      <w:r w:rsidRPr="001A596F">
        <w:rPr>
          <w:b/>
          <w:u w:val="single"/>
        </w:rPr>
        <w:br w:type="page"/>
      </w:r>
    </w:p>
    <w:p w14:paraId="04A32892" w14:textId="707AFD3F" w:rsidR="0017739C" w:rsidRPr="00BE2FA3" w:rsidRDefault="0017739C" w:rsidP="0017739C">
      <w:pPr>
        <w:jc w:val="center"/>
        <w:rPr>
          <w:b/>
        </w:rPr>
      </w:pPr>
      <w:r w:rsidRPr="00BE2FA3">
        <w:rPr>
          <w:b/>
        </w:rPr>
        <w:lastRenderedPageBreak/>
        <w:t>EXCESS LEVY APPEAL PETITION – PAGE 2</w:t>
      </w:r>
    </w:p>
    <w:p w14:paraId="02581494" w14:textId="77777777" w:rsidR="0017739C" w:rsidRPr="00BE2FA3" w:rsidRDefault="0017739C" w:rsidP="0017739C">
      <w:pPr>
        <w:tabs>
          <w:tab w:val="center" w:pos="-3330"/>
        </w:tabs>
        <w:jc w:val="center"/>
      </w:pPr>
      <w:r w:rsidRPr="00BE2FA3">
        <w:t>Annexation, Consolidation (Reorganization), Extension of Services</w:t>
      </w:r>
    </w:p>
    <w:p w14:paraId="70C991D5" w14:textId="5074B67D" w:rsidR="0053729C" w:rsidRPr="00BE2FA3" w:rsidRDefault="0053729C" w:rsidP="00F01183">
      <w:pPr>
        <w:pStyle w:val="Footer"/>
        <w:tabs>
          <w:tab w:val="clear" w:pos="4320"/>
          <w:tab w:val="clear" w:pos="8640"/>
        </w:tabs>
        <w:rPr>
          <w:u w:val="single"/>
        </w:rPr>
      </w:pPr>
    </w:p>
    <w:p w14:paraId="0149EBA9" w14:textId="0DE777B7" w:rsidR="00347438" w:rsidRPr="00BE2FA3" w:rsidRDefault="0017739C" w:rsidP="00F01183">
      <w:pPr>
        <w:pStyle w:val="Footer"/>
        <w:tabs>
          <w:tab w:val="clear" w:pos="4320"/>
          <w:tab w:val="clear" w:pos="8640"/>
        </w:tabs>
        <w:rPr>
          <w:b/>
          <w:bCs/>
        </w:rPr>
      </w:pPr>
      <w:r w:rsidRPr="00BE2FA3">
        <w:rPr>
          <w:b/>
          <w:bCs/>
        </w:rPr>
        <w:t xml:space="preserve">If the Appeal is based on an annexation, please complete this page. </w:t>
      </w:r>
    </w:p>
    <w:p w14:paraId="066DF912" w14:textId="0155CB0B" w:rsidR="00DA689A" w:rsidRPr="00BE2FA3" w:rsidRDefault="00DA689A" w:rsidP="007370E2">
      <w:pPr>
        <w:pStyle w:val="Footer"/>
        <w:tabs>
          <w:tab w:val="clear" w:pos="4320"/>
          <w:tab w:val="clear" w:pos="8640"/>
        </w:tabs>
        <w:rPr>
          <w:b/>
          <w:u w:val="single"/>
        </w:rPr>
      </w:pPr>
    </w:p>
    <w:p w14:paraId="535B2223" w14:textId="0B0D89FE" w:rsidR="00B05B04" w:rsidRPr="00BE2FA3" w:rsidRDefault="008313C0" w:rsidP="008313C0">
      <w:pPr>
        <w:pStyle w:val="Footer"/>
        <w:numPr>
          <w:ilvl w:val="0"/>
          <w:numId w:val="42"/>
        </w:numPr>
        <w:tabs>
          <w:tab w:val="clear" w:pos="4320"/>
          <w:tab w:val="clear" w:pos="8640"/>
        </w:tabs>
        <w:rPr>
          <w:bCs/>
        </w:rPr>
      </w:pPr>
      <w:r w:rsidRPr="00BE2FA3">
        <w:rPr>
          <w:bCs/>
        </w:rPr>
        <w:t xml:space="preserve">Below provide additional information about the appeal and the annexation(s). </w:t>
      </w:r>
    </w:p>
    <w:p w14:paraId="5455CDAD" w14:textId="77777777" w:rsidR="008313C0" w:rsidRPr="00BE2FA3" w:rsidRDefault="008313C0" w:rsidP="007370E2">
      <w:pPr>
        <w:pStyle w:val="Footer"/>
        <w:tabs>
          <w:tab w:val="clear" w:pos="4320"/>
          <w:tab w:val="clear" w:pos="8640"/>
        </w:tabs>
        <w:rPr>
          <w:bCs/>
        </w:rPr>
      </w:pPr>
    </w:p>
    <w:tbl>
      <w:tblPr>
        <w:tblStyle w:val="TableGrid"/>
        <w:tblW w:w="0" w:type="auto"/>
        <w:tblInd w:w="805" w:type="dxa"/>
        <w:tblLook w:val="04A0" w:firstRow="1" w:lastRow="0" w:firstColumn="1" w:lastColumn="0" w:noHBand="0" w:noVBand="1"/>
      </w:tblPr>
      <w:tblGrid>
        <w:gridCol w:w="450"/>
        <w:gridCol w:w="5148"/>
        <w:gridCol w:w="2947"/>
      </w:tblGrid>
      <w:tr w:rsidR="00B05B04" w:rsidRPr="00BE2FA3" w14:paraId="31BEAB27" w14:textId="77777777" w:rsidTr="00C56A4F">
        <w:tc>
          <w:tcPr>
            <w:tcW w:w="450" w:type="dxa"/>
          </w:tcPr>
          <w:p w14:paraId="6C98C15D" w14:textId="37FF9758" w:rsidR="00B05B04" w:rsidRPr="00BE2FA3" w:rsidRDefault="00B05B04" w:rsidP="007370E2">
            <w:pPr>
              <w:pStyle w:val="Footer"/>
              <w:tabs>
                <w:tab w:val="clear" w:pos="4320"/>
                <w:tab w:val="clear" w:pos="8640"/>
              </w:tabs>
              <w:jc w:val="right"/>
              <w:rPr>
                <w:bCs/>
              </w:rPr>
            </w:pPr>
            <w:r w:rsidRPr="00BE2FA3">
              <w:rPr>
                <w:bCs/>
              </w:rPr>
              <w:t>A.</w:t>
            </w:r>
          </w:p>
        </w:tc>
        <w:tc>
          <w:tcPr>
            <w:tcW w:w="5310" w:type="dxa"/>
          </w:tcPr>
          <w:p w14:paraId="6A2BBE82" w14:textId="10140F39" w:rsidR="00B05B04" w:rsidRPr="00BE2FA3" w:rsidRDefault="00B05B04" w:rsidP="007370E2">
            <w:pPr>
              <w:pStyle w:val="Footer"/>
              <w:tabs>
                <w:tab w:val="clear" w:pos="4320"/>
                <w:tab w:val="clear" w:pos="8640"/>
              </w:tabs>
              <w:jc w:val="right"/>
              <w:rPr>
                <w:bCs/>
              </w:rPr>
            </w:pPr>
            <w:r w:rsidRPr="00BE2FA3">
              <w:rPr>
                <w:bCs/>
              </w:rPr>
              <w:t>Appeal Amount Requested:</w:t>
            </w:r>
          </w:p>
        </w:tc>
        <w:tc>
          <w:tcPr>
            <w:tcW w:w="3060" w:type="dxa"/>
          </w:tcPr>
          <w:p w14:paraId="2B388121" w14:textId="12905E5D" w:rsidR="00B05B04" w:rsidRPr="00BE2FA3" w:rsidRDefault="00B05B04" w:rsidP="007370E2">
            <w:pPr>
              <w:pStyle w:val="Footer"/>
              <w:tabs>
                <w:tab w:val="clear" w:pos="4320"/>
                <w:tab w:val="clear" w:pos="8640"/>
              </w:tabs>
              <w:rPr>
                <w:b/>
              </w:rPr>
            </w:pPr>
            <w:r w:rsidRPr="00BE2FA3">
              <w:rPr>
                <w:b/>
              </w:rPr>
              <w:t>$</w:t>
            </w:r>
          </w:p>
        </w:tc>
      </w:tr>
      <w:tr w:rsidR="00B05B04" w:rsidRPr="00BE2FA3" w14:paraId="3FC5DE07" w14:textId="77777777" w:rsidTr="00C56A4F">
        <w:tc>
          <w:tcPr>
            <w:tcW w:w="450" w:type="dxa"/>
          </w:tcPr>
          <w:p w14:paraId="7D01B64E" w14:textId="3B472176" w:rsidR="00B05B04" w:rsidRPr="00BE2FA3" w:rsidRDefault="00A2286A" w:rsidP="007370E2">
            <w:pPr>
              <w:pStyle w:val="Footer"/>
              <w:tabs>
                <w:tab w:val="clear" w:pos="4320"/>
                <w:tab w:val="clear" w:pos="8640"/>
              </w:tabs>
              <w:jc w:val="right"/>
              <w:rPr>
                <w:bCs/>
              </w:rPr>
            </w:pPr>
            <w:r w:rsidRPr="00BE2FA3">
              <w:rPr>
                <w:bCs/>
              </w:rPr>
              <w:t>B.</w:t>
            </w:r>
          </w:p>
        </w:tc>
        <w:tc>
          <w:tcPr>
            <w:tcW w:w="5310" w:type="dxa"/>
          </w:tcPr>
          <w:p w14:paraId="7AB8BAAD" w14:textId="7913AB72" w:rsidR="00B05B04" w:rsidRPr="00BE2FA3" w:rsidRDefault="00A2286A" w:rsidP="007370E2">
            <w:pPr>
              <w:pStyle w:val="Footer"/>
              <w:tabs>
                <w:tab w:val="clear" w:pos="4320"/>
                <w:tab w:val="clear" w:pos="8640"/>
              </w:tabs>
              <w:jc w:val="right"/>
              <w:rPr>
                <w:bCs/>
              </w:rPr>
            </w:pPr>
            <w:r w:rsidRPr="00BE2FA3">
              <w:rPr>
                <w:bCs/>
              </w:rPr>
              <w:t>Number of Years Attributable</w:t>
            </w:r>
          </w:p>
        </w:tc>
        <w:tc>
          <w:tcPr>
            <w:tcW w:w="3060" w:type="dxa"/>
          </w:tcPr>
          <w:p w14:paraId="1BDE71F1" w14:textId="77777777" w:rsidR="00B05B04" w:rsidRPr="00BE2FA3" w:rsidRDefault="00B05B04" w:rsidP="007370E2">
            <w:pPr>
              <w:pStyle w:val="Footer"/>
              <w:tabs>
                <w:tab w:val="clear" w:pos="4320"/>
                <w:tab w:val="clear" w:pos="8640"/>
              </w:tabs>
              <w:rPr>
                <w:b/>
                <w:u w:val="single"/>
              </w:rPr>
            </w:pPr>
          </w:p>
        </w:tc>
      </w:tr>
      <w:tr w:rsidR="00C56A4F" w:rsidRPr="00BE2FA3" w14:paraId="1C58A837" w14:textId="77777777" w:rsidTr="00C56A4F">
        <w:tc>
          <w:tcPr>
            <w:tcW w:w="450" w:type="dxa"/>
          </w:tcPr>
          <w:p w14:paraId="2DE35331" w14:textId="1E70E928" w:rsidR="00C56A4F" w:rsidRPr="00BE2FA3" w:rsidRDefault="00C56A4F" w:rsidP="007370E2">
            <w:pPr>
              <w:pStyle w:val="Footer"/>
              <w:tabs>
                <w:tab w:val="clear" w:pos="4320"/>
                <w:tab w:val="clear" w:pos="8640"/>
              </w:tabs>
              <w:jc w:val="right"/>
              <w:rPr>
                <w:bCs/>
              </w:rPr>
            </w:pPr>
            <w:r w:rsidRPr="00BE2FA3">
              <w:rPr>
                <w:bCs/>
              </w:rPr>
              <w:t>C.</w:t>
            </w:r>
          </w:p>
        </w:tc>
        <w:tc>
          <w:tcPr>
            <w:tcW w:w="5310" w:type="dxa"/>
          </w:tcPr>
          <w:p w14:paraId="5FD27100" w14:textId="77777777" w:rsidR="00C56A4F" w:rsidRPr="00BE2FA3" w:rsidRDefault="00C56A4F" w:rsidP="007370E2">
            <w:pPr>
              <w:pStyle w:val="Footer"/>
              <w:tabs>
                <w:tab w:val="clear" w:pos="4320"/>
                <w:tab w:val="clear" w:pos="8640"/>
              </w:tabs>
              <w:jc w:val="right"/>
              <w:rPr>
                <w:bCs/>
              </w:rPr>
            </w:pPr>
            <w:r w:rsidRPr="00BE2FA3">
              <w:rPr>
                <w:bCs/>
              </w:rPr>
              <w:t>Estimated Increase to Non-Property Tax Revenue</w:t>
            </w:r>
          </w:p>
          <w:p w14:paraId="04FB5007" w14:textId="1BC8C25D" w:rsidR="00C56A4F" w:rsidRPr="00BE2FA3" w:rsidRDefault="00C56A4F" w:rsidP="007370E2">
            <w:pPr>
              <w:pStyle w:val="Footer"/>
              <w:tabs>
                <w:tab w:val="clear" w:pos="4320"/>
                <w:tab w:val="clear" w:pos="8640"/>
              </w:tabs>
              <w:jc w:val="right"/>
              <w:rPr>
                <w:bCs/>
              </w:rPr>
            </w:pPr>
            <w:r w:rsidRPr="00BE2FA3">
              <w:rPr>
                <w:bCs/>
              </w:rPr>
              <w:t xml:space="preserve">(Due to annexation) </w:t>
            </w:r>
          </w:p>
        </w:tc>
        <w:tc>
          <w:tcPr>
            <w:tcW w:w="3060" w:type="dxa"/>
          </w:tcPr>
          <w:p w14:paraId="3839CC20" w14:textId="77777777" w:rsidR="00C56A4F" w:rsidRPr="00BE2FA3" w:rsidRDefault="00C56A4F" w:rsidP="007370E2">
            <w:pPr>
              <w:pStyle w:val="Footer"/>
              <w:tabs>
                <w:tab w:val="clear" w:pos="4320"/>
                <w:tab w:val="clear" w:pos="8640"/>
              </w:tabs>
              <w:rPr>
                <w:b/>
                <w:u w:val="single"/>
              </w:rPr>
            </w:pPr>
          </w:p>
        </w:tc>
      </w:tr>
    </w:tbl>
    <w:p w14:paraId="3B31842E" w14:textId="77777777" w:rsidR="00C56A4F" w:rsidRPr="00BE2FA3" w:rsidRDefault="00C56A4F" w:rsidP="007370E2">
      <w:pPr>
        <w:pStyle w:val="Footer"/>
        <w:tabs>
          <w:tab w:val="clear" w:pos="4320"/>
          <w:tab w:val="clear" w:pos="8640"/>
        </w:tabs>
        <w:rPr>
          <w:b/>
          <w:u w:val="single"/>
        </w:rPr>
      </w:pPr>
    </w:p>
    <w:p w14:paraId="11DD1542" w14:textId="308E5137" w:rsidR="007370E2" w:rsidRPr="00BE2FA3" w:rsidRDefault="008806D1" w:rsidP="008313C0">
      <w:pPr>
        <w:pStyle w:val="ListParagraph"/>
        <w:numPr>
          <w:ilvl w:val="0"/>
          <w:numId w:val="42"/>
        </w:numPr>
      </w:pPr>
      <w:r w:rsidRPr="00BE2FA3">
        <w:t xml:space="preserve">This question relates to automatic increases in the maximum levy of up to 15% as a result of increased assessed value stemming from the annexation. </w:t>
      </w:r>
      <w:r w:rsidR="007370E2" w:rsidRPr="00BE2FA3">
        <w:t>W</w:t>
      </w:r>
      <w:r w:rsidR="007E1DA0" w:rsidRPr="00BE2FA3">
        <w:t xml:space="preserve">hat levy increases </w:t>
      </w:r>
      <w:r w:rsidR="001F1D92" w:rsidRPr="00BE2FA3">
        <w:t>occurred</w:t>
      </w:r>
      <w:r w:rsidR="007E1DA0" w:rsidRPr="00BE2FA3">
        <w:t xml:space="preserve"> under </w:t>
      </w:r>
      <w:r w:rsidR="004349FE">
        <w:t>I</w:t>
      </w:r>
      <w:r w:rsidR="004349FE" w:rsidRPr="000D70D5">
        <w:rPr>
          <w:bCs/>
        </w:rPr>
        <w:t xml:space="preserve">nd. Code § </w:t>
      </w:r>
      <w:r w:rsidR="007E1DA0" w:rsidRPr="00BE2FA3">
        <w:t xml:space="preserve">6-1.1-18.5-3(a) for each budget year? </w:t>
      </w:r>
    </w:p>
    <w:p w14:paraId="3837FBC7" w14:textId="3A919EF5" w:rsidR="007370E2" w:rsidRPr="00BE2FA3" w:rsidRDefault="007370E2" w:rsidP="007370E2">
      <w:pPr>
        <w:pStyle w:val="ListParagraph"/>
        <w:ind w:left="360"/>
      </w:pPr>
    </w:p>
    <w:tbl>
      <w:tblPr>
        <w:tblStyle w:val="TableGrid"/>
        <w:tblW w:w="0" w:type="auto"/>
        <w:tblInd w:w="805" w:type="dxa"/>
        <w:tblLook w:val="04A0" w:firstRow="1" w:lastRow="0" w:firstColumn="1" w:lastColumn="0" w:noHBand="0" w:noVBand="1"/>
      </w:tblPr>
      <w:tblGrid>
        <w:gridCol w:w="450"/>
        <w:gridCol w:w="3220"/>
        <w:gridCol w:w="4875"/>
      </w:tblGrid>
      <w:tr w:rsidR="00B05B04" w:rsidRPr="00BE2FA3" w14:paraId="655C7834" w14:textId="77777777" w:rsidTr="00B05B04">
        <w:tc>
          <w:tcPr>
            <w:tcW w:w="437" w:type="dxa"/>
          </w:tcPr>
          <w:p w14:paraId="356F79CE" w14:textId="77777777" w:rsidR="00B05B04" w:rsidRPr="00BE2FA3" w:rsidRDefault="00B05B04" w:rsidP="007370E2">
            <w:pPr>
              <w:pStyle w:val="ListParagraph"/>
              <w:ind w:left="0"/>
              <w:jc w:val="center"/>
            </w:pPr>
          </w:p>
        </w:tc>
        <w:tc>
          <w:tcPr>
            <w:tcW w:w="3343" w:type="dxa"/>
          </w:tcPr>
          <w:p w14:paraId="6DE1C210" w14:textId="7E0C358E" w:rsidR="00B05B04" w:rsidRPr="00BE2FA3" w:rsidRDefault="00B05B04" w:rsidP="007370E2">
            <w:pPr>
              <w:pStyle w:val="ListParagraph"/>
              <w:ind w:left="0"/>
              <w:jc w:val="center"/>
            </w:pPr>
            <w:r w:rsidRPr="00BE2FA3">
              <w:t>Year</w:t>
            </w:r>
          </w:p>
        </w:tc>
        <w:tc>
          <w:tcPr>
            <w:tcW w:w="5069" w:type="dxa"/>
          </w:tcPr>
          <w:p w14:paraId="08DEC5F2" w14:textId="1652C7AF" w:rsidR="00B05B04" w:rsidRPr="00BE2FA3" w:rsidRDefault="00B05B04" w:rsidP="007370E2">
            <w:pPr>
              <w:pStyle w:val="ListParagraph"/>
              <w:ind w:left="0"/>
              <w:jc w:val="center"/>
            </w:pPr>
            <w:r w:rsidRPr="00BE2FA3">
              <w:t>Levy Increase Amount</w:t>
            </w:r>
          </w:p>
        </w:tc>
      </w:tr>
      <w:tr w:rsidR="00B05B04" w:rsidRPr="00BE2FA3" w14:paraId="0A909F66" w14:textId="77777777" w:rsidTr="00B05B04">
        <w:tc>
          <w:tcPr>
            <w:tcW w:w="437" w:type="dxa"/>
          </w:tcPr>
          <w:p w14:paraId="155E78E3" w14:textId="77777777" w:rsidR="00B05B04" w:rsidRPr="00BE2FA3" w:rsidRDefault="00B05B04" w:rsidP="007370E2">
            <w:pPr>
              <w:pStyle w:val="ListParagraph"/>
              <w:ind w:left="0"/>
              <w:jc w:val="center"/>
            </w:pPr>
          </w:p>
        </w:tc>
        <w:tc>
          <w:tcPr>
            <w:tcW w:w="3343" w:type="dxa"/>
          </w:tcPr>
          <w:p w14:paraId="573FD38C" w14:textId="7C1A3B36" w:rsidR="00B05B04" w:rsidRPr="00BE2FA3" w:rsidRDefault="00B05B04" w:rsidP="007370E2">
            <w:pPr>
              <w:pStyle w:val="ListParagraph"/>
              <w:ind w:left="0"/>
              <w:jc w:val="center"/>
            </w:pPr>
            <w:r w:rsidRPr="00BE2FA3">
              <w:t>2022</w:t>
            </w:r>
          </w:p>
        </w:tc>
        <w:tc>
          <w:tcPr>
            <w:tcW w:w="5069" w:type="dxa"/>
          </w:tcPr>
          <w:p w14:paraId="46A38776" w14:textId="77777777" w:rsidR="00B05B04" w:rsidRPr="00BE2FA3" w:rsidRDefault="00B05B04" w:rsidP="007370E2">
            <w:pPr>
              <w:pStyle w:val="ListParagraph"/>
              <w:ind w:left="0"/>
            </w:pPr>
          </w:p>
        </w:tc>
      </w:tr>
      <w:tr w:rsidR="00B05B04" w:rsidRPr="00BE2FA3" w14:paraId="6D9259C1" w14:textId="77777777" w:rsidTr="00B05B04">
        <w:tc>
          <w:tcPr>
            <w:tcW w:w="437" w:type="dxa"/>
          </w:tcPr>
          <w:p w14:paraId="1A4411E1" w14:textId="77777777" w:rsidR="00B05B04" w:rsidRPr="00BE2FA3" w:rsidRDefault="00B05B04" w:rsidP="007370E2">
            <w:pPr>
              <w:pStyle w:val="ListParagraph"/>
              <w:ind w:left="0"/>
              <w:jc w:val="center"/>
            </w:pPr>
          </w:p>
        </w:tc>
        <w:tc>
          <w:tcPr>
            <w:tcW w:w="3343" w:type="dxa"/>
          </w:tcPr>
          <w:p w14:paraId="277C51F0" w14:textId="781D61F6" w:rsidR="00B05B04" w:rsidRPr="00BE2FA3" w:rsidRDefault="00B05B04" w:rsidP="007370E2">
            <w:pPr>
              <w:pStyle w:val="ListParagraph"/>
              <w:ind w:left="0"/>
              <w:jc w:val="center"/>
            </w:pPr>
            <w:r w:rsidRPr="00BE2FA3">
              <w:t>2021</w:t>
            </w:r>
          </w:p>
        </w:tc>
        <w:tc>
          <w:tcPr>
            <w:tcW w:w="5069" w:type="dxa"/>
          </w:tcPr>
          <w:p w14:paraId="67601F01" w14:textId="77777777" w:rsidR="00B05B04" w:rsidRPr="00BE2FA3" w:rsidRDefault="00B05B04" w:rsidP="007370E2">
            <w:pPr>
              <w:pStyle w:val="ListParagraph"/>
              <w:ind w:left="0"/>
            </w:pPr>
          </w:p>
        </w:tc>
      </w:tr>
      <w:tr w:rsidR="00B05B04" w:rsidRPr="00BE2FA3" w14:paraId="02A63F78" w14:textId="77777777" w:rsidTr="00B05B04">
        <w:tc>
          <w:tcPr>
            <w:tcW w:w="437" w:type="dxa"/>
          </w:tcPr>
          <w:p w14:paraId="3C4BE2D2" w14:textId="77777777" w:rsidR="00B05B04" w:rsidRPr="00BE2FA3" w:rsidRDefault="00B05B04" w:rsidP="007370E2">
            <w:pPr>
              <w:pStyle w:val="ListParagraph"/>
              <w:ind w:left="0"/>
              <w:jc w:val="center"/>
            </w:pPr>
          </w:p>
        </w:tc>
        <w:tc>
          <w:tcPr>
            <w:tcW w:w="3343" w:type="dxa"/>
          </w:tcPr>
          <w:p w14:paraId="27AE5E76" w14:textId="71F4180F" w:rsidR="00B05B04" w:rsidRPr="00BE2FA3" w:rsidRDefault="00B05B04" w:rsidP="007370E2">
            <w:pPr>
              <w:pStyle w:val="ListParagraph"/>
              <w:ind w:left="0"/>
              <w:jc w:val="center"/>
            </w:pPr>
            <w:r w:rsidRPr="00BE2FA3">
              <w:t>2020</w:t>
            </w:r>
          </w:p>
        </w:tc>
        <w:tc>
          <w:tcPr>
            <w:tcW w:w="5069" w:type="dxa"/>
          </w:tcPr>
          <w:p w14:paraId="676AAE1B" w14:textId="77777777" w:rsidR="00B05B04" w:rsidRPr="00BE2FA3" w:rsidRDefault="00B05B04" w:rsidP="007370E2">
            <w:pPr>
              <w:pStyle w:val="ListParagraph"/>
              <w:ind w:left="0"/>
            </w:pPr>
          </w:p>
        </w:tc>
      </w:tr>
      <w:tr w:rsidR="00B05B04" w:rsidRPr="00BE2FA3" w14:paraId="179BB090" w14:textId="77777777" w:rsidTr="00B05B04">
        <w:tc>
          <w:tcPr>
            <w:tcW w:w="437" w:type="dxa"/>
          </w:tcPr>
          <w:p w14:paraId="292FDB63" w14:textId="56FC813A" w:rsidR="00B05B04" w:rsidRPr="00BE2FA3" w:rsidRDefault="00C56A4F" w:rsidP="00B05B04">
            <w:pPr>
              <w:pStyle w:val="ListParagraph"/>
              <w:ind w:left="0"/>
              <w:jc w:val="right"/>
            </w:pPr>
            <w:r w:rsidRPr="00BE2FA3">
              <w:t>D</w:t>
            </w:r>
            <w:r w:rsidR="00B05B04" w:rsidRPr="00BE2FA3">
              <w:t>.</w:t>
            </w:r>
          </w:p>
        </w:tc>
        <w:tc>
          <w:tcPr>
            <w:tcW w:w="3343" w:type="dxa"/>
          </w:tcPr>
          <w:p w14:paraId="6C9FB3DF" w14:textId="0B752C44" w:rsidR="00B05B04" w:rsidRPr="00BE2FA3" w:rsidRDefault="00B05B04" w:rsidP="00B05B04">
            <w:pPr>
              <w:pStyle w:val="ListParagraph"/>
              <w:ind w:left="0"/>
              <w:jc w:val="right"/>
            </w:pPr>
            <w:r w:rsidRPr="00BE2FA3">
              <w:t>Total:</w:t>
            </w:r>
          </w:p>
        </w:tc>
        <w:tc>
          <w:tcPr>
            <w:tcW w:w="5069" w:type="dxa"/>
          </w:tcPr>
          <w:p w14:paraId="45C45272" w14:textId="77777777" w:rsidR="00B05B04" w:rsidRPr="00BE2FA3" w:rsidRDefault="00B05B04" w:rsidP="007370E2">
            <w:pPr>
              <w:pStyle w:val="ListParagraph"/>
              <w:ind w:left="0"/>
            </w:pPr>
          </w:p>
        </w:tc>
      </w:tr>
    </w:tbl>
    <w:p w14:paraId="7F8BF2CB" w14:textId="36EE5520" w:rsidR="007370E2" w:rsidRPr="00BE2FA3" w:rsidRDefault="007370E2" w:rsidP="007370E2">
      <w:pPr>
        <w:pStyle w:val="ListParagraph"/>
        <w:ind w:left="360"/>
      </w:pPr>
    </w:p>
    <w:p w14:paraId="6D1C91A6" w14:textId="67E46D76" w:rsidR="006A0FEE" w:rsidRPr="00BE2FA3" w:rsidRDefault="00CE0D0F" w:rsidP="008313C0">
      <w:pPr>
        <w:pStyle w:val="ListParagraph"/>
        <w:numPr>
          <w:ilvl w:val="0"/>
          <w:numId w:val="42"/>
        </w:numPr>
      </w:pPr>
      <w:r w:rsidRPr="00BE2FA3">
        <w:t xml:space="preserve">Has the Department already approved any excess levy appeals requested by the unit pursuant to </w:t>
      </w:r>
      <w:r w:rsidR="004349FE">
        <w:t>I</w:t>
      </w:r>
      <w:r w:rsidR="004349FE" w:rsidRPr="000D70D5">
        <w:rPr>
          <w:bCs/>
        </w:rPr>
        <w:t xml:space="preserve">nd. Code § </w:t>
      </w:r>
      <w:r w:rsidRPr="00BE2FA3">
        <w:t>6-1.1-18.5-13(a)(1)</w:t>
      </w:r>
      <w:r w:rsidR="00F66731" w:rsidRPr="00BE2FA3">
        <w:t xml:space="preserve"> due to this annexation</w:t>
      </w:r>
      <w:r w:rsidRPr="00BE2FA3">
        <w:t>?</w:t>
      </w:r>
    </w:p>
    <w:p w14:paraId="7C0C7A2C" w14:textId="398D05F7" w:rsidR="002B773F" w:rsidRPr="00BE2FA3" w:rsidRDefault="002B773F" w:rsidP="00F01183"/>
    <w:tbl>
      <w:tblPr>
        <w:tblStyle w:val="TableGrid"/>
        <w:tblW w:w="0" w:type="auto"/>
        <w:tblInd w:w="805" w:type="dxa"/>
        <w:tblLook w:val="04A0" w:firstRow="1" w:lastRow="0" w:firstColumn="1" w:lastColumn="0" w:noHBand="0" w:noVBand="1"/>
      </w:tblPr>
      <w:tblGrid>
        <w:gridCol w:w="449"/>
        <w:gridCol w:w="3331"/>
        <w:gridCol w:w="4765"/>
      </w:tblGrid>
      <w:tr w:rsidR="00B05B04" w:rsidRPr="00BE2FA3" w14:paraId="6747D9A6" w14:textId="77777777" w:rsidTr="008F097A">
        <w:tc>
          <w:tcPr>
            <w:tcW w:w="449" w:type="dxa"/>
          </w:tcPr>
          <w:p w14:paraId="7208D909" w14:textId="77777777" w:rsidR="00B05B04" w:rsidRPr="00BE2FA3" w:rsidRDefault="00B05B04" w:rsidP="000D5FCF">
            <w:pPr>
              <w:pStyle w:val="ListParagraph"/>
              <w:ind w:left="0"/>
              <w:jc w:val="center"/>
            </w:pPr>
          </w:p>
        </w:tc>
        <w:tc>
          <w:tcPr>
            <w:tcW w:w="3331" w:type="dxa"/>
          </w:tcPr>
          <w:p w14:paraId="67364E37" w14:textId="72604375" w:rsidR="00B05B04" w:rsidRPr="00BE2FA3" w:rsidRDefault="00B05B04" w:rsidP="000D5FCF">
            <w:pPr>
              <w:pStyle w:val="ListParagraph"/>
              <w:ind w:left="0"/>
              <w:jc w:val="center"/>
            </w:pPr>
            <w:r w:rsidRPr="00BE2FA3">
              <w:t>Year</w:t>
            </w:r>
          </w:p>
        </w:tc>
        <w:tc>
          <w:tcPr>
            <w:tcW w:w="4765" w:type="dxa"/>
          </w:tcPr>
          <w:p w14:paraId="29637337" w14:textId="77777777" w:rsidR="00B05B04" w:rsidRPr="00BE2FA3" w:rsidRDefault="00B05B04" w:rsidP="000D5FCF">
            <w:pPr>
              <w:pStyle w:val="ListParagraph"/>
              <w:ind w:left="0"/>
              <w:jc w:val="center"/>
            </w:pPr>
            <w:r w:rsidRPr="00BE2FA3">
              <w:t>Levy Increase Amount</w:t>
            </w:r>
          </w:p>
        </w:tc>
      </w:tr>
      <w:tr w:rsidR="00B05B04" w:rsidRPr="00BE2FA3" w14:paraId="1C2D07B7" w14:textId="77777777" w:rsidTr="008F097A">
        <w:tc>
          <w:tcPr>
            <w:tcW w:w="449" w:type="dxa"/>
          </w:tcPr>
          <w:p w14:paraId="068AC28A" w14:textId="77777777" w:rsidR="00B05B04" w:rsidRPr="00BE2FA3" w:rsidRDefault="00B05B04" w:rsidP="000D5FCF">
            <w:pPr>
              <w:pStyle w:val="ListParagraph"/>
              <w:ind w:left="0"/>
              <w:jc w:val="center"/>
            </w:pPr>
          </w:p>
        </w:tc>
        <w:tc>
          <w:tcPr>
            <w:tcW w:w="3331" w:type="dxa"/>
          </w:tcPr>
          <w:p w14:paraId="4A7598E2" w14:textId="587B2016" w:rsidR="00B05B04" w:rsidRPr="00BE2FA3" w:rsidRDefault="00B05B04" w:rsidP="000D5FCF">
            <w:pPr>
              <w:pStyle w:val="ListParagraph"/>
              <w:ind w:left="0"/>
              <w:jc w:val="center"/>
            </w:pPr>
            <w:r w:rsidRPr="00BE2FA3">
              <w:t>2022</w:t>
            </w:r>
          </w:p>
        </w:tc>
        <w:tc>
          <w:tcPr>
            <w:tcW w:w="4765" w:type="dxa"/>
          </w:tcPr>
          <w:p w14:paraId="1C76FF4E" w14:textId="77777777" w:rsidR="00B05B04" w:rsidRPr="00BE2FA3" w:rsidRDefault="00B05B04" w:rsidP="000D5FCF">
            <w:pPr>
              <w:pStyle w:val="ListParagraph"/>
              <w:ind w:left="0"/>
            </w:pPr>
          </w:p>
        </w:tc>
      </w:tr>
      <w:tr w:rsidR="00B05B04" w:rsidRPr="00BE2FA3" w14:paraId="1564A019" w14:textId="77777777" w:rsidTr="008F097A">
        <w:tc>
          <w:tcPr>
            <w:tcW w:w="449" w:type="dxa"/>
          </w:tcPr>
          <w:p w14:paraId="3BA8EEEC" w14:textId="77777777" w:rsidR="00B05B04" w:rsidRPr="00BE2FA3" w:rsidRDefault="00B05B04" w:rsidP="000D5FCF">
            <w:pPr>
              <w:pStyle w:val="ListParagraph"/>
              <w:ind w:left="0"/>
              <w:jc w:val="center"/>
            </w:pPr>
          </w:p>
        </w:tc>
        <w:tc>
          <w:tcPr>
            <w:tcW w:w="3331" w:type="dxa"/>
          </w:tcPr>
          <w:p w14:paraId="068DA9B0" w14:textId="1455D3BE" w:rsidR="00B05B04" w:rsidRPr="00BE2FA3" w:rsidRDefault="00B05B04" w:rsidP="000D5FCF">
            <w:pPr>
              <w:pStyle w:val="ListParagraph"/>
              <w:ind w:left="0"/>
              <w:jc w:val="center"/>
            </w:pPr>
            <w:r w:rsidRPr="00BE2FA3">
              <w:t>2021</w:t>
            </w:r>
          </w:p>
        </w:tc>
        <w:tc>
          <w:tcPr>
            <w:tcW w:w="4765" w:type="dxa"/>
          </w:tcPr>
          <w:p w14:paraId="03B36CE1" w14:textId="77777777" w:rsidR="00B05B04" w:rsidRPr="00BE2FA3" w:rsidRDefault="00B05B04" w:rsidP="000D5FCF">
            <w:pPr>
              <w:pStyle w:val="ListParagraph"/>
              <w:ind w:left="0"/>
            </w:pPr>
          </w:p>
        </w:tc>
      </w:tr>
      <w:tr w:rsidR="00B05B04" w:rsidRPr="00BE2FA3" w14:paraId="10CAB46A" w14:textId="77777777" w:rsidTr="008F097A">
        <w:tc>
          <w:tcPr>
            <w:tcW w:w="449" w:type="dxa"/>
          </w:tcPr>
          <w:p w14:paraId="46B3805B" w14:textId="6C35633F" w:rsidR="00B05B04" w:rsidRPr="00BE2FA3" w:rsidRDefault="00B05B04" w:rsidP="000D5FCF">
            <w:pPr>
              <w:pStyle w:val="ListParagraph"/>
              <w:ind w:left="0"/>
              <w:jc w:val="center"/>
            </w:pPr>
          </w:p>
        </w:tc>
        <w:tc>
          <w:tcPr>
            <w:tcW w:w="3331" w:type="dxa"/>
          </w:tcPr>
          <w:p w14:paraId="505EA6F0" w14:textId="5AE2B7D6" w:rsidR="00B05B04" w:rsidRPr="00BE2FA3" w:rsidRDefault="00B05B04" w:rsidP="000D5FCF">
            <w:pPr>
              <w:pStyle w:val="ListParagraph"/>
              <w:ind w:left="0"/>
              <w:jc w:val="center"/>
            </w:pPr>
            <w:r w:rsidRPr="00BE2FA3">
              <w:t>2020</w:t>
            </w:r>
          </w:p>
        </w:tc>
        <w:tc>
          <w:tcPr>
            <w:tcW w:w="4765" w:type="dxa"/>
          </w:tcPr>
          <w:p w14:paraId="5A372671" w14:textId="77777777" w:rsidR="00B05B04" w:rsidRPr="00BE2FA3" w:rsidRDefault="00B05B04" w:rsidP="000D5FCF">
            <w:pPr>
              <w:pStyle w:val="ListParagraph"/>
              <w:ind w:left="0"/>
            </w:pPr>
          </w:p>
        </w:tc>
      </w:tr>
      <w:tr w:rsidR="00B05B04" w:rsidRPr="00BE2FA3" w14:paraId="309CAA08" w14:textId="77777777" w:rsidTr="008F097A">
        <w:tc>
          <w:tcPr>
            <w:tcW w:w="449" w:type="dxa"/>
          </w:tcPr>
          <w:p w14:paraId="338F0C06" w14:textId="1A9B6BB7" w:rsidR="00B05B04" w:rsidRPr="00BE2FA3" w:rsidRDefault="00C56A4F" w:rsidP="000D5FCF">
            <w:pPr>
              <w:pStyle w:val="ListParagraph"/>
              <w:ind w:left="0"/>
              <w:jc w:val="center"/>
            </w:pPr>
            <w:r w:rsidRPr="00BE2FA3">
              <w:t>E</w:t>
            </w:r>
            <w:r w:rsidR="00B05B04" w:rsidRPr="00BE2FA3">
              <w:t>.</w:t>
            </w:r>
          </w:p>
        </w:tc>
        <w:tc>
          <w:tcPr>
            <w:tcW w:w="3331" w:type="dxa"/>
          </w:tcPr>
          <w:p w14:paraId="11CD17C0" w14:textId="4E5D459C" w:rsidR="00B05B04" w:rsidRPr="00BE2FA3" w:rsidRDefault="00B05B04" w:rsidP="00B05B04">
            <w:pPr>
              <w:pStyle w:val="ListParagraph"/>
              <w:ind w:left="0"/>
              <w:jc w:val="right"/>
            </w:pPr>
            <w:r w:rsidRPr="00BE2FA3">
              <w:t>Total:</w:t>
            </w:r>
          </w:p>
        </w:tc>
        <w:tc>
          <w:tcPr>
            <w:tcW w:w="4765" w:type="dxa"/>
          </w:tcPr>
          <w:p w14:paraId="0414E4DD" w14:textId="77777777" w:rsidR="00B05B04" w:rsidRPr="00BE2FA3" w:rsidRDefault="00B05B04" w:rsidP="000D5FCF">
            <w:pPr>
              <w:pStyle w:val="ListParagraph"/>
              <w:ind w:left="0"/>
            </w:pPr>
          </w:p>
        </w:tc>
      </w:tr>
    </w:tbl>
    <w:p w14:paraId="0107ED90" w14:textId="77777777" w:rsidR="00B05B04" w:rsidRPr="00BE2FA3" w:rsidRDefault="00B05B04" w:rsidP="00F01183"/>
    <w:p w14:paraId="5CADEC5D" w14:textId="2EE229FB" w:rsidR="006A0FEE" w:rsidRPr="00BE2FA3" w:rsidRDefault="008313C0" w:rsidP="00F01183">
      <w:r w:rsidRPr="00BE2FA3">
        <w:t xml:space="preserve">Annexation Appeal Amount Summary: </w:t>
      </w:r>
    </w:p>
    <w:p w14:paraId="28531E0E" w14:textId="4663039A" w:rsidR="000650FF" w:rsidRPr="00BE2FA3" w:rsidRDefault="000650FF" w:rsidP="00F01183"/>
    <w:tbl>
      <w:tblPr>
        <w:tblStyle w:val="TableGrid"/>
        <w:tblW w:w="0" w:type="auto"/>
        <w:tblInd w:w="805" w:type="dxa"/>
        <w:tblLook w:val="04A0" w:firstRow="1" w:lastRow="0" w:firstColumn="1" w:lastColumn="0" w:noHBand="0" w:noVBand="1"/>
      </w:tblPr>
      <w:tblGrid>
        <w:gridCol w:w="3780"/>
        <w:gridCol w:w="2555"/>
        <w:gridCol w:w="2210"/>
      </w:tblGrid>
      <w:tr w:rsidR="008313C0" w:rsidRPr="00BE2FA3" w14:paraId="7F225B57" w14:textId="77777777" w:rsidTr="00CC3429">
        <w:tc>
          <w:tcPr>
            <w:tcW w:w="3780" w:type="dxa"/>
          </w:tcPr>
          <w:p w14:paraId="66BF6E5C" w14:textId="4A824243" w:rsidR="008313C0" w:rsidRPr="00BE2FA3" w:rsidRDefault="008313C0" w:rsidP="00F01183">
            <w:r w:rsidRPr="00BE2FA3">
              <w:t xml:space="preserve">Total Appeal Amount </w:t>
            </w:r>
          </w:p>
        </w:tc>
        <w:tc>
          <w:tcPr>
            <w:tcW w:w="2555" w:type="dxa"/>
          </w:tcPr>
          <w:p w14:paraId="7A6DDB90" w14:textId="3A4A4E2F" w:rsidR="008313C0" w:rsidRPr="00BE2FA3" w:rsidRDefault="008313C0" w:rsidP="00F01183">
            <w:r w:rsidRPr="00BE2FA3">
              <w:t>Question 1-A</w:t>
            </w:r>
          </w:p>
        </w:tc>
        <w:tc>
          <w:tcPr>
            <w:tcW w:w="2210" w:type="dxa"/>
          </w:tcPr>
          <w:p w14:paraId="58F9B85B" w14:textId="37DA9D2A" w:rsidR="008313C0" w:rsidRPr="00BE2FA3" w:rsidRDefault="008F097A" w:rsidP="00F01183">
            <w:r w:rsidRPr="00BE2FA3">
              <w:t>$</w:t>
            </w:r>
          </w:p>
        </w:tc>
      </w:tr>
      <w:tr w:rsidR="008313C0" w:rsidRPr="00BE2FA3" w14:paraId="01618589" w14:textId="77777777" w:rsidTr="00CC3429">
        <w:tc>
          <w:tcPr>
            <w:tcW w:w="3780" w:type="dxa"/>
          </w:tcPr>
          <w:p w14:paraId="6417021A" w14:textId="1EC35683" w:rsidR="008313C0" w:rsidRPr="00BE2FA3" w:rsidRDefault="008313C0" w:rsidP="00F01183">
            <w:r w:rsidRPr="00BE2FA3">
              <w:t xml:space="preserve">IC 6-1.1-18.5-3(a) Adjustment </w:t>
            </w:r>
          </w:p>
        </w:tc>
        <w:tc>
          <w:tcPr>
            <w:tcW w:w="2555" w:type="dxa"/>
          </w:tcPr>
          <w:p w14:paraId="38FFCC0B" w14:textId="6813A441" w:rsidR="008313C0" w:rsidRPr="00BE2FA3" w:rsidRDefault="008313C0" w:rsidP="00F01183">
            <w:r w:rsidRPr="00BE2FA3">
              <w:t>Question 2-</w:t>
            </w:r>
            <w:r w:rsidR="00C56A4F" w:rsidRPr="00BE2FA3">
              <w:t>D</w:t>
            </w:r>
          </w:p>
        </w:tc>
        <w:tc>
          <w:tcPr>
            <w:tcW w:w="2210" w:type="dxa"/>
          </w:tcPr>
          <w:p w14:paraId="61B8960E" w14:textId="57C18585" w:rsidR="008313C0" w:rsidRPr="00BE2FA3" w:rsidRDefault="008313C0" w:rsidP="00F01183"/>
        </w:tc>
      </w:tr>
      <w:tr w:rsidR="008313C0" w:rsidRPr="00BE2FA3" w14:paraId="379ECB7E" w14:textId="77777777" w:rsidTr="00CC3429">
        <w:tc>
          <w:tcPr>
            <w:tcW w:w="3780" w:type="dxa"/>
          </w:tcPr>
          <w:p w14:paraId="154C8235" w14:textId="304D1492" w:rsidR="008313C0" w:rsidRPr="00BE2FA3" w:rsidRDefault="008313C0" w:rsidP="00F01183">
            <w:r w:rsidRPr="00BE2FA3">
              <w:t>IC 6-1.1-18.5-13(a)(1) Adjustment</w:t>
            </w:r>
          </w:p>
        </w:tc>
        <w:tc>
          <w:tcPr>
            <w:tcW w:w="2555" w:type="dxa"/>
          </w:tcPr>
          <w:p w14:paraId="667BBE5E" w14:textId="649260E4" w:rsidR="008313C0" w:rsidRPr="00BE2FA3" w:rsidRDefault="008313C0" w:rsidP="00F01183">
            <w:r w:rsidRPr="00BE2FA3">
              <w:t>Question 3-</w:t>
            </w:r>
            <w:r w:rsidR="00C56A4F" w:rsidRPr="00BE2FA3">
              <w:t>E</w:t>
            </w:r>
          </w:p>
        </w:tc>
        <w:tc>
          <w:tcPr>
            <w:tcW w:w="2210" w:type="dxa"/>
          </w:tcPr>
          <w:p w14:paraId="332BEFE4" w14:textId="02357476" w:rsidR="008313C0" w:rsidRPr="00BE2FA3" w:rsidRDefault="008313C0" w:rsidP="00F01183"/>
        </w:tc>
      </w:tr>
      <w:tr w:rsidR="008313C0" w:rsidRPr="00BE2FA3" w14:paraId="72C3B10D" w14:textId="77777777" w:rsidTr="00CC3429">
        <w:tc>
          <w:tcPr>
            <w:tcW w:w="3780" w:type="dxa"/>
          </w:tcPr>
          <w:p w14:paraId="422F0465" w14:textId="77777777" w:rsidR="008313C0" w:rsidRPr="00BE2FA3" w:rsidRDefault="00A2286A" w:rsidP="008F097A">
            <w:pPr>
              <w:jc w:val="right"/>
            </w:pPr>
            <w:r w:rsidRPr="00BE2FA3">
              <w:t>Total #1:</w:t>
            </w:r>
          </w:p>
          <w:p w14:paraId="61F171CE" w14:textId="7CA4326A" w:rsidR="00CC3429" w:rsidRPr="00BE2FA3" w:rsidRDefault="00CC3429" w:rsidP="00CC3429"/>
        </w:tc>
        <w:tc>
          <w:tcPr>
            <w:tcW w:w="2555" w:type="dxa"/>
          </w:tcPr>
          <w:p w14:paraId="09D50636" w14:textId="6AB34147" w:rsidR="008313C0" w:rsidRPr="00BE2FA3" w:rsidRDefault="00A2286A" w:rsidP="00F01183">
            <w:r w:rsidRPr="00BE2FA3">
              <w:t>1A minus 2</w:t>
            </w:r>
            <w:r w:rsidR="00C56A4F" w:rsidRPr="00BE2FA3">
              <w:t>D</w:t>
            </w:r>
            <w:r w:rsidRPr="00BE2FA3">
              <w:t xml:space="preserve"> minus 3</w:t>
            </w:r>
            <w:r w:rsidR="00C56A4F" w:rsidRPr="00BE2FA3">
              <w:t>E</w:t>
            </w:r>
          </w:p>
        </w:tc>
        <w:tc>
          <w:tcPr>
            <w:tcW w:w="2210" w:type="dxa"/>
          </w:tcPr>
          <w:p w14:paraId="06A7E9DF" w14:textId="47679415" w:rsidR="008313C0" w:rsidRPr="00BE2FA3" w:rsidRDefault="008F097A" w:rsidP="00F01183">
            <w:r w:rsidRPr="00BE2FA3">
              <w:t>$</w:t>
            </w:r>
          </w:p>
        </w:tc>
      </w:tr>
    </w:tbl>
    <w:p w14:paraId="7EDC58BE" w14:textId="1E3E8839" w:rsidR="008313C0" w:rsidRPr="00BE2FA3" w:rsidRDefault="008313C0" w:rsidP="00F01183"/>
    <w:tbl>
      <w:tblPr>
        <w:tblStyle w:val="TableGrid"/>
        <w:tblW w:w="0" w:type="auto"/>
        <w:tblInd w:w="805" w:type="dxa"/>
        <w:tblLook w:val="04A0" w:firstRow="1" w:lastRow="0" w:firstColumn="1" w:lastColumn="0" w:noHBand="0" w:noVBand="1"/>
      </w:tblPr>
      <w:tblGrid>
        <w:gridCol w:w="3780"/>
        <w:gridCol w:w="2558"/>
        <w:gridCol w:w="2207"/>
      </w:tblGrid>
      <w:tr w:rsidR="00C56A4F" w:rsidRPr="00BE2FA3" w14:paraId="5B964D3B" w14:textId="77777777" w:rsidTr="00CC3429">
        <w:tc>
          <w:tcPr>
            <w:tcW w:w="3780" w:type="dxa"/>
          </w:tcPr>
          <w:p w14:paraId="1E5ADFFA" w14:textId="159A8180" w:rsidR="00C56A4F" w:rsidRPr="00BE2FA3" w:rsidRDefault="000650FF" w:rsidP="00CC3429">
            <w:r w:rsidRPr="00BE2FA3">
              <w:t>Total #1 Restated</w:t>
            </w:r>
          </w:p>
        </w:tc>
        <w:tc>
          <w:tcPr>
            <w:tcW w:w="2558" w:type="dxa"/>
          </w:tcPr>
          <w:p w14:paraId="1F4F4A4C" w14:textId="7365B6B2" w:rsidR="00C56A4F" w:rsidRPr="00BE2FA3" w:rsidRDefault="00C56A4F" w:rsidP="000D5FCF"/>
        </w:tc>
        <w:tc>
          <w:tcPr>
            <w:tcW w:w="2207" w:type="dxa"/>
          </w:tcPr>
          <w:p w14:paraId="3FE1FC3C" w14:textId="6BA8BCB9" w:rsidR="00C56A4F" w:rsidRPr="00BE2FA3" w:rsidRDefault="008F097A" w:rsidP="000D5FCF">
            <w:r w:rsidRPr="00BE2FA3">
              <w:t>$</w:t>
            </w:r>
          </w:p>
        </w:tc>
      </w:tr>
      <w:tr w:rsidR="000650FF" w:rsidRPr="00BE2FA3" w14:paraId="3836B085" w14:textId="77777777" w:rsidTr="00CC3429">
        <w:tc>
          <w:tcPr>
            <w:tcW w:w="3780" w:type="dxa"/>
          </w:tcPr>
          <w:p w14:paraId="301DBC8E" w14:textId="7DD3B627" w:rsidR="000650FF" w:rsidRPr="00BE2FA3" w:rsidRDefault="000650FF" w:rsidP="00CC3429">
            <w:r w:rsidRPr="00BE2FA3">
              <w:t>Number of Years Attributable</w:t>
            </w:r>
          </w:p>
        </w:tc>
        <w:tc>
          <w:tcPr>
            <w:tcW w:w="2558" w:type="dxa"/>
          </w:tcPr>
          <w:p w14:paraId="7FD7718B" w14:textId="3DFFDFBE" w:rsidR="000650FF" w:rsidRPr="00BE2FA3" w:rsidRDefault="000650FF" w:rsidP="000650FF">
            <w:r w:rsidRPr="00BE2FA3">
              <w:t>Question 1-B</w:t>
            </w:r>
          </w:p>
        </w:tc>
        <w:tc>
          <w:tcPr>
            <w:tcW w:w="2207" w:type="dxa"/>
          </w:tcPr>
          <w:p w14:paraId="072BD929" w14:textId="5C429AB2" w:rsidR="000650FF" w:rsidRPr="00BE2FA3" w:rsidRDefault="000650FF" w:rsidP="000650FF"/>
        </w:tc>
      </w:tr>
      <w:tr w:rsidR="000650FF" w:rsidRPr="00BE2FA3" w14:paraId="3E20387F" w14:textId="77777777" w:rsidTr="00CC3429">
        <w:tc>
          <w:tcPr>
            <w:tcW w:w="3780" w:type="dxa"/>
          </w:tcPr>
          <w:p w14:paraId="3355FB8C" w14:textId="1C375351" w:rsidR="000650FF" w:rsidRPr="00BE2FA3" w:rsidRDefault="000650FF" w:rsidP="008F097A">
            <w:pPr>
              <w:jc w:val="right"/>
            </w:pPr>
            <w:r w:rsidRPr="00BE2FA3">
              <w:t>Total #2:</w:t>
            </w:r>
          </w:p>
        </w:tc>
        <w:tc>
          <w:tcPr>
            <w:tcW w:w="2558" w:type="dxa"/>
          </w:tcPr>
          <w:p w14:paraId="04A00713" w14:textId="1184155B" w:rsidR="000650FF" w:rsidRPr="00BE2FA3" w:rsidRDefault="000650FF" w:rsidP="000650FF">
            <w:r w:rsidRPr="00BE2FA3">
              <w:t>Total #1 divided by Question 1B</w:t>
            </w:r>
          </w:p>
        </w:tc>
        <w:tc>
          <w:tcPr>
            <w:tcW w:w="2207" w:type="dxa"/>
          </w:tcPr>
          <w:p w14:paraId="0A3C15E2" w14:textId="5F6C63EE" w:rsidR="000650FF" w:rsidRPr="00BE2FA3" w:rsidRDefault="008F097A" w:rsidP="000650FF">
            <w:r w:rsidRPr="00BE2FA3">
              <w:t>$</w:t>
            </w:r>
          </w:p>
        </w:tc>
      </w:tr>
    </w:tbl>
    <w:p w14:paraId="101C0790" w14:textId="4290E4B1" w:rsidR="00C56A4F" w:rsidRPr="00BE2FA3" w:rsidRDefault="00C56A4F" w:rsidP="00F01183"/>
    <w:tbl>
      <w:tblPr>
        <w:tblStyle w:val="TableGrid"/>
        <w:tblW w:w="0" w:type="auto"/>
        <w:tblInd w:w="805" w:type="dxa"/>
        <w:tblLook w:val="04A0" w:firstRow="1" w:lastRow="0" w:firstColumn="1" w:lastColumn="0" w:noHBand="0" w:noVBand="1"/>
      </w:tblPr>
      <w:tblGrid>
        <w:gridCol w:w="3780"/>
        <w:gridCol w:w="2545"/>
        <w:gridCol w:w="2220"/>
      </w:tblGrid>
      <w:tr w:rsidR="00C56A4F" w:rsidRPr="00BE2FA3" w14:paraId="00C99C93" w14:textId="77777777" w:rsidTr="00CC3429">
        <w:tc>
          <w:tcPr>
            <w:tcW w:w="3780" w:type="dxa"/>
          </w:tcPr>
          <w:p w14:paraId="3BB8FFAA" w14:textId="0BA04D0C" w:rsidR="00C56A4F" w:rsidRPr="00BE2FA3" w:rsidRDefault="000650FF" w:rsidP="00CC3429">
            <w:r w:rsidRPr="00BE2FA3">
              <w:t>Total #2 Restated</w:t>
            </w:r>
          </w:p>
        </w:tc>
        <w:tc>
          <w:tcPr>
            <w:tcW w:w="2545" w:type="dxa"/>
          </w:tcPr>
          <w:p w14:paraId="4334E464" w14:textId="6B044ED2" w:rsidR="00C56A4F" w:rsidRPr="00BE2FA3" w:rsidRDefault="00C56A4F" w:rsidP="000D5FCF"/>
        </w:tc>
        <w:tc>
          <w:tcPr>
            <w:tcW w:w="2220" w:type="dxa"/>
          </w:tcPr>
          <w:p w14:paraId="5F2A9CAE" w14:textId="362C1111" w:rsidR="00C56A4F" w:rsidRPr="00BE2FA3" w:rsidRDefault="008F097A" w:rsidP="000D5FCF">
            <w:r w:rsidRPr="00BE2FA3">
              <w:t>$</w:t>
            </w:r>
          </w:p>
        </w:tc>
      </w:tr>
      <w:tr w:rsidR="000650FF" w:rsidRPr="00BE2FA3" w14:paraId="7ADDD3DD" w14:textId="77777777" w:rsidTr="00CC3429">
        <w:tc>
          <w:tcPr>
            <w:tcW w:w="3780" w:type="dxa"/>
          </w:tcPr>
          <w:p w14:paraId="51887351" w14:textId="5700723B" w:rsidR="000650FF" w:rsidRPr="00BE2FA3" w:rsidRDefault="000650FF" w:rsidP="00CC3429">
            <w:r w:rsidRPr="00BE2FA3">
              <w:t>Estimated Increase to Non-Property Tax Revenue</w:t>
            </w:r>
          </w:p>
        </w:tc>
        <w:tc>
          <w:tcPr>
            <w:tcW w:w="2545" w:type="dxa"/>
          </w:tcPr>
          <w:p w14:paraId="7ABCC1F1" w14:textId="472B185A" w:rsidR="000650FF" w:rsidRPr="00BE2FA3" w:rsidRDefault="000650FF" w:rsidP="000650FF">
            <w:r w:rsidRPr="00BE2FA3">
              <w:t>Question 1-C</w:t>
            </w:r>
          </w:p>
        </w:tc>
        <w:tc>
          <w:tcPr>
            <w:tcW w:w="2220" w:type="dxa"/>
          </w:tcPr>
          <w:p w14:paraId="366925D9" w14:textId="77777777" w:rsidR="000650FF" w:rsidRPr="00BE2FA3" w:rsidRDefault="000650FF" w:rsidP="000650FF"/>
        </w:tc>
      </w:tr>
      <w:tr w:rsidR="000650FF" w:rsidRPr="00BE2FA3" w14:paraId="1A5CBA96" w14:textId="77777777" w:rsidTr="00CC3429">
        <w:tc>
          <w:tcPr>
            <w:tcW w:w="3780" w:type="dxa"/>
          </w:tcPr>
          <w:p w14:paraId="4269FBE9" w14:textId="77777777" w:rsidR="000650FF" w:rsidRPr="00BE2FA3" w:rsidRDefault="000650FF" w:rsidP="008F097A">
            <w:pPr>
              <w:jc w:val="right"/>
            </w:pPr>
            <w:r w:rsidRPr="00BE2FA3">
              <w:t>Total #3:</w:t>
            </w:r>
          </w:p>
          <w:p w14:paraId="4F42F234" w14:textId="20C86225" w:rsidR="00CC3429" w:rsidRPr="00BE2FA3" w:rsidRDefault="00CC3429" w:rsidP="00CC3429"/>
        </w:tc>
        <w:tc>
          <w:tcPr>
            <w:tcW w:w="2545" w:type="dxa"/>
          </w:tcPr>
          <w:p w14:paraId="5652A61B" w14:textId="13BC179E" w:rsidR="000650FF" w:rsidRPr="00BE2FA3" w:rsidRDefault="000650FF" w:rsidP="000650FF">
            <w:r w:rsidRPr="00BE2FA3">
              <w:t>Total #2 Plus Question 1-C</w:t>
            </w:r>
          </w:p>
        </w:tc>
        <w:tc>
          <w:tcPr>
            <w:tcW w:w="2220" w:type="dxa"/>
          </w:tcPr>
          <w:p w14:paraId="3BBB4542" w14:textId="53978A2C" w:rsidR="000650FF" w:rsidRPr="00BE2FA3" w:rsidRDefault="008F097A" w:rsidP="000650FF">
            <w:r w:rsidRPr="00BE2FA3">
              <w:t>$</w:t>
            </w:r>
          </w:p>
        </w:tc>
      </w:tr>
    </w:tbl>
    <w:p w14:paraId="2F012BE1" w14:textId="77777777" w:rsidR="006A0FEE" w:rsidRPr="00BE2FA3" w:rsidRDefault="006A0FEE" w:rsidP="00F01183"/>
    <w:p w14:paraId="5AFD1228" w14:textId="77777777" w:rsidR="006A0FEE" w:rsidRPr="00BE2FA3" w:rsidRDefault="007E1DA0" w:rsidP="00B05B04">
      <w:pPr>
        <w:pStyle w:val="ListParagraph"/>
        <w:numPr>
          <w:ilvl w:val="0"/>
          <w:numId w:val="40"/>
        </w:numPr>
      </w:pPr>
      <w:r w:rsidRPr="00BE2FA3">
        <w:t xml:space="preserve">State for </w:t>
      </w:r>
      <w:r w:rsidRPr="00BE2FA3">
        <w:rPr>
          <w:i/>
          <w:u w:val="single"/>
        </w:rPr>
        <w:t>each year</w:t>
      </w:r>
      <w:r w:rsidRPr="00BE2FA3">
        <w:t xml:space="preserve"> for the budget classification indicated below the increase in expenses for which the appeal should be considered. (Attach separate sheets, if necessary.)</w:t>
      </w:r>
    </w:p>
    <w:p w14:paraId="39AE63F2" w14:textId="77777777" w:rsidR="006A0FEE" w:rsidRPr="00BE2FA3" w:rsidRDefault="006A0FEE" w:rsidP="00F01183">
      <w:pPr>
        <w:pStyle w:val="ListParagraph"/>
        <w:ind w:left="0"/>
      </w:pPr>
    </w:p>
    <w:tbl>
      <w:tblPr>
        <w:tblW w:w="10165" w:type="dxa"/>
        <w:jc w:val="center"/>
        <w:tblLook w:val="0000" w:firstRow="0" w:lastRow="0" w:firstColumn="0" w:lastColumn="0" w:noHBand="0" w:noVBand="0"/>
      </w:tblPr>
      <w:tblGrid>
        <w:gridCol w:w="2325"/>
        <w:gridCol w:w="1960"/>
        <w:gridCol w:w="1960"/>
        <w:gridCol w:w="1960"/>
        <w:gridCol w:w="1960"/>
      </w:tblGrid>
      <w:tr w:rsidR="00A311C0" w:rsidRPr="00BE2FA3" w14:paraId="6C6F42A2" w14:textId="77777777" w:rsidTr="00A52927">
        <w:trPr>
          <w:trHeight w:val="255"/>
          <w:jc w:val="center"/>
        </w:trPr>
        <w:tc>
          <w:tcPr>
            <w:tcW w:w="23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23D0577" w14:textId="77777777" w:rsidR="00A311C0" w:rsidRPr="00BE2FA3" w:rsidRDefault="007E1DA0" w:rsidP="00F01183">
            <w:pPr>
              <w:rPr>
                <w:b/>
              </w:rPr>
            </w:pPr>
            <w:r w:rsidRPr="00BE2FA3">
              <w:rPr>
                <w:b/>
              </w:rPr>
              <w:t>Category</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2A079C2B" w14:textId="2F179C3C" w:rsidR="00A311C0" w:rsidRPr="00BE2FA3" w:rsidRDefault="007E1DA0" w:rsidP="00F01183">
            <w:pPr>
              <w:jc w:val="center"/>
            </w:pPr>
            <w:r w:rsidRPr="00BE2FA3">
              <w:t xml:space="preserve">Year </w:t>
            </w:r>
            <w:r w:rsidR="000650FF" w:rsidRPr="00BE2FA3">
              <w:t>2020</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00FEF3DE" w14:textId="264CCDCB" w:rsidR="00A311C0" w:rsidRPr="00BE2FA3" w:rsidRDefault="007E1DA0" w:rsidP="00F01183">
            <w:pPr>
              <w:jc w:val="center"/>
            </w:pPr>
            <w:r w:rsidRPr="00BE2FA3">
              <w:t xml:space="preserve">Year </w:t>
            </w:r>
            <w:r w:rsidR="000650FF" w:rsidRPr="00BE2FA3">
              <w:t>2021</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4FDE41BF" w14:textId="2439AE8C" w:rsidR="00A311C0" w:rsidRPr="00BE2FA3" w:rsidRDefault="007E1DA0" w:rsidP="00F01183">
            <w:pPr>
              <w:jc w:val="center"/>
            </w:pPr>
            <w:r w:rsidRPr="00BE2FA3">
              <w:t xml:space="preserve">Year </w:t>
            </w:r>
            <w:r w:rsidR="000650FF" w:rsidRPr="00BE2FA3">
              <w:t>2022</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1C8D1BC6" w14:textId="77777777" w:rsidR="00A311C0" w:rsidRPr="00BE2FA3" w:rsidRDefault="007E1DA0" w:rsidP="00F01183">
            <w:pPr>
              <w:jc w:val="center"/>
            </w:pPr>
            <w:r w:rsidRPr="00BE2FA3">
              <w:t>Total</w:t>
            </w:r>
          </w:p>
        </w:tc>
      </w:tr>
      <w:tr w:rsidR="00A311C0" w:rsidRPr="00BE2FA3" w14:paraId="645099F9"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035C3A8A" w14:textId="77777777" w:rsidR="00A311C0" w:rsidRPr="00BE2FA3" w:rsidRDefault="007E1DA0" w:rsidP="00F01183">
            <w:r w:rsidRPr="00BE2FA3">
              <w:t>Personnel</w:t>
            </w:r>
          </w:p>
        </w:tc>
        <w:tc>
          <w:tcPr>
            <w:tcW w:w="1960" w:type="dxa"/>
            <w:tcBorders>
              <w:top w:val="nil"/>
              <w:left w:val="nil"/>
              <w:bottom w:val="single" w:sz="4" w:space="0" w:color="auto"/>
              <w:right w:val="single" w:sz="4" w:space="0" w:color="auto"/>
            </w:tcBorders>
            <w:shd w:val="clear" w:color="auto" w:fill="auto"/>
            <w:noWrap/>
            <w:vAlign w:val="bottom"/>
          </w:tcPr>
          <w:p w14:paraId="043E7303" w14:textId="77777777" w:rsidR="00A311C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6ACEFA60" w14:textId="77777777" w:rsidR="00A311C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21682F3C" w14:textId="77777777" w:rsidR="00A311C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34E8DC1A" w14:textId="77777777" w:rsidR="00A311C0" w:rsidRPr="00BE2FA3" w:rsidRDefault="007E1DA0" w:rsidP="00F01183">
            <w:r w:rsidRPr="00BE2FA3">
              <w:t>$</w:t>
            </w:r>
          </w:p>
        </w:tc>
      </w:tr>
      <w:tr w:rsidR="00A311C0" w:rsidRPr="00BE2FA3" w14:paraId="5A868AFF"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032FDF12" w14:textId="77777777" w:rsidR="00A311C0" w:rsidRPr="00BE2FA3" w:rsidRDefault="007E1DA0" w:rsidP="00F01183">
            <w:r w:rsidRPr="00BE2FA3">
              <w:t>Supplies</w:t>
            </w:r>
          </w:p>
        </w:tc>
        <w:tc>
          <w:tcPr>
            <w:tcW w:w="1960" w:type="dxa"/>
            <w:tcBorders>
              <w:top w:val="nil"/>
              <w:left w:val="nil"/>
              <w:bottom w:val="single" w:sz="4" w:space="0" w:color="auto"/>
              <w:right w:val="single" w:sz="4" w:space="0" w:color="auto"/>
            </w:tcBorders>
            <w:shd w:val="clear" w:color="auto" w:fill="auto"/>
            <w:noWrap/>
            <w:vAlign w:val="bottom"/>
          </w:tcPr>
          <w:p w14:paraId="5E8D6172" w14:textId="77777777" w:rsidR="00A311C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70E03D30" w14:textId="77777777" w:rsidR="00A311C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6598450F" w14:textId="77777777" w:rsidR="00A311C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1D9E3C93" w14:textId="77777777" w:rsidR="00A311C0" w:rsidRPr="00BE2FA3" w:rsidRDefault="007E1DA0" w:rsidP="00F01183">
            <w:r w:rsidRPr="00BE2FA3">
              <w:t>$</w:t>
            </w:r>
          </w:p>
        </w:tc>
      </w:tr>
      <w:tr w:rsidR="00A311C0" w:rsidRPr="00BE2FA3" w14:paraId="0F2DB6C2"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768F504B" w14:textId="77777777" w:rsidR="00A311C0" w:rsidRPr="00BE2FA3" w:rsidRDefault="007E1DA0" w:rsidP="00F01183">
            <w:r w:rsidRPr="00BE2FA3">
              <w:t>Services &amp; Charges</w:t>
            </w:r>
          </w:p>
        </w:tc>
        <w:tc>
          <w:tcPr>
            <w:tcW w:w="1960" w:type="dxa"/>
            <w:tcBorders>
              <w:top w:val="nil"/>
              <w:left w:val="nil"/>
              <w:bottom w:val="single" w:sz="4" w:space="0" w:color="auto"/>
              <w:right w:val="single" w:sz="4" w:space="0" w:color="auto"/>
            </w:tcBorders>
            <w:shd w:val="clear" w:color="auto" w:fill="auto"/>
            <w:noWrap/>
            <w:vAlign w:val="bottom"/>
          </w:tcPr>
          <w:p w14:paraId="73085085" w14:textId="77777777" w:rsidR="00A311C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2105E126" w14:textId="77777777" w:rsidR="00A311C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799B38C1" w14:textId="77777777" w:rsidR="00A311C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52DD4F08" w14:textId="77777777" w:rsidR="00A311C0" w:rsidRPr="00BE2FA3" w:rsidRDefault="007E1DA0" w:rsidP="00F01183">
            <w:r w:rsidRPr="00BE2FA3">
              <w:t>$</w:t>
            </w:r>
          </w:p>
        </w:tc>
      </w:tr>
      <w:tr w:rsidR="00A311C0" w:rsidRPr="00BE2FA3" w14:paraId="7396DF5C"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67C8E393" w14:textId="77777777" w:rsidR="00A311C0" w:rsidRPr="00BE2FA3" w:rsidRDefault="007E1DA0" w:rsidP="00F01183">
            <w:r w:rsidRPr="00BE2FA3">
              <w:t xml:space="preserve">Debt </w:t>
            </w:r>
          </w:p>
        </w:tc>
        <w:tc>
          <w:tcPr>
            <w:tcW w:w="1960" w:type="dxa"/>
            <w:tcBorders>
              <w:top w:val="nil"/>
              <w:left w:val="nil"/>
              <w:bottom w:val="single" w:sz="4" w:space="0" w:color="auto"/>
              <w:right w:val="single" w:sz="4" w:space="0" w:color="auto"/>
            </w:tcBorders>
            <w:shd w:val="clear" w:color="auto" w:fill="auto"/>
            <w:noWrap/>
            <w:vAlign w:val="bottom"/>
          </w:tcPr>
          <w:p w14:paraId="20CF79F6" w14:textId="77777777" w:rsidR="00A311C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528699FF" w14:textId="77777777" w:rsidR="00A311C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10CEBE5B" w14:textId="77777777" w:rsidR="00A311C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6669600E" w14:textId="77777777" w:rsidR="00A311C0" w:rsidRPr="00BE2FA3" w:rsidRDefault="007E1DA0" w:rsidP="00F01183">
            <w:r w:rsidRPr="00BE2FA3">
              <w:t>$</w:t>
            </w:r>
          </w:p>
        </w:tc>
      </w:tr>
      <w:tr w:rsidR="00A311C0" w:rsidRPr="00BE2FA3" w14:paraId="33168520"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7E03CA4C" w14:textId="77777777" w:rsidR="00A311C0" w:rsidRPr="00BE2FA3" w:rsidRDefault="007E1DA0" w:rsidP="00F01183">
            <w:r w:rsidRPr="00BE2FA3">
              <w:t>Capital Outlay</w:t>
            </w:r>
          </w:p>
        </w:tc>
        <w:tc>
          <w:tcPr>
            <w:tcW w:w="1960" w:type="dxa"/>
            <w:tcBorders>
              <w:top w:val="nil"/>
              <w:left w:val="nil"/>
              <w:bottom w:val="single" w:sz="4" w:space="0" w:color="auto"/>
              <w:right w:val="single" w:sz="4" w:space="0" w:color="auto"/>
            </w:tcBorders>
            <w:shd w:val="clear" w:color="auto" w:fill="auto"/>
            <w:noWrap/>
            <w:vAlign w:val="bottom"/>
          </w:tcPr>
          <w:p w14:paraId="7274CBCE" w14:textId="77777777" w:rsidR="00A311C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05BB83F8" w14:textId="77777777" w:rsidR="00A311C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05C26464" w14:textId="77777777" w:rsidR="00A311C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0D91F2A6" w14:textId="77777777" w:rsidR="00A311C0" w:rsidRPr="00BE2FA3" w:rsidRDefault="007E1DA0" w:rsidP="00F01183">
            <w:r w:rsidRPr="00BE2FA3">
              <w:t>$</w:t>
            </w:r>
          </w:p>
        </w:tc>
      </w:tr>
      <w:tr w:rsidR="00A311C0" w:rsidRPr="00BE2FA3" w14:paraId="76B87B28"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01FDE6A9" w14:textId="77777777" w:rsidR="00A311C0" w:rsidRPr="00BE2FA3" w:rsidRDefault="007E1DA0" w:rsidP="00F01183">
            <w:r w:rsidRPr="00BE2FA3">
              <w:t>Township Assistance</w:t>
            </w:r>
          </w:p>
        </w:tc>
        <w:tc>
          <w:tcPr>
            <w:tcW w:w="1960" w:type="dxa"/>
            <w:tcBorders>
              <w:top w:val="nil"/>
              <w:left w:val="nil"/>
              <w:bottom w:val="single" w:sz="4" w:space="0" w:color="auto"/>
              <w:right w:val="single" w:sz="4" w:space="0" w:color="auto"/>
            </w:tcBorders>
            <w:shd w:val="clear" w:color="auto" w:fill="auto"/>
            <w:noWrap/>
            <w:vAlign w:val="bottom"/>
          </w:tcPr>
          <w:p w14:paraId="04868032" w14:textId="77777777" w:rsidR="00A311C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36F0A461" w14:textId="77777777" w:rsidR="00A311C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48DF0022" w14:textId="77777777" w:rsidR="00A311C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2E150047" w14:textId="77777777" w:rsidR="00A311C0" w:rsidRPr="00BE2FA3" w:rsidRDefault="007E1DA0" w:rsidP="00F01183">
            <w:r w:rsidRPr="00BE2FA3">
              <w:t>$</w:t>
            </w:r>
          </w:p>
        </w:tc>
      </w:tr>
      <w:tr w:rsidR="00A311C0" w:rsidRPr="00BE2FA3" w14:paraId="30090AD7"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1E59A5CB" w14:textId="77777777" w:rsidR="00A311C0" w:rsidRPr="00BE2FA3" w:rsidRDefault="007E1DA0" w:rsidP="00F01183">
            <w:r w:rsidRPr="00BE2FA3">
              <w:t>Total</w:t>
            </w:r>
          </w:p>
        </w:tc>
        <w:tc>
          <w:tcPr>
            <w:tcW w:w="1960" w:type="dxa"/>
            <w:tcBorders>
              <w:top w:val="nil"/>
              <w:left w:val="nil"/>
              <w:bottom w:val="single" w:sz="4" w:space="0" w:color="auto"/>
              <w:right w:val="single" w:sz="4" w:space="0" w:color="auto"/>
            </w:tcBorders>
            <w:shd w:val="clear" w:color="auto" w:fill="auto"/>
            <w:noWrap/>
            <w:vAlign w:val="bottom"/>
          </w:tcPr>
          <w:p w14:paraId="703A24C0" w14:textId="77777777" w:rsidR="00A311C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01A0C8F3" w14:textId="77777777" w:rsidR="00A311C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1049B4AC" w14:textId="77777777" w:rsidR="00A311C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76A4EC45" w14:textId="77777777" w:rsidR="00A311C0" w:rsidRPr="00BE2FA3" w:rsidRDefault="007E1DA0" w:rsidP="00F01183">
            <w:r w:rsidRPr="00BE2FA3">
              <w:t>$</w:t>
            </w:r>
          </w:p>
        </w:tc>
      </w:tr>
    </w:tbl>
    <w:p w14:paraId="4B89C1F3" w14:textId="7F4FC3A8" w:rsidR="00022744" w:rsidRPr="00BE2FA3" w:rsidRDefault="007415B7" w:rsidP="00022744">
      <w:pPr>
        <w:jc w:val="center"/>
        <w:rPr>
          <w:b/>
        </w:rPr>
      </w:pPr>
      <w:r w:rsidRPr="00BE2FA3">
        <w:rPr>
          <w:u w:val="single"/>
        </w:rPr>
        <w:br w:type="page"/>
      </w:r>
      <w:r w:rsidR="00022744" w:rsidRPr="00BE2FA3">
        <w:rPr>
          <w:b/>
        </w:rPr>
        <w:lastRenderedPageBreak/>
        <w:t xml:space="preserve">EXCESS LEVY APPEAL PETITION – PAGE </w:t>
      </w:r>
      <w:r w:rsidR="00A67613" w:rsidRPr="00BE2FA3">
        <w:rPr>
          <w:b/>
        </w:rPr>
        <w:t>3</w:t>
      </w:r>
    </w:p>
    <w:p w14:paraId="7EE26CE0" w14:textId="77777777" w:rsidR="00022744" w:rsidRPr="00BE2FA3" w:rsidRDefault="00022744" w:rsidP="00022744">
      <w:pPr>
        <w:tabs>
          <w:tab w:val="center" w:pos="-3330"/>
        </w:tabs>
        <w:jc w:val="center"/>
      </w:pPr>
      <w:r w:rsidRPr="00BE2FA3">
        <w:t>Annexation, Consolidation (Reorganization), Extension of Services</w:t>
      </w:r>
    </w:p>
    <w:p w14:paraId="4F77D944" w14:textId="77777777" w:rsidR="00022744" w:rsidRPr="00BE2FA3" w:rsidRDefault="00022744" w:rsidP="00022744">
      <w:pPr>
        <w:pStyle w:val="Footer"/>
        <w:tabs>
          <w:tab w:val="clear" w:pos="4320"/>
          <w:tab w:val="clear" w:pos="8640"/>
        </w:tabs>
        <w:rPr>
          <w:u w:val="single"/>
        </w:rPr>
      </w:pPr>
    </w:p>
    <w:p w14:paraId="43D6E456" w14:textId="03E855B7" w:rsidR="00022744" w:rsidRPr="00BE2FA3" w:rsidRDefault="00022744" w:rsidP="00022744">
      <w:pPr>
        <w:pStyle w:val="Footer"/>
        <w:tabs>
          <w:tab w:val="clear" w:pos="4320"/>
          <w:tab w:val="clear" w:pos="8640"/>
        </w:tabs>
        <w:rPr>
          <w:b/>
          <w:bCs/>
        </w:rPr>
      </w:pPr>
      <w:r w:rsidRPr="00BE2FA3">
        <w:rPr>
          <w:b/>
          <w:bCs/>
        </w:rPr>
        <w:t xml:space="preserve">If the Appeal is based on a Consolidation (Reorganization), please complete this page. </w:t>
      </w:r>
    </w:p>
    <w:p w14:paraId="119694F4" w14:textId="5A9C27A2" w:rsidR="00DA2FC0" w:rsidRPr="00BE2FA3" w:rsidRDefault="00DA2FC0" w:rsidP="00022744">
      <w:pPr>
        <w:rPr>
          <w:u w:val="single"/>
        </w:rPr>
      </w:pPr>
    </w:p>
    <w:p w14:paraId="041990D3" w14:textId="323797BE" w:rsidR="008457ED" w:rsidRPr="00BE2FA3" w:rsidRDefault="008457ED" w:rsidP="006A46B2">
      <w:pPr>
        <w:pStyle w:val="Footer"/>
        <w:numPr>
          <w:ilvl w:val="0"/>
          <w:numId w:val="44"/>
        </w:numPr>
        <w:tabs>
          <w:tab w:val="clear" w:pos="4320"/>
          <w:tab w:val="clear" w:pos="8640"/>
        </w:tabs>
        <w:rPr>
          <w:bCs/>
        </w:rPr>
      </w:pPr>
      <w:r w:rsidRPr="00BE2FA3">
        <w:rPr>
          <w:bCs/>
        </w:rPr>
        <w:t xml:space="preserve">Below provide additional information about the appeal and the </w:t>
      </w:r>
      <w:r w:rsidRPr="00BE2FA3">
        <w:t>Consolidation (Reorganization).</w:t>
      </w:r>
    </w:p>
    <w:p w14:paraId="33A961CC" w14:textId="77777777" w:rsidR="008457ED" w:rsidRPr="00BE2FA3" w:rsidRDefault="008457ED" w:rsidP="00022744">
      <w:pPr>
        <w:rPr>
          <w:u w:val="single"/>
        </w:rPr>
      </w:pPr>
    </w:p>
    <w:tbl>
      <w:tblPr>
        <w:tblStyle w:val="TableGrid"/>
        <w:tblW w:w="0" w:type="auto"/>
        <w:tblInd w:w="265" w:type="dxa"/>
        <w:tblLook w:val="04A0" w:firstRow="1" w:lastRow="0" w:firstColumn="1" w:lastColumn="0" w:noHBand="0" w:noVBand="1"/>
      </w:tblPr>
      <w:tblGrid>
        <w:gridCol w:w="450"/>
        <w:gridCol w:w="6292"/>
        <w:gridCol w:w="2343"/>
      </w:tblGrid>
      <w:tr w:rsidR="008457ED" w:rsidRPr="00BE2FA3" w14:paraId="3E363F43" w14:textId="77777777" w:rsidTr="008457ED">
        <w:tc>
          <w:tcPr>
            <w:tcW w:w="450" w:type="dxa"/>
          </w:tcPr>
          <w:p w14:paraId="4505FDD4" w14:textId="77777777" w:rsidR="008457ED" w:rsidRPr="00BE2FA3" w:rsidRDefault="008457ED" w:rsidP="000D5FCF">
            <w:pPr>
              <w:pStyle w:val="Footer"/>
              <w:tabs>
                <w:tab w:val="clear" w:pos="4320"/>
                <w:tab w:val="clear" w:pos="8640"/>
              </w:tabs>
              <w:jc w:val="right"/>
              <w:rPr>
                <w:bCs/>
              </w:rPr>
            </w:pPr>
            <w:r w:rsidRPr="00BE2FA3">
              <w:rPr>
                <w:bCs/>
              </w:rPr>
              <w:t>A.</w:t>
            </w:r>
          </w:p>
        </w:tc>
        <w:tc>
          <w:tcPr>
            <w:tcW w:w="7020" w:type="dxa"/>
          </w:tcPr>
          <w:p w14:paraId="11E7878F" w14:textId="77777777" w:rsidR="008457ED" w:rsidRPr="00BE2FA3" w:rsidRDefault="008457ED" w:rsidP="008457ED">
            <w:pPr>
              <w:pStyle w:val="Footer"/>
              <w:tabs>
                <w:tab w:val="clear" w:pos="4320"/>
                <w:tab w:val="clear" w:pos="8640"/>
              </w:tabs>
              <w:jc w:val="right"/>
              <w:rPr>
                <w:bCs/>
              </w:rPr>
            </w:pPr>
            <w:r w:rsidRPr="00BE2FA3">
              <w:rPr>
                <w:bCs/>
              </w:rPr>
              <w:t>Appeal Amount Requested:</w:t>
            </w:r>
          </w:p>
        </w:tc>
        <w:tc>
          <w:tcPr>
            <w:tcW w:w="2790" w:type="dxa"/>
          </w:tcPr>
          <w:p w14:paraId="7A482EBF" w14:textId="77777777" w:rsidR="008457ED" w:rsidRPr="00BE2FA3" w:rsidRDefault="008457ED" w:rsidP="000D5FCF">
            <w:pPr>
              <w:pStyle w:val="Footer"/>
              <w:tabs>
                <w:tab w:val="clear" w:pos="4320"/>
                <w:tab w:val="clear" w:pos="8640"/>
              </w:tabs>
              <w:rPr>
                <w:b/>
              </w:rPr>
            </w:pPr>
            <w:r w:rsidRPr="00BE2FA3">
              <w:rPr>
                <w:b/>
              </w:rPr>
              <w:t>$</w:t>
            </w:r>
          </w:p>
        </w:tc>
      </w:tr>
      <w:tr w:rsidR="008457ED" w:rsidRPr="00BE2FA3" w14:paraId="39918C38" w14:textId="77777777" w:rsidTr="008457ED">
        <w:tc>
          <w:tcPr>
            <w:tcW w:w="450" w:type="dxa"/>
          </w:tcPr>
          <w:p w14:paraId="4225BA24" w14:textId="77777777" w:rsidR="008457ED" w:rsidRPr="00BE2FA3" w:rsidRDefault="008457ED" w:rsidP="000D5FCF">
            <w:pPr>
              <w:pStyle w:val="Footer"/>
              <w:tabs>
                <w:tab w:val="clear" w:pos="4320"/>
                <w:tab w:val="clear" w:pos="8640"/>
              </w:tabs>
              <w:jc w:val="right"/>
              <w:rPr>
                <w:bCs/>
              </w:rPr>
            </w:pPr>
            <w:r w:rsidRPr="00BE2FA3">
              <w:rPr>
                <w:bCs/>
              </w:rPr>
              <w:t>B.</w:t>
            </w:r>
          </w:p>
        </w:tc>
        <w:tc>
          <w:tcPr>
            <w:tcW w:w="7020" w:type="dxa"/>
          </w:tcPr>
          <w:p w14:paraId="3C62D7E3" w14:textId="243C88F8" w:rsidR="008457ED" w:rsidRPr="00BE2FA3" w:rsidRDefault="008457ED" w:rsidP="008457ED">
            <w:pPr>
              <w:pStyle w:val="Footer"/>
              <w:tabs>
                <w:tab w:val="clear" w:pos="4320"/>
                <w:tab w:val="clear" w:pos="8640"/>
              </w:tabs>
              <w:jc w:val="right"/>
              <w:rPr>
                <w:bCs/>
              </w:rPr>
            </w:pPr>
            <w:r w:rsidRPr="00BE2FA3">
              <w:t>Date of referendum approving the consolidation/reorganization:</w:t>
            </w:r>
          </w:p>
        </w:tc>
        <w:tc>
          <w:tcPr>
            <w:tcW w:w="2790" w:type="dxa"/>
          </w:tcPr>
          <w:p w14:paraId="3700ED04" w14:textId="77777777" w:rsidR="008457ED" w:rsidRPr="00BE2FA3" w:rsidRDefault="008457ED" w:rsidP="000D5FCF">
            <w:pPr>
              <w:pStyle w:val="Footer"/>
              <w:tabs>
                <w:tab w:val="clear" w:pos="4320"/>
                <w:tab w:val="clear" w:pos="8640"/>
              </w:tabs>
              <w:rPr>
                <w:b/>
                <w:u w:val="single"/>
              </w:rPr>
            </w:pPr>
          </w:p>
        </w:tc>
      </w:tr>
      <w:tr w:rsidR="008457ED" w:rsidRPr="00BE2FA3" w14:paraId="29B5A789" w14:textId="77777777" w:rsidTr="008457ED">
        <w:tc>
          <w:tcPr>
            <w:tcW w:w="450" w:type="dxa"/>
          </w:tcPr>
          <w:p w14:paraId="1FBD0B0D" w14:textId="77777777" w:rsidR="008457ED" w:rsidRPr="00BE2FA3" w:rsidRDefault="008457ED" w:rsidP="000D5FCF">
            <w:pPr>
              <w:pStyle w:val="Footer"/>
              <w:tabs>
                <w:tab w:val="clear" w:pos="4320"/>
                <w:tab w:val="clear" w:pos="8640"/>
              </w:tabs>
              <w:jc w:val="right"/>
              <w:rPr>
                <w:bCs/>
              </w:rPr>
            </w:pPr>
            <w:r w:rsidRPr="00BE2FA3">
              <w:rPr>
                <w:bCs/>
              </w:rPr>
              <w:t>C.</w:t>
            </w:r>
          </w:p>
        </w:tc>
        <w:tc>
          <w:tcPr>
            <w:tcW w:w="7020" w:type="dxa"/>
          </w:tcPr>
          <w:p w14:paraId="4E2440DD" w14:textId="415F4F4F" w:rsidR="008457ED" w:rsidRPr="00BE2FA3" w:rsidRDefault="008457ED" w:rsidP="008457ED">
            <w:pPr>
              <w:pStyle w:val="Footer"/>
              <w:tabs>
                <w:tab w:val="clear" w:pos="4320"/>
                <w:tab w:val="clear" w:pos="8640"/>
              </w:tabs>
              <w:jc w:val="right"/>
              <w:rPr>
                <w:bCs/>
              </w:rPr>
            </w:pPr>
            <w:r w:rsidRPr="00BE2FA3">
              <w:t>Effective date of consolidation/reorganization:</w:t>
            </w:r>
          </w:p>
        </w:tc>
        <w:tc>
          <w:tcPr>
            <w:tcW w:w="2790" w:type="dxa"/>
          </w:tcPr>
          <w:p w14:paraId="5FD92D8F" w14:textId="77777777" w:rsidR="008457ED" w:rsidRPr="00BE2FA3" w:rsidRDefault="008457ED" w:rsidP="000D5FCF">
            <w:pPr>
              <w:pStyle w:val="Footer"/>
              <w:tabs>
                <w:tab w:val="clear" w:pos="4320"/>
                <w:tab w:val="clear" w:pos="8640"/>
              </w:tabs>
              <w:rPr>
                <w:b/>
                <w:u w:val="single"/>
              </w:rPr>
            </w:pPr>
          </w:p>
        </w:tc>
      </w:tr>
    </w:tbl>
    <w:p w14:paraId="5411AC26" w14:textId="77777777" w:rsidR="008457ED" w:rsidRPr="00BE2FA3" w:rsidRDefault="008457ED" w:rsidP="00022744">
      <w:pPr>
        <w:rPr>
          <w:u w:val="single"/>
        </w:rPr>
      </w:pPr>
    </w:p>
    <w:p w14:paraId="33F6E077" w14:textId="7CA357E2" w:rsidR="00DA2FC0" w:rsidRPr="00BE2FA3" w:rsidRDefault="007E1DA0" w:rsidP="006A46B2">
      <w:pPr>
        <w:pStyle w:val="ListParagraph"/>
        <w:numPr>
          <w:ilvl w:val="0"/>
          <w:numId w:val="44"/>
        </w:numPr>
      </w:pPr>
      <w:r w:rsidRPr="00BE2FA3">
        <w:t xml:space="preserve">State for </w:t>
      </w:r>
      <w:r w:rsidRPr="00BE2FA3">
        <w:rPr>
          <w:i/>
          <w:u w:val="single"/>
        </w:rPr>
        <w:t>each year</w:t>
      </w:r>
      <w:r w:rsidRPr="00BE2FA3">
        <w:t xml:space="preserve"> for the budget classification indicated below the increase in expenses for which the appeal should be considered. (Attach separate sheets, if necessary.)</w:t>
      </w:r>
    </w:p>
    <w:p w14:paraId="210E16DD" w14:textId="77777777" w:rsidR="00DA2FC0" w:rsidRPr="00BE2FA3" w:rsidRDefault="00DA2FC0" w:rsidP="00F01183"/>
    <w:tbl>
      <w:tblPr>
        <w:tblW w:w="10165" w:type="dxa"/>
        <w:jc w:val="center"/>
        <w:tblLook w:val="0000" w:firstRow="0" w:lastRow="0" w:firstColumn="0" w:lastColumn="0" w:noHBand="0" w:noVBand="0"/>
      </w:tblPr>
      <w:tblGrid>
        <w:gridCol w:w="2325"/>
        <w:gridCol w:w="1960"/>
        <w:gridCol w:w="1960"/>
        <w:gridCol w:w="1960"/>
        <w:gridCol w:w="1960"/>
      </w:tblGrid>
      <w:tr w:rsidR="001C32F0" w:rsidRPr="00BE2FA3" w14:paraId="7F393110" w14:textId="77777777" w:rsidTr="00A52927">
        <w:trPr>
          <w:trHeight w:val="255"/>
          <w:jc w:val="center"/>
        </w:trPr>
        <w:tc>
          <w:tcPr>
            <w:tcW w:w="23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48FE9C3" w14:textId="77777777" w:rsidR="00DA2FC0" w:rsidRPr="00BE2FA3" w:rsidRDefault="007E1DA0" w:rsidP="00F01183">
            <w:pPr>
              <w:rPr>
                <w:b/>
              </w:rPr>
            </w:pPr>
            <w:r w:rsidRPr="00BE2FA3">
              <w:rPr>
                <w:b/>
              </w:rPr>
              <w:t>Category</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1007B0A4" w14:textId="4669D1A1" w:rsidR="00DA2FC0" w:rsidRPr="00BE2FA3" w:rsidRDefault="007E1DA0" w:rsidP="00F01183">
            <w:r w:rsidRPr="00BE2FA3">
              <w:t xml:space="preserve">Year </w:t>
            </w:r>
            <w:r w:rsidR="006A46B2" w:rsidRPr="00BE2FA3">
              <w:t>2020</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12102C0B" w14:textId="6ECC9014" w:rsidR="00DA2FC0" w:rsidRPr="00BE2FA3" w:rsidRDefault="007E1DA0" w:rsidP="00F01183">
            <w:r w:rsidRPr="00BE2FA3">
              <w:t xml:space="preserve">Year </w:t>
            </w:r>
            <w:r w:rsidR="006A46B2" w:rsidRPr="00BE2FA3">
              <w:t>2021</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117658C6" w14:textId="506BAB34" w:rsidR="00DA2FC0" w:rsidRPr="00BE2FA3" w:rsidRDefault="007E1DA0" w:rsidP="00F01183">
            <w:r w:rsidRPr="00BE2FA3">
              <w:t xml:space="preserve">Year </w:t>
            </w:r>
            <w:r w:rsidR="006A46B2" w:rsidRPr="00BE2FA3">
              <w:t>2022</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04384EF1" w14:textId="77777777" w:rsidR="00DA2FC0" w:rsidRPr="00BE2FA3" w:rsidRDefault="007E1DA0" w:rsidP="00F01183">
            <w:r w:rsidRPr="00BE2FA3">
              <w:t>Total</w:t>
            </w:r>
          </w:p>
        </w:tc>
      </w:tr>
      <w:tr w:rsidR="001C32F0" w:rsidRPr="00BE2FA3" w14:paraId="4F9D1CA0"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501C37E2" w14:textId="77777777" w:rsidR="001C32F0" w:rsidRPr="00BE2FA3" w:rsidRDefault="007E1DA0" w:rsidP="00F01183">
            <w:r w:rsidRPr="00BE2FA3">
              <w:t>Personnel</w:t>
            </w:r>
          </w:p>
        </w:tc>
        <w:tc>
          <w:tcPr>
            <w:tcW w:w="1960" w:type="dxa"/>
            <w:tcBorders>
              <w:top w:val="nil"/>
              <w:left w:val="nil"/>
              <w:bottom w:val="single" w:sz="4" w:space="0" w:color="auto"/>
              <w:right w:val="single" w:sz="4" w:space="0" w:color="auto"/>
            </w:tcBorders>
            <w:shd w:val="clear" w:color="auto" w:fill="auto"/>
            <w:noWrap/>
            <w:vAlign w:val="bottom"/>
          </w:tcPr>
          <w:p w14:paraId="6598C9B8" w14:textId="77777777" w:rsidR="001C32F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317F71E9" w14:textId="77777777" w:rsidR="001C32F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0141B7DD" w14:textId="77777777" w:rsidR="001C32F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51373FF3" w14:textId="77777777" w:rsidR="001C32F0" w:rsidRPr="00BE2FA3" w:rsidRDefault="007E1DA0" w:rsidP="00F01183">
            <w:r w:rsidRPr="00BE2FA3">
              <w:t>$</w:t>
            </w:r>
          </w:p>
        </w:tc>
      </w:tr>
      <w:tr w:rsidR="001C32F0" w:rsidRPr="00BE2FA3" w14:paraId="524F2150"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59601924" w14:textId="77777777" w:rsidR="001C32F0" w:rsidRPr="00BE2FA3" w:rsidRDefault="007E1DA0" w:rsidP="00F01183">
            <w:r w:rsidRPr="00BE2FA3">
              <w:t>Supplies</w:t>
            </w:r>
          </w:p>
        </w:tc>
        <w:tc>
          <w:tcPr>
            <w:tcW w:w="1960" w:type="dxa"/>
            <w:tcBorders>
              <w:top w:val="nil"/>
              <w:left w:val="nil"/>
              <w:bottom w:val="single" w:sz="4" w:space="0" w:color="auto"/>
              <w:right w:val="single" w:sz="4" w:space="0" w:color="auto"/>
            </w:tcBorders>
            <w:shd w:val="clear" w:color="auto" w:fill="auto"/>
            <w:noWrap/>
            <w:vAlign w:val="bottom"/>
          </w:tcPr>
          <w:p w14:paraId="56B14CF3" w14:textId="77777777" w:rsidR="001C32F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6AE1DC11" w14:textId="77777777" w:rsidR="001C32F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75C4778D" w14:textId="77777777" w:rsidR="001C32F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0D2B5456" w14:textId="77777777" w:rsidR="001C32F0" w:rsidRPr="00BE2FA3" w:rsidRDefault="007E1DA0" w:rsidP="00F01183">
            <w:r w:rsidRPr="00BE2FA3">
              <w:t>$</w:t>
            </w:r>
          </w:p>
        </w:tc>
      </w:tr>
      <w:tr w:rsidR="001C32F0" w:rsidRPr="00BE2FA3" w14:paraId="4BFC31CE"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40BDCB23" w14:textId="77777777" w:rsidR="001C32F0" w:rsidRPr="00BE2FA3" w:rsidRDefault="007E1DA0" w:rsidP="00F01183">
            <w:r w:rsidRPr="00BE2FA3">
              <w:t>Services and Charges</w:t>
            </w:r>
          </w:p>
        </w:tc>
        <w:tc>
          <w:tcPr>
            <w:tcW w:w="1960" w:type="dxa"/>
            <w:tcBorders>
              <w:top w:val="nil"/>
              <w:left w:val="nil"/>
              <w:bottom w:val="single" w:sz="4" w:space="0" w:color="auto"/>
              <w:right w:val="single" w:sz="4" w:space="0" w:color="auto"/>
            </w:tcBorders>
            <w:shd w:val="clear" w:color="auto" w:fill="auto"/>
            <w:noWrap/>
            <w:vAlign w:val="bottom"/>
          </w:tcPr>
          <w:p w14:paraId="4C26C5B8" w14:textId="77777777" w:rsidR="001C32F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067C130B" w14:textId="77777777" w:rsidR="001C32F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60F32F63" w14:textId="77777777" w:rsidR="001C32F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6C6DD11D" w14:textId="77777777" w:rsidR="001C32F0" w:rsidRPr="00BE2FA3" w:rsidRDefault="007E1DA0" w:rsidP="00F01183">
            <w:r w:rsidRPr="00BE2FA3">
              <w:t>$</w:t>
            </w:r>
          </w:p>
        </w:tc>
      </w:tr>
      <w:tr w:rsidR="0053729C" w:rsidRPr="00BE2FA3" w14:paraId="4C270186"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250F97CF" w14:textId="77777777" w:rsidR="0053729C" w:rsidRPr="00BE2FA3" w:rsidRDefault="007E1DA0" w:rsidP="00F01183">
            <w:r w:rsidRPr="00BE2FA3">
              <w:t xml:space="preserve">Debt </w:t>
            </w:r>
          </w:p>
        </w:tc>
        <w:tc>
          <w:tcPr>
            <w:tcW w:w="1960" w:type="dxa"/>
            <w:tcBorders>
              <w:top w:val="nil"/>
              <w:left w:val="nil"/>
              <w:bottom w:val="single" w:sz="4" w:space="0" w:color="auto"/>
              <w:right w:val="single" w:sz="4" w:space="0" w:color="auto"/>
            </w:tcBorders>
            <w:shd w:val="clear" w:color="auto" w:fill="auto"/>
            <w:noWrap/>
            <w:vAlign w:val="bottom"/>
          </w:tcPr>
          <w:p w14:paraId="623FB039" w14:textId="77777777" w:rsidR="0053729C"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4058543F" w14:textId="77777777" w:rsidR="0053729C"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17A4D10D" w14:textId="77777777" w:rsidR="0053729C"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28F4A33C" w14:textId="77777777" w:rsidR="0053729C" w:rsidRPr="00BE2FA3" w:rsidRDefault="007E1DA0" w:rsidP="00F01183">
            <w:r w:rsidRPr="00BE2FA3">
              <w:t>$</w:t>
            </w:r>
          </w:p>
        </w:tc>
      </w:tr>
      <w:tr w:rsidR="0053729C" w:rsidRPr="00BE2FA3" w14:paraId="33078B22"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0F724B86" w14:textId="77777777" w:rsidR="0053729C" w:rsidRPr="00BE2FA3" w:rsidRDefault="007E1DA0" w:rsidP="00F01183">
            <w:r w:rsidRPr="00BE2FA3">
              <w:t>Capital Outlay</w:t>
            </w:r>
          </w:p>
        </w:tc>
        <w:tc>
          <w:tcPr>
            <w:tcW w:w="1960" w:type="dxa"/>
            <w:tcBorders>
              <w:top w:val="nil"/>
              <w:left w:val="nil"/>
              <w:bottom w:val="single" w:sz="4" w:space="0" w:color="auto"/>
              <w:right w:val="single" w:sz="4" w:space="0" w:color="auto"/>
            </w:tcBorders>
            <w:shd w:val="clear" w:color="auto" w:fill="auto"/>
            <w:noWrap/>
            <w:vAlign w:val="bottom"/>
          </w:tcPr>
          <w:p w14:paraId="2EC7FEFD" w14:textId="77777777" w:rsidR="0053729C"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498E094D" w14:textId="77777777" w:rsidR="0053729C"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69079D32" w14:textId="77777777" w:rsidR="0053729C"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64267947" w14:textId="77777777" w:rsidR="0053729C" w:rsidRPr="00BE2FA3" w:rsidRDefault="007E1DA0" w:rsidP="00F01183">
            <w:r w:rsidRPr="00BE2FA3">
              <w:t>$</w:t>
            </w:r>
          </w:p>
        </w:tc>
      </w:tr>
      <w:tr w:rsidR="0053729C" w:rsidRPr="00BE2FA3" w14:paraId="00A59657"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4371783C" w14:textId="77777777" w:rsidR="0053729C" w:rsidRPr="00BE2FA3" w:rsidRDefault="007E1DA0" w:rsidP="00F01183">
            <w:r w:rsidRPr="00BE2FA3">
              <w:t>Township Assistance</w:t>
            </w:r>
          </w:p>
        </w:tc>
        <w:tc>
          <w:tcPr>
            <w:tcW w:w="1960" w:type="dxa"/>
            <w:tcBorders>
              <w:top w:val="nil"/>
              <w:left w:val="nil"/>
              <w:bottom w:val="single" w:sz="4" w:space="0" w:color="auto"/>
              <w:right w:val="single" w:sz="4" w:space="0" w:color="auto"/>
            </w:tcBorders>
            <w:shd w:val="clear" w:color="auto" w:fill="auto"/>
            <w:noWrap/>
            <w:vAlign w:val="bottom"/>
          </w:tcPr>
          <w:p w14:paraId="731E6A50" w14:textId="77777777" w:rsidR="0053729C"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70E17B11" w14:textId="77777777" w:rsidR="0053729C"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153B2CB2" w14:textId="77777777" w:rsidR="0053729C"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1A2E6356" w14:textId="77777777" w:rsidR="0053729C" w:rsidRPr="00BE2FA3" w:rsidRDefault="007E1DA0" w:rsidP="00F01183">
            <w:r w:rsidRPr="00BE2FA3">
              <w:t>$</w:t>
            </w:r>
          </w:p>
        </w:tc>
      </w:tr>
      <w:tr w:rsidR="001C32F0" w:rsidRPr="00BE2FA3" w14:paraId="343C5A18"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6B852EA4" w14:textId="77777777" w:rsidR="001C32F0" w:rsidRPr="00BE2FA3" w:rsidRDefault="007E1DA0" w:rsidP="00F01183">
            <w:r w:rsidRPr="00BE2FA3">
              <w:t>Total</w:t>
            </w:r>
          </w:p>
        </w:tc>
        <w:tc>
          <w:tcPr>
            <w:tcW w:w="1960" w:type="dxa"/>
            <w:tcBorders>
              <w:top w:val="nil"/>
              <w:left w:val="nil"/>
              <w:bottom w:val="single" w:sz="4" w:space="0" w:color="auto"/>
              <w:right w:val="single" w:sz="4" w:space="0" w:color="auto"/>
            </w:tcBorders>
            <w:shd w:val="clear" w:color="auto" w:fill="auto"/>
            <w:noWrap/>
            <w:vAlign w:val="bottom"/>
          </w:tcPr>
          <w:p w14:paraId="6F5B3BC4" w14:textId="77777777" w:rsidR="001C32F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1A10D30E" w14:textId="77777777" w:rsidR="001C32F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127D7583" w14:textId="77777777" w:rsidR="001C32F0"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7211E99E" w14:textId="77777777" w:rsidR="001C32F0" w:rsidRPr="00BE2FA3" w:rsidRDefault="007E1DA0" w:rsidP="00F01183">
            <w:r w:rsidRPr="00BE2FA3">
              <w:t>$</w:t>
            </w:r>
          </w:p>
        </w:tc>
      </w:tr>
    </w:tbl>
    <w:p w14:paraId="47579723" w14:textId="4682999E" w:rsidR="006A0FEE" w:rsidRPr="00BE2FA3" w:rsidRDefault="006A0FEE" w:rsidP="00F01183">
      <w:pPr>
        <w:pStyle w:val="BodyTextIndent"/>
        <w:ind w:left="0"/>
        <w:rPr>
          <w:u w:val="none"/>
        </w:rPr>
      </w:pPr>
    </w:p>
    <w:p w14:paraId="6126C57F" w14:textId="15E99E15" w:rsidR="006A46B2" w:rsidRPr="00BE2FA3" w:rsidRDefault="006A46B2" w:rsidP="006A46B2">
      <w:pPr>
        <w:pStyle w:val="ListParagraph"/>
        <w:numPr>
          <w:ilvl w:val="0"/>
          <w:numId w:val="44"/>
        </w:numPr>
      </w:pPr>
      <w:r w:rsidRPr="00BE2FA3">
        <w:t xml:space="preserve">Has the Department already approved any excess levy appeals requested by the unit pursuant to </w:t>
      </w:r>
      <w:r w:rsidR="0059188C">
        <w:t>I</w:t>
      </w:r>
      <w:r w:rsidR="0059188C" w:rsidRPr="000D70D5">
        <w:rPr>
          <w:bCs/>
        </w:rPr>
        <w:t xml:space="preserve">nd. Code § </w:t>
      </w:r>
      <w:r w:rsidRPr="00BE2FA3">
        <w:t>6-1.1-18.5-13(a)(1) due to this Consolidation (Reorganization)?</w:t>
      </w:r>
    </w:p>
    <w:p w14:paraId="277396A5" w14:textId="77777777" w:rsidR="006A46B2" w:rsidRPr="00BE2FA3" w:rsidRDefault="006A46B2" w:rsidP="006A46B2"/>
    <w:tbl>
      <w:tblPr>
        <w:tblStyle w:val="TableGrid"/>
        <w:tblW w:w="0" w:type="auto"/>
        <w:tblInd w:w="805" w:type="dxa"/>
        <w:tblLook w:val="04A0" w:firstRow="1" w:lastRow="0" w:firstColumn="1" w:lastColumn="0" w:noHBand="0" w:noVBand="1"/>
      </w:tblPr>
      <w:tblGrid>
        <w:gridCol w:w="1530"/>
        <w:gridCol w:w="6840"/>
      </w:tblGrid>
      <w:tr w:rsidR="006A46B2" w:rsidRPr="00BE2FA3" w14:paraId="68283670" w14:textId="77777777" w:rsidTr="006A46B2">
        <w:tc>
          <w:tcPr>
            <w:tcW w:w="1530" w:type="dxa"/>
          </w:tcPr>
          <w:p w14:paraId="40CF491E" w14:textId="77777777" w:rsidR="006A46B2" w:rsidRPr="00BE2FA3" w:rsidRDefault="006A46B2" w:rsidP="000D5FCF">
            <w:pPr>
              <w:pStyle w:val="ListParagraph"/>
              <w:ind w:left="0"/>
              <w:jc w:val="center"/>
            </w:pPr>
            <w:r w:rsidRPr="00BE2FA3">
              <w:t>Year</w:t>
            </w:r>
          </w:p>
        </w:tc>
        <w:tc>
          <w:tcPr>
            <w:tcW w:w="6840" w:type="dxa"/>
          </w:tcPr>
          <w:p w14:paraId="6B34EAFF" w14:textId="637CBCC4" w:rsidR="006A46B2" w:rsidRPr="00BE2FA3" w:rsidRDefault="006A46B2" w:rsidP="006A46B2">
            <w:pPr>
              <w:pStyle w:val="ListParagraph"/>
              <w:tabs>
                <w:tab w:val="left" w:pos="2110"/>
                <w:tab w:val="center" w:pos="3312"/>
              </w:tabs>
              <w:ind w:left="0"/>
              <w:jc w:val="center"/>
            </w:pPr>
            <w:r w:rsidRPr="00BE2FA3">
              <w:t>Previously Approved Levy Increase Amount</w:t>
            </w:r>
          </w:p>
        </w:tc>
      </w:tr>
      <w:tr w:rsidR="006A46B2" w:rsidRPr="00BE2FA3" w14:paraId="359A9B9F" w14:textId="77777777" w:rsidTr="006A46B2">
        <w:tc>
          <w:tcPr>
            <w:tcW w:w="1530" w:type="dxa"/>
          </w:tcPr>
          <w:p w14:paraId="21FE8C0E" w14:textId="77777777" w:rsidR="006A46B2" w:rsidRPr="00BE2FA3" w:rsidRDefault="006A46B2" w:rsidP="000D5FCF">
            <w:pPr>
              <w:pStyle w:val="ListParagraph"/>
              <w:ind w:left="0"/>
              <w:jc w:val="center"/>
            </w:pPr>
            <w:r w:rsidRPr="00BE2FA3">
              <w:t>2022</w:t>
            </w:r>
          </w:p>
        </w:tc>
        <w:tc>
          <w:tcPr>
            <w:tcW w:w="6840" w:type="dxa"/>
          </w:tcPr>
          <w:p w14:paraId="3D4FB334" w14:textId="77777777" w:rsidR="006A46B2" w:rsidRPr="00BE2FA3" w:rsidRDefault="006A46B2" w:rsidP="000D5FCF">
            <w:pPr>
              <w:pStyle w:val="ListParagraph"/>
              <w:ind w:left="0"/>
            </w:pPr>
          </w:p>
        </w:tc>
      </w:tr>
      <w:tr w:rsidR="006A46B2" w:rsidRPr="00BE2FA3" w14:paraId="6A7DDF08" w14:textId="77777777" w:rsidTr="006A46B2">
        <w:tc>
          <w:tcPr>
            <w:tcW w:w="1530" w:type="dxa"/>
          </w:tcPr>
          <w:p w14:paraId="47708335" w14:textId="77777777" w:rsidR="006A46B2" w:rsidRPr="00BE2FA3" w:rsidRDefault="006A46B2" w:rsidP="000D5FCF">
            <w:pPr>
              <w:pStyle w:val="ListParagraph"/>
              <w:ind w:left="0"/>
              <w:jc w:val="center"/>
            </w:pPr>
            <w:r w:rsidRPr="00BE2FA3">
              <w:t>2021</w:t>
            </w:r>
          </w:p>
        </w:tc>
        <w:tc>
          <w:tcPr>
            <w:tcW w:w="6840" w:type="dxa"/>
          </w:tcPr>
          <w:p w14:paraId="426652A8" w14:textId="77777777" w:rsidR="006A46B2" w:rsidRPr="00BE2FA3" w:rsidRDefault="006A46B2" w:rsidP="000D5FCF">
            <w:pPr>
              <w:pStyle w:val="ListParagraph"/>
              <w:ind w:left="0"/>
            </w:pPr>
          </w:p>
        </w:tc>
      </w:tr>
      <w:tr w:rsidR="006A46B2" w:rsidRPr="00BE2FA3" w14:paraId="083A4E51" w14:textId="77777777" w:rsidTr="006A46B2">
        <w:tc>
          <w:tcPr>
            <w:tcW w:w="1530" w:type="dxa"/>
          </w:tcPr>
          <w:p w14:paraId="712F5C4C" w14:textId="77777777" w:rsidR="006A46B2" w:rsidRPr="00BE2FA3" w:rsidRDefault="006A46B2" w:rsidP="000D5FCF">
            <w:pPr>
              <w:pStyle w:val="ListParagraph"/>
              <w:ind w:left="0"/>
              <w:jc w:val="center"/>
            </w:pPr>
            <w:r w:rsidRPr="00BE2FA3">
              <w:t>2020</w:t>
            </w:r>
          </w:p>
        </w:tc>
        <w:tc>
          <w:tcPr>
            <w:tcW w:w="6840" w:type="dxa"/>
          </w:tcPr>
          <w:p w14:paraId="40F4BE6E" w14:textId="77777777" w:rsidR="006A46B2" w:rsidRPr="00BE2FA3" w:rsidRDefault="006A46B2" w:rsidP="000D5FCF">
            <w:pPr>
              <w:pStyle w:val="ListParagraph"/>
              <w:ind w:left="0"/>
            </w:pPr>
          </w:p>
        </w:tc>
      </w:tr>
      <w:tr w:rsidR="006A46B2" w:rsidRPr="00BE2FA3" w14:paraId="41F14DA4" w14:textId="77777777" w:rsidTr="006A46B2">
        <w:tc>
          <w:tcPr>
            <w:tcW w:w="1530" w:type="dxa"/>
          </w:tcPr>
          <w:p w14:paraId="56DD8583" w14:textId="77777777" w:rsidR="006A46B2" w:rsidRPr="00BE2FA3" w:rsidRDefault="006A46B2" w:rsidP="000D5FCF">
            <w:pPr>
              <w:pStyle w:val="ListParagraph"/>
              <w:ind w:left="0"/>
              <w:jc w:val="right"/>
            </w:pPr>
            <w:r w:rsidRPr="00BE2FA3">
              <w:t>Total:</w:t>
            </w:r>
          </w:p>
        </w:tc>
        <w:tc>
          <w:tcPr>
            <w:tcW w:w="6840" w:type="dxa"/>
          </w:tcPr>
          <w:p w14:paraId="0B57CA1C" w14:textId="77777777" w:rsidR="006A46B2" w:rsidRPr="00BE2FA3" w:rsidRDefault="006A46B2" w:rsidP="000D5FCF">
            <w:pPr>
              <w:pStyle w:val="ListParagraph"/>
              <w:ind w:left="0"/>
            </w:pPr>
          </w:p>
        </w:tc>
      </w:tr>
    </w:tbl>
    <w:p w14:paraId="68BE21E2" w14:textId="77777777" w:rsidR="006A46B2" w:rsidRPr="00BE2FA3" w:rsidRDefault="006A46B2" w:rsidP="00F01183">
      <w:pPr>
        <w:pStyle w:val="BodyTextIndent"/>
        <w:ind w:left="0"/>
        <w:rPr>
          <w:u w:val="none"/>
        </w:rPr>
      </w:pPr>
    </w:p>
    <w:p w14:paraId="36551184" w14:textId="2310538D" w:rsidR="00C65CEE" w:rsidRPr="00BE2FA3" w:rsidRDefault="00C65CEE" w:rsidP="00A67613">
      <w:pPr>
        <w:pStyle w:val="ListParagraph"/>
        <w:numPr>
          <w:ilvl w:val="0"/>
          <w:numId w:val="44"/>
        </w:numPr>
      </w:pPr>
      <w:r w:rsidRPr="00BE2FA3">
        <w:t xml:space="preserve">Discuss the total amount requested and justify the financial need for the appeal. </w:t>
      </w:r>
      <w:r w:rsidR="00052E3E" w:rsidRPr="00BE2FA3">
        <w:t xml:space="preserve">Include an explanation </w:t>
      </w:r>
      <w:r w:rsidR="00797D05" w:rsidRPr="00BE2FA3">
        <w:t xml:space="preserve">of </w:t>
      </w:r>
      <w:r w:rsidR="00052E3E" w:rsidRPr="00BE2FA3">
        <w:t>how the unit will be unable to perform its government function without an excess levy.</w:t>
      </w:r>
      <w:r w:rsidR="00052E3E" w:rsidRPr="00BE2FA3">
        <w:rPr>
          <w:b/>
          <w:bCs/>
        </w:rPr>
        <w:t xml:space="preserve"> </w:t>
      </w:r>
      <w:r w:rsidRPr="00BE2FA3">
        <w:t>Indicate how much miscellaneous revenue will be generated by the consolidation/reorganization.</w:t>
      </w:r>
      <w:r w:rsidR="001A41FE" w:rsidRPr="00BE2FA3">
        <w:t xml:space="preserve"> Include additional pages, if needed.</w:t>
      </w:r>
    </w:p>
    <w:p w14:paraId="788DD682" w14:textId="77777777" w:rsidR="00C65CEE" w:rsidRPr="00BE2FA3" w:rsidRDefault="00C65CEE" w:rsidP="00C65CEE">
      <w:pPr>
        <w:pStyle w:val="ListParagraph"/>
        <w:ind w:left="360"/>
      </w:pPr>
    </w:p>
    <w:p w14:paraId="746B2618" w14:textId="163B334F" w:rsidR="00C65CEE" w:rsidRPr="00BE2FA3" w:rsidRDefault="00C65CEE" w:rsidP="00C65CEE">
      <w:pPr>
        <w:pStyle w:val="ListParagraph"/>
        <w:ind w:left="360"/>
      </w:pPr>
      <w:r w:rsidRPr="00BE2FA3">
        <w:rPr>
          <w:noProof/>
        </w:rPr>
        <mc:AlternateContent>
          <mc:Choice Requires="wps">
            <w:drawing>
              <wp:inline distT="0" distB="0" distL="0" distR="0" wp14:anchorId="4DA16413" wp14:editId="5A3788A4">
                <wp:extent cx="5362575" cy="1670050"/>
                <wp:effectExtent l="0" t="0" r="28575" b="2540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2575" cy="1670050"/>
                        </a:xfrm>
                        <a:prstGeom prst="rect">
                          <a:avLst/>
                        </a:prstGeom>
                        <a:solidFill>
                          <a:srgbClr val="FFFFFF"/>
                        </a:solidFill>
                        <a:ln w="9525">
                          <a:solidFill>
                            <a:srgbClr val="000000"/>
                          </a:solidFill>
                          <a:miter lim="800000"/>
                          <a:headEnd/>
                          <a:tailEnd/>
                        </a:ln>
                      </wps:spPr>
                      <wps:txbx>
                        <w:txbxContent>
                          <w:p w14:paraId="200272AD" w14:textId="77777777" w:rsidR="00C65CEE" w:rsidRPr="00164208" w:rsidRDefault="00C65CEE" w:rsidP="00C65CEE">
                            <w:pPr>
                              <w:jc w:val="center"/>
                              <w:rPr>
                                <w:sz w:val="28"/>
                              </w:rPr>
                            </w:pPr>
                          </w:p>
                        </w:txbxContent>
                      </wps:txbx>
                      <wps:bodyPr rot="0" vert="horz" wrap="square" lIns="91440" tIns="45720" rIns="91440" bIns="45720" anchor="t" anchorCtr="0" upright="1">
                        <a:noAutofit/>
                      </wps:bodyPr>
                    </wps:wsp>
                  </a:graphicData>
                </a:graphic>
              </wp:inline>
            </w:drawing>
          </mc:Choice>
          <mc:Fallback>
            <w:pict>
              <v:shapetype w14:anchorId="4DA16413" id="_x0000_t202" coordsize="21600,21600" o:spt="202" path="m,l,21600r21600,l21600,xe">
                <v:stroke joinstyle="miter"/>
                <v:path gradientshapeok="t" o:connecttype="rect"/>
              </v:shapetype>
              <v:shape id="Text Box 2" o:spid="_x0000_s1026" type="#_x0000_t202" style="width:422.25pt;height:1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">
                <v:textbox>
                  <w:txbxContent>
                    <w:p w14:paraId="200272AD" w14:textId="77777777" w:rsidR="00C65CEE" w:rsidRPr="00164208" w:rsidRDefault="00C65CEE" w:rsidP="00C65CEE">
                      <w:pPr>
                        <w:jc w:val="center"/>
                        <w:rPr>
                          <w:sz w:val="28"/>
                        </w:rPr>
                      </w:pPr>
                    </w:p>
                  </w:txbxContent>
                </v:textbox>
                <w10:anchorlock/>
              </v:shape>
            </w:pict>
          </mc:Fallback>
        </mc:AlternateContent>
      </w:r>
    </w:p>
    <w:p w14:paraId="782C26FA" w14:textId="77777777" w:rsidR="00C65CEE" w:rsidRPr="00BE2FA3" w:rsidRDefault="00C65CEE" w:rsidP="00C65CEE">
      <w:pPr>
        <w:pStyle w:val="ListParagraph"/>
        <w:ind w:left="360"/>
      </w:pPr>
    </w:p>
    <w:p w14:paraId="00D752F8" w14:textId="584A82B8" w:rsidR="008457ED" w:rsidRPr="00BE2FA3" w:rsidRDefault="001A41FE" w:rsidP="006A46B2">
      <w:pPr>
        <w:pStyle w:val="ListParagraph"/>
        <w:numPr>
          <w:ilvl w:val="0"/>
          <w:numId w:val="44"/>
        </w:numPr>
      </w:pPr>
      <w:r w:rsidRPr="00BE2FA3">
        <w:t xml:space="preserve">Describe any new types of services or increase the amount of spending on existing services that </w:t>
      </w:r>
      <w:r w:rsidR="00554D6D" w:rsidRPr="00BE2FA3">
        <w:t>the Consolidation (Reorganization) require</w:t>
      </w:r>
      <w:r w:rsidRPr="00BE2FA3">
        <w:t>s</w:t>
      </w:r>
      <w:r w:rsidR="00554D6D" w:rsidRPr="00BE2FA3">
        <w:t xml:space="preserve"> the unit to provide</w:t>
      </w:r>
      <w:r w:rsidR="002B46FF" w:rsidRPr="00BE2FA3">
        <w:t>.</w:t>
      </w:r>
      <w:r w:rsidRPr="00BE2FA3">
        <w:t xml:space="preserve"> Include additional pages, if needed.</w:t>
      </w:r>
    </w:p>
    <w:p w14:paraId="5F969AAE" w14:textId="16024A61" w:rsidR="008457ED" w:rsidRPr="00BE2FA3" w:rsidRDefault="008457ED" w:rsidP="008457ED">
      <w:pPr>
        <w:ind w:left="360"/>
      </w:pPr>
    </w:p>
    <w:p w14:paraId="4CC4CF8F" w14:textId="396C26C9" w:rsidR="001A41FE" w:rsidRPr="00BE2FA3" w:rsidRDefault="006A46B2" w:rsidP="00E84BE9">
      <w:pPr>
        <w:ind w:left="360"/>
      </w:pPr>
      <w:r w:rsidRPr="00BE2FA3">
        <w:rPr>
          <w:noProof/>
        </w:rPr>
        <mc:AlternateContent>
          <mc:Choice Requires="wps">
            <w:drawing>
              <wp:inline distT="0" distB="0" distL="0" distR="0" wp14:anchorId="1C9C3C62" wp14:editId="6A6B0DF7">
                <wp:extent cx="5343525" cy="1282700"/>
                <wp:effectExtent l="0" t="0" r="28575" b="1270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3525" cy="1282700"/>
                        </a:xfrm>
                        <a:prstGeom prst="rect">
                          <a:avLst/>
                        </a:prstGeom>
                        <a:solidFill>
                          <a:srgbClr val="FFFFFF"/>
                        </a:solidFill>
                        <a:ln w="9525">
                          <a:solidFill>
                            <a:srgbClr val="000000"/>
                          </a:solidFill>
                          <a:miter lim="800000"/>
                          <a:headEnd/>
                          <a:tailEnd/>
                        </a:ln>
                      </wps:spPr>
                      <wps:txbx>
                        <w:txbxContent>
                          <w:p w14:paraId="1C28E75F" w14:textId="77777777" w:rsidR="006A46B2" w:rsidRPr="00164208" w:rsidRDefault="006A46B2" w:rsidP="006A46B2">
                            <w:pPr>
                              <w:jc w:val="center"/>
                              <w:rPr>
                                <w:sz w:val="28"/>
                              </w:rPr>
                            </w:pPr>
                          </w:p>
                        </w:txbxContent>
                      </wps:txbx>
                      <wps:bodyPr rot="0" vert="horz" wrap="square" lIns="91440" tIns="45720" rIns="91440" bIns="45720" anchor="t" anchorCtr="0" upright="1">
                        <a:noAutofit/>
                      </wps:bodyPr>
                    </wps:wsp>
                  </a:graphicData>
                </a:graphic>
              </wp:inline>
            </w:drawing>
          </mc:Choice>
          <mc:Fallback>
            <w:pict>
              <v:shape w14:anchorId="1C9C3C62" id="_x0000_s1027" type="#_x0000_t202" style="width:420.75pt;height:1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">
                <v:textbox>
                  <w:txbxContent>
                    <w:p w14:paraId="1C28E75F" w14:textId="77777777" w:rsidR="006A46B2" w:rsidRPr="00164208" w:rsidRDefault="006A46B2" w:rsidP="006A46B2">
                      <w:pPr>
                        <w:jc w:val="center"/>
                        <w:rPr>
                          <w:sz w:val="28"/>
                        </w:rPr>
                      </w:pPr>
                    </w:p>
                  </w:txbxContent>
                </v:textbox>
                <w10:anchorlock/>
              </v:shape>
            </w:pict>
          </mc:Fallback>
        </mc:AlternateContent>
      </w:r>
    </w:p>
    <w:p w14:paraId="4D67F68E" w14:textId="2820D593" w:rsidR="00A67613" w:rsidRPr="00BE2FA3" w:rsidRDefault="00A67613" w:rsidP="00A67613">
      <w:pPr>
        <w:jc w:val="center"/>
        <w:rPr>
          <w:b/>
        </w:rPr>
      </w:pPr>
      <w:r w:rsidRPr="00BE2FA3">
        <w:rPr>
          <w:b/>
        </w:rPr>
        <w:lastRenderedPageBreak/>
        <w:t>EXCESS LEVY APPEAL PETITION – PAGE 4</w:t>
      </w:r>
    </w:p>
    <w:p w14:paraId="158E6BDC" w14:textId="138941FC" w:rsidR="00C65CEE" w:rsidRPr="00BE2FA3" w:rsidRDefault="00A67613" w:rsidP="00A67613">
      <w:pPr>
        <w:tabs>
          <w:tab w:val="center" w:pos="-3330"/>
        </w:tabs>
        <w:jc w:val="center"/>
      </w:pPr>
      <w:r w:rsidRPr="00BE2FA3">
        <w:t>Annexation, Consolidation (Reorganization), Extension of Services</w:t>
      </w:r>
    </w:p>
    <w:p w14:paraId="6A8D64FC" w14:textId="77777777" w:rsidR="00A67613" w:rsidRPr="00BE2FA3" w:rsidRDefault="00A67613" w:rsidP="008457ED">
      <w:pPr>
        <w:ind w:left="360"/>
      </w:pPr>
    </w:p>
    <w:p w14:paraId="38121A08" w14:textId="0F384B94" w:rsidR="00554D6D" w:rsidRPr="00BE2FA3" w:rsidRDefault="008457ED" w:rsidP="00E84BE9">
      <w:pPr>
        <w:pStyle w:val="ListParagraph"/>
        <w:numPr>
          <w:ilvl w:val="0"/>
          <w:numId w:val="44"/>
        </w:numPr>
      </w:pPr>
      <w:r w:rsidRPr="00BE2FA3">
        <w:t>What funds will be needed for the newly-consolidated or reorganized unit</w:t>
      </w:r>
      <w:r w:rsidR="00554D6D" w:rsidRPr="00BE2FA3">
        <w:t>?</w:t>
      </w:r>
      <w:r w:rsidR="00E84BE9" w:rsidRPr="00BE2FA3">
        <w:t xml:space="preserve"> Include additional pages, if needed.</w:t>
      </w:r>
    </w:p>
    <w:p w14:paraId="4F20AF4C" w14:textId="7E70A43E" w:rsidR="00554D6D" w:rsidRPr="00BE2FA3" w:rsidRDefault="00554D6D" w:rsidP="00554D6D">
      <w:pPr>
        <w:pStyle w:val="ListParagraph"/>
        <w:ind w:left="360"/>
      </w:pPr>
    </w:p>
    <w:p w14:paraId="4259E445" w14:textId="5ABECD84" w:rsidR="00554D6D" w:rsidRPr="00BE2FA3" w:rsidRDefault="00554D6D" w:rsidP="00554D6D">
      <w:pPr>
        <w:pStyle w:val="ListParagraph"/>
        <w:ind w:left="360"/>
      </w:pPr>
      <w:r w:rsidRPr="00BE2FA3">
        <w:rPr>
          <w:noProof/>
        </w:rPr>
        <mc:AlternateContent>
          <mc:Choice Requires="wps">
            <w:drawing>
              <wp:inline distT="0" distB="0" distL="0" distR="0" wp14:anchorId="64DF20A2" wp14:editId="440DA93E">
                <wp:extent cx="5334000" cy="2113808"/>
                <wp:effectExtent l="0" t="0" r="19050" b="20320"/>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2113808"/>
                        </a:xfrm>
                        <a:prstGeom prst="rect">
                          <a:avLst/>
                        </a:prstGeom>
                        <a:solidFill>
                          <a:srgbClr val="FFFFFF"/>
                        </a:solidFill>
                        <a:ln w="9525">
                          <a:solidFill>
                            <a:srgbClr val="000000"/>
                          </a:solidFill>
                          <a:miter lim="800000"/>
                          <a:headEnd/>
                          <a:tailEnd/>
                        </a:ln>
                      </wps:spPr>
                      <wps:txbx>
                        <w:txbxContent>
                          <w:p w14:paraId="05937E22" w14:textId="77777777" w:rsidR="00554D6D" w:rsidRPr="00164208" w:rsidRDefault="00554D6D" w:rsidP="00554D6D">
                            <w:pPr>
                              <w:jc w:val="center"/>
                              <w:rPr>
                                <w:sz w:val="28"/>
                              </w:rPr>
                            </w:pPr>
                          </w:p>
                        </w:txbxContent>
                      </wps:txbx>
                      <wps:bodyPr rot="0" vert="horz" wrap="square" lIns="91440" tIns="45720" rIns="91440" bIns="45720" anchor="t" anchorCtr="0" upright="1">
                        <a:noAutofit/>
                      </wps:bodyPr>
                    </wps:wsp>
                  </a:graphicData>
                </a:graphic>
              </wp:inline>
            </w:drawing>
          </mc:Choice>
          <mc:Fallback>
            <w:pict>
              <v:shape w14:anchorId="64DF20A2" id="_x0000_s1028" type="#_x0000_t202" style="width:420pt;height:16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">
                <v:textbox>
                  <w:txbxContent>
                    <w:p w14:paraId="05937E22" w14:textId="77777777" w:rsidR="00554D6D" w:rsidRPr="00164208" w:rsidRDefault="00554D6D" w:rsidP="00554D6D">
                      <w:pPr>
                        <w:jc w:val="center"/>
                        <w:rPr>
                          <w:sz w:val="28"/>
                        </w:rPr>
                      </w:pPr>
                    </w:p>
                  </w:txbxContent>
                </v:textbox>
                <w10:anchorlock/>
              </v:shape>
            </w:pict>
          </mc:Fallback>
        </mc:AlternateContent>
      </w:r>
    </w:p>
    <w:p w14:paraId="1AB179F2" w14:textId="77777777" w:rsidR="00554D6D" w:rsidRPr="00BE2FA3" w:rsidRDefault="00554D6D" w:rsidP="00554D6D">
      <w:pPr>
        <w:pStyle w:val="ListParagraph"/>
        <w:ind w:left="360"/>
      </w:pPr>
    </w:p>
    <w:p w14:paraId="6573CEC6" w14:textId="244F6F70" w:rsidR="008457ED" w:rsidRPr="00BE2FA3" w:rsidRDefault="00554D6D" w:rsidP="00E84BE9">
      <w:pPr>
        <w:pStyle w:val="ListParagraph"/>
        <w:numPr>
          <w:ilvl w:val="0"/>
          <w:numId w:val="44"/>
        </w:numPr>
      </w:pPr>
      <w:r w:rsidRPr="00BE2FA3">
        <w:t xml:space="preserve">Will the Consolidation (Reorganization) generate any new or increase any existing </w:t>
      </w:r>
      <w:r w:rsidR="007011E4" w:rsidRPr="00BE2FA3">
        <w:t>non</w:t>
      </w:r>
      <w:r w:rsidR="007011E4">
        <w:t>-</w:t>
      </w:r>
      <w:r w:rsidRPr="00BE2FA3">
        <w:t>property tax revenue sources?</w:t>
      </w:r>
      <w:r w:rsidR="00E84BE9" w:rsidRPr="00BE2FA3">
        <w:t xml:space="preserve"> Include additional pages, if needed.</w:t>
      </w:r>
    </w:p>
    <w:p w14:paraId="064E02A8" w14:textId="41BA2CA4" w:rsidR="00F01183" w:rsidRPr="00BE2FA3" w:rsidRDefault="00F01183" w:rsidP="00F01183">
      <w:pPr>
        <w:pStyle w:val="BodyTextIndent"/>
        <w:ind w:left="0"/>
        <w:rPr>
          <w:u w:val="none"/>
        </w:rPr>
      </w:pPr>
    </w:p>
    <w:p w14:paraId="1E4F7376" w14:textId="1938DDDD" w:rsidR="006A46B2" w:rsidRPr="00BE2FA3" w:rsidRDefault="006A46B2" w:rsidP="006A46B2">
      <w:pPr>
        <w:pStyle w:val="BodyTextIndent"/>
        <w:ind w:left="360"/>
        <w:rPr>
          <w:u w:val="none"/>
        </w:rPr>
      </w:pPr>
      <w:r w:rsidRPr="00BE2FA3">
        <w:rPr>
          <w:noProof/>
        </w:rPr>
        <mc:AlternateContent>
          <mc:Choice Requires="wps">
            <w:drawing>
              <wp:inline distT="0" distB="0" distL="0" distR="0" wp14:anchorId="35A42780" wp14:editId="6D22A1A3">
                <wp:extent cx="5343525" cy="1968500"/>
                <wp:effectExtent l="0" t="0" r="28575" b="1270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3525" cy="1968500"/>
                        </a:xfrm>
                        <a:prstGeom prst="rect">
                          <a:avLst/>
                        </a:prstGeom>
                        <a:solidFill>
                          <a:srgbClr val="FFFFFF"/>
                        </a:solidFill>
                        <a:ln w="9525">
                          <a:solidFill>
                            <a:srgbClr val="000000"/>
                          </a:solidFill>
                          <a:miter lim="800000"/>
                          <a:headEnd/>
                          <a:tailEnd/>
                        </a:ln>
                      </wps:spPr>
                      <wps:txbx>
                        <w:txbxContent>
                          <w:p w14:paraId="39B2BE3C" w14:textId="77777777" w:rsidR="006A46B2" w:rsidRPr="00164208" w:rsidRDefault="006A46B2" w:rsidP="006A46B2">
                            <w:pPr>
                              <w:jc w:val="center"/>
                              <w:rPr>
                                <w:sz w:val="28"/>
                              </w:rPr>
                            </w:pPr>
                          </w:p>
                        </w:txbxContent>
                      </wps:txbx>
                      <wps:bodyPr rot="0" vert="horz" wrap="square" lIns="91440" tIns="45720" rIns="91440" bIns="45720" anchor="t" anchorCtr="0" upright="1">
                        <a:noAutofit/>
                      </wps:bodyPr>
                    </wps:wsp>
                  </a:graphicData>
                </a:graphic>
              </wp:inline>
            </w:drawing>
          </mc:Choice>
          <mc:Fallback>
            <w:pict>
              <v:shape w14:anchorId="35A42780" id="_x0000_s1029" type="#_x0000_t202" style="width:420.75pt;height: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">
                <v:textbox>
                  <w:txbxContent>
                    <w:p w14:paraId="39B2BE3C" w14:textId="77777777" w:rsidR="006A46B2" w:rsidRPr="00164208" w:rsidRDefault="006A46B2" w:rsidP="006A46B2">
                      <w:pPr>
                        <w:jc w:val="center"/>
                        <w:rPr>
                          <w:sz w:val="28"/>
                        </w:rPr>
                      </w:pPr>
                    </w:p>
                  </w:txbxContent>
                </v:textbox>
                <w10:anchorlock/>
              </v:shape>
            </w:pict>
          </mc:Fallback>
        </mc:AlternateContent>
      </w:r>
    </w:p>
    <w:p w14:paraId="79C8963C" w14:textId="77777777" w:rsidR="006A0FEE" w:rsidRPr="00BE2FA3" w:rsidRDefault="006A0FEE" w:rsidP="00F01183">
      <w:pPr>
        <w:pStyle w:val="BodyTextIndent"/>
        <w:ind w:left="0"/>
        <w:rPr>
          <w:u w:val="none"/>
        </w:rPr>
      </w:pPr>
    </w:p>
    <w:p w14:paraId="1F386646" w14:textId="40292EFA" w:rsidR="001F2A76" w:rsidRPr="00BE2FA3" w:rsidRDefault="007E1DA0" w:rsidP="00A67613">
      <w:pPr>
        <w:pStyle w:val="BodyTextIndent"/>
        <w:numPr>
          <w:ilvl w:val="0"/>
          <w:numId w:val="44"/>
        </w:numPr>
        <w:rPr>
          <w:u w:val="none"/>
        </w:rPr>
      </w:pPr>
      <w:r w:rsidRPr="00BE2FA3">
        <w:rPr>
          <w:u w:val="none"/>
        </w:rPr>
        <w:t>Does the fiscal impact statement describe the effect of the consolidation/</w:t>
      </w:r>
      <w:r w:rsidR="00CE0D0F" w:rsidRPr="00BE2FA3">
        <w:rPr>
          <w:u w:val="none"/>
        </w:rPr>
        <w:t xml:space="preserve">reorganization </w:t>
      </w:r>
      <w:r w:rsidRPr="00BE2FA3">
        <w:rPr>
          <w:u w:val="none"/>
        </w:rPr>
        <w:t>on the other units of government in the jurisdiction? If not, please describe.</w:t>
      </w:r>
    </w:p>
    <w:p w14:paraId="51B84340" w14:textId="77777777" w:rsidR="001F2A76" w:rsidRPr="00BE2FA3" w:rsidRDefault="001F2A76" w:rsidP="00F01183">
      <w:pPr>
        <w:pStyle w:val="BodyTextIndent"/>
        <w:ind w:left="360"/>
        <w:rPr>
          <w:u w:val="none"/>
        </w:rPr>
      </w:pPr>
    </w:p>
    <w:p w14:paraId="24F8D474" w14:textId="23675FA1" w:rsidR="001F2A76" w:rsidRPr="00BE2FA3" w:rsidRDefault="006A46B2" w:rsidP="00F01183">
      <w:pPr>
        <w:pStyle w:val="BodyTextIndent"/>
        <w:ind w:left="360"/>
        <w:rPr>
          <w:u w:val="none"/>
        </w:rPr>
      </w:pPr>
      <w:r w:rsidRPr="00BE2FA3">
        <w:rPr>
          <w:noProof/>
        </w:rPr>
        <mc:AlternateContent>
          <mc:Choice Requires="wps">
            <w:drawing>
              <wp:inline distT="0" distB="0" distL="0" distR="0" wp14:anchorId="4FCC7B3B" wp14:editId="412D23A0">
                <wp:extent cx="5334000" cy="1714500"/>
                <wp:effectExtent l="0" t="0" r="19050" b="19050"/>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1714500"/>
                        </a:xfrm>
                        <a:prstGeom prst="rect">
                          <a:avLst/>
                        </a:prstGeom>
                        <a:solidFill>
                          <a:srgbClr val="FFFFFF"/>
                        </a:solidFill>
                        <a:ln w="9525">
                          <a:solidFill>
                            <a:srgbClr val="000000"/>
                          </a:solidFill>
                          <a:miter lim="800000"/>
                          <a:headEnd/>
                          <a:tailEnd/>
                        </a:ln>
                      </wps:spPr>
                      <wps:txbx>
                        <w:txbxContent>
                          <w:p w14:paraId="58F0A7EF" w14:textId="77777777" w:rsidR="006A46B2" w:rsidRPr="00164208" w:rsidRDefault="006A46B2" w:rsidP="006A46B2">
                            <w:pPr>
                              <w:jc w:val="center"/>
                              <w:rPr>
                                <w:sz w:val="28"/>
                              </w:rPr>
                            </w:pPr>
                          </w:p>
                        </w:txbxContent>
                      </wps:txbx>
                      <wps:bodyPr rot="0" vert="horz" wrap="square" lIns="91440" tIns="45720" rIns="91440" bIns="45720" anchor="t" anchorCtr="0" upright="1">
                        <a:noAutofit/>
                      </wps:bodyPr>
                    </wps:wsp>
                  </a:graphicData>
                </a:graphic>
              </wp:inline>
            </w:drawing>
          </mc:Choice>
          <mc:Fallback>
            <w:pict>
              <v:shape w14:anchorId="4FCC7B3B" id="_x0000_s1030" type="#_x0000_t202" style="width:420pt;height: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">
                <v:textbox>
                  <w:txbxContent>
                    <w:p w14:paraId="58F0A7EF" w14:textId="77777777" w:rsidR="006A46B2" w:rsidRPr="00164208" w:rsidRDefault="006A46B2" w:rsidP="006A46B2">
                      <w:pPr>
                        <w:jc w:val="center"/>
                        <w:rPr>
                          <w:sz w:val="28"/>
                        </w:rPr>
                      </w:pPr>
                    </w:p>
                  </w:txbxContent>
                </v:textbox>
                <w10:anchorlock/>
              </v:shape>
            </w:pict>
          </mc:Fallback>
        </mc:AlternateContent>
      </w:r>
    </w:p>
    <w:p w14:paraId="78FB36AF" w14:textId="77777777" w:rsidR="001F2A76" w:rsidRPr="00BE2FA3" w:rsidRDefault="001F2A76" w:rsidP="00F01183">
      <w:pPr>
        <w:pStyle w:val="BodyTextIndent"/>
        <w:ind w:left="360"/>
        <w:rPr>
          <w:u w:val="none"/>
        </w:rPr>
      </w:pPr>
    </w:p>
    <w:p w14:paraId="586DE1E4" w14:textId="4F3F598A" w:rsidR="00CD35C8" w:rsidRPr="00BE2FA3" w:rsidRDefault="00461F4D" w:rsidP="00A67613">
      <w:pPr>
        <w:pStyle w:val="BodyTextIndent"/>
        <w:numPr>
          <w:ilvl w:val="0"/>
          <w:numId w:val="44"/>
        </w:numPr>
        <w:rPr>
          <w:u w:val="none"/>
        </w:rPr>
      </w:pPr>
      <w:r w:rsidRPr="00BE2FA3">
        <w:rPr>
          <w:u w:val="none"/>
        </w:rPr>
        <w:t xml:space="preserve">Discuss </w:t>
      </w:r>
      <w:r w:rsidR="00D2788A" w:rsidRPr="00BE2FA3">
        <w:rPr>
          <w:u w:val="none"/>
        </w:rPr>
        <w:t>the</w:t>
      </w:r>
      <w:r w:rsidRPr="00BE2FA3">
        <w:rPr>
          <w:u w:val="none"/>
        </w:rPr>
        <w:t xml:space="preserve"> savings</w:t>
      </w:r>
      <w:r w:rsidR="00D2788A" w:rsidRPr="00BE2FA3">
        <w:rPr>
          <w:u w:val="none"/>
        </w:rPr>
        <w:t xml:space="preserve"> or reduction in expenses (if any) as a result of the Consolidation/Reorganization</w:t>
      </w:r>
      <w:r w:rsidRPr="00BE2FA3">
        <w:rPr>
          <w:u w:val="none"/>
        </w:rPr>
        <w:t xml:space="preserve">. </w:t>
      </w:r>
      <w:r w:rsidR="00C254F7" w:rsidRPr="00BE2FA3">
        <w:rPr>
          <w:u w:val="none"/>
        </w:rPr>
        <w:t>Include additional pages, if needed.</w:t>
      </w:r>
    </w:p>
    <w:p w14:paraId="0A7FCDA9" w14:textId="77777777" w:rsidR="00CD35C8" w:rsidRPr="00BE2FA3" w:rsidRDefault="00CD35C8" w:rsidP="00F01183">
      <w:pPr>
        <w:pStyle w:val="BodyTextIndent"/>
        <w:ind w:left="360"/>
        <w:rPr>
          <w:u w:val="none"/>
        </w:rPr>
      </w:pPr>
    </w:p>
    <w:p w14:paraId="27B609A5" w14:textId="222CA62F" w:rsidR="00CD35C8" w:rsidRPr="00BE2FA3" w:rsidRDefault="006A46B2" w:rsidP="00C254F7">
      <w:pPr>
        <w:pStyle w:val="BodyTextIndent"/>
        <w:ind w:left="360"/>
        <w:rPr>
          <w:u w:val="none"/>
        </w:rPr>
      </w:pPr>
      <w:r w:rsidRPr="00BE2FA3">
        <w:rPr>
          <w:noProof/>
        </w:rPr>
        <mc:AlternateContent>
          <mc:Choice Requires="wps">
            <w:drawing>
              <wp:inline distT="0" distB="0" distL="0" distR="0" wp14:anchorId="036E4528" wp14:editId="4223D0DE">
                <wp:extent cx="5324475" cy="1762125"/>
                <wp:effectExtent l="0" t="0" r="28575" b="28575"/>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1762125"/>
                        </a:xfrm>
                        <a:prstGeom prst="rect">
                          <a:avLst/>
                        </a:prstGeom>
                        <a:solidFill>
                          <a:srgbClr val="FFFFFF"/>
                        </a:solidFill>
                        <a:ln w="9525">
                          <a:solidFill>
                            <a:srgbClr val="000000"/>
                          </a:solidFill>
                          <a:miter lim="800000"/>
                          <a:headEnd/>
                          <a:tailEnd/>
                        </a:ln>
                      </wps:spPr>
                      <wps:txbx>
                        <w:txbxContent>
                          <w:p w14:paraId="77D7EBA8" w14:textId="77777777" w:rsidR="006A46B2" w:rsidRPr="00164208" w:rsidRDefault="006A46B2" w:rsidP="006A46B2">
                            <w:pPr>
                              <w:jc w:val="center"/>
                              <w:rPr>
                                <w:sz w:val="28"/>
                              </w:rPr>
                            </w:pPr>
                          </w:p>
                        </w:txbxContent>
                      </wps:txbx>
                      <wps:bodyPr rot="0" vert="horz" wrap="square" lIns="91440" tIns="45720" rIns="91440" bIns="45720" anchor="t" anchorCtr="0" upright="1">
                        <a:noAutofit/>
                      </wps:bodyPr>
                    </wps:wsp>
                  </a:graphicData>
                </a:graphic>
              </wp:inline>
            </w:drawing>
          </mc:Choice>
          <mc:Fallback>
            <w:pict>
              <v:shape w14:anchorId="036E4528" id="_x0000_s1031" type="#_x0000_t202" style="width:419.25pt;height:13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">
                <v:textbox>
                  <w:txbxContent>
                    <w:p w14:paraId="77D7EBA8" w14:textId="77777777" w:rsidR="006A46B2" w:rsidRPr="00164208" w:rsidRDefault="006A46B2" w:rsidP="006A46B2">
                      <w:pPr>
                        <w:jc w:val="center"/>
                        <w:rPr>
                          <w:sz w:val="28"/>
                        </w:rPr>
                      </w:pPr>
                    </w:p>
                  </w:txbxContent>
                </v:textbox>
                <w10:anchorlock/>
              </v:shape>
            </w:pict>
          </mc:Fallback>
        </mc:AlternateContent>
      </w:r>
    </w:p>
    <w:p w14:paraId="0679930B" w14:textId="3BE7BC4F" w:rsidR="007E0F42" w:rsidRPr="00BE2FA3" w:rsidRDefault="00137800" w:rsidP="001A596F">
      <w:pPr>
        <w:jc w:val="center"/>
        <w:rPr>
          <w:b/>
        </w:rPr>
      </w:pPr>
      <w:r w:rsidRPr="00BE2FA3">
        <w:br w:type="page"/>
      </w:r>
      <w:r w:rsidR="007E0F42" w:rsidRPr="00BE2FA3">
        <w:rPr>
          <w:b/>
        </w:rPr>
        <w:lastRenderedPageBreak/>
        <w:t xml:space="preserve">EXCESS LEVY APPEAL PETITION – PAGE </w:t>
      </w:r>
      <w:r w:rsidR="00A67613" w:rsidRPr="00BE2FA3">
        <w:rPr>
          <w:b/>
        </w:rPr>
        <w:t>5</w:t>
      </w:r>
    </w:p>
    <w:p w14:paraId="010AADF8" w14:textId="77777777" w:rsidR="007E0F42" w:rsidRPr="00BE2FA3" w:rsidRDefault="007E0F42" w:rsidP="007E0F42">
      <w:pPr>
        <w:tabs>
          <w:tab w:val="center" w:pos="-3330"/>
        </w:tabs>
        <w:jc w:val="center"/>
      </w:pPr>
      <w:r w:rsidRPr="00BE2FA3">
        <w:t>Annexation, Consolidation (Reorganization), Extension of Services</w:t>
      </w:r>
    </w:p>
    <w:p w14:paraId="11C0B393" w14:textId="77777777" w:rsidR="007E0F42" w:rsidRPr="00BE2FA3" w:rsidRDefault="007E0F42" w:rsidP="007E0F42">
      <w:pPr>
        <w:pStyle w:val="Footer"/>
        <w:tabs>
          <w:tab w:val="clear" w:pos="4320"/>
          <w:tab w:val="clear" w:pos="8640"/>
        </w:tabs>
        <w:rPr>
          <w:u w:val="single"/>
        </w:rPr>
      </w:pPr>
    </w:p>
    <w:p w14:paraId="28B5D5E3" w14:textId="43EECCDE" w:rsidR="007E0F42" w:rsidRPr="00BE2FA3" w:rsidRDefault="007E0F42" w:rsidP="007E0F42">
      <w:pPr>
        <w:pStyle w:val="Footer"/>
        <w:tabs>
          <w:tab w:val="clear" w:pos="4320"/>
          <w:tab w:val="clear" w:pos="8640"/>
        </w:tabs>
        <w:rPr>
          <w:b/>
          <w:bCs/>
        </w:rPr>
      </w:pPr>
      <w:r w:rsidRPr="00BE2FA3">
        <w:rPr>
          <w:b/>
          <w:bCs/>
        </w:rPr>
        <w:t>If the Appeal is based on an extension of services, please complete this page.</w:t>
      </w:r>
    </w:p>
    <w:p w14:paraId="4C9B3627" w14:textId="77777777" w:rsidR="001A5AB9" w:rsidRPr="00BE2FA3" w:rsidRDefault="001A5AB9" w:rsidP="00F01183">
      <w:pPr>
        <w:jc w:val="center"/>
        <w:rPr>
          <w:b/>
        </w:rPr>
      </w:pPr>
    </w:p>
    <w:p w14:paraId="3169204D" w14:textId="33E89007" w:rsidR="007E0F42" w:rsidRPr="00BE2FA3" w:rsidRDefault="007E0F42" w:rsidP="007E0F42">
      <w:pPr>
        <w:pStyle w:val="Footer"/>
        <w:numPr>
          <w:ilvl w:val="0"/>
          <w:numId w:val="45"/>
        </w:numPr>
        <w:tabs>
          <w:tab w:val="clear" w:pos="4320"/>
          <w:tab w:val="clear" w:pos="8640"/>
        </w:tabs>
        <w:rPr>
          <w:bCs/>
        </w:rPr>
      </w:pPr>
      <w:r w:rsidRPr="00BE2FA3">
        <w:rPr>
          <w:bCs/>
        </w:rPr>
        <w:t xml:space="preserve">Below provide additional information about the appeal and the </w:t>
      </w:r>
      <w:r w:rsidRPr="00BE2FA3">
        <w:t>Consolidation (Reorganization).</w:t>
      </w:r>
    </w:p>
    <w:p w14:paraId="2908FF2B" w14:textId="77777777" w:rsidR="007E0F42" w:rsidRPr="00BE2FA3" w:rsidRDefault="007E0F42" w:rsidP="007E0F42">
      <w:pPr>
        <w:rPr>
          <w:u w:val="single"/>
        </w:rPr>
      </w:pPr>
    </w:p>
    <w:tbl>
      <w:tblPr>
        <w:tblStyle w:val="TableGrid"/>
        <w:tblW w:w="0" w:type="auto"/>
        <w:tblInd w:w="265" w:type="dxa"/>
        <w:tblLook w:val="04A0" w:firstRow="1" w:lastRow="0" w:firstColumn="1" w:lastColumn="0" w:noHBand="0" w:noVBand="1"/>
      </w:tblPr>
      <w:tblGrid>
        <w:gridCol w:w="450"/>
        <w:gridCol w:w="6199"/>
        <w:gridCol w:w="2436"/>
      </w:tblGrid>
      <w:tr w:rsidR="007E0F42" w:rsidRPr="00BE2FA3" w14:paraId="0844F2A3" w14:textId="77777777" w:rsidTr="000D5FCF">
        <w:tc>
          <w:tcPr>
            <w:tcW w:w="450" w:type="dxa"/>
          </w:tcPr>
          <w:p w14:paraId="5931DC40" w14:textId="77777777" w:rsidR="007E0F42" w:rsidRPr="00BE2FA3" w:rsidRDefault="007E0F42" w:rsidP="000D5FCF">
            <w:pPr>
              <w:pStyle w:val="Footer"/>
              <w:tabs>
                <w:tab w:val="clear" w:pos="4320"/>
                <w:tab w:val="clear" w:pos="8640"/>
              </w:tabs>
              <w:jc w:val="right"/>
              <w:rPr>
                <w:bCs/>
              </w:rPr>
            </w:pPr>
            <w:r w:rsidRPr="00BE2FA3">
              <w:rPr>
                <w:bCs/>
              </w:rPr>
              <w:t>A.</w:t>
            </w:r>
          </w:p>
        </w:tc>
        <w:tc>
          <w:tcPr>
            <w:tcW w:w="7020" w:type="dxa"/>
          </w:tcPr>
          <w:p w14:paraId="68DB75F7" w14:textId="77777777" w:rsidR="007E0F42" w:rsidRPr="00BE2FA3" w:rsidRDefault="007E0F42" w:rsidP="000D5FCF">
            <w:pPr>
              <w:pStyle w:val="Footer"/>
              <w:tabs>
                <w:tab w:val="clear" w:pos="4320"/>
                <w:tab w:val="clear" w:pos="8640"/>
              </w:tabs>
              <w:jc w:val="right"/>
              <w:rPr>
                <w:bCs/>
              </w:rPr>
            </w:pPr>
            <w:r w:rsidRPr="00BE2FA3">
              <w:rPr>
                <w:bCs/>
              </w:rPr>
              <w:t>Appeal Amount Requested:</w:t>
            </w:r>
          </w:p>
        </w:tc>
        <w:tc>
          <w:tcPr>
            <w:tcW w:w="2790" w:type="dxa"/>
          </w:tcPr>
          <w:p w14:paraId="46496217" w14:textId="77777777" w:rsidR="007E0F42" w:rsidRPr="00BE2FA3" w:rsidRDefault="007E0F42" w:rsidP="000D5FCF">
            <w:pPr>
              <w:pStyle w:val="Footer"/>
              <w:tabs>
                <w:tab w:val="clear" w:pos="4320"/>
                <w:tab w:val="clear" w:pos="8640"/>
              </w:tabs>
              <w:rPr>
                <w:b/>
              </w:rPr>
            </w:pPr>
            <w:r w:rsidRPr="00BE2FA3">
              <w:rPr>
                <w:b/>
              </w:rPr>
              <w:t>$</w:t>
            </w:r>
          </w:p>
        </w:tc>
      </w:tr>
      <w:tr w:rsidR="007E0F42" w:rsidRPr="00BE2FA3" w14:paraId="74BE02EB" w14:textId="77777777" w:rsidTr="000D5FCF">
        <w:tc>
          <w:tcPr>
            <w:tcW w:w="450" w:type="dxa"/>
          </w:tcPr>
          <w:p w14:paraId="581D085E" w14:textId="77777777" w:rsidR="007E0F42" w:rsidRPr="00BE2FA3" w:rsidRDefault="007E0F42" w:rsidP="000D5FCF">
            <w:pPr>
              <w:pStyle w:val="Footer"/>
              <w:tabs>
                <w:tab w:val="clear" w:pos="4320"/>
                <w:tab w:val="clear" w:pos="8640"/>
              </w:tabs>
              <w:jc w:val="right"/>
              <w:rPr>
                <w:bCs/>
              </w:rPr>
            </w:pPr>
            <w:r w:rsidRPr="00BE2FA3">
              <w:rPr>
                <w:bCs/>
              </w:rPr>
              <w:t>B.</w:t>
            </w:r>
          </w:p>
        </w:tc>
        <w:tc>
          <w:tcPr>
            <w:tcW w:w="7020" w:type="dxa"/>
          </w:tcPr>
          <w:p w14:paraId="6CD6DDFB" w14:textId="775F9203" w:rsidR="007E0F42" w:rsidRPr="00BE2FA3" w:rsidRDefault="007E0F42" w:rsidP="000D5FCF">
            <w:pPr>
              <w:pStyle w:val="Footer"/>
              <w:tabs>
                <w:tab w:val="clear" w:pos="4320"/>
                <w:tab w:val="clear" w:pos="8640"/>
              </w:tabs>
              <w:jc w:val="right"/>
              <w:rPr>
                <w:bCs/>
              </w:rPr>
            </w:pPr>
            <w:r w:rsidRPr="00BE2FA3">
              <w:t>Date of referendum approving the extension of services:</w:t>
            </w:r>
          </w:p>
        </w:tc>
        <w:tc>
          <w:tcPr>
            <w:tcW w:w="2790" w:type="dxa"/>
          </w:tcPr>
          <w:p w14:paraId="0A0ECC3D" w14:textId="77777777" w:rsidR="007E0F42" w:rsidRPr="00BE2FA3" w:rsidRDefault="007E0F42" w:rsidP="000D5FCF">
            <w:pPr>
              <w:pStyle w:val="Footer"/>
              <w:tabs>
                <w:tab w:val="clear" w:pos="4320"/>
                <w:tab w:val="clear" w:pos="8640"/>
              </w:tabs>
              <w:rPr>
                <w:b/>
                <w:u w:val="single"/>
              </w:rPr>
            </w:pPr>
          </w:p>
        </w:tc>
      </w:tr>
      <w:tr w:rsidR="007E0F42" w:rsidRPr="00BE2FA3" w14:paraId="0F073ED5" w14:textId="77777777" w:rsidTr="000D5FCF">
        <w:tc>
          <w:tcPr>
            <w:tcW w:w="450" w:type="dxa"/>
          </w:tcPr>
          <w:p w14:paraId="3882EB81" w14:textId="77777777" w:rsidR="007E0F42" w:rsidRPr="00BE2FA3" w:rsidRDefault="007E0F42" w:rsidP="000D5FCF">
            <w:pPr>
              <w:pStyle w:val="Footer"/>
              <w:tabs>
                <w:tab w:val="clear" w:pos="4320"/>
                <w:tab w:val="clear" w:pos="8640"/>
              </w:tabs>
              <w:jc w:val="right"/>
              <w:rPr>
                <w:bCs/>
              </w:rPr>
            </w:pPr>
            <w:r w:rsidRPr="00BE2FA3">
              <w:rPr>
                <w:bCs/>
              </w:rPr>
              <w:t>C.</w:t>
            </w:r>
          </w:p>
        </w:tc>
        <w:tc>
          <w:tcPr>
            <w:tcW w:w="7020" w:type="dxa"/>
          </w:tcPr>
          <w:p w14:paraId="119190B4" w14:textId="77A5FEAD" w:rsidR="007E0F42" w:rsidRPr="00BE2FA3" w:rsidRDefault="007E0F42" w:rsidP="000D5FCF">
            <w:pPr>
              <w:pStyle w:val="Footer"/>
              <w:tabs>
                <w:tab w:val="clear" w:pos="4320"/>
                <w:tab w:val="clear" w:pos="8640"/>
              </w:tabs>
              <w:jc w:val="right"/>
              <w:rPr>
                <w:bCs/>
              </w:rPr>
            </w:pPr>
            <w:r w:rsidRPr="00BE2FA3">
              <w:t>Effective date of the extension of services:</w:t>
            </w:r>
          </w:p>
        </w:tc>
        <w:tc>
          <w:tcPr>
            <w:tcW w:w="2790" w:type="dxa"/>
          </w:tcPr>
          <w:p w14:paraId="1868FEE4" w14:textId="77777777" w:rsidR="007E0F42" w:rsidRPr="00BE2FA3" w:rsidRDefault="007E0F42" w:rsidP="000D5FCF">
            <w:pPr>
              <w:pStyle w:val="Footer"/>
              <w:tabs>
                <w:tab w:val="clear" w:pos="4320"/>
                <w:tab w:val="clear" w:pos="8640"/>
              </w:tabs>
              <w:rPr>
                <w:b/>
                <w:u w:val="single"/>
              </w:rPr>
            </w:pPr>
          </w:p>
        </w:tc>
      </w:tr>
    </w:tbl>
    <w:p w14:paraId="5AF146A1" w14:textId="12C5EABB" w:rsidR="006A0FEE" w:rsidRPr="00BE2FA3" w:rsidRDefault="00C254F7" w:rsidP="00F01183">
      <w:pPr>
        <w:ind w:left="360" w:hanging="360"/>
      </w:pPr>
      <w:r w:rsidRPr="00BE2FA3">
        <w:t xml:space="preserve"> </w:t>
      </w:r>
    </w:p>
    <w:p w14:paraId="752F7E5A" w14:textId="7CCD49F1" w:rsidR="006A0FEE" w:rsidRPr="00BE2FA3" w:rsidRDefault="007E1DA0" w:rsidP="00A67613">
      <w:pPr>
        <w:pStyle w:val="ListParagraph"/>
        <w:numPr>
          <w:ilvl w:val="0"/>
          <w:numId w:val="46"/>
        </w:numPr>
      </w:pPr>
      <w:r w:rsidRPr="00BE2FA3">
        <w:t>Describe the extension of services and what services are being extended</w:t>
      </w:r>
      <w:r w:rsidR="00253180">
        <w:t>.</w:t>
      </w:r>
      <w:r w:rsidR="00253180" w:rsidRPr="00BE2FA3">
        <w:t xml:space="preserve"> </w:t>
      </w:r>
      <w:r w:rsidR="00C254F7" w:rsidRPr="00BE2FA3">
        <w:t>Include additional pages, if needed.</w:t>
      </w:r>
    </w:p>
    <w:p w14:paraId="3A0F4A2B" w14:textId="1E7A84E4" w:rsidR="001A5AB9" w:rsidRPr="00BE2FA3" w:rsidRDefault="001A5AB9" w:rsidP="00F01183"/>
    <w:p w14:paraId="5D48E050" w14:textId="73EEDD0A" w:rsidR="007E0F42" w:rsidRPr="00BE2FA3" w:rsidRDefault="007E0F42" w:rsidP="007E0F42">
      <w:pPr>
        <w:ind w:left="360"/>
      </w:pPr>
      <w:r w:rsidRPr="00BE2FA3">
        <w:rPr>
          <w:noProof/>
        </w:rPr>
        <mc:AlternateContent>
          <mc:Choice Requires="wps">
            <w:drawing>
              <wp:inline distT="0" distB="0" distL="0" distR="0" wp14:anchorId="2DA2B462" wp14:editId="01F26B38">
                <wp:extent cx="5248275" cy="1765300"/>
                <wp:effectExtent l="0" t="0" r="28575" b="25400"/>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8275" cy="1765300"/>
                        </a:xfrm>
                        <a:prstGeom prst="rect">
                          <a:avLst/>
                        </a:prstGeom>
                        <a:solidFill>
                          <a:srgbClr val="FFFFFF"/>
                        </a:solidFill>
                        <a:ln w="9525">
                          <a:solidFill>
                            <a:srgbClr val="000000"/>
                          </a:solidFill>
                          <a:miter lim="800000"/>
                          <a:headEnd/>
                          <a:tailEnd/>
                        </a:ln>
                      </wps:spPr>
                      <wps:txbx>
                        <w:txbxContent>
                          <w:p w14:paraId="4FD253D3" w14:textId="77777777" w:rsidR="007E0F42" w:rsidRPr="00164208" w:rsidRDefault="007E0F42" w:rsidP="007E0F42">
                            <w:pPr>
                              <w:jc w:val="center"/>
                              <w:rPr>
                                <w:sz w:val="28"/>
                              </w:rPr>
                            </w:pPr>
                          </w:p>
                        </w:txbxContent>
                      </wps:txbx>
                      <wps:bodyPr rot="0" vert="horz" wrap="square" lIns="91440" tIns="45720" rIns="91440" bIns="45720" anchor="t" anchorCtr="0" upright="1">
                        <a:noAutofit/>
                      </wps:bodyPr>
                    </wps:wsp>
                  </a:graphicData>
                </a:graphic>
              </wp:inline>
            </w:drawing>
          </mc:Choice>
          <mc:Fallback>
            <w:pict>
              <v:shape w14:anchorId="2DA2B462" id="_x0000_s1032" type="#_x0000_t202" style="width:413.25pt;height:1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">
                <v:textbox>
                  <w:txbxContent>
                    <w:p w14:paraId="4FD253D3" w14:textId="77777777" w:rsidR="007E0F42" w:rsidRPr="00164208" w:rsidRDefault="007E0F42" w:rsidP="007E0F42">
                      <w:pPr>
                        <w:jc w:val="center"/>
                        <w:rPr>
                          <w:sz w:val="28"/>
                        </w:rPr>
                      </w:pPr>
                    </w:p>
                  </w:txbxContent>
                </v:textbox>
                <w10:anchorlock/>
              </v:shape>
            </w:pict>
          </mc:Fallback>
        </mc:AlternateContent>
      </w:r>
    </w:p>
    <w:p w14:paraId="3C10AFF1" w14:textId="673A75C8" w:rsidR="007E0F42" w:rsidRPr="00BE2FA3" w:rsidRDefault="007E0F42" w:rsidP="00F01183"/>
    <w:p w14:paraId="0D6BD102" w14:textId="7B5E071F" w:rsidR="006A0FEE" w:rsidRPr="00BE2FA3" w:rsidRDefault="007E1DA0" w:rsidP="00A67613">
      <w:pPr>
        <w:pStyle w:val="ListParagraph"/>
        <w:numPr>
          <w:ilvl w:val="0"/>
          <w:numId w:val="46"/>
        </w:numPr>
      </w:pPr>
      <w:r w:rsidRPr="00BE2FA3">
        <w:t>What is the percent change in assessed valuation?</w:t>
      </w:r>
    </w:p>
    <w:p w14:paraId="61442140" w14:textId="0DBC9129" w:rsidR="002446DA" w:rsidRPr="00BE2FA3" w:rsidRDefault="002446DA" w:rsidP="002446DA">
      <w:pPr>
        <w:pStyle w:val="ListParagraph"/>
        <w:ind w:left="360"/>
      </w:pPr>
    </w:p>
    <w:tbl>
      <w:tblPr>
        <w:tblStyle w:val="TableGrid"/>
        <w:tblW w:w="0" w:type="auto"/>
        <w:tblInd w:w="265" w:type="dxa"/>
        <w:tblLook w:val="04A0" w:firstRow="1" w:lastRow="0" w:firstColumn="1" w:lastColumn="0" w:noHBand="0" w:noVBand="1"/>
      </w:tblPr>
      <w:tblGrid>
        <w:gridCol w:w="5691"/>
        <w:gridCol w:w="3394"/>
      </w:tblGrid>
      <w:tr w:rsidR="002446DA" w:rsidRPr="00BE2FA3" w14:paraId="09608231" w14:textId="77777777" w:rsidTr="002446DA">
        <w:tc>
          <w:tcPr>
            <w:tcW w:w="6120" w:type="dxa"/>
          </w:tcPr>
          <w:p w14:paraId="0BB30749" w14:textId="1B00004E" w:rsidR="002446DA" w:rsidRPr="00BE2FA3" w:rsidRDefault="002446DA" w:rsidP="002446DA">
            <w:pPr>
              <w:pStyle w:val="Footer"/>
              <w:tabs>
                <w:tab w:val="clear" w:pos="4320"/>
                <w:tab w:val="clear" w:pos="8640"/>
              </w:tabs>
              <w:rPr>
                <w:bCs/>
              </w:rPr>
            </w:pPr>
            <w:r w:rsidRPr="00BE2FA3">
              <w:rPr>
                <w:bCs/>
              </w:rPr>
              <w:t>Prior Year Tax Base (CNAV) for Service Area</w:t>
            </w:r>
          </w:p>
        </w:tc>
        <w:tc>
          <w:tcPr>
            <w:tcW w:w="3690" w:type="dxa"/>
          </w:tcPr>
          <w:p w14:paraId="6E2B2CBF" w14:textId="77777777" w:rsidR="002446DA" w:rsidRPr="00BE2FA3" w:rsidRDefault="002446DA" w:rsidP="000D5FCF">
            <w:pPr>
              <w:pStyle w:val="Footer"/>
              <w:tabs>
                <w:tab w:val="clear" w:pos="4320"/>
                <w:tab w:val="clear" w:pos="8640"/>
              </w:tabs>
              <w:rPr>
                <w:b/>
              </w:rPr>
            </w:pPr>
            <w:r w:rsidRPr="00BE2FA3">
              <w:rPr>
                <w:b/>
              </w:rPr>
              <w:t>$</w:t>
            </w:r>
          </w:p>
        </w:tc>
      </w:tr>
      <w:tr w:rsidR="002446DA" w:rsidRPr="00BE2FA3" w14:paraId="462FE3E3" w14:textId="77777777" w:rsidTr="002446DA">
        <w:tc>
          <w:tcPr>
            <w:tcW w:w="6120" w:type="dxa"/>
          </w:tcPr>
          <w:p w14:paraId="06F7F880" w14:textId="50EC85AE" w:rsidR="002446DA" w:rsidRPr="00BE2FA3" w:rsidRDefault="002446DA" w:rsidP="002446DA">
            <w:pPr>
              <w:pStyle w:val="Footer"/>
              <w:tabs>
                <w:tab w:val="clear" w:pos="4320"/>
                <w:tab w:val="clear" w:pos="8640"/>
              </w:tabs>
              <w:rPr>
                <w:bCs/>
              </w:rPr>
            </w:pPr>
            <w:r w:rsidRPr="00BE2FA3">
              <w:rPr>
                <w:bCs/>
              </w:rPr>
              <w:t>Ensuring Year Tax Base (CNAV) for Service Area</w:t>
            </w:r>
          </w:p>
        </w:tc>
        <w:tc>
          <w:tcPr>
            <w:tcW w:w="3690" w:type="dxa"/>
          </w:tcPr>
          <w:p w14:paraId="720508CF" w14:textId="1CD14266" w:rsidR="002446DA" w:rsidRPr="00BE2FA3" w:rsidRDefault="002446DA" w:rsidP="000D5FCF">
            <w:pPr>
              <w:pStyle w:val="Footer"/>
              <w:tabs>
                <w:tab w:val="clear" w:pos="4320"/>
                <w:tab w:val="clear" w:pos="8640"/>
              </w:tabs>
              <w:rPr>
                <w:b/>
              </w:rPr>
            </w:pPr>
            <w:r w:rsidRPr="00BE2FA3">
              <w:rPr>
                <w:b/>
              </w:rPr>
              <w:t>$</w:t>
            </w:r>
          </w:p>
        </w:tc>
      </w:tr>
      <w:tr w:rsidR="002446DA" w:rsidRPr="00BE2FA3" w14:paraId="748EB8EC" w14:textId="77777777" w:rsidTr="002446DA">
        <w:tc>
          <w:tcPr>
            <w:tcW w:w="6120" w:type="dxa"/>
          </w:tcPr>
          <w:p w14:paraId="41A575A2" w14:textId="04D68191" w:rsidR="002446DA" w:rsidRPr="00BE2FA3" w:rsidRDefault="002446DA" w:rsidP="002446DA">
            <w:pPr>
              <w:pStyle w:val="Footer"/>
              <w:tabs>
                <w:tab w:val="clear" w:pos="4320"/>
                <w:tab w:val="clear" w:pos="8640"/>
              </w:tabs>
              <w:rPr>
                <w:bCs/>
              </w:rPr>
            </w:pPr>
            <w:r w:rsidRPr="00BE2FA3">
              <w:rPr>
                <w:bCs/>
              </w:rPr>
              <w:t>Percentage Increase (Ensuing Year divided by Prior Year)</w:t>
            </w:r>
          </w:p>
        </w:tc>
        <w:tc>
          <w:tcPr>
            <w:tcW w:w="3690" w:type="dxa"/>
          </w:tcPr>
          <w:p w14:paraId="039E8CDD" w14:textId="77777777" w:rsidR="002446DA" w:rsidRPr="00BE2FA3" w:rsidRDefault="002446DA" w:rsidP="000D5FCF">
            <w:pPr>
              <w:pStyle w:val="Footer"/>
              <w:tabs>
                <w:tab w:val="clear" w:pos="4320"/>
                <w:tab w:val="clear" w:pos="8640"/>
              </w:tabs>
              <w:rPr>
                <w:b/>
                <w:u w:val="single"/>
              </w:rPr>
            </w:pPr>
          </w:p>
        </w:tc>
      </w:tr>
    </w:tbl>
    <w:p w14:paraId="17F7A50A" w14:textId="77777777" w:rsidR="002446DA" w:rsidRPr="00BE2FA3" w:rsidRDefault="002446DA" w:rsidP="00F01183">
      <w:pPr>
        <w:pStyle w:val="ListParagraph"/>
        <w:ind w:left="360" w:hanging="360"/>
      </w:pPr>
    </w:p>
    <w:p w14:paraId="66216946" w14:textId="77777777" w:rsidR="006A0FEE" w:rsidRPr="00BE2FA3" w:rsidRDefault="007E1DA0" w:rsidP="00A67613">
      <w:pPr>
        <w:pStyle w:val="ListParagraph"/>
        <w:numPr>
          <w:ilvl w:val="0"/>
          <w:numId w:val="46"/>
        </w:numPr>
      </w:pPr>
      <w:r w:rsidRPr="00BE2FA3">
        <w:t xml:space="preserve">State for </w:t>
      </w:r>
      <w:r w:rsidRPr="00BE2FA3">
        <w:rPr>
          <w:i/>
          <w:u w:val="single"/>
        </w:rPr>
        <w:t>each year</w:t>
      </w:r>
      <w:r w:rsidRPr="00BE2FA3">
        <w:t xml:space="preserve"> for each budget classification indicated below the increase in expenses for which the appeal should be considered. (Attach separate sheets, if necessary.)</w:t>
      </w:r>
    </w:p>
    <w:p w14:paraId="2AD08A82" w14:textId="77777777" w:rsidR="006A0FEE" w:rsidRPr="00BE2FA3" w:rsidRDefault="006A0FEE" w:rsidP="00F01183">
      <w:pPr>
        <w:pStyle w:val="ListParagraph"/>
        <w:ind w:left="0"/>
      </w:pPr>
    </w:p>
    <w:tbl>
      <w:tblPr>
        <w:tblW w:w="10165" w:type="dxa"/>
        <w:jc w:val="center"/>
        <w:tblLook w:val="0000" w:firstRow="0" w:lastRow="0" w:firstColumn="0" w:lastColumn="0" w:noHBand="0" w:noVBand="0"/>
      </w:tblPr>
      <w:tblGrid>
        <w:gridCol w:w="2325"/>
        <w:gridCol w:w="1960"/>
        <w:gridCol w:w="1960"/>
        <w:gridCol w:w="1960"/>
        <w:gridCol w:w="1960"/>
      </w:tblGrid>
      <w:tr w:rsidR="005504FD" w:rsidRPr="00BE2FA3" w14:paraId="2466D855" w14:textId="77777777" w:rsidTr="00A52927">
        <w:trPr>
          <w:trHeight w:val="255"/>
          <w:jc w:val="center"/>
        </w:trPr>
        <w:tc>
          <w:tcPr>
            <w:tcW w:w="23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5E5C2B" w14:textId="77777777" w:rsidR="005504FD" w:rsidRPr="00BE2FA3" w:rsidRDefault="007E1DA0" w:rsidP="00F01183">
            <w:pPr>
              <w:rPr>
                <w:b/>
              </w:rPr>
            </w:pPr>
            <w:r w:rsidRPr="00BE2FA3">
              <w:rPr>
                <w:b/>
              </w:rPr>
              <w:t>Category</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4802A747" w14:textId="2673A223" w:rsidR="005504FD" w:rsidRPr="00BE2FA3" w:rsidRDefault="007E1DA0" w:rsidP="00F01183">
            <w:pPr>
              <w:jc w:val="center"/>
            </w:pPr>
            <w:r w:rsidRPr="00BE2FA3">
              <w:t xml:space="preserve">Year </w:t>
            </w:r>
            <w:r w:rsidR="001D7832" w:rsidRPr="00BE2FA3">
              <w:t>2020</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28D8177A" w14:textId="0AD4E750" w:rsidR="005504FD" w:rsidRPr="00BE2FA3" w:rsidRDefault="007E1DA0" w:rsidP="00F01183">
            <w:pPr>
              <w:jc w:val="center"/>
            </w:pPr>
            <w:r w:rsidRPr="00BE2FA3">
              <w:t xml:space="preserve">Year </w:t>
            </w:r>
            <w:r w:rsidR="001D7832" w:rsidRPr="00BE2FA3">
              <w:t>2021</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05095E25" w14:textId="418F4644" w:rsidR="005504FD" w:rsidRPr="00BE2FA3" w:rsidRDefault="007E1DA0" w:rsidP="00F01183">
            <w:pPr>
              <w:jc w:val="center"/>
            </w:pPr>
            <w:r w:rsidRPr="00BE2FA3">
              <w:t xml:space="preserve">Year </w:t>
            </w:r>
            <w:r w:rsidR="001D7832" w:rsidRPr="00BE2FA3">
              <w:t>2022</w:t>
            </w:r>
          </w:p>
        </w:tc>
        <w:tc>
          <w:tcPr>
            <w:tcW w:w="1960" w:type="dxa"/>
            <w:tcBorders>
              <w:top w:val="single" w:sz="4" w:space="0" w:color="auto"/>
              <w:left w:val="nil"/>
              <w:bottom w:val="single" w:sz="4" w:space="0" w:color="auto"/>
              <w:right w:val="single" w:sz="4" w:space="0" w:color="auto"/>
            </w:tcBorders>
            <w:shd w:val="clear" w:color="auto" w:fill="auto"/>
            <w:noWrap/>
            <w:vAlign w:val="bottom"/>
          </w:tcPr>
          <w:p w14:paraId="536D551B" w14:textId="77777777" w:rsidR="005504FD" w:rsidRPr="00BE2FA3" w:rsidRDefault="007E1DA0" w:rsidP="00F01183">
            <w:pPr>
              <w:jc w:val="center"/>
            </w:pPr>
            <w:r w:rsidRPr="00BE2FA3">
              <w:t>Total</w:t>
            </w:r>
          </w:p>
        </w:tc>
      </w:tr>
      <w:tr w:rsidR="005504FD" w:rsidRPr="00BE2FA3" w14:paraId="2EA272E9"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18860175" w14:textId="77777777" w:rsidR="005504FD" w:rsidRPr="00BE2FA3" w:rsidRDefault="007E1DA0" w:rsidP="00F01183">
            <w:r w:rsidRPr="00BE2FA3">
              <w:t>Personnel</w:t>
            </w:r>
          </w:p>
        </w:tc>
        <w:tc>
          <w:tcPr>
            <w:tcW w:w="1960" w:type="dxa"/>
            <w:tcBorders>
              <w:top w:val="nil"/>
              <w:left w:val="nil"/>
              <w:bottom w:val="single" w:sz="4" w:space="0" w:color="auto"/>
              <w:right w:val="single" w:sz="4" w:space="0" w:color="auto"/>
            </w:tcBorders>
            <w:shd w:val="clear" w:color="auto" w:fill="auto"/>
            <w:noWrap/>
            <w:vAlign w:val="bottom"/>
          </w:tcPr>
          <w:p w14:paraId="67F2B167" w14:textId="77777777" w:rsidR="005504FD"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648CBCB1" w14:textId="77777777" w:rsidR="005504FD"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062FD14F" w14:textId="77777777" w:rsidR="005504FD"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737D729A" w14:textId="77777777" w:rsidR="005504FD" w:rsidRPr="00BE2FA3" w:rsidRDefault="007E1DA0" w:rsidP="00F01183">
            <w:r w:rsidRPr="00BE2FA3">
              <w:t>$</w:t>
            </w:r>
          </w:p>
        </w:tc>
      </w:tr>
      <w:tr w:rsidR="005504FD" w:rsidRPr="00BE2FA3" w14:paraId="3C31A570"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291F1CF4" w14:textId="77777777" w:rsidR="005504FD" w:rsidRPr="00BE2FA3" w:rsidRDefault="007E1DA0" w:rsidP="00F01183">
            <w:r w:rsidRPr="00BE2FA3">
              <w:t>Supplies</w:t>
            </w:r>
          </w:p>
        </w:tc>
        <w:tc>
          <w:tcPr>
            <w:tcW w:w="1960" w:type="dxa"/>
            <w:tcBorders>
              <w:top w:val="nil"/>
              <w:left w:val="nil"/>
              <w:bottom w:val="single" w:sz="4" w:space="0" w:color="auto"/>
              <w:right w:val="single" w:sz="4" w:space="0" w:color="auto"/>
            </w:tcBorders>
            <w:shd w:val="clear" w:color="auto" w:fill="auto"/>
            <w:noWrap/>
            <w:vAlign w:val="bottom"/>
          </w:tcPr>
          <w:p w14:paraId="29A67AFC" w14:textId="77777777" w:rsidR="005504FD"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72C8CDD1" w14:textId="77777777" w:rsidR="005504FD"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1C8CB494" w14:textId="77777777" w:rsidR="005504FD"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5CF849BC" w14:textId="77777777" w:rsidR="005504FD" w:rsidRPr="00BE2FA3" w:rsidRDefault="007E1DA0" w:rsidP="00F01183">
            <w:r w:rsidRPr="00BE2FA3">
              <w:t>$</w:t>
            </w:r>
          </w:p>
        </w:tc>
      </w:tr>
      <w:tr w:rsidR="005504FD" w:rsidRPr="00BE2FA3" w14:paraId="3C5884E1"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57A481FE" w14:textId="77777777" w:rsidR="005504FD" w:rsidRPr="00BE2FA3" w:rsidRDefault="007E1DA0" w:rsidP="00F01183">
            <w:r w:rsidRPr="00BE2FA3">
              <w:t>Services and Charges</w:t>
            </w:r>
          </w:p>
        </w:tc>
        <w:tc>
          <w:tcPr>
            <w:tcW w:w="1960" w:type="dxa"/>
            <w:tcBorders>
              <w:top w:val="nil"/>
              <w:left w:val="nil"/>
              <w:bottom w:val="single" w:sz="4" w:space="0" w:color="auto"/>
              <w:right w:val="single" w:sz="4" w:space="0" w:color="auto"/>
            </w:tcBorders>
            <w:shd w:val="clear" w:color="auto" w:fill="auto"/>
            <w:noWrap/>
            <w:vAlign w:val="bottom"/>
          </w:tcPr>
          <w:p w14:paraId="5D1BD1FA" w14:textId="77777777" w:rsidR="005504FD"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0F534275" w14:textId="77777777" w:rsidR="005504FD"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082945CB" w14:textId="77777777" w:rsidR="005504FD"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32673492" w14:textId="77777777" w:rsidR="005504FD" w:rsidRPr="00BE2FA3" w:rsidRDefault="007E1DA0" w:rsidP="00F01183">
            <w:r w:rsidRPr="00BE2FA3">
              <w:t>$</w:t>
            </w:r>
          </w:p>
        </w:tc>
      </w:tr>
      <w:tr w:rsidR="005504FD" w:rsidRPr="00BE2FA3" w14:paraId="1355E6B3"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2AEE7C4A" w14:textId="77777777" w:rsidR="005504FD" w:rsidRPr="00BE2FA3" w:rsidRDefault="007E1DA0" w:rsidP="00F01183">
            <w:r w:rsidRPr="00BE2FA3">
              <w:t xml:space="preserve">Debt </w:t>
            </w:r>
          </w:p>
        </w:tc>
        <w:tc>
          <w:tcPr>
            <w:tcW w:w="1960" w:type="dxa"/>
            <w:tcBorders>
              <w:top w:val="nil"/>
              <w:left w:val="nil"/>
              <w:bottom w:val="single" w:sz="4" w:space="0" w:color="auto"/>
              <w:right w:val="single" w:sz="4" w:space="0" w:color="auto"/>
            </w:tcBorders>
            <w:shd w:val="clear" w:color="auto" w:fill="auto"/>
            <w:noWrap/>
            <w:vAlign w:val="bottom"/>
          </w:tcPr>
          <w:p w14:paraId="1A22E07A" w14:textId="77777777" w:rsidR="005504FD"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470A67A2" w14:textId="77777777" w:rsidR="005504FD"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75369E58" w14:textId="77777777" w:rsidR="005504FD"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4B6596C5" w14:textId="77777777" w:rsidR="005504FD" w:rsidRPr="00BE2FA3" w:rsidRDefault="007E1DA0" w:rsidP="00F01183">
            <w:r w:rsidRPr="00BE2FA3">
              <w:t>$</w:t>
            </w:r>
          </w:p>
        </w:tc>
      </w:tr>
      <w:tr w:rsidR="005504FD" w:rsidRPr="00BE2FA3" w14:paraId="582F3A8E"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6180206A" w14:textId="77777777" w:rsidR="005504FD" w:rsidRPr="00BE2FA3" w:rsidRDefault="007E1DA0" w:rsidP="00F01183">
            <w:r w:rsidRPr="00BE2FA3">
              <w:t>Capital Outlay</w:t>
            </w:r>
          </w:p>
        </w:tc>
        <w:tc>
          <w:tcPr>
            <w:tcW w:w="1960" w:type="dxa"/>
            <w:tcBorders>
              <w:top w:val="nil"/>
              <w:left w:val="nil"/>
              <w:bottom w:val="single" w:sz="4" w:space="0" w:color="auto"/>
              <w:right w:val="single" w:sz="4" w:space="0" w:color="auto"/>
            </w:tcBorders>
            <w:shd w:val="clear" w:color="auto" w:fill="auto"/>
            <w:noWrap/>
            <w:vAlign w:val="bottom"/>
          </w:tcPr>
          <w:p w14:paraId="0B6875FA" w14:textId="77777777" w:rsidR="005504FD"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4182A7C6" w14:textId="77777777" w:rsidR="005504FD"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4C6B3A5C" w14:textId="77777777" w:rsidR="005504FD"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48AAB6AF" w14:textId="77777777" w:rsidR="005504FD" w:rsidRPr="00BE2FA3" w:rsidRDefault="007E1DA0" w:rsidP="00F01183">
            <w:r w:rsidRPr="00BE2FA3">
              <w:t>$</w:t>
            </w:r>
          </w:p>
        </w:tc>
      </w:tr>
      <w:tr w:rsidR="005504FD" w:rsidRPr="00BE2FA3" w14:paraId="6C8A8E70"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26E63167" w14:textId="77777777" w:rsidR="005504FD" w:rsidRPr="00BE2FA3" w:rsidRDefault="007E1DA0" w:rsidP="00F01183">
            <w:r w:rsidRPr="00BE2FA3">
              <w:t>Township Assistance</w:t>
            </w:r>
          </w:p>
        </w:tc>
        <w:tc>
          <w:tcPr>
            <w:tcW w:w="1960" w:type="dxa"/>
            <w:tcBorders>
              <w:top w:val="nil"/>
              <w:left w:val="nil"/>
              <w:bottom w:val="single" w:sz="4" w:space="0" w:color="auto"/>
              <w:right w:val="single" w:sz="4" w:space="0" w:color="auto"/>
            </w:tcBorders>
            <w:shd w:val="clear" w:color="auto" w:fill="auto"/>
            <w:noWrap/>
            <w:vAlign w:val="bottom"/>
          </w:tcPr>
          <w:p w14:paraId="680211C2" w14:textId="77777777" w:rsidR="005504FD"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32703B69" w14:textId="77777777" w:rsidR="005504FD"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16A3EF42" w14:textId="77777777" w:rsidR="005504FD"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2A1E6EBA" w14:textId="77777777" w:rsidR="005504FD" w:rsidRPr="00BE2FA3" w:rsidRDefault="007E1DA0" w:rsidP="00F01183">
            <w:r w:rsidRPr="00BE2FA3">
              <w:t>$</w:t>
            </w:r>
          </w:p>
        </w:tc>
      </w:tr>
      <w:tr w:rsidR="005504FD" w:rsidRPr="00BE2FA3" w14:paraId="4307E447" w14:textId="77777777" w:rsidTr="00A52927">
        <w:trPr>
          <w:trHeight w:val="255"/>
          <w:jc w:val="center"/>
        </w:trPr>
        <w:tc>
          <w:tcPr>
            <w:tcW w:w="2325" w:type="dxa"/>
            <w:tcBorders>
              <w:top w:val="nil"/>
              <w:left w:val="single" w:sz="4" w:space="0" w:color="auto"/>
              <w:bottom w:val="single" w:sz="4" w:space="0" w:color="auto"/>
              <w:right w:val="single" w:sz="4" w:space="0" w:color="auto"/>
            </w:tcBorders>
            <w:shd w:val="clear" w:color="auto" w:fill="auto"/>
            <w:noWrap/>
            <w:vAlign w:val="bottom"/>
          </w:tcPr>
          <w:p w14:paraId="1A8759B9" w14:textId="77777777" w:rsidR="005504FD" w:rsidRPr="00BE2FA3" w:rsidRDefault="007E1DA0" w:rsidP="00F01183">
            <w:r w:rsidRPr="00BE2FA3">
              <w:t>Total</w:t>
            </w:r>
          </w:p>
        </w:tc>
        <w:tc>
          <w:tcPr>
            <w:tcW w:w="1960" w:type="dxa"/>
            <w:tcBorders>
              <w:top w:val="nil"/>
              <w:left w:val="nil"/>
              <w:bottom w:val="single" w:sz="4" w:space="0" w:color="auto"/>
              <w:right w:val="single" w:sz="4" w:space="0" w:color="auto"/>
            </w:tcBorders>
            <w:shd w:val="clear" w:color="auto" w:fill="auto"/>
            <w:noWrap/>
            <w:vAlign w:val="bottom"/>
          </w:tcPr>
          <w:p w14:paraId="5589CB93" w14:textId="77777777" w:rsidR="005504FD"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2253972D" w14:textId="77777777" w:rsidR="005504FD"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7BDB6BD7" w14:textId="77777777" w:rsidR="005504FD" w:rsidRPr="00BE2FA3" w:rsidRDefault="007E1DA0" w:rsidP="00F01183">
            <w:r w:rsidRPr="00BE2FA3">
              <w:t>$</w:t>
            </w:r>
          </w:p>
        </w:tc>
        <w:tc>
          <w:tcPr>
            <w:tcW w:w="1960" w:type="dxa"/>
            <w:tcBorders>
              <w:top w:val="nil"/>
              <w:left w:val="nil"/>
              <w:bottom w:val="single" w:sz="4" w:space="0" w:color="auto"/>
              <w:right w:val="single" w:sz="4" w:space="0" w:color="auto"/>
            </w:tcBorders>
            <w:shd w:val="clear" w:color="auto" w:fill="auto"/>
            <w:noWrap/>
            <w:vAlign w:val="bottom"/>
          </w:tcPr>
          <w:p w14:paraId="2BC516C9" w14:textId="77777777" w:rsidR="005504FD" w:rsidRPr="00BE2FA3" w:rsidRDefault="007E1DA0" w:rsidP="00F01183">
            <w:r w:rsidRPr="00BE2FA3">
              <w:t>$</w:t>
            </w:r>
          </w:p>
        </w:tc>
      </w:tr>
    </w:tbl>
    <w:p w14:paraId="7E4336B8" w14:textId="77777777" w:rsidR="001A5AB9" w:rsidRPr="00BE2FA3" w:rsidRDefault="001A5AB9" w:rsidP="00F01183"/>
    <w:p w14:paraId="4E4156EE" w14:textId="4CD04782" w:rsidR="001D7832" w:rsidRPr="00BE2FA3" w:rsidRDefault="007E1DA0" w:rsidP="00A67613">
      <w:pPr>
        <w:pStyle w:val="ListParagraph"/>
        <w:numPr>
          <w:ilvl w:val="0"/>
          <w:numId w:val="46"/>
        </w:numPr>
      </w:pPr>
      <w:r w:rsidRPr="00BE2FA3">
        <w:t xml:space="preserve">Discuss the total amount requested and </w:t>
      </w:r>
      <w:r w:rsidR="0021491C" w:rsidRPr="00BE2FA3">
        <w:t>justify the financial need for the appeal.</w:t>
      </w:r>
      <w:r w:rsidRPr="00BE2FA3">
        <w:t xml:space="preserve"> </w:t>
      </w:r>
      <w:r w:rsidR="005F342B" w:rsidRPr="00BE2FA3">
        <w:t xml:space="preserve">Include an explanation </w:t>
      </w:r>
      <w:r w:rsidR="006C5F0D">
        <w:t xml:space="preserve">of </w:t>
      </w:r>
      <w:r w:rsidR="005F342B" w:rsidRPr="00BE2FA3">
        <w:t>how the unit will be unable to perform its government function without an excess levy.</w:t>
      </w:r>
      <w:r w:rsidR="005F342B" w:rsidRPr="00BE2FA3">
        <w:rPr>
          <w:b/>
          <w:bCs/>
        </w:rPr>
        <w:t xml:space="preserve"> </w:t>
      </w:r>
      <w:r w:rsidRPr="00BE2FA3">
        <w:t xml:space="preserve">Indicate how much </w:t>
      </w:r>
      <w:r w:rsidR="00E15B39" w:rsidRPr="00BE2FA3">
        <w:t xml:space="preserve">miscellaneous revenue </w:t>
      </w:r>
      <w:r w:rsidRPr="00BE2FA3">
        <w:t xml:space="preserve">will be generated </w:t>
      </w:r>
      <w:r w:rsidR="00E15B39" w:rsidRPr="00BE2FA3">
        <w:t>by</w:t>
      </w:r>
      <w:r w:rsidRPr="00BE2FA3">
        <w:t xml:space="preserve"> the extension of services.</w:t>
      </w:r>
      <w:r w:rsidR="00C254F7" w:rsidRPr="00BE2FA3">
        <w:t xml:space="preserve"> Include additional pages, if needed.</w:t>
      </w:r>
    </w:p>
    <w:p w14:paraId="6D0A9A70" w14:textId="4AD39AF8" w:rsidR="001D7832" w:rsidRPr="00BE2FA3" w:rsidRDefault="001D7832" w:rsidP="001D7832">
      <w:pPr>
        <w:pStyle w:val="ListParagraph"/>
        <w:ind w:left="360"/>
      </w:pPr>
    </w:p>
    <w:p w14:paraId="7D62841E" w14:textId="6DEBC04E" w:rsidR="00A37E0C" w:rsidRPr="00BE2FA3" w:rsidRDefault="001D7832" w:rsidP="00C254F7">
      <w:pPr>
        <w:pStyle w:val="ListParagraph"/>
        <w:ind w:left="360"/>
      </w:pPr>
      <w:r w:rsidRPr="00BE2FA3">
        <w:rPr>
          <w:noProof/>
        </w:rPr>
        <mc:AlternateContent>
          <mc:Choice Requires="wps">
            <w:drawing>
              <wp:inline distT="0" distB="0" distL="0" distR="0" wp14:anchorId="11878BDA" wp14:editId="60012D2E">
                <wp:extent cx="5238750" cy="1790700"/>
                <wp:effectExtent l="0" t="0" r="19050" b="1905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8750" cy="1790700"/>
                        </a:xfrm>
                        <a:prstGeom prst="rect">
                          <a:avLst/>
                        </a:prstGeom>
                        <a:solidFill>
                          <a:srgbClr val="FFFFFF"/>
                        </a:solidFill>
                        <a:ln w="9525">
                          <a:solidFill>
                            <a:srgbClr val="000000"/>
                          </a:solidFill>
                          <a:miter lim="800000"/>
                          <a:headEnd/>
                          <a:tailEnd/>
                        </a:ln>
                      </wps:spPr>
                      <wps:txbx>
                        <w:txbxContent>
                          <w:p w14:paraId="49FF4856" w14:textId="77777777" w:rsidR="001D7832" w:rsidRPr="00164208" w:rsidRDefault="001D7832" w:rsidP="001D7832">
                            <w:pPr>
                              <w:jc w:val="center"/>
                              <w:rPr>
                                <w:sz w:val="28"/>
                              </w:rPr>
                            </w:pPr>
                          </w:p>
                        </w:txbxContent>
                      </wps:txbx>
                      <wps:bodyPr rot="0" vert="horz" wrap="square" lIns="91440" tIns="45720" rIns="91440" bIns="45720" anchor="t" anchorCtr="0" upright="1">
                        <a:noAutofit/>
                      </wps:bodyPr>
                    </wps:wsp>
                  </a:graphicData>
                </a:graphic>
              </wp:inline>
            </w:drawing>
          </mc:Choice>
          <mc:Fallback>
            <w:pict>
              <v:shape w14:anchorId="11878BDA" id="_x0000_s1033" type="#_x0000_t202" style="width:412.5pt;height:1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">
                <v:textbox>
                  <w:txbxContent>
                    <w:p w14:paraId="49FF4856" w14:textId="77777777" w:rsidR="001D7832" w:rsidRPr="00164208" w:rsidRDefault="001D7832" w:rsidP="001D7832">
                      <w:pPr>
                        <w:jc w:val="center"/>
                        <w:rPr>
                          <w:sz w:val="28"/>
                        </w:rPr>
                      </w:pPr>
                    </w:p>
                  </w:txbxContent>
                </v:textbox>
                <w10:anchorlock/>
              </v:shape>
            </w:pict>
          </mc:Fallback>
        </mc:AlternateContent>
      </w:r>
    </w:p>
    <w:p w14:paraId="144266BA" w14:textId="50A8E1FD" w:rsidR="001D7832" w:rsidRPr="00BE2FA3" w:rsidRDefault="001D7832">
      <w:r w:rsidRPr="00BE2FA3">
        <w:br w:type="page"/>
      </w:r>
    </w:p>
    <w:p w14:paraId="0D137853" w14:textId="77777777" w:rsidR="00A37E0C" w:rsidRPr="00BE2FA3" w:rsidRDefault="00A37E0C" w:rsidP="00A37E0C">
      <w:pPr>
        <w:jc w:val="center"/>
        <w:rPr>
          <w:b/>
          <w:u w:val="single"/>
        </w:rPr>
      </w:pPr>
      <w:bookmarkStart w:id="2" w:name="_Hlk107468974"/>
      <w:r w:rsidRPr="00BE2FA3">
        <w:rPr>
          <w:b/>
          <w:u w:val="single"/>
        </w:rPr>
        <w:lastRenderedPageBreak/>
        <w:t>PETITION TO APPEAL FOR AN INCREASE ABOVE THE MAXIMUM LEVY</w:t>
      </w:r>
    </w:p>
    <w:p w14:paraId="3EFBC691" w14:textId="77777777" w:rsidR="00A37E0C" w:rsidRPr="00BE2FA3" w:rsidRDefault="00A37E0C" w:rsidP="00A37E0C"/>
    <w:p w14:paraId="5BFD8E47" w14:textId="77777777" w:rsidR="00A37E0C" w:rsidRPr="00BE2FA3" w:rsidRDefault="00A37E0C" w:rsidP="00A37E0C"/>
    <w:p w14:paraId="29481F53" w14:textId="77777777" w:rsidR="00A37E0C" w:rsidRPr="00BE2FA3" w:rsidRDefault="00A37E0C" w:rsidP="00A37E0C">
      <w:r w:rsidRPr="00BE2FA3">
        <w:t xml:space="preserve">The _____________________________________ of ____________________________, </w:t>
      </w:r>
      <w:r w:rsidRPr="00BE2FA3">
        <w:tab/>
        <w:t xml:space="preserve"> </w:t>
      </w:r>
    </w:p>
    <w:p w14:paraId="4EE66B59" w14:textId="5A8CBCCC" w:rsidR="00A37E0C" w:rsidRPr="00BE2FA3" w:rsidRDefault="00A37E0C" w:rsidP="00A37E0C">
      <w:pPr>
        <w:ind w:left="720" w:firstLine="720"/>
      </w:pPr>
      <w:r w:rsidRPr="00BE2FA3">
        <w:t>(Fiscal Body)</w:t>
      </w:r>
      <w:r w:rsidR="001A596F">
        <w:tab/>
      </w:r>
      <w:r w:rsidR="001A596F">
        <w:tab/>
      </w:r>
      <w:r w:rsidR="001A596F">
        <w:tab/>
      </w:r>
      <w:r w:rsidR="001A596F">
        <w:tab/>
      </w:r>
      <w:r w:rsidR="001A596F">
        <w:tab/>
      </w:r>
      <w:r w:rsidRPr="00BE2FA3">
        <w:t>(Taxing Unit)</w:t>
      </w:r>
    </w:p>
    <w:p w14:paraId="78B11802" w14:textId="77777777" w:rsidR="00A37E0C" w:rsidRPr="00BE2FA3" w:rsidRDefault="00A37E0C" w:rsidP="00A37E0C"/>
    <w:p w14:paraId="3CF30D65" w14:textId="77777777" w:rsidR="00A37E0C" w:rsidRPr="00BE2FA3" w:rsidRDefault="00A37E0C" w:rsidP="00A37E0C">
      <w:r w:rsidRPr="00BE2FA3">
        <w:t xml:space="preserve">__________________________ County, State of Indiana, has determined to appeal to the </w:t>
      </w:r>
    </w:p>
    <w:p w14:paraId="5355C185" w14:textId="77777777" w:rsidR="00A37E0C" w:rsidRPr="00BE2FA3" w:rsidRDefault="00A37E0C" w:rsidP="00A37E0C">
      <w:r w:rsidRPr="00BE2FA3">
        <w:tab/>
        <w:t>(County Name)</w:t>
      </w:r>
    </w:p>
    <w:p w14:paraId="1BEDDF63" w14:textId="77777777" w:rsidR="00A37E0C" w:rsidRPr="00BE2FA3" w:rsidRDefault="00A37E0C" w:rsidP="00A37E0C"/>
    <w:p w14:paraId="0F9FAB2A" w14:textId="77777777" w:rsidR="00A37E0C" w:rsidRPr="00BE2FA3" w:rsidRDefault="00A37E0C" w:rsidP="00A37E0C">
      <w:r w:rsidRPr="00BE2FA3">
        <w:t xml:space="preserve">Department of Local Government Finance for an excess property tax levy. </w:t>
      </w:r>
    </w:p>
    <w:p w14:paraId="7B7627B2" w14:textId="77777777" w:rsidR="00A37E0C" w:rsidRPr="00BE2FA3" w:rsidRDefault="00A37E0C" w:rsidP="00A37E0C"/>
    <w:p w14:paraId="7EDDD5C4" w14:textId="77777777" w:rsidR="00A37E0C" w:rsidRPr="00BE2FA3" w:rsidRDefault="00A37E0C" w:rsidP="00A37E0C">
      <w:r w:rsidRPr="00BE2FA3">
        <w:tab/>
      </w:r>
    </w:p>
    <w:tbl>
      <w:tblPr>
        <w:tblStyle w:val="TableGrid"/>
        <w:tblW w:w="0" w:type="auto"/>
        <w:tblInd w:w="355" w:type="dxa"/>
        <w:tblLook w:val="04A0" w:firstRow="1" w:lastRow="0" w:firstColumn="1" w:lastColumn="0" w:noHBand="0" w:noVBand="1"/>
      </w:tblPr>
      <w:tblGrid>
        <w:gridCol w:w="4989"/>
        <w:gridCol w:w="3921"/>
      </w:tblGrid>
      <w:tr w:rsidR="00A37E0C" w:rsidRPr="00BE2FA3" w14:paraId="07126706" w14:textId="77777777" w:rsidTr="00A37E0C">
        <w:tc>
          <w:tcPr>
            <w:tcW w:w="4989" w:type="dxa"/>
          </w:tcPr>
          <w:p w14:paraId="1F5EB505" w14:textId="77777777" w:rsidR="00A37E0C" w:rsidRPr="00BE2FA3" w:rsidRDefault="00A37E0C" w:rsidP="000D5FCF">
            <w:pPr>
              <w:jc w:val="center"/>
            </w:pPr>
            <w:r w:rsidRPr="00BE2FA3">
              <w:t>Appeal Type</w:t>
            </w:r>
          </w:p>
        </w:tc>
        <w:tc>
          <w:tcPr>
            <w:tcW w:w="3921" w:type="dxa"/>
          </w:tcPr>
          <w:p w14:paraId="0F533B30" w14:textId="77777777" w:rsidR="00A37E0C" w:rsidRPr="00BE2FA3" w:rsidRDefault="00A37E0C" w:rsidP="000D5FCF">
            <w:pPr>
              <w:jc w:val="center"/>
            </w:pPr>
            <w:r w:rsidRPr="00BE2FA3">
              <w:t>Appeal Amount</w:t>
            </w:r>
          </w:p>
        </w:tc>
      </w:tr>
      <w:tr w:rsidR="00A37E0C" w:rsidRPr="00BE2FA3" w14:paraId="35F992E0" w14:textId="77777777" w:rsidTr="00A37E0C">
        <w:tc>
          <w:tcPr>
            <w:tcW w:w="4989" w:type="dxa"/>
          </w:tcPr>
          <w:p w14:paraId="680708B3" w14:textId="7068FF21" w:rsidR="00A37E0C" w:rsidRPr="00BE2FA3" w:rsidRDefault="00A37E0C" w:rsidP="000D5FCF">
            <w:r w:rsidRPr="00BE2FA3">
              <w:t>ANNEXATION</w:t>
            </w:r>
          </w:p>
        </w:tc>
        <w:tc>
          <w:tcPr>
            <w:tcW w:w="3921" w:type="dxa"/>
          </w:tcPr>
          <w:p w14:paraId="70E5ABB8" w14:textId="77777777" w:rsidR="00A37E0C" w:rsidRPr="00BE2FA3" w:rsidRDefault="00A37E0C" w:rsidP="000D5FCF"/>
        </w:tc>
      </w:tr>
      <w:tr w:rsidR="00A37E0C" w:rsidRPr="00BE2FA3" w14:paraId="53DA78D4" w14:textId="77777777" w:rsidTr="00A37E0C">
        <w:tc>
          <w:tcPr>
            <w:tcW w:w="4989" w:type="dxa"/>
          </w:tcPr>
          <w:p w14:paraId="3B9961CC" w14:textId="482655BE" w:rsidR="00A37E0C" w:rsidRPr="00BE2FA3" w:rsidRDefault="00A37E0C" w:rsidP="000D5FCF">
            <w:r w:rsidRPr="00BE2FA3">
              <w:t>CONSOLIDATION (REORGANIZATION)</w:t>
            </w:r>
          </w:p>
        </w:tc>
        <w:tc>
          <w:tcPr>
            <w:tcW w:w="3921" w:type="dxa"/>
          </w:tcPr>
          <w:p w14:paraId="0649AF65" w14:textId="77777777" w:rsidR="00A37E0C" w:rsidRPr="00BE2FA3" w:rsidRDefault="00A37E0C" w:rsidP="000D5FCF"/>
        </w:tc>
      </w:tr>
      <w:tr w:rsidR="00A37E0C" w:rsidRPr="00BE2FA3" w14:paraId="420E5931" w14:textId="77777777" w:rsidTr="00A37E0C">
        <w:tc>
          <w:tcPr>
            <w:tcW w:w="4989" w:type="dxa"/>
          </w:tcPr>
          <w:p w14:paraId="7F595BF7" w14:textId="05B30FD7" w:rsidR="00A37E0C" w:rsidRPr="00BE2FA3" w:rsidRDefault="00A37E0C" w:rsidP="000D5FCF">
            <w:r w:rsidRPr="00BE2FA3">
              <w:t>EXTENSION OF SERVICES</w:t>
            </w:r>
          </w:p>
        </w:tc>
        <w:tc>
          <w:tcPr>
            <w:tcW w:w="3921" w:type="dxa"/>
          </w:tcPr>
          <w:p w14:paraId="222A0BAB" w14:textId="77777777" w:rsidR="00A37E0C" w:rsidRPr="00BE2FA3" w:rsidRDefault="00A37E0C" w:rsidP="000D5FCF"/>
        </w:tc>
      </w:tr>
      <w:tr w:rsidR="00A37E0C" w:rsidRPr="00BE2FA3" w14:paraId="2E484F90" w14:textId="77777777" w:rsidTr="00A37E0C">
        <w:tc>
          <w:tcPr>
            <w:tcW w:w="4989" w:type="dxa"/>
          </w:tcPr>
          <w:p w14:paraId="7E208B72" w14:textId="3C5B99A2" w:rsidR="00A37E0C" w:rsidRPr="00BE2FA3" w:rsidRDefault="00A37E0C" w:rsidP="00A37E0C">
            <w:pPr>
              <w:jc w:val="right"/>
            </w:pPr>
            <w:r w:rsidRPr="00BE2FA3">
              <w:t>TOTAL:</w:t>
            </w:r>
          </w:p>
        </w:tc>
        <w:tc>
          <w:tcPr>
            <w:tcW w:w="3921" w:type="dxa"/>
          </w:tcPr>
          <w:p w14:paraId="41928D6C" w14:textId="77777777" w:rsidR="00A37E0C" w:rsidRPr="00BE2FA3" w:rsidRDefault="00A37E0C" w:rsidP="000D5FCF"/>
        </w:tc>
      </w:tr>
    </w:tbl>
    <w:p w14:paraId="42847DE8" w14:textId="77777777" w:rsidR="00A37E0C" w:rsidRPr="00BE2FA3" w:rsidRDefault="00A37E0C" w:rsidP="00A37E0C"/>
    <w:p w14:paraId="6FDF01A6" w14:textId="77777777" w:rsidR="00A37E0C" w:rsidRPr="00BE2FA3" w:rsidRDefault="00A37E0C" w:rsidP="00A37E0C"/>
    <w:p w14:paraId="594F2B60" w14:textId="77777777" w:rsidR="00A37E0C" w:rsidRPr="00BE2FA3" w:rsidRDefault="00A37E0C" w:rsidP="00A37E0C">
      <w:r w:rsidRPr="00BE2FA3">
        <w:t>We do hereby resolve to proceed with a petition for an excess property tax levy to the Department of Local Government Finance to increase the taxing unit’s maximum levy and we represent that the taxing unit cannot carry out its governmental functions under its current maximum levy for the ensuing calendar year without the excess levy.</w:t>
      </w:r>
    </w:p>
    <w:p w14:paraId="4D3FD545" w14:textId="77777777" w:rsidR="00A37E0C" w:rsidRPr="00BE2FA3" w:rsidRDefault="00A37E0C" w:rsidP="00A37E0C"/>
    <w:p w14:paraId="24E59847" w14:textId="77777777" w:rsidR="00A37E0C" w:rsidRPr="00BE2FA3" w:rsidRDefault="00A37E0C" w:rsidP="00A37E0C">
      <w:r w:rsidRPr="00BE2FA3">
        <w:t>Adopted this _________ day of ___________, 20____</w:t>
      </w:r>
    </w:p>
    <w:p w14:paraId="170F97F7" w14:textId="77777777" w:rsidR="00A37E0C" w:rsidRPr="00BE2FA3" w:rsidRDefault="00A37E0C" w:rsidP="00A37E0C"/>
    <w:p w14:paraId="4C458CBC" w14:textId="77777777" w:rsidR="00A37E0C" w:rsidRPr="00BE2FA3" w:rsidRDefault="00A37E0C" w:rsidP="00A37E0C">
      <w:pPr>
        <w:jc w:val="center"/>
      </w:pPr>
    </w:p>
    <w:tbl>
      <w:tblPr>
        <w:tblStyle w:val="TableGrid"/>
        <w:tblW w:w="0" w:type="auto"/>
        <w:tblLook w:val="04A0" w:firstRow="1" w:lastRow="0" w:firstColumn="1" w:lastColumn="0" w:noHBand="0" w:noVBand="1"/>
      </w:tblPr>
      <w:tblGrid>
        <w:gridCol w:w="4627"/>
        <w:gridCol w:w="4723"/>
      </w:tblGrid>
      <w:tr w:rsidR="00A37E0C" w:rsidRPr="00BE2FA3" w14:paraId="3AAE9FD6" w14:textId="77777777" w:rsidTr="000D5FCF">
        <w:tc>
          <w:tcPr>
            <w:tcW w:w="5395" w:type="dxa"/>
          </w:tcPr>
          <w:p w14:paraId="2334F65E" w14:textId="77777777" w:rsidR="00A37E0C" w:rsidRPr="00BE2FA3" w:rsidRDefault="00A37E0C" w:rsidP="000D5FCF">
            <w:pPr>
              <w:jc w:val="center"/>
            </w:pPr>
            <w:r w:rsidRPr="00BE2FA3">
              <w:t>FOR</w:t>
            </w:r>
          </w:p>
        </w:tc>
        <w:tc>
          <w:tcPr>
            <w:tcW w:w="5395" w:type="dxa"/>
          </w:tcPr>
          <w:p w14:paraId="41DC4778" w14:textId="77777777" w:rsidR="00A37E0C" w:rsidRPr="00BE2FA3" w:rsidRDefault="00A37E0C" w:rsidP="000D5FCF">
            <w:pPr>
              <w:jc w:val="center"/>
            </w:pPr>
            <w:r w:rsidRPr="00BE2FA3">
              <w:t>AGAINST</w:t>
            </w:r>
          </w:p>
        </w:tc>
      </w:tr>
      <w:tr w:rsidR="00A37E0C" w:rsidRPr="00BE2FA3" w14:paraId="3E079425" w14:textId="77777777" w:rsidTr="000D5FCF">
        <w:tc>
          <w:tcPr>
            <w:tcW w:w="5395" w:type="dxa"/>
          </w:tcPr>
          <w:p w14:paraId="58369508" w14:textId="77777777" w:rsidR="00A37E0C" w:rsidRPr="00BE2FA3" w:rsidRDefault="00A37E0C" w:rsidP="000D5FCF"/>
        </w:tc>
        <w:tc>
          <w:tcPr>
            <w:tcW w:w="5395" w:type="dxa"/>
          </w:tcPr>
          <w:p w14:paraId="410027E7" w14:textId="77777777" w:rsidR="00A37E0C" w:rsidRPr="00BE2FA3" w:rsidRDefault="00A37E0C" w:rsidP="000D5FCF"/>
        </w:tc>
      </w:tr>
      <w:tr w:rsidR="00A37E0C" w:rsidRPr="00BE2FA3" w14:paraId="3E3FE1DA" w14:textId="77777777" w:rsidTr="000D5FCF">
        <w:tc>
          <w:tcPr>
            <w:tcW w:w="5395" w:type="dxa"/>
          </w:tcPr>
          <w:p w14:paraId="43CB375E" w14:textId="77777777" w:rsidR="00A37E0C" w:rsidRPr="00BE2FA3" w:rsidRDefault="00A37E0C" w:rsidP="000D5FCF"/>
        </w:tc>
        <w:tc>
          <w:tcPr>
            <w:tcW w:w="5395" w:type="dxa"/>
          </w:tcPr>
          <w:p w14:paraId="6617E883" w14:textId="77777777" w:rsidR="00A37E0C" w:rsidRPr="00BE2FA3" w:rsidRDefault="00A37E0C" w:rsidP="000D5FCF"/>
        </w:tc>
      </w:tr>
      <w:tr w:rsidR="00A37E0C" w:rsidRPr="00BE2FA3" w14:paraId="54CB2F12" w14:textId="77777777" w:rsidTr="000D5FCF">
        <w:tc>
          <w:tcPr>
            <w:tcW w:w="5395" w:type="dxa"/>
          </w:tcPr>
          <w:p w14:paraId="33C83021" w14:textId="77777777" w:rsidR="00A37E0C" w:rsidRPr="00BE2FA3" w:rsidRDefault="00A37E0C" w:rsidP="000D5FCF"/>
        </w:tc>
        <w:tc>
          <w:tcPr>
            <w:tcW w:w="5395" w:type="dxa"/>
          </w:tcPr>
          <w:p w14:paraId="21EB23DA" w14:textId="77777777" w:rsidR="00A37E0C" w:rsidRPr="00BE2FA3" w:rsidRDefault="00A37E0C" w:rsidP="000D5FCF"/>
        </w:tc>
      </w:tr>
      <w:tr w:rsidR="00A37E0C" w:rsidRPr="00BE2FA3" w14:paraId="71E53CB2" w14:textId="77777777" w:rsidTr="000D5FCF">
        <w:tc>
          <w:tcPr>
            <w:tcW w:w="5395" w:type="dxa"/>
          </w:tcPr>
          <w:p w14:paraId="11D9AD51" w14:textId="77777777" w:rsidR="00A37E0C" w:rsidRPr="00BE2FA3" w:rsidRDefault="00A37E0C" w:rsidP="000D5FCF"/>
        </w:tc>
        <w:tc>
          <w:tcPr>
            <w:tcW w:w="5395" w:type="dxa"/>
          </w:tcPr>
          <w:p w14:paraId="66DAC5DA" w14:textId="77777777" w:rsidR="00A37E0C" w:rsidRPr="00BE2FA3" w:rsidRDefault="00A37E0C" w:rsidP="000D5FCF"/>
        </w:tc>
      </w:tr>
      <w:tr w:rsidR="00A37E0C" w:rsidRPr="00BE2FA3" w14:paraId="44201A26" w14:textId="77777777" w:rsidTr="000D5FCF">
        <w:tc>
          <w:tcPr>
            <w:tcW w:w="5395" w:type="dxa"/>
          </w:tcPr>
          <w:p w14:paraId="02566637" w14:textId="77777777" w:rsidR="00A37E0C" w:rsidRPr="00BE2FA3" w:rsidRDefault="00A37E0C" w:rsidP="000D5FCF"/>
        </w:tc>
        <w:tc>
          <w:tcPr>
            <w:tcW w:w="5395" w:type="dxa"/>
          </w:tcPr>
          <w:p w14:paraId="479BEEAC" w14:textId="77777777" w:rsidR="00A37E0C" w:rsidRPr="00BE2FA3" w:rsidRDefault="00A37E0C" w:rsidP="000D5FCF"/>
        </w:tc>
      </w:tr>
      <w:tr w:rsidR="00A37E0C" w:rsidRPr="00BE2FA3" w14:paraId="6D4C79FE" w14:textId="77777777" w:rsidTr="000D5FCF">
        <w:tc>
          <w:tcPr>
            <w:tcW w:w="5395" w:type="dxa"/>
          </w:tcPr>
          <w:p w14:paraId="1E97F03C" w14:textId="77777777" w:rsidR="00A37E0C" w:rsidRPr="00BE2FA3" w:rsidRDefault="00A37E0C" w:rsidP="000D5FCF"/>
        </w:tc>
        <w:tc>
          <w:tcPr>
            <w:tcW w:w="5395" w:type="dxa"/>
          </w:tcPr>
          <w:p w14:paraId="45E7EBC3" w14:textId="77777777" w:rsidR="00A37E0C" w:rsidRPr="00BE2FA3" w:rsidRDefault="00A37E0C" w:rsidP="000D5FCF"/>
        </w:tc>
      </w:tr>
      <w:tr w:rsidR="00A37E0C" w:rsidRPr="00BE2FA3" w14:paraId="79FF0A60" w14:textId="77777777" w:rsidTr="000D5FCF">
        <w:tc>
          <w:tcPr>
            <w:tcW w:w="5395" w:type="dxa"/>
          </w:tcPr>
          <w:p w14:paraId="29F10387" w14:textId="77777777" w:rsidR="00A37E0C" w:rsidRPr="00BE2FA3" w:rsidRDefault="00A37E0C" w:rsidP="000D5FCF"/>
        </w:tc>
        <w:tc>
          <w:tcPr>
            <w:tcW w:w="5395" w:type="dxa"/>
          </w:tcPr>
          <w:p w14:paraId="1E212E6F" w14:textId="77777777" w:rsidR="00A37E0C" w:rsidRPr="00BE2FA3" w:rsidRDefault="00A37E0C" w:rsidP="000D5FCF"/>
        </w:tc>
      </w:tr>
      <w:tr w:rsidR="00A37E0C" w:rsidRPr="00BE2FA3" w14:paraId="10B08AA0" w14:textId="77777777" w:rsidTr="000D5FCF">
        <w:tc>
          <w:tcPr>
            <w:tcW w:w="5395" w:type="dxa"/>
          </w:tcPr>
          <w:p w14:paraId="483DEB9A" w14:textId="77777777" w:rsidR="00A37E0C" w:rsidRPr="00BE2FA3" w:rsidRDefault="00A37E0C" w:rsidP="000D5FCF"/>
        </w:tc>
        <w:tc>
          <w:tcPr>
            <w:tcW w:w="5395" w:type="dxa"/>
          </w:tcPr>
          <w:p w14:paraId="0A844DFD" w14:textId="77777777" w:rsidR="00A37E0C" w:rsidRPr="00BE2FA3" w:rsidRDefault="00A37E0C" w:rsidP="000D5FCF"/>
        </w:tc>
      </w:tr>
      <w:tr w:rsidR="00A37E0C" w:rsidRPr="00BE2FA3" w14:paraId="30E953B3" w14:textId="77777777" w:rsidTr="000D5FCF">
        <w:tc>
          <w:tcPr>
            <w:tcW w:w="5395" w:type="dxa"/>
          </w:tcPr>
          <w:p w14:paraId="5FC2D9F0" w14:textId="77777777" w:rsidR="00A37E0C" w:rsidRPr="00BE2FA3" w:rsidRDefault="00A37E0C" w:rsidP="000D5FCF"/>
        </w:tc>
        <w:tc>
          <w:tcPr>
            <w:tcW w:w="5395" w:type="dxa"/>
          </w:tcPr>
          <w:p w14:paraId="512FC6C5" w14:textId="77777777" w:rsidR="00A37E0C" w:rsidRPr="00BE2FA3" w:rsidRDefault="00A37E0C" w:rsidP="000D5FCF"/>
        </w:tc>
      </w:tr>
      <w:tr w:rsidR="00A37E0C" w:rsidRPr="00BE2FA3" w14:paraId="50F74FAA" w14:textId="77777777" w:rsidTr="000D5FCF">
        <w:tc>
          <w:tcPr>
            <w:tcW w:w="5395" w:type="dxa"/>
          </w:tcPr>
          <w:p w14:paraId="023CD598" w14:textId="77777777" w:rsidR="00A37E0C" w:rsidRPr="00BE2FA3" w:rsidRDefault="00A37E0C" w:rsidP="000D5FCF"/>
        </w:tc>
        <w:tc>
          <w:tcPr>
            <w:tcW w:w="5395" w:type="dxa"/>
          </w:tcPr>
          <w:p w14:paraId="72DADA58" w14:textId="77777777" w:rsidR="00A37E0C" w:rsidRPr="00BE2FA3" w:rsidRDefault="00A37E0C" w:rsidP="000D5FCF"/>
        </w:tc>
      </w:tr>
      <w:tr w:rsidR="00A37E0C" w:rsidRPr="00BE2FA3" w14:paraId="280E8AB4" w14:textId="77777777" w:rsidTr="000D5FCF">
        <w:tc>
          <w:tcPr>
            <w:tcW w:w="5395" w:type="dxa"/>
          </w:tcPr>
          <w:p w14:paraId="3AB81AAE" w14:textId="77777777" w:rsidR="00A37E0C" w:rsidRPr="00BE2FA3" w:rsidRDefault="00A37E0C" w:rsidP="000D5FCF"/>
        </w:tc>
        <w:tc>
          <w:tcPr>
            <w:tcW w:w="5395" w:type="dxa"/>
          </w:tcPr>
          <w:p w14:paraId="43E44A98" w14:textId="77777777" w:rsidR="00A37E0C" w:rsidRPr="00BE2FA3" w:rsidRDefault="00A37E0C" w:rsidP="000D5FCF"/>
        </w:tc>
      </w:tr>
      <w:tr w:rsidR="00A37E0C" w:rsidRPr="00BE2FA3" w14:paraId="7E9E7792" w14:textId="77777777" w:rsidTr="000D5FCF">
        <w:tc>
          <w:tcPr>
            <w:tcW w:w="5395" w:type="dxa"/>
          </w:tcPr>
          <w:p w14:paraId="50EBDAEE" w14:textId="77777777" w:rsidR="00A37E0C" w:rsidRPr="00BE2FA3" w:rsidRDefault="00A37E0C" w:rsidP="000D5FCF"/>
        </w:tc>
        <w:tc>
          <w:tcPr>
            <w:tcW w:w="5395" w:type="dxa"/>
          </w:tcPr>
          <w:p w14:paraId="033AB781" w14:textId="77777777" w:rsidR="00A37E0C" w:rsidRPr="00BE2FA3" w:rsidRDefault="00A37E0C" w:rsidP="000D5FCF"/>
        </w:tc>
      </w:tr>
      <w:tr w:rsidR="00A37E0C" w:rsidRPr="00BE2FA3" w14:paraId="783C0CC2" w14:textId="77777777" w:rsidTr="000D5FCF">
        <w:tc>
          <w:tcPr>
            <w:tcW w:w="5395" w:type="dxa"/>
          </w:tcPr>
          <w:p w14:paraId="205E2696" w14:textId="77777777" w:rsidR="00A37E0C" w:rsidRPr="00BE2FA3" w:rsidRDefault="00A37E0C" w:rsidP="000D5FCF"/>
        </w:tc>
        <w:tc>
          <w:tcPr>
            <w:tcW w:w="5395" w:type="dxa"/>
          </w:tcPr>
          <w:p w14:paraId="56FB0D5A" w14:textId="77777777" w:rsidR="00A37E0C" w:rsidRPr="00BE2FA3" w:rsidRDefault="00A37E0C" w:rsidP="000D5FCF"/>
        </w:tc>
      </w:tr>
    </w:tbl>
    <w:p w14:paraId="32C2713A" w14:textId="77777777" w:rsidR="00A37E0C" w:rsidRPr="00BE2FA3" w:rsidRDefault="00A37E0C" w:rsidP="00A37E0C"/>
    <w:p w14:paraId="687E968F" w14:textId="77777777" w:rsidR="00A37E0C" w:rsidRPr="00BE2FA3" w:rsidRDefault="00A37E0C" w:rsidP="00A37E0C"/>
    <w:p w14:paraId="5B62D9A5" w14:textId="77777777" w:rsidR="00A37E0C" w:rsidRPr="00BE2FA3" w:rsidRDefault="00A37E0C" w:rsidP="00A37E0C">
      <w:r w:rsidRPr="00BE2FA3">
        <w:t>ATTEST: _____________________________</w:t>
      </w:r>
    </w:p>
    <w:p w14:paraId="7A4465C8" w14:textId="77777777" w:rsidR="00A37E0C" w:rsidRPr="00BE2FA3" w:rsidRDefault="00A37E0C" w:rsidP="00A37E0C"/>
    <w:p w14:paraId="2D019781" w14:textId="77777777" w:rsidR="00A37E0C" w:rsidRPr="00BE2FA3" w:rsidRDefault="00A37E0C" w:rsidP="00A37E0C">
      <w:r w:rsidRPr="00BE2FA3">
        <w:br w:type="page"/>
      </w:r>
    </w:p>
    <w:p w14:paraId="311DEE6E" w14:textId="77777777" w:rsidR="00A37E0C" w:rsidRPr="001A596F" w:rsidRDefault="00A37E0C" w:rsidP="00A37E0C">
      <w:pPr>
        <w:jc w:val="center"/>
        <w:rPr>
          <w:b/>
          <w:u w:val="single"/>
        </w:rPr>
      </w:pPr>
      <w:r w:rsidRPr="001A596F">
        <w:rPr>
          <w:b/>
          <w:u w:val="single"/>
        </w:rPr>
        <w:lastRenderedPageBreak/>
        <w:t>CERTIFICATION</w:t>
      </w:r>
    </w:p>
    <w:p w14:paraId="6450BF23" w14:textId="77777777" w:rsidR="00A37E0C" w:rsidRPr="00BE2FA3" w:rsidRDefault="00A37E0C" w:rsidP="00A37E0C"/>
    <w:p w14:paraId="08C17F01" w14:textId="77777777" w:rsidR="00A37E0C" w:rsidRPr="00BE2FA3" w:rsidRDefault="00A37E0C" w:rsidP="00A37E0C">
      <w:pPr>
        <w:rPr>
          <w:b/>
        </w:rPr>
      </w:pPr>
      <w:r w:rsidRPr="00BE2FA3">
        <w:t>I, the undersigned, hereby certify that the attached appeal information and supporting documentation is correct to the best of my knowledge and belief.</w:t>
      </w:r>
    </w:p>
    <w:p w14:paraId="02320250" w14:textId="77777777" w:rsidR="00A37E0C" w:rsidRPr="00BE2FA3" w:rsidRDefault="00A37E0C" w:rsidP="00A37E0C">
      <w:pPr>
        <w:rPr>
          <w:bCs/>
          <w:noProof/>
        </w:rPr>
      </w:pPr>
    </w:p>
    <w:p w14:paraId="538F6C56" w14:textId="77777777" w:rsidR="00A37E0C" w:rsidRPr="00BE2FA3" w:rsidRDefault="00A37E0C" w:rsidP="00A37E0C">
      <w:pPr>
        <w:rPr>
          <w:bCs/>
          <w:noProof/>
        </w:rPr>
      </w:pPr>
    </w:p>
    <w:p w14:paraId="403BFEB4" w14:textId="77777777" w:rsidR="00A37E0C" w:rsidRPr="00BE2FA3" w:rsidRDefault="00A37E0C" w:rsidP="00A37E0C">
      <w:pPr>
        <w:rPr>
          <w:bCs/>
          <w:noProof/>
        </w:rPr>
      </w:pPr>
      <w:r w:rsidRPr="00BE2FA3">
        <w:rPr>
          <w:bCs/>
          <w:noProof/>
        </w:rPr>
        <w:t>Signed this _________ day of ________________________, 20 _____</w:t>
      </w:r>
    </w:p>
    <w:p w14:paraId="58A7199A" w14:textId="77777777" w:rsidR="00A37E0C" w:rsidRPr="00BE2FA3" w:rsidRDefault="00A37E0C" w:rsidP="00A37E0C">
      <w:pPr>
        <w:rPr>
          <w:b/>
          <w:bCs/>
          <w:noProof/>
        </w:rPr>
      </w:pPr>
    </w:p>
    <w:p w14:paraId="1D8E1D76" w14:textId="77777777" w:rsidR="00A37E0C" w:rsidRPr="00BE2FA3" w:rsidRDefault="00A37E0C" w:rsidP="00A37E0C">
      <w:pPr>
        <w:rPr>
          <w:b/>
          <w:bCs/>
          <w:noProof/>
        </w:rPr>
      </w:pPr>
    </w:p>
    <w:p w14:paraId="700CFCA6" w14:textId="77777777" w:rsidR="00A37E0C" w:rsidRPr="00BE2FA3" w:rsidRDefault="00A37E0C" w:rsidP="00A37E0C">
      <w:pPr>
        <w:jc w:val="right"/>
        <w:rPr>
          <w:noProof/>
        </w:rPr>
      </w:pPr>
      <w:r w:rsidRPr="00BE2FA3">
        <w:rPr>
          <w:noProof/>
        </w:rPr>
        <w:t>________________________________________________</w:t>
      </w:r>
    </w:p>
    <w:p w14:paraId="3D4562C4" w14:textId="71AFF2B1" w:rsidR="00A37E0C" w:rsidRPr="00BE2FA3" w:rsidRDefault="00A37E0C" w:rsidP="00A37E0C">
      <w:pPr>
        <w:rPr>
          <w:noProof/>
        </w:rPr>
      </w:pPr>
      <w:r w:rsidRPr="00BE2FA3">
        <w:rPr>
          <w:noProof/>
        </w:rPr>
        <w:tab/>
      </w:r>
      <w:r w:rsidRPr="00BE2FA3">
        <w:rPr>
          <w:noProof/>
        </w:rPr>
        <w:tab/>
      </w:r>
      <w:r w:rsidRPr="00BE2FA3">
        <w:rPr>
          <w:noProof/>
        </w:rPr>
        <w:tab/>
      </w:r>
      <w:r w:rsidRPr="00BE2FA3">
        <w:rPr>
          <w:noProof/>
        </w:rPr>
        <w:tab/>
      </w:r>
      <w:r w:rsidRPr="00BE2FA3">
        <w:rPr>
          <w:noProof/>
        </w:rPr>
        <w:tab/>
        <w:t>(Printed Name of Fiscal Officer)</w:t>
      </w:r>
    </w:p>
    <w:p w14:paraId="29EAD9CA" w14:textId="77777777" w:rsidR="00A37E0C" w:rsidRPr="00BE2FA3" w:rsidRDefault="00A37E0C" w:rsidP="00A37E0C">
      <w:pPr>
        <w:jc w:val="right"/>
        <w:rPr>
          <w:noProof/>
        </w:rPr>
      </w:pPr>
    </w:p>
    <w:p w14:paraId="31B1D308" w14:textId="77777777" w:rsidR="00A37E0C" w:rsidRPr="00BE2FA3" w:rsidRDefault="00A37E0C" w:rsidP="00A37E0C">
      <w:pPr>
        <w:jc w:val="right"/>
        <w:rPr>
          <w:noProof/>
        </w:rPr>
      </w:pPr>
    </w:p>
    <w:p w14:paraId="0DF999AC" w14:textId="77777777" w:rsidR="00A37E0C" w:rsidRPr="00BE2FA3" w:rsidRDefault="00A37E0C" w:rsidP="00A37E0C">
      <w:pPr>
        <w:jc w:val="right"/>
        <w:rPr>
          <w:noProof/>
        </w:rPr>
      </w:pPr>
    </w:p>
    <w:p w14:paraId="3B892511" w14:textId="77777777" w:rsidR="00A37E0C" w:rsidRPr="00BE2FA3" w:rsidRDefault="00A37E0C" w:rsidP="00A37E0C">
      <w:pPr>
        <w:jc w:val="right"/>
        <w:rPr>
          <w:noProof/>
        </w:rPr>
      </w:pPr>
      <w:r w:rsidRPr="00BE2FA3">
        <w:rPr>
          <w:noProof/>
        </w:rPr>
        <w:tab/>
      </w:r>
      <w:r w:rsidRPr="00BE2FA3">
        <w:rPr>
          <w:noProof/>
        </w:rPr>
        <w:tab/>
      </w:r>
      <w:r w:rsidRPr="00BE2FA3">
        <w:rPr>
          <w:noProof/>
        </w:rPr>
        <w:tab/>
      </w:r>
      <w:r w:rsidRPr="00BE2FA3">
        <w:rPr>
          <w:noProof/>
        </w:rPr>
        <w:tab/>
      </w:r>
      <w:r w:rsidRPr="00BE2FA3">
        <w:rPr>
          <w:noProof/>
        </w:rPr>
        <w:tab/>
        <w:t>________________________________________________</w:t>
      </w:r>
    </w:p>
    <w:p w14:paraId="175FBEE4" w14:textId="31E944E6" w:rsidR="00A37E0C" w:rsidRPr="00BE2FA3" w:rsidRDefault="00A37E0C" w:rsidP="00A37E0C">
      <w:pPr>
        <w:rPr>
          <w:noProof/>
        </w:rPr>
      </w:pPr>
      <w:r w:rsidRPr="00BE2FA3">
        <w:rPr>
          <w:noProof/>
        </w:rPr>
        <w:tab/>
      </w:r>
      <w:r w:rsidRPr="00BE2FA3">
        <w:rPr>
          <w:noProof/>
        </w:rPr>
        <w:tab/>
      </w:r>
      <w:r w:rsidRPr="00BE2FA3">
        <w:rPr>
          <w:noProof/>
        </w:rPr>
        <w:tab/>
      </w:r>
      <w:r w:rsidRPr="00BE2FA3">
        <w:rPr>
          <w:noProof/>
        </w:rPr>
        <w:tab/>
      </w:r>
      <w:r w:rsidRPr="00BE2FA3">
        <w:rPr>
          <w:noProof/>
        </w:rPr>
        <w:tab/>
        <w:t>(Signature)</w:t>
      </w:r>
    </w:p>
    <w:p w14:paraId="4F2AEFC4" w14:textId="77777777" w:rsidR="00A37E0C" w:rsidRPr="00BE2FA3" w:rsidRDefault="00A37E0C" w:rsidP="00A37E0C">
      <w:pPr>
        <w:jc w:val="right"/>
        <w:rPr>
          <w:noProof/>
        </w:rPr>
      </w:pPr>
    </w:p>
    <w:p w14:paraId="3D3D2239" w14:textId="77777777" w:rsidR="00A37E0C" w:rsidRPr="00BE2FA3" w:rsidRDefault="00A37E0C" w:rsidP="00A37E0C">
      <w:pPr>
        <w:jc w:val="right"/>
        <w:rPr>
          <w:noProof/>
        </w:rPr>
      </w:pPr>
    </w:p>
    <w:p w14:paraId="6D56AD63" w14:textId="77777777" w:rsidR="00A37E0C" w:rsidRPr="00BE2FA3" w:rsidRDefault="00A37E0C" w:rsidP="00A37E0C">
      <w:pPr>
        <w:jc w:val="right"/>
        <w:rPr>
          <w:noProof/>
        </w:rPr>
      </w:pPr>
    </w:p>
    <w:p w14:paraId="31469026" w14:textId="77777777" w:rsidR="00A37E0C" w:rsidRPr="00BE2FA3" w:rsidRDefault="00A37E0C" w:rsidP="00A37E0C">
      <w:pPr>
        <w:jc w:val="right"/>
        <w:rPr>
          <w:noProof/>
        </w:rPr>
      </w:pPr>
      <w:r w:rsidRPr="00BE2FA3">
        <w:rPr>
          <w:noProof/>
        </w:rPr>
        <w:tab/>
      </w:r>
      <w:r w:rsidRPr="00BE2FA3">
        <w:rPr>
          <w:noProof/>
        </w:rPr>
        <w:tab/>
      </w:r>
      <w:r w:rsidRPr="00BE2FA3">
        <w:rPr>
          <w:noProof/>
        </w:rPr>
        <w:tab/>
      </w:r>
      <w:r w:rsidRPr="00BE2FA3">
        <w:rPr>
          <w:noProof/>
        </w:rPr>
        <w:tab/>
      </w:r>
      <w:r w:rsidRPr="00BE2FA3">
        <w:rPr>
          <w:noProof/>
        </w:rPr>
        <w:tab/>
        <w:t>________________________________________________</w:t>
      </w:r>
    </w:p>
    <w:p w14:paraId="7B14CBE8" w14:textId="73F36A82" w:rsidR="00A37E0C" w:rsidRPr="00BE2FA3" w:rsidRDefault="00A37E0C" w:rsidP="00A37E0C">
      <w:pPr>
        <w:rPr>
          <w:noProof/>
        </w:rPr>
      </w:pPr>
      <w:r w:rsidRPr="00BE2FA3">
        <w:rPr>
          <w:noProof/>
        </w:rPr>
        <w:tab/>
      </w:r>
      <w:r w:rsidRPr="00BE2FA3">
        <w:rPr>
          <w:noProof/>
        </w:rPr>
        <w:tab/>
      </w:r>
      <w:r w:rsidRPr="00BE2FA3">
        <w:rPr>
          <w:noProof/>
        </w:rPr>
        <w:tab/>
      </w:r>
      <w:r w:rsidRPr="00BE2FA3">
        <w:rPr>
          <w:noProof/>
        </w:rPr>
        <w:tab/>
      </w:r>
      <w:r w:rsidRPr="00BE2FA3">
        <w:rPr>
          <w:noProof/>
        </w:rPr>
        <w:tab/>
        <w:t>(Title)</w:t>
      </w:r>
    </w:p>
    <w:p w14:paraId="67DF75C5" w14:textId="77777777" w:rsidR="00A37E0C" w:rsidRPr="00BE2FA3" w:rsidRDefault="00A37E0C" w:rsidP="00A37E0C">
      <w:pPr>
        <w:jc w:val="right"/>
        <w:rPr>
          <w:noProof/>
        </w:rPr>
      </w:pPr>
    </w:p>
    <w:p w14:paraId="02B5F564" w14:textId="77777777" w:rsidR="00A37E0C" w:rsidRPr="00BE2FA3" w:rsidRDefault="00A37E0C" w:rsidP="00A37E0C">
      <w:pPr>
        <w:jc w:val="right"/>
        <w:rPr>
          <w:noProof/>
        </w:rPr>
      </w:pPr>
    </w:p>
    <w:p w14:paraId="1993A33F" w14:textId="77777777" w:rsidR="00A37E0C" w:rsidRPr="00BE2FA3" w:rsidRDefault="00A37E0C" w:rsidP="00A37E0C">
      <w:pPr>
        <w:jc w:val="right"/>
        <w:rPr>
          <w:noProof/>
        </w:rPr>
      </w:pPr>
    </w:p>
    <w:p w14:paraId="4FEA57EB" w14:textId="77777777" w:rsidR="00A37E0C" w:rsidRPr="00BE2FA3" w:rsidRDefault="00A37E0C" w:rsidP="00A37E0C">
      <w:pPr>
        <w:jc w:val="right"/>
        <w:rPr>
          <w:noProof/>
        </w:rPr>
      </w:pPr>
      <w:r w:rsidRPr="00BE2FA3">
        <w:rPr>
          <w:noProof/>
        </w:rPr>
        <w:t>________________________________________________</w:t>
      </w:r>
    </w:p>
    <w:p w14:paraId="6C3BAD68" w14:textId="605742A6" w:rsidR="00A37E0C" w:rsidRPr="00BE2FA3" w:rsidRDefault="00A37E0C" w:rsidP="00A37E0C">
      <w:pPr>
        <w:rPr>
          <w:noProof/>
        </w:rPr>
      </w:pPr>
      <w:r w:rsidRPr="00BE2FA3">
        <w:rPr>
          <w:noProof/>
        </w:rPr>
        <w:tab/>
      </w:r>
      <w:r w:rsidRPr="00BE2FA3">
        <w:rPr>
          <w:noProof/>
        </w:rPr>
        <w:tab/>
      </w:r>
      <w:r w:rsidRPr="00BE2FA3">
        <w:rPr>
          <w:noProof/>
        </w:rPr>
        <w:tab/>
      </w:r>
      <w:r w:rsidRPr="00BE2FA3">
        <w:rPr>
          <w:noProof/>
        </w:rPr>
        <w:tab/>
      </w:r>
      <w:r w:rsidRPr="00BE2FA3">
        <w:rPr>
          <w:noProof/>
        </w:rPr>
        <w:tab/>
        <w:t>(Email)</w:t>
      </w:r>
    </w:p>
    <w:p w14:paraId="48786338" w14:textId="77777777" w:rsidR="00A37E0C" w:rsidRPr="00BE2FA3" w:rsidRDefault="00A37E0C" w:rsidP="00A37E0C">
      <w:pPr>
        <w:jc w:val="right"/>
        <w:rPr>
          <w:noProof/>
        </w:rPr>
      </w:pPr>
    </w:p>
    <w:p w14:paraId="4D833FAC" w14:textId="77777777" w:rsidR="00A37E0C" w:rsidRPr="00BE2FA3" w:rsidRDefault="00A37E0C" w:rsidP="00A37E0C">
      <w:pPr>
        <w:jc w:val="right"/>
        <w:rPr>
          <w:noProof/>
        </w:rPr>
      </w:pPr>
    </w:p>
    <w:p w14:paraId="3F2E8BA4" w14:textId="77777777" w:rsidR="00A37E0C" w:rsidRPr="00BE2FA3" w:rsidRDefault="00A37E0C" w:rsidP="00A37E0C">
      <w:pPr>
        <w:jc w:val="right"/>
        <w:rPr>
          <w:noProof/>
        </w:rPr>
      </w:pPr>
      <w:r w:rsidRPr="00BE2FA3">
        <w:rPr>
          <w:noProof/>
        </w:rPr>
        <w:tab/>
      </w:r>
      <w:r w:rsidRPr="00BE2FA3">
        <w:rPr>
          <w:noProof/>
        </w:rPr>
        <w:tab/>
      </w:r>
      <w:r w:rsidRPr="00BE2FA3">
        <w:rPr>
          <w:noProof/>
        </w:rPr>
        <w:tab/>
      </w:r>
      <w:r w:rsidRPr="00BE2FA3">
        <w:rPr>
          <w:noProof/>
        </w:rPr>
        <w:tab/>
      </w:r>
      <w:r w:rsidRPr="00BE2FA3">
        <w:rPr>
          <w:noProof/>
        </w:rPr>
        <w:tab/>
      </w:r>
      <w:r w:rsidRPr="00BE2FA3">
        <w:rPr>
          <w:noProof/>
        </w:rPr>
        <w:tab/>
      </w:r>
      <w:r w:rsidRPr="00BE2FA3">
        <w:rPr>
          <w:noProof/>
        </w:rPr>
        <w:tab/>
        <w:t>________________________________________________</w:t>
      </w:r>
    </w:p>
    <w:p w14:paraId="77AFEA77" w14:textId="1FA0194A" w:rsidR="00A37E0C" w:rsidRPr="001A596F" w:rsidRDefault="00A37E0C" w:rsidP="00A37E0C">
      <w:pPr>
        <w:rPr>
          <w:noProof/>
        </w:rPr>
      </w:pPr>
      <w:r w:rsidRPr="00BE2FA3">
        <w:rPr>
          <w:noProof/>
        </w:rPr>
        <w:tab/>
      </w:r>
      <w:r w:rsidRPr="00BE2FA3">
        <w:rPr>
          <w:noProof/>
        </w:rPr>
        <w:tab/>
      </w:r>
      <w:r w:rsidRPr="00BE2FA3">
        <w:rPr>
          <w:noProof/>
        </w:rPr>
        <w:tab/>
      </w:r>
      <w:r w:rsidRPr="00BE2FA3">
        <w:rPr>
          <w:noProof/>
        </w:rPr>
        <w:tab/>
      </w:r>
      <w:r w:rsidRPr="00BE2FA3">
        <w:rPr>
          <w:noProof/>
        </w:rPr>
        <w:tab/>
      </w:r>
      <w:r w:rsidRPr="001A596F">
        <w:rPr>
          <w:noProof/>
        </w:rPr>
        <w:t>(Printed Name of Financial Advisor/Consultant)</w:t>
      </w:r>
    </w:p>
    <w:p w14:paraId="32C2D9E8" w14:textId="77777777" w:rsidR="00A37E0C" w:rsidRPr="00BE2FA3" w:rsidRDefault="00A37E0C" w:rsidP="00A37E0C">
      <w:pPr>
        <w:jc w:val="right"/>
        <w:rPr>
          <w:noProof/>
        </w:rPr>
      </w:pPr>
    </w:p>
    <w:p w14:paraId="782E6ABA" w14:textId="77777777" w:rsidR="00A37E0C" w:rsidRPr="00BE2FA3" w:rsidRDefault="00A37E0C" w:rsidP="00A37E0C">
      <w:pPr>
        <w:jc w:val="right"/>
        <w:rPr>
          <w:noProof/>
        </w:rPr>
      </w:pPr>
    </w:p>
    <w:p w14:paraId="27C14C6B" w14:textId="77777777" w:rsidR="00A37E0C" w:rsidRPr="00BE2FA3" w:rsidRDefault="00A37E0C" w:rsidP="00A37E0C">
      <w:pPr>
        <w:jc w:val="right"/>
        <w:rPr>
          <w:noProof/>
        </w:rPr>
      </w:pPr>
    </w:p>
    <w:p w14:paraId="3D9D7F9C" w14:textId="77777777" w:rsidR="00A37E0C" w:rsidRPr="00BE2FA3" w:rsidRDefault="00A37E0C" w:rsidP="00A37E0C">
      <w:pPr>
        <w:jc w:val="right"/>
        <w:rPr>
          <w:noProof/>
        </w:rPr>
      </w:pPr>
      <w:r w:rsidRPr="00BE2FA3">
        <w:rPr>
          <w:noProof/>
        </w:rPr>
        <w:tab/>
      </w:r>
      <w:r w:rsidRPr="00BE2FA3">
        <w:rPr>
          <w:noProof/>
        </w:rPr>
        <w:tab/>
      </w:r>
      <w:r w:rsidRPr="00BE2FA3">
        <w:rPr>
          <w:noProof/>
        </w:rPr>
        <w:tab/>
      </w:r>
      <w:r w:rsidRPr="00BE2FA3">
        <w:rPr>
          <w:noProof/>
        </w:rPr>
        <w:tab/>
      </w:r>
      <w:r w:rsidRPr="00BE2FA3">
        <w:rPr>
          <w:noProof/>
        </w:rPr>
        <w:tab/>
        <w:t>________________________________________________</w:t>
      </w:r>
    </w:p>
    <w:p w14:paraId="5E355C3C" w14:textId="2A584B80" w:rsidR="00A37E0C" w:rsidRPr="00BE2FA3" w:rsidRDefault="00A37E0C" w:rsidP="00A37E0C">
      <w:pPr>
        <w:rPr>
          <w:noProof/>
        </w:rPr>
      </w:pPr>
      <w:r w:rsidRPr="00BE2FA3">
        <w:rPr>
          <w:noProof/>
        </w:rPr>
        <w:tab/>
      </w:r>
      <w:r w:rsidRPr="00BE2FA3">
        <w:rPr>
          <w:noProof/>
        </w:rPr>
        <w:tab/>
      </w:r>
      <w:r w:rsidRPr="00BE2FA3">
        <w:rPr>
          <w:noProof/>
        </w:rPr>
        <w:tab/>
      </w:r>
      <w:r w:rsidRPr="00BE2FA3">
        <w:rPr>
          <w:noProof/>
        </w:rPr>
        <w:tab/>
      </w:r>
      <w:r w:rsidRPr="00BE2FA3">
        <w:rPr>
          <w:noProof/>
        </w:rPr>
        <w:tab/>
        <w:t>(Signature)</w:t>
      </w:r>
    </w:p>
    <w:p w14:paraId="40205E76" w14:textId="77777777" w:rsidR="00A37E0C" w:rsidRPr="00BE2FA3" w:rsidRDefault="00A37E0C" w:rsidP="00A37E0C">
      <w:pPr>
        <w:jc w:val="right"/>
        <w:rPr>
          <w:noProof/>
        </w:rPr>
      </w:pPr>
    </w:p>
    <w:p w14:paraId="34D4A797" w14:textId="77777777" w:rsidR="00A37E0C" w:rsidRPr="00BE2FA3" w:rsidRDefault="00A37E0C" w:rsidP="00A37E0C">
      <w:pPr>
        <w:jc w:val="right"/>
        <w:rPr>
          <w:noProof/>
        </w:rPr>
      </w:pPr>
    </w:p>
    <w:p w14:paraId="5D2E13B6" w14:textId="77777777" w:rsidR="00A37E0C" w:rsidRPr="00BE2FA3" w:rsidRDefault="00A37E0C" w:rsidP="00A37E0C">
      <w:pPr>
        <w:jc w:val="right"/>
        <w:rPr>
          <w:noProof/>
        </w:rPr>
      </w:pPr>
    </w:p>
    <w:p w14:paraId="4BB70E60" w14:textId="77777777" w:rsidR="00A37E0C" w:rsidRPr="00BE2FA3" w:rsidRDefault="00A37E0C" w:rsidP="00A37E0C">
      <w:pPr>
        <w:jc w:val="right"/>
        <w:rPr>
          <w:noProof/>
        </w:rPr>
      </w:pPr>
      <w:r w:rsidRPr="00BE2FA3">
        <w:rPr>
          <w:noProof/>
        </w:rPr>
        <w:t>________________________________________________</w:t>
      </w:r>
    </w:p>
    <w:p w14:paraId="0907D8C3" w14:textId="3E3AB06C" w:rsidR="00A37E0C" w:rsidRPr="00BE2FA3" w:rsidRDefault="00A37E0C" w:rsidP="00A37E0C">
      <w:r w:rsidRPr="00BE2FA3">
        <w:rPr>
          <w:noProof/>
        </w:rPr>
        <w:tab/>
      </w:r>
      <w:r w:rsidRPr="00BE2FA3">
        <w:rPr>
          <w:noProof/>
        </w:rPr>
        <w:tab/>
      </w:r>
      <w:r w:rsidRPr="00BE2FA3">
        <w:rPr>
          <w:noProof/>
        </w:rPr>
        <w:tab/>
      </w:r>
      <w:r w:rsidRPr="00BE2FA3">
        <w:rPr>
          <w:noProof/>
        </w:rPr>
        <w:tab/>
      </w:r>
      <w:r w:rsidRPr="00BE2FA3">
        <w:rPr>
          <w:noProof/>
        </w:rPr>
        <w:tab/>
        <w:t>(Email)</w:t>
      </w:r>
      <w:bookmarkEnd w:id="2"/>
    </w:p>
    <w:sectPr w:rsidR="00A37E0C" w:rsidRPr="00BE2FA3" w:rsidSect="001A596F">
      <w:pgSz w:w="12240" w:h="20160" w:code="5"/>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C096A" w14:textId="77777777" w:rsidR="00D8527E" w:rsidRDefault="00D8527E">
      <w:r>
        <w:separator/>
      </w:r>
    </w:p>
  </w:endnote>
  <w:endnote w:type="continuationSeparator" w:id="0">
    <w:p w14:paraId="1A0BA320" w14:textId="77777777" w:rsidR="00D8527E" w:rsidRDefault="00D852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EEE7C" w14:textId="77777777" w:rsidR="00D8527E" w:rsidRDefault="00D8527E">
      <w:r>
        <w:separator/>
      </w:r>
    </w:p>
  </w:footnote>
  <w:footnote w:type="continuationSeparator" w:id="0">
    <w:p w14:paraId="37C682D3" w14:textId="77777777" w:rsidR="00D8527E" w:rsidRDefault="00D852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C168F"/>
    <w:multiLevelType w:val="hybridMultilevel"/>
    <w:tmpl w:val="348EAD64"/>
    <w:lvl w:ilvl="0" w:tplc="8DA21476">
      <w:start w:val="2010"/>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5A0F59"/>
    <w:multiLevelType w:val="hybridMultilevel"/>
    <w:tmpl w:val="567C3FBE"/>
    <w:lvl w:ilvl="0" w:tplc="0B621CEE">
      <w:start w:val="2013"/>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A882BB1"/>
    <w:multiLevelType w:val="hybridMultilevel"/>
    <w:tmpl w:val="C4A21B7A"/>
    <w:lvl w:ilvl="0" w:tplc="135C3084">
      <w:start w:val="2012"/>
      <w:numFmt w:val="decimal"/>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894655"/>
    <w:multiLevelType w:val="hybridMultilevel"/>
    <w:tmpl w:val="D08C1EEC"/>
    <w:lvl w:ilvl="0" w:tplc="DA78B2B4">
      <w:start w:val="5"/>
      <w:numFmt w:val="decimal"/>
      <w:lvlText w:val="%1."/>
      <w:lvlJc w:val="left"/>
      <w:pPr>
        <w:tabs>
          <w:tab w:val="num" w:pos="450"/>
        </w:tabs>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D17D39"/>
    <w:multiLevelType w:val="hybridMultilevel"/>
    <w:tmpl w:val="FDC2A5C2"/>
    <w:lvl w:ilvl="0" w:tplc="E4B46CF2">
      <w:start w:val="1"/>
      <w:numFmt w:val="decimal"/>
      <w:lvlText w:val="%1."/>
      <w:lvlJc w:val="left"/>
      <w:pPr>
        <w:ind w:left="36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DD24AB"/>
    <w:multiLevelType w:val="hybridMultilevel"/>
    <w:tmpl w:val="2422A314"/>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4F26B0"/>
    <w:multiLevelType w:val="hybridMultilevel"/>
    <w:tmpl w:val="A99082A6"/>
    <w:lvl w:ilvl="0" w:tplc="77F4483C">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82562E"/>
    <w:multiLevelType w:val="hybridMultilevel"/>
    <w:tmpl w:val="7D1AB7AE"/>
    <w:lvl w:ilvl="0" w:tplc="43326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A8641D6"/>
    <w:multiLevelType w:val="hybridMultilevel"/>
    <w:tmpl w:val="CD14F0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A121D0"/>
    <w:multiLevelType w:val="hybridMultilevel"/>
    <w:tmpl w:val="63124902"/>
    <w:lvl w:ilvl="0" w:tplc="EA928420">
      <w:start w:val="2010"/>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6357D52"/>
    <w:multiLevelType w:val="hybridMultilevel"/>
    <w:tmpl w:val="220A1A1E"/>
    <w:lvl w:ilvl="0" w:tplc="823A65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66A722F"/>
    <w:multiLevelType w:val="hybridMultilevel"/>
    <w:tmpl w:val="7B3AD3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E95406"/>
    <w:multiLevelType w:val="hybridMultilevel"/>
    <w:tmpl w:val="33CEC6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8853B7C"/>
    <w:multiLevelType w:val="hybridMultilevel"/>
    <w:tmpl w:val="FB8E13EC"/>
    <w:lvl w:ilvl="0" w:tplc="9834A532">
      <w:start w:val="1"/>
      <w:numFmt w:val="lowerLetter"/>
      <w:lvlText w:val="(%1)"/>
      <w:lvlJc w:val="left"/>
      <w:pPr>
        <w:ind w:left="1440" w:hanging="360"/>
      </w:pPr>
      <w:rPr>
        <w:rFonts w:hint="default"/>
      </w:rPr>
    </w:lvl>
    <w:lvl w:ilvl="1" w:tplc="B142A744">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C07412E"/>
    <w:multiLevelType w:val="hybridMultilevel"/>
    <w:tmpl w:val="242AD496"/>
    <w:lvl w:ilvl="0" w:tplc="804425F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D246753"/>
    <w:multiLevelType w:val="hybridMultilevel"/>
    <w:tmpl w:val="AC40C344"/>
    <w:lvl w:ilvl="0" w:tplc="43EADE16">
      <w:start w:val="1"/>
      <w:numFmt w:val="upperLetter"/>
      <w:suff w:val="nothing"/>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902FE0"/>
    <w:multiLevelType w:val="hybridMultilevel"/>
    <w:tmpl w:val="B9429A5C"/>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BB0986"/>
    <w:multiLevelType w:val="hybridMultilevel"/>
    <w:tmpl w:val="24FAFB92"/>
    <w:lvl w:ilvl="0" w:tplc="16D2BD94">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3C3B57"/>
    <w:multiLevelType w:val="hybridMultilevel"/>
    <w:tmpl w:val="553AE76E"/>
    <w:lvl w:ilvl="0" w:tplc="6E284DBE">
      <w:start w:val="1"/>
      <w:numFmt w:val="bullet"/>
      <w:lvlText w:val=""/>
      <w:lvlJc w:val="left"/>
      <w:pPr>
        <w:tabs>
          <w:tab w:val="num" w:pos="720"/>
        </w:tabs>
        <w:ind w:left="720" w:hanging="360"/>
      </w:pPr>
      <w:rPr>
        <w:rFonts w:ascii="Wingdings" w:hAnsi="Wingdings" w:hint="default"/>
        <w:sz w:val="4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0526FBE"/>
    <w:multiLevelType w:val="hybridMultilevel"/>
    <w:tmpl w:val="1FE2AD24"/>
    <w:lvl w:ilvl="0" w:tplc="CCAA4B2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5724D2"/>
    <w:multiLevelType w:val="hybridMultilevel"/>
    <w:tmpl w:val="AF28FF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7B51FD"/>
    <w:multiLevelType w:val="hybridMultilevel"/>
    <w:tmpl w:val="0AF23D0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382A6DB2"/>
    <w:multiLevelType w:val="hybridMultilevel"/>
    <w:tmpl w:val="4A900118"/>
    <w:lvl w:ilvl="0" w:tplc="E6F84EB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E126CE"/>
    <w:multiLevelType w:val="hybridMultilevel"/>
    <w:tmpl w:val="BA06E7F6"/>
    <w:lvl w:ilvl="0" w:tplc="87FC64DA">
      <w:start w:val="4"/>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D65E40"/>
    <w:multiLevelType w:val="hybridMultilevel"/>
    <w:tmpl w:val="81E6B864"/>
    <w:lvl w:ilvl="0" w:tplc="41141756">
      <w:start w:val="2011"/>
      <w:numFmt w:val="decimal"/>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12C6D32"/>
    <w:multiLevelType w:val="hybridMultilevel"/>
    <w:tmpl w:val="EC484C3A"/>
    <w:lvl w:ilvl="0" w:tplc="96FE29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7364FA"/>
    <w:multiLevelType w:val="hybridMultilevel"/>
    <w:tmpl w:val="0AF23D08"/>
    <w:lvl w:ilvl="0" w:tplc="987425B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1F85770"/>
    <w:multiLevelType w:val="hybridMultilevel"/>
    <w:tmpl w:val="94A631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07426A"/>
    <w:multiLevelType w:val="hybridMultilevel"/>
    <w:tmpl w:val="1D467B8C"/>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394A90"/>
    <w:multiLevelType w:val="hybridMultilevel"/>
    <w:tmpl w:val="87508EC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360"/>
        </w:tabs>
        <w:ind w:left="36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15:restartNumberingAfterBreak="0">
    <w:nsid w:val="5D4C067F"/>
    <w:multiLevelType w:val="hybridMultilevel"/>
    <w:tmpl w:val="F18E984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3D18C6"/>
    <w:multiLevelType w:val="hybridMultilevel"/>
    <w:tmpl w:val="A1CCBAF0"/>
    <w:lvl w:ilvl="0" w:tplc="2E0282AA">
      <w:start w:val="4"/>
      <w:numFmt w:val="decimal"/>
      <w:lvlText w:val="%1."/>
      <w:lvlJc w:val="left"/>
      <w:pPr>
        <w:tabs>
          <w:tab w:val="num" w:pos="450"/>
        </w:tabs>
        <w:ind w:left="45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07F3248"/>
    <w:multiLevelType w:val="hybridMultilevel"/>
    <w:tmpl w:val="88F6D11C"/>
    <w:lvl w:ilvl="0" w:tplc="99EEC5D8">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F95724"/>
    <w:multiLevelType w:val="hybridMultilevel"/>
    <w:tmpl w:val="9FC8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AE4036"/>
    <w:multiLevelType w:val="hybridMultilevel"/>
    <w:tmpl w:val="7E063284"/>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5" w15:restartNumberingAfterBreak="0">
    <w:nsid w:val="69830C88"/>
    <w:multiLevelType w:val="hybridMultilevel"/>
    <w:tmpl w:val="EDE2B00C"/>
    <w:lvl w:ilvl="0" w:tplc="7592D5F6">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6" w15:restartNumberingAfterBreak="0">
    <w:nsid w:val="69FD54B6"/>
    <w:multiLevelType w:val="hybridMultilevel"/>
    <w:tmpl w:val="2870A98E"/>
    <w:lvl w:ilvl="0" w:tplc="475AA8E4">
      <w:start w:val="6"/>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393D9B"/>
    <w:multiLevelType w:val="hybridMultilevel"/>
    <w:tmpl w:val="664C0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9E5FB9"/>
    <w:multiLevelType w:val="hybridMultilevel"/>
    <w:tmpl w:val="790C3D0C"/>
    <w:lvl w:ilvl="0" w:tplc="99EEC5D8">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0943393"/>
    <w:multiLevelType w:val="hybridMultilevel"/>
    <w:tmpl w:val="7F8CAF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D702F1"/>
    <w:multiLevelType w:val="hybridMultilevel"/>
    <w:tmpl w:val="FA287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C02421"/>
    <w:multiLevelType w:val="hybridMultilevel"/>
    <w:tmpl w:val="858009A0"/>
    <w:lvl w:ilvl="0" w:tplc="6EDC5FC6">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73739DE"/>
    <w:multiLevelType w:val="hybridMultilevel"/>
    <w:tmpl w:val="869A5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3261EB"/>
    <w:multiLevelType w:val="hybridMultilevel"/>
    <w:tmpl w:val="C5E8F6F2"/>
    <w:lvl w:ilvl="0" w:tplc="0A465BA0">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F76DCC"/>
    <w:multiLevelType w:val="hybridMultilevel"/>
    <w:tmpl w:val="9E4C5F50"/>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80"/>
        </w:tabs>
        <w:ind w:left="-180" w:hanging="180"/>
      </w:pPr>
    </w:lvl>
    <w:lvl w:ilvl="3" w:tplc="0409000F">
      <w:start w:val="1"/>
      <w:numFmt w:val="decimal"/>
      <w:lvlText w:val="%4."/>
      <w:lvlJc w:val="left"/>
      <w:pPr>
        <w:tabs>
          <w:tab w:val="num" w:pos="540"/>
        </w:tabs>
        <w:ind w:left="540" w:hanging="360"/>
      </w:pPr>
    </w:lvl>
    <w:lvl w:ilvl="4" w:tplc="04090019">
      <w:start w:val="1"/>
      <w:numFmt w:val="lowerLetter"/>
      <w:lvlText w:val="%5."/>
      <w:lvlJc w:val="left"/>
      <w:pPr>
        <w:tabs>
          <w:tab w:val="num" w:pos="1260"/>
        </w:tabs>
        <w:ind w:left="1260" w:hanging="360"/>
      </w:pPr>
    </w:lvl>
    <w:lvl w:ilvl="5" w:tplc="0409001B" w:tentative="1">
      <w:start w:val="1"/>
      <w:numFmt w:val="lowerRoman"/>
      <w:lvlText w:val="%6."/>
      <w:lvlJc w:val="right"/>
      <w:pPr>
        <w:tabs>
          <w:tab w:val="num" w:pos="1980"/>
        </w:tabs>
        <w:ind w:left="1980" w:hanging="180"/>
      </w:pPr>
    </w:lvl>
    <w:lvl w:ilvl="6" w:tplc="0409000F" w:tentative="1">
      <w:start w:val="1"/>
      <w:numFmt w:val="decimal"/>
      <w:lvlText w:val="%7."/>
      <w:lvlJc w:val="left"/>
      <w:pPr>
        <w:tabs>
          <w:tab w:val="num" w:pos="2700"/>
        </w:tabs>
        <w:ind w:left="2700" w:hanging="360"/>
      </w:pPr>
    </w:lvl>
    <w:lvl w:ilvl="7" w:tplc="04090019" w:tentative="1">
      <w:start w:val="1"/>
      <w:numFmt w:val="lowerLetter"/>
      <w:lvlText w:val="%8."/>
      <w:lvlJc w:val="left"/>
      <w:pPr>
        <w:tabs>
          <w:tab w:val="num" w:pos="3420"/>
        </w:tabs>
        <w:ind w:left="3420" w:hanging="360"/>
      </w:pPr>
    </w:lvl>
    <w:lvl w:ilvl="8" w:tplc="0409001B" w:tentative="1">
      <w:start w:val="1"/>
      <w:numFmt w:val="lowerRoman"/>
      <w:lvlText w:val="%9."/>
      <w:lvlJc w:val="right"/>
      <w:pPr>
        <w:tabs>
          <w:tab w:val="num" w:pos="4140"/>
        </w:tabs>
        <w:ind w:left="4140" w:hanging="180"/>
      </w:pPr>
    </w:lvl>
  </w:abstractNum>
  <w:abstractNum w:abstractNumId="45" w15:restartNumberingAfterBreak="0">
    <w:nsid w:val="7AC11E6A"/>
    <w:multiLevelType w:val="hybridMultilevel"/>
    <w:tmpl w:val="5AC4A476"/>
    <w:lvl w:ilvl="0" w:tplc="DFB6CEF0">
      <w:start w:val="2"/>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881551930">
    <w:abstractNumId w:val="45"/>
  </w:num>
  <w:num w:numId="2" w16cid:durableId="154272268">
    <w:abstractNumId w:val="44"/>
  </w:num>
  <w:num w:numId="3" w16cid:durableId="1966619885">
    <w:abstractNumId w:val="34"/>
  </w:num>
  <w:num w:numId="4" w16cid:durableId="1713991000">
    <w:abstractNumId w:val="18"/>
  </w:num>
  <w:num w:numId="5" w16cid:durableId="1403214420">
    <w:abstractNumId w:val="4"/>
  </w:num>
  <w:num w:numId="6" w16cid:durableId="1136530839">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47461164">
    <w:abstractNumId w:val="31"/>
  </w:num>
  <w:num w:numId="8" w16cid:durableId="1796632019">
    <w:abstractNumId w:val="2"/>
  </w:num>
  <w:num w:numId="9" w16cid:durableId="1946113130">
    <w:abstractNumId w:val="15"/>
  </w:num>
  <w:num w:numId="10" w16cid:durableId="667291275">
    <w:abstractNumId w:val="35"/>
  </w:num>
  <w:num w:numId="11" w16cid:durableId="406616220">
    <w:abstractNumId w:val="27"/>
  </w:num>
  <w:num w:numId="12" w16cid:durableId="1225877244">
    <w:abstractNumId w:val="28"/>
  </w:num>
  <w:num w:numId="13" w16cid:durableId="361906084">
    <w:abstractNumId w:val="12"/>
  </w:num>
  <w:num w:numId="14" w16cid:durableId="1047336162">
    <w:abstractNumId w:val="0"/>
  </w:num>
  <w:num w:numId="15" w16cid:durableId="678892229">
    <w:abstractNumId w:val="41"/>
  </w:num>
  <w:num w:numId="16" w16cid:durableId="1234315905">
    <w:abstractNumId w:val="9"/>
  </w:num>
  <w:num w:numId="17" w16cid:durableId="662316363">
    <w:abstractNumId w:val="24"/>
  </w:num>
  <w:num w:numId="18" w16cid:durableId="2072578946">
    <w:abstractNumId w:val="40"/>
  </w:num>
  <w:num w:numId="19" w16cid:durableId="1334063833">
    <w:abstractNumId w:val="23"/>
  </w:num>
  <w:num w:numId="20" w16cid:durableId="1888031777">
    <w:abstractNumId w:val="3"/>
  </w:num>
  <w:num w:numId="21" w16cid:durableId="2011256461">
    <w:abstractNumId w:val="36"/>
  </w:num>
  <w:num w:numId="22" w16cid:durableId="1100904752">
    <w:abstractNumId w:val="1"/>
  </w:num>
  <w:num w:numId="23" w16cid:durableId="1387024749">
    <w:abstractNumId w:val="13"/>
  </w:num>
  <w:num w:numId="24" w16cid:durableId="1899244691">
    <w:abstractNumId w:val="20"/>
  </w:num>
  <w:num w:numId="25" w16cid:durableId="1341808158">
    <w:abstractNumId w:val="11"/>
  </w:num>
  <w:num w:numId="26" w16cid:durableId="1348559819">
    <w:abstractNumId w:val="6"/>
  </w:num>
  <w:num w:numId="27" w16cid:durableId="269095958">
    <w:abstractNumId w:val="42"/>
  </w:num>
  <w:num w:numId="28" w16cid:durableId="262734888">
    <w:abstractNumId w:val="22"/>
  </w:num>
  <w:num w:numId="29" w16cid:durableId="1637640348">
    <w:abstractNumId w:val="8"/>
  </w:num>
  <w:num w:numId="30" w16cid:durableId="1245408290">
    <w:abstractNumId w:val="17"/>
  </w:num>
  <w:num w:numId="31" w16cid:durableId="1662811794">
    <w:abstractNumId w:val="25"/>
  </w:num>
  <w:num w:numId="32" w16cid:durableId="862479514">
    <w:abstractNumId w:val="33"/>
  </w:num>
  <w:num w:numId="33" w16cid:durableId="1215433578">
    <w:abstractNumId w:val="37"/>
  </w:num>
  <w:num w:numId="34" w16cid:durableId="1233811032">
    <w:abstractNumId w:val="19"/>
  </w:num>
  <w:num w:numId="35" w16cid:durableId="673146425">
    <w:abstractNumId w:val="16"/>
  </w:num>
  <w:num w:numId="36" w16cid:durableId="923027740">
    <w:abstractNumId w:val="5"/>
  </w:num>
  <w:num w:numId="37" w16cid:durableId="1789809936">
    <w:abstractNumId w:val="43"/>
  </w:num>
  <w:num w:numId="38" w16cid:durableId="1353069394">
    <w:abstractNumId w:val="39"/>
  </w:num>
  <w:num w:numId="39" w16cid:durableId="1549026892">
    <w:abstractNumId w:val="30"/>
  </w:num>
  <w:num w:numId="40" w16cid:durableId="1926526899">
    <w:abstractNumId w:val="38"/>
  </w:num>
  <w:num w:numId="41" w16cid:durableId="1894542622">
    <w:abstractNumId w:val="32"/>
  </w:num>
  <w:num w:numId="42" w16cid:durableId="2006476508">
    <w:abstractNumId w:val="10"/>
  </w:num>
  <w:num w:numId="43" w16cid:durableId="1595284672">
    <w:abstractNumId w:val="7"/>
  </w:num>
  <w:num w:numId="44" w16cid:durableId="959647279">
    <w:abstractNumId w:val="26"/>
  </w:num>
  <w:num w:numId="45" w16cid:durableId="1704745701">
    <w:abstractNumId w:val="14"/>
  </w:num>
  <w:num w:numId="46" w16cid:durableId="787703764">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LOwMDIzMDA2MzZV0lEKTi0uzszPAykwrgUAnHCTvSwAAAA="/>
  </w:docVars>
  <w:rsids>
    <w:rsidRoot w:val="00B561F4"/>
    <w:rsid w:val="00000128"/>
    <w:rsid w:val="00000749"/>
    <w:rsid w:val="0000178E"/>
    <w:rsid w:val="00003A87"/>
    <w:rsid w:val="00005C00"/>
    <w:rsid w:val="0001278E"/>
    <w:rsid w:val="00020307"/>
    <w:rsid w:val="00020B35"/>
    <w:rsid w:val="00022744"/>
    <w:rsid w:val="00023F70"/>
    <w:rsid w:val="00043363"/>
    <w:rsid w:val="00043673"/>
    <w:rsid w:val="00043ECC"/>
    <w:rsid w:val="000451AB"/>
    <w:rsid w:val="00046806"/>
    <w:rsid w:val="00046F64"/>
    <w:rsid w:val="000500B8"/>
    <w:rsid w:val="00052E3E"/>
    <w:rsid w:val="000627AA"/>
    <w:rsid w:val="00063A30"/>
    <w:rsid w:val="000650FF"/>
    <w:rsid w:val="000775D8"/>
    <w:rsid w:val="00085D6D"/>
    <w:rsid w:val="00086502"/>
    <w:rsid w:val="00090601"/>
    <w:rsid w:val="000910E1"/>
    <w:rsid w:val="00095B86"/>
    <w:rsid w:val="000A2BD0"/>
    <w:rsid w:val="000A3235"/>
    <w:rsid w:val="000B4168"/>
    <w:rsid w:val="000C4B41"/>
    <w:rsid w:val="000C6698"/>
    <w:rsid w:val="000D3829"/>
    <w:rsid w:val="000D7A7B"/>
    <w:rsid w:val="000E7B67"/>
    <w:rsid w:val="000F1DDE"/>
    <w:rsid w:val="000F4550"/>
    <w:rsid w:val="000F5C1D"/>
    <w:rsid w:val="000F7E8F"/>
    <w:rsid w:val="00100BB4"/>
    <w:rsid w:val="00106AB4"/>
    <w:rsid w:val="00107A2F"/>
    <w:rsid w:val="00110B3D"/>
    <w:rsid w:val="001113EB"/>
    <w:rsid w:val="00115B66"/>
    <w:rsid w:val="00121C2E"/>
    <w:rsid w:val="00125DA8"/>
    <w:rsid w:val="001316F8"/>
    <w:rsid w:val="00135224"/>
    <w:rsid w:val="00135DAA"/>
    <w:rsid w:val="00137800"/>
    <w:rsid w:val="001405A8"/>
    <w:rsid w:val="001427EF"/>
    <w:rsid w:val="00143830"/>
    <w:rsid w:val="00153329"/>
    <w:rsid w:val="001539BA"/>
    <w:rsid w:val="00153EBC"/>
    <w:rsid w:val="00154E49"/>
    <w:rsid w:val="00164208"/>
    <w:rsid w:val="00170C94"/>
    <w:rsid w:val="0017101C"/>
    <w:rsid w:val="001723DD"/>
    <w:rsid w:val="00175059"/>
    <w:rsid w:val="0017739C"/>
    <w:rsid w:val="0018122F"/>
    <w:rsid w:val="0018266B"/>
    <w:rsid w:val="001837A1"/>
    <w:rsid w:val="00185EA5"/>
    <w:rsid w:val="00186616"/>
    <w:rsid w:val="001A41FE"/>
    <w:rsid w:val="001A56E6"/>
    <w:rsid w:val="001A5725"/>
    <w:rsid w:val="001A596F"/>
    <w:rsid w:val="001A5AB9"/>
    <w:rsid w:val="001A638E"/>
    <w:rsid w:val="001A6C5A"/>
    <w:rsid w:val="001A73F1"/>
    <w:rsid w:val="001B0753"/>
    <w:rsid w:val="001B6B8B"/>
    <w:rsid w:val="001B72C4"/>
    <w:rsid w:val="001B7F26"/>
    <w:rsid w:val="001C0599"/>
    <w:rsid w:val="001C0B0C"/>
    <w:rsid w:val="001C32F0"/>
    <w:rsid w:val="001D7832"/>
    <w:rsid w:val="001E4377"/>
    <w:rsid w:val="001E482F"/>
    <w:rsid w:val="001F1D92"/>
    <w:rsid w:val="001F203F"/>
    <w:rsid w:val="001F2A76"/>
    <w:rsid w:val="00200C36"/>
    <w:rsid w:val="00210B0A"/>
    <w:rsid w:val="002124D9"/>
    <w:rsid w:val="0021491C"/>
    <w:rsid w:val="00215F4B"/>
    <w:rsid w:val="00216E2E"/>
    <w:rsid w:val="002226F0"/>
    <w:rsid w:val="002305CC"/>
    <w:rsid w:val="00233377"/>
    <w:rsid w:val="002337CD"/>
    <w:rsid w:val="002404A5"/>
    <w:rsid w:val="002446DA"/>
    <w:rsid w:val="00247617"/>
    <w:rsid w:val="00250DCB"/>
    <w:rsid w:val="00253180"/>
    <w:rsid w:val="00253E3B"/>
    <w:rsid w:val="00262D98"/>
    <w:rsid w:val="00264510"/>
    <w:rsid w:val="00272D1C"/>
    <w:rsid w:val="0027358A"/>
    <w:rsid w:val="00274684"/>
    <w:rsid w:val="0028076B"/>
    <w:rsid w:val="002821BA"/>
    <w:rsid w:val="002866EB"/>
    <w:rsid w:val="00287F24"/>
    <w:rsid w:val="00296EBD"/>
    <w:rsid w:val="00297039"/>
    <w:rsid w:val="002A0516"/>
    <w:rsid w:val="002A1C86"/>
    <w:rsid w:val="002B015B"/>
    <w:rsid w:val="002B46FF"/>
    <w:rsid w:val="002B53EF"/>
    <w:rsid w:val="002B5DCF"/>
    <w:rsid w:val="002B773F"/>
    <w:rsid w:val="002C3C55"/>
    <w:rsid w:val="002C5B33"/>
    <w:rsid w:val="002C6606"/>
    <w:rsid w:val="002D23CA"/>
    <w:rsid w:val="002D6ABD"/>
    <w:rsid w:val="002D727A"/>
    <w:rsid w:val="002E021A"/>
    <w:rsid w:val="002E3648"/>
    <w:rsid w:val="002E386D"/>
    <w:rsid w:val="002E7F40"/>
    <w:rsid w:val="002F0128"/>
    <w:rsid w:val="003028D4"/>
    <w:rsid w:val="00306D4A"/>
    <w:rsid w:val="00307038"/>
    <w:rsid w:val="00307190"/>
    <w:rsid w:val="00321295"/>
    <w:rsid w:val="0032239E"/>
    <w:rsid w:val="0032728A"/>
    <w:rsid w:val="003316E7"/>
    <w:rsid w:val="003327C4"/>
    <w:rsid w:val="00333953"/>
    <w:rsid w:val="003406B1"/>
    <w:rsid w:val="00347438"/>
    <w:rsid w:val="003529EB"/>
    <w:rsid w:val="00354088"/>
    <w:rsid w:val="00354EBD"/>
    <w:rsid w:val="00356EB9"/>
    <w:rsid w:val="0036312F"/>
    <w:rsid w:val="003716ED"/>
    <w:rsid w:val="00372C23"/>
    <w:rsid w:val="00373017"/>
    <w:rsid w:val="003778BC"/>
    <w:rsid w:val="00382207"/>
    <w:rsid w:val="0038534B"/>
    <w:rsid w:val="003907D7"/>
    <w:rsid w:val="0039227B"/>
    <w:rsid w:val="00394952"/>
    <w:rsid w:val="003A6C32"/>
    <w:rsid w:val="003B104C"/>
    <w:rsid w:val="003B5ECC"/>
    <w:rsid w:val="003B7DF1"/>
    <w:rsid w:val="003C1015"/>
    <w:rsid w:val="003C225A"/>
    <w:rsid w:val="003C3918"/>
    <w:rsid w:val="003C69BE"/>
    <w:rsid w:val="003D69A5"/>
    <w:rsid w:val="003E60D4"/>
    <w:rsid w:val="003F2543"/>
    <w:rsid w:val="003F4E89"/>
    <w:rsid w:val="003F5EE5"/>
    <w:rsid w:val="003F6C13"/>
    <w:rsid w:val="00400F29"/>
    <w:rsid w:val="00401DC2"/>
    <w:rsid w:val="00403F9F"/>
    <w:rsid w:val="00404119"/>
    <w:rsid w:val="00404363"/>
    <w:rsid w:val="004064DC"/>
    <w:rsid w:val="00411A2F"/>
    <w:rsid w:val="004126D9"/>
    <w:rsid w:val="0041276F"/>
    <w:rsid w:val="00422B07"/>
    <w:rsid w:val="00426562"/>
    <w:rsid w:val="00430392"/>
    <w:rsid w:val="00430BE8"/>
    <w:rsid w:val="00431305"/>
    <w:rsid w:val="00431BA9"/>
    <w:rsid w:val="004349FE"/>
    <w:rsid w:val="00440DDA"/>
    <w:rsid w:val="00444B2A"/>
    <w:rsid w:val="00445CE3"/>
    <w:rsid w:val="00446EAB"/>
    <w:rsid w:val="00450CAE"/>
    <w:rsid w:val="00453BCB"/>
    <w:rsid w:val="00461689"/>
    <w:rsid w:val="00461F4D"/>
    <w:rsid w:val="00462172"/>
    <w:rsid w:val="00466036"/>
    <w:rsid w:val="00467EDA"/>
    <w:rsid w:val="004701DE"/>
    <w:rsid w:val="00473BA0"/>
    <w:rsid w:val="00477E8D"/>
    <w:rsid w:val="00491E51"/>
    <w:rsid w:val="004924E9"/>
    <w:rsid w:val="004928AA"/>
    <w:rsid w:val="004955AC"/>
    <w:rsid w:val="00495F7E"/>
    <w:rsid w:val="004A409C"/>
    <w:rsid w:val="004A7144"/>
    <w:rsid w:val="004B781C"/>
    <w:rsid w:val="004C18E5"/>
    <w:rsid w:val="004C1B0D"/>
    <w:rsid w:val="004C389B"/>
    <w:rsid w:val="004C4F8E"/>
    <w:rsid w:val="004C75D6"/>
    <w:rsid w:val="004D2EAA"/>
    <w:rsid w:val="004D400A"/>
    <w:rsid w:val="004E1BCE"/>
    <w:rsid w:val="004E1CA0"/>
    <w:rsid w:val="004E34EA"/>
    <w:rsid w:val="004E3852"/>
    <w:rsid w:val="004F4C71"/>
    <w:rsid w:val="0050023F"/>
    <w:rsid w:val="00501590"/>
    <w:rsid w:val="00505B2D"/>
    <w:rsid w:val="00512AC9"/>
    <w:rsid w:val="005232E4"/>
    <w:rsid w:val="005314DC"/>
    <w:rsid w:val="00531B46"/>
    <w:rsid w:val="00533601"/>
    <w:rsid w:val="00534C24"/>
    <w:rsid w:val="00536E0B"/>
    <w:rsid w:val="0053729C"/>
    <w:rsid w:val="0054374F"/>
    <w:rsid w:val="005504FD"/>
    <w:rsid w:val="005530AD"/>
    <w:rsid w:val="00554D6D"/>
    <w:rsid w:val="0055763B"/>
    <w:rsid w:val="00560FBF"/>
    <w:rsid w:val="00567119"/>
    <w:rsid w:val="00567231"/>
    <w:rsid w:val="005718EC"/>
    <w:rsid w:val="005730AF"/>
    <w:rsid w:val="0058015A"/>
    <w:rsid w:val="00582290"/>
    <w:rsid w:val="00587C66"/>
    <w:rsid w:val="005910FE"/>
    <w:rsid w:val="00591404"/>
    <w:rsid w:val="0059188C"/>
    <w:rsid w:val="0059720E"/>
    <w:rsid w:val="005A56E8"/>
    <w:rsid w:val="005B0953"/>
    <w:rsid w:val="005B4C95"/>
    <w:rsid w:val="005B7737"/>
    <w:rsid w:val="005D0852"/>
    <w:rsid w:val="005D24BA"/>
    <w:rsid w:val="005D397A"/>
    <w:rsid w:val="005D516D"/>
    <w:rsid w:val="005D59D9"/>
    <w:rsid w:val="005D68BE"/>
    <w:rsid w:val="005D7756"/>
    <w:rsid w:val="005E79E9"/>
    <w:rsid w:val="005F0611"/>
    <w:rsid w:val="005F1EF0"/>
    <w:rsid w:val="005F342B"/>
    <w:rsid w:val="00601312"/>
    <w:rsid w:val="00603AC2"/>
    <w:rsid w:val="00605873"/>
    <w:rsid w:val="00613A0F"/>
    <w:rsid w:val="00616BAE"/>
    <w:rsid w:val="00621A12"/>
    <w:rsid w:val="00622515"/>
    <w:rsid w:val="0062497E"/>
    <w:rsid w:val="0062768C"/>
    <w:rsid w:val="00634EC8"/>
    <w:rsid w:val="00635F13"/>
    <w:rsid w:val="00636017"/>
    <w:rsid w:val="00641585"/>
    <w:rsid w:val="00641C33"/>
    <w:rsid w:val="0064618C"/>
    <w:rsid w:val="00651B89"/>
    <w:rsid w:val="006552A2"/>
    <w:rsid w:val="00672CE0"/>
    <w:rsid w:val="00675EA7"/>
    <w:rsid w:val="00677F75"/>
    <w:rsid w:val="00681170"/>
    <w:rsid w:val="006838C0"/>
    <w:rsid w:val="00684617"/>
    <w:rsid w:val="00694F3D"/>
    <w:rsid w:val="00695344"/>
    <w:rsid w:val="006958E3"/>
    <w:rsid w:val="006A0FEE"/>
    <w:rsid w:val="006A3AAE"/>
    <w:rsid w:val="006A460D"/>
    <w:rsid w:val="006A46B2"/>
    <w:rsid w:val="006A46EB"/>
    <w:rsid w:val="006A6791"/>
    <w:rsid w:val="006B34DB"/>
    <w:rsid w:val="006B43E2"/>
    <w:rsid w:val="006B4484"/>
    <w:rsid w:val="006B4C29"/>
    <w:rsid w:val="006B5A55"/>
    <w:rsid w:val="006B6890"/>
    <w:rsid w:val="006B722F"/>
    <w:rsid w:val="006B7E47"/>
    <w:rsid w:val="006C1E1F"/>
    <w:rsid w:val="006C4FBC"/>
    <w:rsid w:val="006C5F0D"/>
    <w:rsid w:val="006C641B"/>
    <w:rsid w:val="006D2E3C"/>
    <w:rsid w:val="006D4B2F"/>
    <w:rsid w:val="006E0913"/>
    <w:rsid w:val="006E3F46"/>
    <w:rsid w:val="006E48CB"/>
    <w:rsid w:val="006E66B1"/>
    <w:rsid w:val="006E735D"/>
    <w:rsid w:val="006F2124"/>
    <w:rsid w:val="006F25E6"/>
    <w:rsid w:val="006F5060"/>
    <w:rsid w:val="006F508E"/>
    <w:rsid w:val="007011E4"/>
    <w:rsid w:val="0070463E"/>
    <w:rsid w:val="00704FA8"/>
    <w:rsid w:val="0070512A"/>
    <w:rsid w:val="00705513"/>
    <w:rsid w:val="007072DB"/>
    <w:rsid w:val="007218DF"/>
    <w:rsid w:val="00730ACC"/>
    <w:rsid w:val="00733584"/>
    <w:rsid w:val="00733CD2"/>
    <w:rsid w:val="007370E2"/>
    <w:rsid w:val="00737E21"/>
    <w:rsid w:val="0074092D"/>
    <w:rsid w:val="007415B7"/>
    <w:rsid w:val="007425B7"/>
    <w:rsid w:val="00743076"/>
    <w:rsid w:val="00743278"/>
    <w:rsid w:val="00747287"/>
    <w:rsid w:val="00756CEF"/>
    <w:rsid w:val="0075737D"/>
    <w:rsid w:val="00763A5B"/>
    <w:rsid w:val="00770D12"/>
    <w:rsid w:val="00773E39"/>
    <w:rsid w:val="00776044"/>
    <w:rsid w:val="007846F0"/>
    <w:rsid w:val="00791C64"/>
    <w:rsid w:val="00793861"/>
    <w:rsid w:val="00797612"/>
    <w:rsid w:val="00797C21"/>
    <w:rsid w:val="00797D05"/>
    <w:rsid w:val="007A1F3F"/>
    <w:rsid w:val="007A255B"/>
    <w:rsid w:val="007B0954"/>
    <w:rsid w:val="007B2083"/>
    <w:rsid w:val="007B2605"/>
    <w:rsid w:val="007B32D0"/>
    <w:rsid w:val="007C47F6"/>
    <w:rsid w:val="007D3452"/>
    <w:rsid w:val="007E007E"/>
    <w:rsid w:val="007E0DE9"/>
    <w:rsid w:val="007E0F42"/>
    <w:rsid w:val="007E1DA0"/>
    <w:rsid w:val="007E548B"/>
    <w:rsid w:val="007F7744"/>
    <w:rsid w:val="00802D15"/>
    <w:rsid w:val="00806CC7"/>
    <w:rsid w:val="008115FF"/>
    <w:rsid w:val="00811674"/>
    <w:rsid w:val="008227AF"/>
    <w:rsid w:val="00826D0E"/>
    <w:rsid w:val="0082719B"/>
    <w:rsid w:val="00827F06"/>
    <w:rsid w:val="0083130E"/>
    <w:rsid w:val="008313C0"/>
    <w:rsid w:val="00834295"/>
    <w:rsid w:val="00836785"/>
    <w:rsid w:val="00844A96"/>
    <w:rsid w:val="008457ED"/>
    <w:rsid w:val="00846C14"/>
    <w:rsid w:val="00847BA1"/>
    <w:rsid w:val="008554AF"/>
    <w:rsid w:val="00860F59"/>
    <w:rsid w:val="00861ED9"/>
    <w:rsid w:val="00863678"/>
    <w:rsid w:val="00866377"/>
    <w:rsid w:val="00866A95"/>
    <w:rsid w:val="00873355"/>
    <w:rsid w:val="008806D1"/>
    <w:rsid w:val="00892008"/>
    <w:rsid w:val="00894B64"/>
    <w:rsid w:val="00894E04"/>
    <w:rsid w:val="008976CA"/>
    <w:rsid w:val="008A09EB"/>
    <w:rsid w:val="008A1CB2"/>
    <w:rsid w:val="008A4928"/>
    <w:rsid w:val="008B3092"/>
    <w:rsid w:val="008B708F"/>
    <w:rsid w:val="008C1511"/>
    <w:rsid w:val="008C19B9"/>
    <w:rsid w:val="008C2E11"/>
    <w:rsid w:val="008C2E31"/>
    <w:rsid w:val="008C45AB"/>
    <w:rsid w:val="008D2DD2"/>
    <w:rsid w:val="008D4318"/>
    <w:rsid w:val="008E326F"/>
    <w:rsid w:val="008E403D"/>
    <w:rsid w:val="008E481C"/>
    <w:rsid w:val="008E4EBF"/>
    <w:rsid w:val="008F041F"/>
    <w:rsid w:val="008F0888"/>
    <w:rsid w:val="008F097A"/>
    <w:rsid w:val="00905951"/>
    <w:rsid w:val="009151C0"/>
    <w:rsid w:val="00917FE2"/>
    <w:rsid w:val="0092246C"/>
    <w:rsid w:val="00922DA2"/>
    <w:rsid w:val="00925C07"/>
    <w:rsid w:val="00934213"/>
    <w:rsid w:val="00936F18"/>
    <w:rsid w:val="0094284C"/>
    <w:rsid w:val="009458E9"/>
    <w:rsid w:val="00947158"/>
    <w:rsid w:val="00963F74"/>
    <w:rsid w:val="009647CD"/>
    <w:rsid w:val="00964B90"/>
    <w:rsid w:val="0096591A"/>
    <w:rsid w:val="00967DB6"/>
    <w:rsid w:val="00974F0D"/>
    <w:rsid w:val="009758C4"/>
    <w:rsid w:val="0098331F"/>
    <w:rsid w:val="00983752"/>
    <w:rsid w:val="009855A0"/>
    <w:rsid w:val="0099221E"/>
    <w:rsid w:val="00992998"/>
    <w:rsid w:val="00996F9D"/>
    <w:rsid w:val="009A0CC4"/>
    <w:rsid w:val="009A312D"/>
    <w:rsid w:val="009A47D2"/>
    <w:rsid w:val="009B08C2"/>
    <w:rsid w:val="009B2DEE"/>
    <w:rsid w:val="009B4B03"/>
    <w:rsid w:val="009C1206"/>
    <w:rsid w:val="009C30B5"/>
    <w:rsid w:val="009C550C"/>
    <w:rsid w:val="009C55FD"/>
    <w:rsid w:val="009C6902"/>
    <w:rsid w:val="009C7008"/>
    <w:rsid w:val="009D4327"/>
    <w:rsid w:val="009E1CEE"/>
    <w:rsid w:val="009E4B78"/>
    <w:rsid w:val="009F1133"/>
    <w:rsid w:val="009F28C9"/>
    <w:rsid w:val="009F32C0"/>
    <w:rsid w:val="009F54FF"/>
    <w:rsid w:val="009F559A"/>
    <w:rsid w:val="009F58CF"/>
    <w:rsid w:val="009F6CF3"/>
    <w:rsid w:val="009F730E"/>
    <w:rsid w:val="00A2286A"/>
    <w:rsid w:val="00A311C0"/>
    <w:rsid w:val="00A34032"/>
    <w:rsid w:val="00A34EC8"/>
    <w:rsid w:val="00A37E0C"/>
    <w:rsid w:val="00A460D6"/>
    <w:rsid w:val="00A46F1C"/>
    <w:rsid w:val="00A52927"/>
    <w:rsid w:val="00A53EC5"/>
    <w:rsid w:val="00A553B3"/>
    <w:rsid w:val="00A56423"/>
    <w:rsid w:val="00A575DF"/>
    <w:rsid w:val="00A61B12"/>
    <w:rsid w:val="00A67613"/>
    <w:rsid w:val="00A7247E"/>
    <w:rsid w:val="00A751FE"/>
    <w:rsid w:val="00A80D21"/>
    <w:rsid w:val="00A81862"/>
    <w:rsid w:val="00A82E93"/>
    <w:rsid w:val="00AB1563"/>
    <w:rsid w:val="00AB4055"/>
    <w:rsid w:val="00AB6B8B"/>
    <w:rsid w:val="00AC3225"/>
    <w:rsid w:val="00AC4374"/>
    <w:rsid w:val="00AC6F1E"/>
    <w:rsid w:val="00AC79BE"/>
    <w:rsid w:val="00AD22E2"/>
    <w:rsid w:val="00AD2879"/>
    <w:rsid w:val="00AD57F7"/>
    <w:rsid w:val="00AD6D18"/>
    <w:rsid w:val="00AD781A"/>
    <w:rsid w:val="00AE44DD"/>
    <w:rsid w:val="00AF1722"/>
    <w:rsid w:val="00AF281A"/>
    <w:rsid w:val="00AF4E83"/>
    <w:rsid w:val="00AF5049"/>
    <w:rsid w:val="00AF53B4"/>
    <w:rsid w:val="00AF5873"/>
    <w:rsid w:val="00AF5975"/>
    <w:rsid w:val="00AF7D60"/>
    <w:rsid w:val="00B01DA5"/>
    <w:rsid w:val="00B02206"/>
    <w:rsid w:val="00B05B04"/>
    <w:rsid w:val="00B072BD"/>
    <w:rsid w:val="00B142FE"/>
    <w:rsid w:val="00B148C5"/>
    <w:rsid w:val="00B17D3F"/>
    <w:rsid w:val="00B4449F"/>
    <w:rsid w:val="00B51F72"/>
    <w:rsid w:val="00B51FBB"/>
    <w:rsid w:val="00B560C3"/>
    <w:rsid w:val="00B561F4"/>
    <w:rsid w:val="00B5681E"/>
    <w:rsid w:val="00B62BB2"/>
    <w:rsid w:val="00B63A1F"/>
    <w:rsid w:val="00B7024D"/>
    <w:rsid w:val="00B70B65"/>
    <w:rsid w:val="00B73464"/>
    <w:rsid w:val="00B84B51"/>
    <w:rsid w:val="00B85CC1"/>
    <w:rsid w:val="00B92DE9"/>
    <w:rsid w:val="00BB073C"/>
    <w:rsid w:val="00BB1B17"/>
    <w:rsid w:val="00BB5440"/>
    <w:rsid w:val="00BC1A97"/>
    <w:rsid w:val="00BC22A5"/>
    <w:rsid w:val="00BC2544"/>
    <w:rsid w:val="00BC297B"/>
    <w:rsid w:val="00BC4123"/>
    <w:rsid w:val="00BC65FF"/>
    <w:rsid w:val="00BC666D"/>
    <w:rsid w:val="00BC795C"/>
    <w:rsid w:val="00BD1510"/>
    <w:rsid w:val="00BD15F3"/>
    <w:rsid w:val="00BD6B4A"/>
    <w:rsid w:val="00BE0A32"/>
    <w:rsid w:val="00BE2FA3"/>
    <w:rsid w:val="00BE7565"/>
    <w:rsid w:val="00BF6002"/>
    <w:rsid w:val="00C06463"/>
    <w:rsid w:val="00C10BEC"/>
    <w:rsid w:val="00C136CD"/>
    <w:rsid w:val="00C23F3F"/>
    <w:rsid w:val="00C254F7"/>
    <w:rsid w:val="00C308A5"/>
    <w:rsid w:val="00C4404C"/>
    <w:rsid w:val="00C51A52"/>
    <w:rsid w:val="00C53449"/>
    <w:rsid w:val="00C55B20"/>
    <w:rsid w:val="00C56A4F"/>
    <w:rsid w:val="00C63100"/>
    <w:rsid w:val="00C63E91"/>
    <w:rsid w:val="00C65CEE"/>
    <w:rsid w:val="00C67332"/>
    <w:rsid w:val="00C72525"/>
    <w:rsid w:val="00C76198"/>
    <w:rsid w:val="00C76AF1"/>
    <w:rsid w:val="00C84095"/>
    <w:rsid w:val="00C85A15"/>
    <w:rsid w:val="00C86C71"/>
    <w:rsid w:val="00C92DE4"/>
    <w:rsid w:val="00C95942"/>
    <w:rsid w:val="00CA0096"/>
    <w:rsid w:val="00CB639D"/>
    <w:rsid w:val="00CC085F"/>
    <w:rsid w:val="00CC0F12"/>
    <w:rsid w:val="00CC3429"/>
    <w:rsid w:val="00CD1BD3"/>
    <w:rsid w:val="00CD35C8"/>
    <w:rsid w:val="00CE049C"/>
    <w:rsid w:val="00CE0D0F"/>
    <w:rsid w:val="00CE14D1"/>
    <w:rsid w:val="00CE2EED"/>
    <w:rsid w:val="00CE424E"/>
    <w:rsid w:val="00CE4E81"/>
    <w:rsid w:val="00CE593C"/>
    <w:rsid w:val="00CE5C40"/>
    <w:rsid w:val="00CF08B8"/>
    <w:rsid w:val="00CF1E60"/>
    <w:rsid w:val="00D002AE"/>
    <w:rsid w:val="00D00640"/>
    <w:rsid w:val="00D006BF"/>
    <w:rsid w:val="00D018B7"/>
    <w:rsid w:val="00D03034"/>
    <w:rsid w:val="00D05B35"/>
    <w:rsid w:val="00D1436B"/>
    <w:rsid w:val="00D1453B"/>
    <w:rsid w:val="00D23390"/>
    <w:rsid w:val="00D24921"/>
    <w:rsid w:val="00D264E0"/>
    <w:rsid w:val="00D2788A"/>
    <w:rsid w:val="00D347FE"/>
    <w:rsid w:val="00D350CB"/>
    <w:rsid w:val="00D474A9"/>
    <w:rsid w:val="00D5021E"/>
    <w:rsid w:val="00D51288"/>
    <w:rsid w:val="00D632A5"/>
    <w:rsid w:val="00D66F50"/>
    <w:rsid w:val="00D70345"/>
    <w:rsid w:val="00D7233D"/>
    <w:rsid w:val="00D74300"/>
    <w:rsid w:val="00D826DE"/>
    <w:rsid w:val="00D83D3E"/>
    <w:rsid w:val="00D84B4F"/>
    <w:rsid w:val="00D8527E"/>
    <w:rsid w:val="00D97AC3"/>
    <w:rsid w:val="00DA2FC0"/>
    <w:rsid w:val="00DA689A"/>
    <w:rsid w:val="00DB2053"/>
    <w:rsid w:val="00DC2C1F"/>
    <w:rsid w:val="00DC2C60"/>
    <w:rsid w:val="00DC49A5"/>
    <w:rsid w:val="00DC50F3"/>
    <w:rsid w:val="00DD1696"/>
    <w:rsid w:val="00DD22CB"/>
    <w:rsid w:val="00DD4417"/>
    <w:rsid w:val="00DD740F"/>
    <w:rsid w:val="00DE253B"/>
    <w:rsid w:val="00DF1A7B"/>
    <w:rsid w:val="00DF252A"/>
    <w:rsid w:val="00E0033A"/>
    <w:rsid w:val="00E01594"/>
    <w:rsid w:val="00E066CF"/>
    <w:rsid w:val="00E12C53"/>
    <w:rsid w:val="00E15B39"/>
    <w:rsid w:val="00E16211"/>
    <w:rsid w:val="00E16B39"/>
    <w:rsid w:val="00E21784"/>
    <w:rsid w:val="00E24CF1"/>
    <w:rsid w:val="00E279BB"/>
    <w:rsid w:val="00E30CD6"/>
    <w:rsid w:val="00E375D1"/>
    <w:rsid w:val="00E46BED"/>
    <w:rsid w:val="00E63ACA"/>
    <w:rsid w:val="00E6488D"/>
    <w:rsid w:val="00E65F3F"/>
    <w:rsid w:val="00E669FF"/>
    <w:rsid w:val="00E7037A"/>
    <w:rsid w:val="00E757E4"/>
    <w:rsid w:val="00E80A4C"/>
    <w:rsid w:val="00E84BE9"/>
    <w:rsid w:val="00E84CF5"/>
    <w:rsid w:val="00E84FBC"/>
    <w:rsid w:val="00E9326D"/>
    <w:rsid w:val="00E95D62"/>
    <w:rsid w:val="00E96D2B"/>
    <w:rsid w:val="00E9780E"/>
    <w:rsid w:val="00EA06EC"/>
    <w:rsid w:val="00EA441C"/>
    <w:rsid w:val="00EA5955"/>
    <w:rsid w:val="00EA6767"/>
    <w:rsid w:val="00EA77E9"/>
    <w:rsid w:val="00EB319B"/>
    <w:rsid w:val="00EB4384"/>
    <w:rsid w:val="00EC26AE"/>
    <w:rsid w:val="00ED0917"/>
    <w:rsid w:val="00ED0EB2"/>
    <w:rsid w:val="00ED11B3"/>
    <w:rsid w:val="00ED13EA"/>
    <w:rsid w:val="00EE6A49"/>
    <w:rsid w:val="00F01183"/>
    <w:rsid w:val="00F01673"/>
    <w:rsid w:val="00F07E07"/>
    <w:rsid w:val="00F14B9C"/>
    <w:rsid w:val="00F20EC0"/>
    <w:rsid w:val="00F2748A"/>
    <w:rsid w:val="00F27E92"/>
    <w:rsid w:val="00F303B2"/>
    <w:rsid w:val="00F33F41"/>
    <w:rsid w:val="00F3620D"/>
    <w:rsid w:val="00F454FA"/>
    <w:rsid w:val="00F53A5D"/>
    <w:rsid w:val="00F561A2"/>
    <w:rsid w:val="00F56375"/>
    <w:rsid w:val="00F66731"/>
    <w:rsid w:val="00F67DF3"/>
    <w:rsid w:val="00F76757"/>
    <w:rsid w:val="00F81C39"/>
    <w:rsid w:val="00FA3A11"/>
    <w:rsid w:val="00FB24D3"/>
    <w:rsid w:val="00FB3954"/>
    <w:rsid w:val="00FB4E25"/>
    <w:rsid w:val="00FB6C5C"/>
    <w:rsid w:val="00FC165A"/>
    <w:rsid w:val="00FC3FA7"/>
    <w:rsid w:val="00FC49AF"/>
    <w:rsid w:val="00FC5919"/>
    <w:rsid w:val="00FE2790"/>
    <w:rsid w:val="00FE37CB"/>
    <w:rsid w:val="00FE51C2"/>
    <w:rsid w:val="00FF1F18"/>
    <w:rsid w:val="00FF69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B60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0B0A"/>
    <w:rPr>
      <w:sz w:val="24"/>
      <w:szCs w:val="24"/>
    </w:rPr>
  </w:style>
  <w:style w:type="paragraph" w:styleId="Heading1">
    <w:name w:val="heading 1"/>
    <w:basedOn w:val="Normal"/>
    <w:next w:val="Normal"/>
    <w:qFormat/>
    <w:rsid w:val="001113EB"/>
    <w:pPr>
      <w:keepNext/>
      <w:jc w:val="center"/>
      <w:outlineLvl w:val="0"/>
    </w:pPr>
    <w:rPr>
      <w:sz w:val="18"/>
      <w:u w:val="single"/>
    </w:rPr>
  </w:style>
  <w:style w:type="paragraph" w:styleId="Heading2">
    <w:name w:val="heading 2"/>
    <w:basedOn w:val="Normal"/>
    <w:next w:val="Normal"/>
    <w:qFormat/>
    <w:rsid w:val="001113EB"/>
    <w:pPr>
      <w:keepNext/>
      <w:jc w:val="center"/>
      <w:outlineLvl w:val="1"/>
    </w:pPr>
    <w:rPr>
      <w:u w:val="single"/>
    </w:rPr>
  </w:style>
  <w:style w:type="paragraph" w:styleId="Heading3">
    <w:name w:val="heading 3"/>
    <w:basedOn w:val="Normal"/>
    <w:next w:val="Normal"/>
    <w:qFormat/>
    <w:rsid w:val="001113EB"/>
    <w:pPr>
      <w:keepNext/>
      <w:ind w:left="1080"/>
      <w:jc w:val="center"/>
      <w:outlineLvl w:val="2"/>
    </w:pPr>
    <w:rPr>
      <w:u w:val="single"/>
    </w:rPr>
  </w:style>
  <w:style w:type="paragraph" w:styleId="Heading4">
    <w:name w:val="heading 4"/>
    <w:basedOn w:val="Normal"/>
    <w:next w:val="Normal"/>
    <w:qFormat/>
    <w:rsid w:val="001113EB"/>
    <w:pPr>
      <w:keepNext/>
      <w:jc w:val="center"/>
      <w:outlineLvl w:val="3"/>
    </w:pPr>
    <w:rPr>
      <w:b/>
      <w:sz w:val="20"/>
    </w:rPr>
  </w:style>
  <w:style w:type="paragraph" w:styleId="Heading5">
    <w:name w:val="heading 5"/>
    <w:basedOn w:val="Normal"/>
    <w:next w:val="Normal"/>
    <w:qFormat/>
    <w:rsid w:val="001113EB"/>
    <w:pPr>
      <w:keepNext/>
      <w:ind w:left="2160" w:firstLine="720"/>
      <w:outlineLvl w:val="4"/>
    </w:pPr>
    <w:rPr>
      <w:b/>
      <w:sz w:val="18"/>
    </w:rPr>
  </w:style>
  <w:style w:type="paragraph" w:styleId="Heading6">
    <w:name w:val="heading 6"/>
    <w:basedOn w:val="Normal"/>
    <w:next w:val="Normal"/>
    <w:qFormat/>
    <w:rsid w:val="001113EB"/>
    <w:pPr>
      <w:keepNext/>
      <w:jc w:val="center"/>
      <w:outlineLvl w:val="5"/>
    </w:pPr>
    <w:rPr>
      <w:b/>
    </w:rPr>
  </w:style>
  <w:style w:type="paragraph" w:styleId="Heading7">
    <w:name w:val="heading 7"/>
    <w:basedOn w:val="Normal"/>
    <w:next w:val="Normal"/>
    <w:qFormat/>
    <w:rsid w:val="001113EB"/>
    <w:pPr>
      <w:keepNext/>
      <w:jc w:val="center"/>
      <w:outlineLvl w:val="6"/>
    </w:pPr>
    <w:rPr>
      <w:b/>
      <w:u w:val="single"/>
    </w:rPr>
  </w:style>
  <w:style w:type="paragraph" w:styleId="Heading8">
    <w:name w:val="heading 8"/>
    <w:basedOn w:val="Normal"/>
    <w:next w:val="Normal"/>
    <w:qFormat/>
    <w:rsid w:val="001113EB"/>
    <w:pPr>
      <w:keepNext/>
      <w:jc w:val="center"/>
      <w:outlineLvl w:val="7"/>
    </w:pPr>
    <w:rPr>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1113EB"/>
    <w:pPr>
      <w:ind w:left="1080"/>
    </w:pPr>
    <w:rPr>
      <w:u w:val="single"/>
    </w:rPr>
  </w:style>
  <w:style w:type="paragraph" w:styleId="BodyText">
    <w:name w:val="Body Text"/>
    <w:basedOn w:val="Normal"/>
    <w:rsid w:val="001113EB"/>
    <w:rPr>
      <w:b/>
      <w:bCs/>
      <w:noProof/>
    </w:rPr>
  </w:style>
  <w:style w:type="paragraph" w:styleId="Footer">
    <w:name w:val="footer"/>
    <w:basedOn w:val="Normal"/>
    <w:link w:val="FooterChar"/>
    <w:uiPriority w:val="99"/>
    <w:rsid w:val="001113EB"/>
    <w:pPr>
      <w:tabs>
        <w:tab w:val="center" w:pos="4320"/>
        <w:tab w:val="right" w:pos="8640"/>
      </w:tabs>
    </w:pPr>
  </w:style>
  <w:style w:type="character" w:styleId="PageNumber">
    <w:name w:val="page number"/>
    <w:basedOn w:val="DefaultParagraphFont"/>
    <w:rsid w:val="001113EB"/>
  </w:style>
  <w:style w:type="paragraph" w:styleId="BodyTextIndent2">
    <w:name w:val="Body Text Indent 2"/>
    <w:basedOn w:val="Normal"/>
    <w:rsid w:val="001113EB"/>
    <w:pPr>
      <w:ind w:left="720" w:hanging="720"/>
    </w:pPr>
    <w:rPr>
      <w:noProof/>
    </w:rPr>
  </w:style>
  <w:style w:type="paragraph" w:styleId="Title">
    <w:name w:val="Title"/>
    <w:basedOn w:val="Normal"/>
    <w:qFormat/>
    <w:rsid w:val="001113EB"/>
    <w:pPr>
      <w:jc w:val="center"/>
    </w:pPr>
    <w:rPr>
      <w:b/>
      <w:bCs/>
      <w:sz w:val="20"/>
    </w:rPr>
  </w:style>
  <w:style w:type="paragraph" w:styleId="BodyText2">
    <w:name w:val="Body Text 2"/>
    <w:basedOn w:val="Normal"/>
    <w:rsid w:val="001113EB"/>
    <w:rPr>
      <w:b/>
      <w:u w:val="single"/>
    </w:rPr>
  </w:style>
  <w:style w:type="paragraph" w:styleId="BodyText3">
    <w:name w:val="Body Text 3"/>
    <w:basedOn w:val="Normal"/>
    <w:rsid w:val="001113EB"/>
    <w:pPr>
      <w:jc w:val="center"/>
    </w:pPr>
  </w:style>
  <w:style w:type="paragraph" w:styleId="Header">
    <w:name w:val="header"/>
    <w:basedOn w:val="Normal"/>
    <w:rsid w:val="001113EB"/>
    <w:pPr>
      <w:tabs>
        <w:tab w:val="center" w:pos="4320"/>
        <w:tab w:val="right" w:pos="8640"/>
      </w:tabs>
    </w:pPr>
  </w:style>
  <w:style w:type="paragraph" w:customStyle="1" w:styleId="xl24">
    <w:name w:val="xl24"/>
    <w:basedOn w:val="Normal"/>
    <w:rsid w:val="001113EB"/>
    <w:pPr>
      <w:pBdr>
        <w:bottom w:val="single" w:sz="4" w:space="0" w:color="auto"/>
      </w:pBdr>
      <w:spacing w:before="100" w:beforeAutospacing="1" w:after="100" w:afterAutospacing="1"/>
      <w:textAlignment w:val="center"/>
    </w:pPr>
    <w:rPr>
      <w:rFonts w:ascii="Arial" w:hAnsi="Arial" w:cs="Arial"/>
      <w:b/>
      <w:bCs/>
    </w:rPr>
  </w:style>
  <w:style w:type="paragraph" w:customStyle="1" w:styleId="xl25">
    <w:name w:val="xl25"/>
    <w:basedOn w:val="Normal"/>
    <w:rsid w:val="001113EB"/>
    <w:pPr>
      <w:spacing w:before="100" w:beforeAutospacing="1" w:after="100" w:afterAutospacing="1"/>
      <w:textAlignment w:val="top"/>
    </w:pPr>
  </w:style>
  <w:style w:type="paragraph" w:customStyle="1" w:styleId="xl26">
    <w:name w:val="xl26"/>
    <w:basedOn w:val="Normal"/>
    <w:rsid w:val="001113EB"/>
    <w:pPr>
      <w:spacing w:before="100" w:beforeAutospacing="1" w:after="100" w:afterAutospacing="1"/>
      <w:textAlignment w:val="top"/>
    </w:pPr>
  </w:style>
  <w:style w:type="paragraph" w:customStyle="1" w:styleId="xl27">
    <w:name w:val="xl27"/>
    <w:basedOn w:val="Normal"/>
    <w:rsid w:val="001113EB"/>
    <w:pPr>
      <w:spacing w:before="100" w:beforeAutospacing="1" w:after="100" w:afterAutospacing="1"/>
    </w:pPr>
    <w:rPr>
      <w:rFonts w:ascii="Arial" w:hAnsi="Arial" w:cs="Arial"/>
    </w:rPr>
  </w:style>
  <w:style w:type="paragraph" w:customStyle="1" w:styleId="xl28">
    <w:name w:val="xl28"/>
    <w:basedOn w:val="Normal"/>
    <w:rsid w:val="001113EB"/>
    <w:pPr>
      <w:spacing w:before="100" w:beforeAutospacing="1" w:after="100" w:afterAutospacing="1"/>
      <w:ind w:firstLineChars="100" w:firstLine="100"/>
    </w:pPr>
    <w:rPr>
      <w:rFonts w:ascii="Arial" w:hAnsi="Arial" w:cs="Arial"/>
    </w:rPr>
  </w:style>
  <w:style w:type="paragraph" w:customStyle="1" w:styleId="xl29">
    <w:name w:val="xl29"/>
    <w:basedOn w:val="Normal"/>
    <w:rsid w:val="001113EB"/>
    <w:pPr>
      <w:spacing w:before="100" w:beforeAutospacing="1" w:after="100" w:afterAutospacing="1"/>
      <w:ind w:firstLineChars="100" w:firstLine="100"/>
    </w:pPr>
  </w:style>
  <w:style w:type="paragraph" w:customStyle="1" w:styleId="xl30">
    <w:name w:val="xl30"/>
    <w:basedOn w:val="Normal"/>
    <w:rsid w:val="001113EB"/>
    <w:pPr>
      <w:spacing w:before="100" w:beforeAutospacing="1" w:after="100" w:afterAutospacing="1"/>
    </w:pPr>
    <w:rPr>
      <w:rFonts w:ascii="Arial" w:hAnsi="Arial" w:cs="Arial"/>
      <w:b/>
      <w:bCs/>
      <w:u w:val="single"/>
    </w:rPr>
  </w:style>
  <w:style w:type="paragraph" w:customStyle="1" w:styleId="xl31">
    <w:name w:val="xl31"/>
    <w:basedOn w:val="Normal"/>
    <w:rsid w:val="001113EB"/>
    <w:pPr>
      <w:spacing w:before="100" w:beforeAutospacing="1" w:after="100" w:afterAutospacing="1"/>
    </w:pPr>
    <w:rPr>
      <w:rFonts w:ascii="Arial" w:hAnsi="Arial" w:cs="Arial"/>
    </w:rPr>
  </w:style>
  <w:style w:type="paragraph" w:customStyle="1" w:styleId="xl32">
    <w:name w:val="xl32"/>
    <w:basedOn w:val="Normal"/>
    <w:rsid w:val="001113EB"/>
    <w:pPr>
      <w:spacing w:before="100" w:beforeAutospacing="1" w:after="100" w:afterAutospacing="1"/>
    </w:pPr>
    <w:rPr>
      <w:rFonts w:ascii="Arial" w:hAnsi="Arial" w:cs="Arial"/>
      <w:u w:val="single"/>
    </w:rPr>
  </w:style>
  <w:style w:type="paragraph" w:customStyle="1" w:styleId="xl33">
    <w:name w:val="xl33"/>
    <w:basedOn w:val="Normal"/>
    <w:rsid w:val="001113EB"/>
    <w:pPr>
      <w:spacing w:before="100" w:beforeAutospacing="1" w:after="100" w:afterAutospacing="1"/>
      <w:ind w:firstLineChars="100" w:firstLine="100"/>
    </w:pPr>
    <w:rPr>
      <w:rFonts w:ascii="Arial" w:hAnsi="Arial" w:cs="Arial"/>
      <w:sz w:val="18"/>
      <w:szCs w:val="18"/>
    </w:rPr>
  </w:style>
  <w:style w:type="paragraph" w:customStyle="1" w:styleId="xl34">
    <w:name w:val="xl34"/>
    <w:basedOn w:val="Normal"/>
    <w:rsid w:val="001113EB"/>
    <w:pPr>
      <w:spacing w:before="100" w:beforeAutospacing="1" w:after="100" w:afterAutospacing="1"/>
      <w:ind w:firstLineChars="100" w:firstLine="100"/>
    </w:pPr>
    <w:rPr>
      <w:rFonts w:ascii="Arial" w:hAnsi="Arial" w:cs="Arial"/>
      <w:sz w:val="18"/>
      <w:szCs w:val="18"/>
    </w:rPr>
  </w:style>
  <w:style w:type="paragraph" w:customStyle="1" w:styleId="xl35">
    <w:name w:val="xl35"/>
    <w:basedOn w:val="Normal"/>
    <w:rsid w:val="001113EB"/>
    <w:pPr>
      <w:spacing w:before="100" w:beforeAutospacing="1" w:after="100" w:afterAutospacing="1"/>
      <w:ind w:firstLineChars="100" w:firstLine="100"/>
    </w:pPr>
    <w:rPr>
      <w:rFonts w:ascii="Arial" w:hAnsi="Arial" w:cs="Arial"/>
      <w:sz w:val="18"/>
      <w:szCs w:val="18"/>
      <w:u w:val="single"/>
    </w:rPr>
  </w:style>
  <w:style w:type="paragraph" w:styleId="BalloonText">
    <w:name w:val="Balloon Text"/>
    <w:basedOn w:val="Normal"/>
    <w:semiHidden/>
    <w:rsid w:val="00677F75"/>
    <w:rPr>
      <w:rFonts w:ascii="Tahoma" w:hAnsi="Tahoma" w:cs="Tahoma"/>
      <w:sz w:val="16"/>
      <w:szCs w:val="16"/>
    </w:rPr>
  </w:style>
  <w:style w:type="table" w:styleId="TableGrid">
    <w:name w:val="Table Grid"/>
    <w:basedOn w:val="TableNormal"/>
    <w:rsid w:val="00AF58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7B0954"/>
    <w:rPr>
      <w:sz w:val="16"/>
      <w:szCs w:val="16"/>
    </w:rPr>
  </w:style>
  <w:style w:type="paragraph" w:styleId="CommentText">
    <w:name w:val="annotation text"/>
    <w:basedOn w:val="Normal"/>
    <w:link w:val="CommentTextChar"/>
    <w:rsid w:val="007B0954"/>
    <w:rPr>
      <w:sz w:val="20"/>
      <w:szCs w:val="20"/>
    </w:rPr>
  </w:style>
  <w:style w:type="character" w:customStyle="1" w:styleId="CommentTextChar">
    <w:name w:val="Comment Text Char"/>
    <w:basedOn w:val="DefaultParagraphFont"/>
    <w:link w:val="CommentText"/>
    <w:rsid w:val="007B0954"/>
  </w:style>
  <w:style w:type="paragraph" w:styleId="CommentSubject">
    <w:name w:val="annotation subject"/>
    <w:basedOn w:val="CommentText"/>
    <w:next w:val="CommentText"/>
    <w:link w:val="CommentSubjectChar"/>
    <w:rsid w:val="007B0954"/>
    <w:rPr>
      <w:b/>
      <w:bCs/>
    </w:rPr>
  </w:style>
  <w:style w:type="character" w:customStyle="1" w:styleId="CommentSubjectChar">
    <w:name w:val="Comment Subject Char"/>
    <w:link w:val="CommentSubject"/>
    <w:rsid w:val="007B0954"/>
    <w:rPr>
      <w:b/>
      <w:bCs/>
    </w:rPr>
  </w:style>
  <w:style w:type="paragraph" w:customStyle="1" w:styleId="ColorfulList-Accent11">
    <w:name w:val="Colorful List - Accent 11"/>
    <w:basedOn w:val="Normal"/>
    <w:uiPriority w:val="34"/>
    <w:qFormat/>
    <w:rsid w:val="00EA06EC"/>
    <w:pPr>
      <w:spacing w:after="200" w:line="276" w:lineRule="auto"/>
      <w:ind w:left="720"/>
    </w:pPr>
    <w:rPr>
      <w:rFonts w:ascii="Century" w:eastAsia="Calibri" w:hAnsi="Century"/>
    </w:rPr>
  </w:style>
  <w:style w:type="character" w:styleId="Hyperlink">
    <w:name w:val="Hyperlink"/>
    <w:rsid w:val="00404363"/>
    <w:rPr>
      <w:color w:val="0000FF"/>
      <w:u w:val="single"/>
    </w:rPr>
  </w:style>
  <w:style w:type="paragraph" w:customStyle="1" w:styleId="ColorfulShading-Accent11">
    <w:name w:val="Colorful Shading - Accent 11"/>
    <w:hidden/>
    <w:uiPriority w:val="99"/>
    <w:semiHidden/>
    <w:rsid w:val="00996F9D"/>
    <w:rPr>
      <w:sz w:val="24"/>
      <w:szCs w:val="24"/>
    </w:rPr>
  </w:style>
  <w:style w:type="paragraph" w:styleId="ListParagraph">
    <w:name w:val="List Paragraph"/>
    <w:basedOn w:val="Normal"/>
    <w:uiPriority w:val="34"/>
    <w:qFormat/>
    <w:rsid w:val="00296EBD"/>
    <w:pPr>
      <w:ind w:left="720"/>
      <w:contextualSpacing/>
    </w:pPr>
  </w:style>
  <w:style w:type="paragraph" w:styleId="Revision">
    <w:name w:val="Revision"/>
    <w:hidden/>
    <w:uiPriority w:val="99"/>
    <w:semiHidden/>
    <w:rsid w:val="00791C64"/>
    <w:rPr>
      <w:sz w:val="24"/>
      <w:szCs w:val="24"/>
    </w:rPr>
  </w:style>
  <w:style w:type="character" w:customStyle="1" w:styleId="FooterChar">
    <w:name w:val="Footer Char"/>
    <w:basedOn w:val="DefaultParagraphFont"/>
    <w:link w:val="Footer"/>
    <w:uiPriority w:val="99"/>
    <w:rsid w:val="008806D1"/>
    <w:rPr>
      <w:sz w:val="24"/>
      <w:szCs w:val="24"/>
    </w:rPr>
  </w:style>
  <w:style w:type="paragraph" w:styleId="NoSpacing">
    <w:name w:val="No Spacing"/>
    <w:uiPriority w:val="1"/>
    <w:qFormat/>
    <w:rsid w:val="00E16211"/>
  </w:style>
  <w:style w:type="character" w:styleId="UnresolvedMention">
    <w:name w:val="Unresolved Mention"/>
    <w:basedOn w:val="DefaultParagraphFont"/>
    <w:uiPriority w:val="99"/>
    <w:semiHidden/>
    <w:unhideWhenUsed/>
    <w:rsid w:val="007432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18329">
      <w:bodyDiv w:val="1"/>
      <w:marLeft w:val="0"/>
      <w:marRight w:val="0"/>
      <w:marTop w:val="0"/>
      <w:marBottom w:val="0"/>
      <w:divBdr>
        <w:top w:val="none" w:sz="0" w:space="0" w:color="auto"/>
        <w:left w:val="none" w:sz="0" w:space="0" w:color="auto"/>
        <w:bottom w:val="none" w:sz="0" w:space="0" w:color="auto"/>
        <w:right w:val="none" w:sz="0" w:space="0" w:color="auto"/>
      </w:divBdr>
    </w:div>
    <w:div w:id="71900519">
      <w:bodyDiv w:val="1"/>
      <w:marLeft w:val="0"/>
      <w:marRight w:val="0"/>
      <w:marTop w:val="0"/>
      <w:marBottom w:val="0"/>
      <w:divBdr>
        <w:top w:val="none" w:sz="0" w:space="0" w:color="auto"/>
        <w:left w:val="none" w:sz="0" w:space="0" w:color="auto"/>
        <w:bottom w:val="none" w:sz="0" w:space="0" w:color="auto"/>
        <w:right w:val="none" w:sz="0" w:space="0" w:color="auto"/>
      </w:divBdr>
    </w:div>
    <w:div w:id="441918426">
      <w:bodyDiv w:val="1"/>
      <w:marLeft w:val="0"/>
      <w:marRight w:val="0"/>
      <w:marTop w:val="0"/>
      <w:marBottom w:val="0"/>
      <w:divBdr>
        <w:top w:val="none" w:sz="0" w:space="0" w:color="auto"/>
        <w:left w:val="none" w:sz="0" w:space="0" w:color="auto"/>
        <w:bottom w:val="none" w:sz="0" w:space="0" w:color="auto"/>
        <w:right w:val="none" w:sz="0" w:space="0" w:color="auto"/>
      </w:divBdr>
    </w:div>
    <w:div w:id="667709249">
      <w:bodyDiv w:val="1"/>
      <w:marLeft w:val="0"/>
      <w:marRight w:val="0"/>
      <w:marTop w:val="0"/>
      <w:marBottom w:val="0"/>
      <w:divBdr>
        <w:top w:val="none" w:sz="0" w:space="0" w:color="auto"/>
        <w:left w:val="none" w:sz="0" w:space="0" w:color="auto"/>
        <w:bottom w:val="none" w:sz="0" w:space="0" w:color="auto"/>
        <w:right w:val="none" w:sz="0" w:space="0" w:color="auto"/>
      </w:divBdr>
    </w:div>
    <w:div w:id="922377825">
      <w:bodyDiv w:val="1"/>
      <w:marLeft w:val="0"/>
      <w:marRight w:val="0"/>
      <w:marTop w:val="0"/>
      <w:marBottom w:val="0"/>
      <w:divBdr>
        <w:top w:val="none" w:sz="0" w:space="0" w:color="auto"/>
        <w:left w:val="none" w:sz="0" w:space="0" w:color="auto"/>
        <w:bottom w:val="none" w:sz="0" w:space="0" w:color="auto"/>
        <w:right w:val="none" w:sz="0" w:space="0" w:color="auto"/>
      </w:divBdr>
    </w:div>
    <w:div w:id="1225599236">
      <w:bodyDiv w:val="1"/>
      <w:marLeft w:val="0"/>
      <w:marRight w:val="0"/>
      <w:marTop w:val="0"/>
      <w:marBottom w:val="0"/>
      <w:divBdr>
        <w:top w:val="none" w:sz="0" w:space="0" w:color="auto"/>
        <w:left w:val="none" w:sz="0" w:space="0" w:color="auto"/>
        <w:bottom w:val="none" w:sz="0" w:space="0" w:color="auto"/>
        <w:right w:val="none" w:sz="0" w:space="0" w:color="auto"/>
      </w:divBdr>
    </w:div>
    <w:div w:id="1796950058">
      <w:bodyDiv w:val="1"/>
      <w:marLeft w:val="0"/>
      <w:marRight w:val="0"/>
      <w:marTop w:val="0"/>
      <w:marBottom w:val="0"/>
      <w:divBdr>
        <w:top w:val="none" w:sz="0" w:space="0" w:color="auto"/>
        <w:left w:val="none" w:sz="0" w:space="0" w:color="auto"/>
        <w:bottom w:val="none" w:sz="0" w:space="0" w:color="auto"/>
        <w:right w:val="none" w:sz="0" w:space="0" w:color="auto"/>
      </w:divBdr>
    </w:div>
    <w:div w:id="1840585121">
      <w:bodyDiv w:val="1"/>
      <w:marLeft w:val="0"/>
      <w:marRight w:val="0"/>
      <w:marTop w:val="0"/>
      <w:marBottom w:val="0"/>
      <w:divBdr>
        <w:top w:val="none" w:sz="0" w:space="0" w:color="auto"/>
        <w:left w:val="none" w:sz="0" w:space="0" w:color="auto"/>
        <w:bottom w:val="none" w:sz="0" w:space="0" w:color="auto"/>
        <w:right w:val="none" w:sz="0" w:space="0" w:color="auto"/>
      </w:divBdr>
    </w:div>
    <w:div w:id="1870948874">
      <w:bodyDiv w:val="1"/>
      <w:marLeft w:val="0"/>
      <w:marRight w:val="0"/>
      <w:marTop w:val="0"/>
      <w:marBottom w:val="0"/>
      <w:divBdr>
        <w:top w:val="none" w:sz="0" w:space="0" w:color="auto"/>
        <w:left w:val="none" w:sz="0" w:space="0" w:color="auto"/>
        <w:bottom w:val="none" w:sz="0" w:space="0" w:color="auto"/>
        <w:right w:val="none" w:sz="0" w:space="0" w:color="auto"/>
      </w:divBdr>
    </w:div>
    <w:div w:id="1970044505">
      <w:bodyDiv w:val="1"/>
      <w:marLeft w:val="0"/>
      <w:marRight w:val="0"/>
      <w:marTop w:val="0"/>
      <w:marBottom w:val="0"/>
      <w:divBdr>
        <w:top w:val="none" w:sz="0" w:space="0" w:color="auto"/>
        <w:left w:val="none" w:sz="0" w:space="0" w:color="auto"/>
        <w:bottom w:val="none" w:sz="0" w:space="0" w:color="auto"/>
        <w:right w:val="none" w:sz="0" w:space="0" w:color="auto"/>
      </w:divBdr>
    </w:div>
    <w:div w:id="2049253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gov/dlgf/files/Budget_Field_Reps.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C54227-3EFC-4002-BD4A-901375CCA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120</Words>
  <Characters>1241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ation Consolidation or Extension of Services Template and Petition</dc:title>
  <dc:creator/>
  <cp:lastModifiedBy/>
  <cp:revision>1</cp:revision>
  <dcterms:created xsi:type="dcterms:W3CDTF">2022-08-25T17:20:00Z</dcterms:created>
  <dcterms:modified xsi:type="dcterms:W3CDTF">2022-08-25T17:21:00Z</dcterms:modified>
</cp:coreProperties>
</file>